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7D73EAE" w14:textId="288CB6F1" w:rsidR="002F072E" w:rsidRDefault="005E74E8" w:rsidP="000F74C5">
      <w:pPr>
        <w:pStyle w:val="PaperTitle"/>
      </w:pPr>
      <w:r w:rsidRPr="63043841">
        <w:rPr>
          <w:rStyle w:val="normaltextrun"/>
          <w:color w:val="000000" w:themeColor="text1"/>
        </w:rPr>
        <w:t>Opti</w:t>
      </w:r>
      <w:r>
        <w:rPr>
          <w:rStyle w:val="normaltextrun"/>
          <w:color w:val="000000"/>
          <w:shd w:val="clear" w:color="auto" w:fill="FFFFFF"/>
        </w:rPr>
        <w:t xml:space="preserve">cal </w:t>
      </w:r>
      <w:r w:rsidR="00580719">
        <w:rPr>
          <w:rStyle w:val="normaltextrun"/>
          <w:color w:val="000000"/>
          <w:shd w:val="clear" w:color="auto" w:fill="FFFFFF"/>
        </w:rPr>
        <w:t>C</w:t>
      </w:r>
      <w:r>
        <w:rPr>
          <w:rStyle w:val="normaltextrun"/>
          <w:color w:val="000000"/>
          <w:shd w:val="clear" w:color="auto" w:fill="FFFFFF"/>
        </w:rPr>
        <w:t xml:space="preserve">haracter </w:t>
      </w:r>
      <w:r w:rsidR="00580719">
        <w:rPr>
          <w:rStyle w:val="normaltextrun"/>
          <w:color w:val="000000"/>
          <w:shd w:val="clear" w:color="auto" w:fill="FFFFFF"/>
        </w:rPr>
        <w:t>R</w:t>
      </w:r>
      <w:r>
        <w:rPr>
          <w:rStyle w:val="normaltextrun"/>
          <w:color w:val="000000"/>
          <w:shd w:val="clear" w:color="auto" w:fill="FFFFFF"/>
        </w:rPr>
        <w:t xml:space="preserve">ecognition for </w:t>
      </w:r>
      <w:r w:rsidR="00580719">
        <w:rPr>
          <w:rStyle w:val="normaltextrun"/>
          <w:color w:val="000000"/>
          <w:shd w:val="clear" w:color="auto" w:fill="FFFFFF"/>
        </w:rPr>
        <w:t>T</w:t>
      </w:r>
      <w:r>
        <w:rPr>
          <w:rStyle w:val="normaltextrun"/>
          <w:color w:val="000000"/>
          <w:shd w:val="clear" w:color="auto" w:fill="FFFFFF"/>
        </w:rPr>
        <w:t xml:space="preserve">extual </w:t>
      </w:r>
      <w:r w:rsidR="00580719">
        <w:rPr>
          <w:rStyle w:val="normaltextrun"/>
          <w:color w:val="000000"/>
          <w:shd w:val="clear" w:color="auto" w:fill="FFFFFF"/>
        </w:rPr>
        <w:t>I</w:t>
      </w:r>
      <w:r>
        <w:rPr>
          <w:rStyle w:val="normaltextrun"/>
          <w:color w:val="000000"/>
          <w:shd w:val="clear" w:color="auto" w:fill="FFFFFF"/>
        </w:rPr>
        <w:t xml:space="preserve">nformation </w:t>
      </w:r>
      <w:r w:rsidR="00580719">
        <w:rPr>
          <w:rStyle w:val="normaltextrun"/>
          <w:color w:val="000000"/>
          <w:shd w:val="clear" w:color="auto" w:fill="FFFFFF"/>
        </w:rPr>
        <w:t>E</w:t>
      </w:r>
      <w:r>
        <w:rPr>
          <w:rStyle w:val="normaltextrun"/>
          <w:color w:val="000000"/>
          <w:shd w:val="clear" w:color="auto" w:fill="FFFFFF"/>
        </w:rPr>
        <w:t xml:space="preserve">xtraction from images of </w:t>
      </w:r>
      <w:r w:rsidR="00191FEE">
        <w:rPr>
          <w:rStyle w:val="normaltextrun"/>
          <w:color w:val="000000"/>
          <w:shd w:val="clear" w:color="auto" w:fill="FFFFFF"/>
        </w:rPr>
        <w:t>M</w:t>
      </w:r>
      <w:r>
        <w:rPr>
          <w:rStyle w:val="normaltextrun"/>
          <w:color w:val="000000"/>
          <w:shd w:val="clear" w:color="auto" w:fill="FFFFFF"/>
        </w:rPr>
        <w:t xml:space="preserve">edical </w:t>
      </w:r>
      <w:r w:rsidR="00191FEE">
        <w:rPr>
          <w:rStyle w:val="normaltextrun"/>
          <w:color w:val="000000"/>
          <w:shd w:val="clear" w:color="auto" w:fill="FFFFFF"/>
        </w:rPr>
        <w:t>R</w:t>
      </w:r>
      <w:r>
        <w:rPr>
          <w:rStyle w:val="normaltextrun"/>
          <w:color w:val="000000"/>
          <w:shd w:val="clear" w:color="auto" w:fill="FFFFFF"/>
        </w:rPr>
        <w:t>ecords</w:t>
      </w:r>
      <w:r w:rsidR="00580719">
        <w:rPr>
          <w:rStyle w:val="normaltextrun"/>
          <w:color w:val="000000"/>
          <w:shd w:val="clear" w:color="auto" w:fill="FFFFFF"/>
        </w:rPr>
        <w:t xml:space="preserve"> and </w:t>
      </w:r>
      <w:r w:rsidR="004019CC">
        <w:t>Health Consultation</w:t>
      </w:r>
    </w:p>
    <w:p w14:paraId="17EFBCEA" w14:textId="285E6704" w:rsidR="008C6D63" w:rsidRDefault="008C6D63" w:rsidP="007A1EA5">
      <w:pPr>
        <w:pStyle w:val="AuthorName"/>
        <w:spacing w:before="0"/>
      </w:pPr>
      <w:proofErr w:type="spellStart"/>
      <w:r>
        <w:t>Yanzhi</w:t>
      </w:r>
      <w:proofErr w:type="spellEnd"/>
      <w:r w:rsidR="00442E62">
        <w:t xml:space="preserve"> Wang</w:t>
      </w:r>
      <w:r w:rsidR="37D0EF38">
        <w:t xml:space="preserve"> 1001827416</w:t>
      </w:r>
    </w:p>
    <w:p w14:paraId="5350016C" w14:textId="57383DDF" w:rsidR="002C3E73" w:rsidRDefault="4B444C65" w:rsidP="007A1EA5">
      <w:pPr>
        <w:pStyle w:val="AuthorName"/>
        <w:spacing w:before="0"/>
      </w:pPr>
      <w:r>
        <w:t>Moh</w:t>
      </w:r>
      <w:r w:rsidR="6A63D645">
        <w:t>it</w:t>
      </w:r>
      <w:r w:rsidR="3BDBD2C4">
        <w:t xml:space="preserve"> K</w:t>
      </w:r>
      <w:r w:rsidR="2ADFC2E1">
        <w:t>ulkarni 100</w:t>
      </w:r>
      <w:r w:rsidR="566544BB">
        <w:t>2031021</w:t>
      </w:r>
    </w:p>
    <w:p w14:paraId="5642DEC8" w14:textId="0B8963BA" w:rsidR="00580719" w:rsidRDefault="00580719" w:rsidP="007A1EA5">
      <w:pPr>
        <w:pStyle w:val="AuthorName"/>
        <w:spacing w:before="0"/>
      </w:pPr>
      <w:r>
        <w:t>Manish</w:t>
      </w:r>
      <w:r w:rsidR="00FB2A6A">
        <w:t xml:space="preserve"> Karki 1001852229</w:t>
      </w:r>
    </w:p>
    <w:p w14:paraId="65E33484" w14:textId="342D518D" w:rsidR="00580719" w:rsidRDefault="00580719" w:rsidP="007A1EA5">
      <w:pPr>
        <w:pStyle w:val="AuthorName"/>
        <w:spacing w:before="0"/>
      </w:pPr>
      <w:r>
        <w:t>Abul</w:t>
      </w:r>
      <w:r w:rsidR="2976C15D">
        <w:t xml:space="preserve"> Hasan Sayeed 1001911501</w:t>
      </w:r>
    </w:p>
    <w:p w14:paraId="601C1849" w14:textId="77777777" w:rsidR="002F431F" w:rsidRDefault="002F431F" w:rsidP="00D404D9">
      <w:pPr>
        <w:pStyle w:val="AffiliationandAddress"/>
        <w:rPr>
          <w:sz w:val="20"/>
        </w:rPr>
      </w:pPr>
    </w:p>
    <w:p w14:paraId="1B41BE64" w14:textId="77777777" w:rsidR="002F431F" w:rsidRDefault="002F431F" w:rsidP="00D404D9">
      <w:pPr>
        <w:pStyle w:val="AffiliationandAddress"/>
        <w:rPr>
          <w:sz w:val="20"/>
        </w:rPr>
      </w:pPr>
    </w:p>
    <w:p w14:paraId="5256D27F" w14:textId="4F8C0DD5" w:rsidR="002F072E" w:rsidRPr="00580719" w:rsidRDefault="002F072E" w:rsidP="00580719">
      <w:pPr>
        <w:pStyle w:val="AffiliationandAddress"/>
      </w:pPr>
    </w:p>
    <w:p w14:paraId="67D62E72" w14:textId="77777777" w:rsidR="002F072E" w:rsidRDefault="002F072E">
      <w:pPr>
        <w:tabs>
          <w:tab w:val="left" w:pos="200"/>
        </w:tabs>
        <w:spacing w:line="240" w:lineRule="exact"/>
        <w:ind w:left="200" w:right="200"/>
        <w:jc w:val="center"/>
        <w:rPr>
          <w:rFonts w:ascii="Times" w:hAnsi="Times"/>
          <w:b/>
          <w:sz w:val="20"/>
        </w:rPr>
        <w:sectPr w:rsidR="002F072E" w:rsidSect="008D3C1E">
          <w:headerReference w:type="even" r:id="rId7"/>
          <w:headerReference w:type="default" r:id="rId8"/>
          <w:footerReference w:type="even" r:id="rId9"/>
          <w:footerReference w:type="default" r:id="rId10"/>
          <w:headerReference w:type="first" r:id="rId11"/>
          <w:footerReference w:type="first" r:id="rId12"/>
          <w:type w:val="continuous"/>
          <w:pgSz w:w="12240" w:h="15840"/>
          <w:pgMar w:top="1980" w:right="1080" w:bottom="1800" w:left="1080" w:header="0" w:footer="0" w:gutter="0"/>
          <w:cols w:space="520"/>
          <w:titlePg/>
        </w:sectPr>
      </w:pPr>
    </w:p>
    <w:p w14:paraId="3626F1FE" w14:textId="77777777" w:rsidR="00656C52" w:rsidRPr="00443820" w:rsidRDefault="73B71CAB" w:rsidP="70AE3FD3">
      <w:pPr>
        <w:pStyle w:val="AbstractHead"/>
        <w:jc w:val="both"/>
        <w:outlineLvl w:val="0"/>
      </w:pPr>
      <w:r w:rsidRPr="70AE3FD3">
        <w:t>Abstract</w:t>
      </w:r>
      <w:r w:rsidR="7CF3491B" w:rsidRPr="70AE3FD3">
        <w:t>:</w:t>
      </w:r>
    </w:p>
    <w:p w14:paraId="58DB8EFA" w14:textId="7FB6E915" w:rsidR="006C2B73" w:rsidRPr="00443820" w:rsidRDefault="7CF3491B" w:rsidP="70AE3FD3">
      <w:pPr>
        <w:pStyle w:val="AbstractHead"/>
        <w:jc w:val="both"/>
        <w:outlineLvl w:val="0"/>
        <w:rPr>
          <w:rFonts w:eastAsia="Arial"/>
        </w:rPr>
      </w:pPr>
      <w:r w:rsidRPr="70AE3FD3">
        <w:t xml:space="preserve"> </w:t>
      </w:r>
      <w:r w:rsidRPr="70AE3FD3">
        <w:rPr>
          <w:rFonts w:eastAsia="Arial"/>
        </w:rPr>
        <w:t xml:space="preserve">Since the start of the pandemic, many doctors have switched to working from home and working online. This can cause problems in collaboration with the patients as many of them are switching to working online for the first time. Therefore, creating the medical report system is gaining tremendous attention in the computer science community and healthcare industry in recent years. We would like to develop </w:t>
      </w:r>
      <w:r w:rsidR="556CC3E4" w:rsidRPr="70AE3FD3">
        <w:rPr>
          <w:rFonts w:eastAsia="Arial"/>
        </w:rPr>
        <w:t>an</w:t>
      </w:r>
      <w:r w:rsidRPr="70AE3FD3">
        <w:rPr>
          <w:rFonts w:eastAsia="Arial"/>
        </w:rPr>
        <w:t xml:space="preserve"> optical character recognition </w:t>
      </w:r>
      <w:r w:rsidRPr="70AE3FD3">
        <w:t>system that</w:t>
      </w:r>
      <w:r w:rsidRPr="70AE3FD3">
        <w:rPr>
          <w:rFonts w:eastAsia="Arial"/>
        </w:rPr>
        <w:t xml:space="preserve"> can help patient</w:t>
      </w:r>
      <w:r w:rsidR="556CC3E4" w:rsidRPr="70AE3FD3">
        <w:rPr>
          <w:rFonts w:eastAsia="Arial"/>
        </w:rPr>
        <w:t>s</w:t>
      </w:r>
      <w:r w:rsidRPr="70AE3FD3">
        <w:rPr>
          <w:rFonts w:eastAsia="Arial"/>
        </w:rPr>
        <w:t xml:space="preserve"> turn printed medical records into digital records quickly and efficiently. The system is able to extract textual information from </w:t>
      </w:r>
      <w:r w:rsidR="50E448CF" w:rsidRPr="70AE3FD3">
        <w:rPr>
          <w:rFonts w:eastAsia="Arial"/>
        </w:rPr>
        <w:t xml:space="preserve">an </w:t>
      </w:r>
      <w:r w:rsidRPr="70AE3FD3">
        <w:rPr>
          <w:rFonts w:eastAsia="Arial"/>
        </w:rPr>
        <w:t xml:space="preserve">image of medical records and submit the info to </w:t>
      </w:r>
      <w:r w:rsidR="7CAAE42C" w:rsidRPr="70AE3FD3">
        <w:rPr>
          <w:rFonts w:eastAsia="Arial"/>
        </w:rPr>
        <w:t xml:space="preserve">the </w:t>
      </w:r>
      <w:r w:rsidRPr="70AE3FD3">
        <w:rPr>
          <w:rFonts w:eastAsia="Arial"/>
        </w:rPr>
        <w:t>hospital system. Specifically, it allows patient</w:t>
      </w:r>
      <w:r w:rsidR="7CAAE42C" w:rsidRPr="70AE3FD3">
        <w:rPr>
          <w:rFonts w:eastAsia="Arial"/>
        </w:rPr>
        <w:t>s</w:t>
      </w:r>
      <w:r w:rsidRPr="70AE3FD3">
        <w:rPr>
          <w:rFonts w:eastAsia="Arial"/>
        </w:rPr>
        <w:t xml:space="preserve"> to share accurate information with </w:t>
      </w:r>
      <w:r w:rsidR="0FE77629" w:rsidRPr="70AE3FD3">
        <w:rPr>
          <w:rFonts w:eastAsia="Arial"/>
        </w:rPr>
        <w:t xml:space="preserve">the </w:t>
      </w:r>
      <w:r w:rsidRPr="70AE3FD3">
        <w:rPr>
          <w:rFonts w:eastAsia="Arial"/>
        </w:rPr>
        <w:t xml:space="preserve">doctor. On the other hand, it also allows </w:t>
      </w:r>
      <w:r w:rsidR="237FDC81" w:rsidRPr="70AE3FD3">
        <w:rPr>
          <w:rFonts w:eastAsia="Arial"/>
        </w:rPr>
        <w:t xml:space="preserve">the </w:t>
      </w:r>
      <w:r w:rsidRPr="70AE3FD3">
        <w:rPr>
          <w:rFonts w:eastAsia="Arial"/>
        </w:rPr>
        <w:t>doctor to remotely access patients’ medical records electronically. So, the doctor can provide helpful advice to patients</w:t>
      </w:r>
      <w:r w:rsidR="237FDC81" w:rsidRPr="70AE3FD3">
        <w:rPr>
          <w:rFonts w:eastAsia="Arial"/>
        </w:rPr>
        <w:t>. In addition to that</w:t>
      </w:r>
      <w:r w:rsidR="118D7BAB" w:rsidRPr="70AE3FD3">
        <w:rPr>
          <w:rFonts w:eastAsia="Arial"/>
        </w:rPr>
        <w:t>,</w:t>
      </w:r>
      <w:r w:rsidR="237FDC81" w:rsidRPr="70AE3FD3">
        <w:rPr>
          <w:rFonts w:eastAsia="Arial"/>
        </w:rPr>
        <w:t xml:space="preserve"> we suggest some health</w:t>
      </w:r>
      <w:r w:rsidR="118D7BAB" w:rsidRPr="70AE3FD3">
        <w:rPr>
          <w:rFonts w:eastAsia="Arial"/>
        </w:rPr>
        <w:t xml:space="preserve"> advice for patient</w:t>
      </w:r>
    </w:p>
    <w:p w14:paraId="69A8D583" w14:textId="181DFB5B" w:rsidR="00F85A97" w:rsidRPr="00D376AC" w:rsidRDefault="00F85A97" w:rsidP="70AE3FD3">
      <w:pPr>
        <w:pStyle w:val="AbstractHead"/>
        <w:jc w:val="both"/>
        <w:outlineLvl w:val="0"/>
      </w:pPr>
    </w:p>
    <w:p w14:paraId="12FA031E" w14:textId="48394E69" w:rsidR="2970C4FE" w:rsidRDefault="6A03D05C" w:rsidP="70AE3FD3">
      <w:pPr>
        <w:pStyle w:val="AbstractHead"/>
        <w:jc w:val="both"/>
        <w:outlineLvl w:val="0"/>
        <w:rPr>
          <w:rFonts w:eastAsia="Arial"/>
        </w:rPr>
      </w:pPr>
      <w:r w:rsidRPr="70AE3FD3">
        <w:rPr>
          <w:rFonts w:eastAsia="Arial"/>
        </w:rPr>
        <w:t>Introduction:</w:t>
      </w:r>
    </w:p>
    <w:p w14:paraId="5BD680B9" w14:textId="56B45D9B" w:rsidR="006A7A3E" w:rsidRDefault="7BA52188" w:rsidP="70AE3FD3">
      <w:pPr>
        <w:pStyle w:val="AbstractHead"/>
        <w:jc w:val="both"/>
        <w:outlineLvl w:val="0"/>
        <w:rPr>
          <w:rStyle w:val="hgkelc"/>
          <w:b w:val="0"/>
          <w:lang w:val="en"/>
        </w:rPr>
      </w:pPr>
      <w:r w:rsidRPr="70AE3FD3">
        <w:rPr>
          <w:rFonts w:eastAsia="Arial"/>
          <w:b w:val="0"/>
        </w:rPr>
        <w:t xml:space="preserve">Optical character recognition is the process of turning images of typed, handwritten, or printed text into </w:t>
      </w:r>
      <w:r w:rsidR="3F3D1619" w:rsidRPr="70AE3FD3">
        <w:rPr>
          <w:rFonts w:eastAsia="Arial"/>
          <w:b w:val="0"/>
        </w:rPr>
        <w:t xml:space="preserve">the </w:t>
      </w:r>
      <w:r w:rsidRPr="70AE3FD3">
        <w:rPr>
          <w:rFonts w:eastAsia="Arial"/>
          <w:b w:val="0"/>
        </w:rPr>
        <w:t>machine-encoded text from a document that has been scanned or photographed.</w:t>
      </w:r>
      <w:r w:rsidR="771CA5AB" w:rsidRPr="70AE3FD3">
        <w:rPr>
          <w:rFonts w:eastAsia="Arial"/>
          <w:b w:val="0"/>
        </w:rPr>
        <w:t xml:space="preserve"> </w:t>
      </w:r>
      <w:r w:rsidR="70EE62A5" w:rsidRPr="70AE3FD3">
        <w:rPr>
          <w:rFonts w:eastAsia="Arial"/>
          <w:b w:val="0"/>
        </w:rPr>
        <w:t>I</w:t>
      </w:r>
      <w:r w:rsidR="771CA5AB" w:rsidRPr="70AE3FD3">
        <w:rPr>
          <w:rFonts w:eastAsia="Arial"/>
          <w:b w:val="0"/>
        </w:rPr>
        <w:t xml:space="preserve">t has been used </w:t>
      </w:r>
      <w:r w:rsidR="023BA0E4" w:rsidRPr="70AE3FD3">
        <w:rPr>
          <w:rFonts w:eastAsia="Arial"/>
          <w:b w:val="0"/>
        </w:rPr>
        <w:t>main</w:t>
      </w:r>
      <w:r w:rsidR="26D2F17F" w:rsidRPr="70AE3FD3">
        <w:rPr>
          <w:rFonts w:eastAsia="Arial"/>
          <w:b w:val="0"/>
        </w:rPr>
        <w:t>ly in banking</w:t>
      </w:r>
      <w:r w:rsidR="5E03232B" w:rsidRPr="70AE3FD3">
        <w:rPr>
          <w:rFonts w:eastAsia="Arial"/>
          <w:b w:val="0"/>
        </w:rPr>
        <w:t>, logistics</w:t>
      </w:r>
      <w:r w:rsidR="70EE62A5" w:rsidRPr="70AE3FD3">
        <w:rPr>
          <w:rFonts w:eastAsia="Arial"/>
          <w:b w:val="0"/>
        </w:rPr>
        <w:t>,</w:t>
      </w:r>
      <w:r w:rsidR="5E03232B" w:rsidRPr="70AE3FD3">
        <w:rPr>
          <w:rFonts w:eastAsia="Arial"/>
          <w:b w:val="0"/>
        </w:rPr>
        <w:t xml:space="preserve"> and tourism. Now with this project</w:t>
      </w:r>
      <w:r w:rsidR="70EE62A5" w:rsidRPr="70AE3FD3">
        <w:rPr>
          <w:rFonts w:eastAsia="Arial"/>
          <w:b w:val="0"/>
        </w:rPr>
        <w:t>,</w:t>
      </w:r>
      <w:r w:rsidR="5E03232B" w:rsidRPr="70AE3FD3">
        <w:rPr>
          <w:rFonts w:eastAsia="Arial"/>
          <w:b w:val="0"/>
        </w:rPr>
        <w:t xml:space="preserve"> we are </w:t>
      </w:r>
      <w:r w:rsidR="3EFF871A" w:rsidRPr="70AE3FD3">
        <w:rPr>
          <w:rFonts w:eastAsia="Arial"/>
          <w:b w:val="0"/>
        </w:rPr>
        <w:t xml:space="preserve">using it in the health sector too. </w:t>
      </w:r>
      <w:r w:rsidR="7BC58B4E" w:rsidRPr="70AE3FD3">
        <w:rPr>
          <w:rStyle w:val="hgkelc"/>
          <w:b w:val="0"/>
          <w:lang w:val="en"/>
        </w:rPr>
        <w:t>Convolutional Neural Network (CNN), which is a popular deep neural network architecture</w:t>
      </w:r>
      <w:r w:rsidR="259C4341" w:rsidRPr="70AE3FD3">
        <w:rPr>
          <w:rStyle w:val="hgkelc"/>
          <w:b w:val="0"/>
          <w:lang w:val="en"/>
        </w:rPr>
        <w:t xml:space="preserve"> is used for this project</w:t>
      </w:r>
      <w:r w:rsidR="7BC58B4E" w:rsidRPr="70AE3FD3">
        <w:rPr>
          <w:rStyle w:val="hgkelc"/>
          <w:b w:val="0"/>
          <w:lang w:val="en"/>
        </w:rPr>
        <w:t xml:space="preserve">. </w:t>
      </w:r>
      <w:r w:rsidR="7655CDBB" w:rsidRPr="70AE3FD3">
        <w:rPr>
          <w:rStyle w:val="hgkelc"/>
          <w:b w:val="0"/>
          <w:lang w:val="en"/>
        </w:rPr>
        <w:t>The Le</w:t>
      </w:r>
      <w:r w:rsidR="36B73D7B" w:rsidRPr="70AE3FD3">
        <w:rPr>
          <w:rStyle w:val="hgkelc"/>
          <w:b w:val="0"/>
          <w:lang w:val="en"/>
        </w:rPr>
        <w:t>N</w:t>
      </w:r>
      <w:r w:rsidR="7655CDBB" w:rsidRPr="70AE3FD3">
        <w:rPr>
          <w:rStyle w:val="hgkelc"/>
          <w:b w:val="0"/>
          <w:lang w:val="en"/>
        </w:rPr>
        <w:t>et-5</w:t>
      </w:r>
      <w:r w:rsidR="7BC58B4E" w:rsidRPr="70AE3FD3">
        <w:rPr>
          <w:rStyle w:val="hgkelc"/>
          <w:b w:val="0"/>
          <w:lang w:val="en"/>
        </w:rPr>
        <w:t xml:space="preserve"> CNN </w:t>
      </w:r>
      <w:r w:rsidR="50A9AA32" w:rsidRPr="70AE3FD3">
        <w:rPr>
          <w:rStyle w:val="hgkelc"/>
          <w:b w:val="0"/>
          <w:lang w:val="en"/>
        </w:rPr>
        <w:t>architecture</w:t>
      </w:r>
      <w:r w:rsidR="179C6B60" w:rsidRPr="70AE3FD3">
        <w:rPr>
          <w:rStyle w:val="hgkelc"/>
          <w:b w:val="0"/>
          <w:lang w:val="en"/>
        </w:rPr>
        <w:t xml:space="preserve"> is used for this project</w:t>
      </w:r>
      <w:r w:rsidR="3A9AADF6" w:rsidRPr="70AE3FD3">
        <w:rPr>
          <w:rStyle w:val="hgkelc"/>
          <w:b w:val="0"/>
          <w:lang w:val="en"/>
        </w:rPr>
        <w:t>.</w:t>
      </w:r>
      <w:r w:rsidR="7BC58B4E" w:rsidRPr="70AE3FD3">
        <w:rPr>
          <w:rStyle w:val="hgkelc"/>
          <w:b w:val="0"/>
          <w:lang w:val="en"/>
        </w:rPr>
        <w:t xml:space="preserve"> </w:t>
      </w:r>
      <w:r w:rsidR="3A9AADF6" w:rsidRPr="70AE3FD3">
        <w:rPr>
          <w:rStyle w:val="hgkelc"/>
          <w:b w:val="0"/>
          <w:lang w:val="en"/>
        </w:rPr>
        <w:t>Le</w:t>
      </w:r>
      <w:r w:rsidR="36B73D7B" w:rsidRPr="70AE3FD3">
        <w:rPr>
          <w:rStyle w:val="hgkelc"/>
          <w:b w:val="0"/>
          <w:lang w:val="en"/>
        </w:rPr>
        <w:t>N</w:t>
      </w:r>
      <w:r w:rsidR="3A9AADF6" w:rsidRPr="70AE3FD3">
        <w:rPr>
          <w:rStyle w:val="hgkelc"/>
          <w:b w:val="0"/>
          <w:lang w:val="en"/>
        </w:rPr>
        <w:t>et-5 is</w:t>
      </w:r>
      <w:r w:rsidR="7BC58B4E" w:rsidRPr="70AE3FD3">
        <w:rPr>
          <w:rStyle w:val="hgkelc"/>
          <w:b w:val="0"/>
          <w:lang w:val="en"/>
        </w:rPr>
        <w:t xml:space="preserve"> capable of learning the important 2D features present in the images and classify</w:t>
      </w:r>
      <w:r w:rsidR="7FC27C83" w:rsidRPr="70AE3FD3">
        <w:rPr>
          <w:rStyle w:val="hgkelc"/>
          <w:b w:val="0"/>
          <w:lang w:val="en"/>
        </w:rPr>
        <w:t>ing</w:t>
      </w:r>
      <w:r w:rsidR="7BC58B4E" w:rsidRPr="70AE3FD3">
        <w:rPr>
          <w:rStyle w:val="hgkelc"/>
          <w:b w:val="0"/>
          <w:lang w:val="en"/>
        </w:rPr>
        <w:t xml:space="preserve"> them, the classification is performed by using </w:t>
      </w:r>
      <w:r w:rsidR="7FC27C83" w:rsidRPr="70AE3FD3">
        <w:rPr>
          <w:rStyle w:val="hgkelc"/>
          <w:b w:val="0"/>
          <w:lang w:val="en"/>
        </w:rPr>
        <w:t xml:space="preserve">a </w:t>
      </w:r>
      <w:r w:rsidR="7BC58B4E" w:rsidRPr="70AE3FD3">
        <w:rPr>
          <w:rStyle w:val="hgkelc"/>
          <w:b w:val="0"/>
          <w:lang w:val="en"/>
        </w:rPr>
        <w:t>soft-max layer.</w:t>
      </w:r>
      <w:r w:rsidR="1930624E" w:rsidRPr="70AE3FD3">
        <w:rPr>
          <w:rStyle w:val="hgkelc"/>
          <w:b w:val="0"/>
          <w:lang w:val="en"/>
        </w:rPr>
        <w:t xml:space="preserve"> </w:t>
      </w:r>
      <w:r w:rsidR="16D0CE6F" w:rsidRPr="70AE3FD3">
        <w:rPr>
          <w:rStyle w:val="hgkelc"/>
          <w:b w:val="0"/>
          <w:lang w:val="en"/>
        </w:rPr>
        <w:t xml:space="preserve">The ability to expedite the data entry process is one of its most immediately noticeable advantages. OCR can assist </w:t>
      </w:r>
      <w:r w:rsidR="59C65F6D" w:rsidRPr="70AE3FD3">
        <w:rPr>
          <w:rStyle w:val="hgkelc"/>
          <w:b w:val="0"/>
          <w:lang w:val="en"/>
        </w:rPr>
        <w:t>and</w:t>
      </w:r>
      <w:r w:rsidR="72BF4630" w:rsidRPr="70AE3FD3">
        <w:rPr>
          <w:rStyle w:val="hgkelc"/>
          <w:b w:val="0"/>
          <w:lang w:val="en"/>
        </w:rPr>
        <w:t xml:space="preserve"> </w:t>
      </w:r>
      <w:r w:rsidR="16D0CE6F" w:rsidRPr="70AE3FD3">
        <w:rPr>
          <w:rStyle w:val="hgkelc"/>
          <w:b w:val="0"/>
          <w:lang w:val="en"/>
        </w:rPr>
        <w:t>shorten</w:t>
      </w:r>
      <w:r w:rsidR="72BF4630" w:rsidRPr="70AE3FD3">
        <w:rPr>
          <w:rStyle w:val="hgkelc"/>
          <w:b w:val="0"/>
          <w:lang w:val="en"/>
        </w:rPr>
        <w:t xml:space="preserve"> </w:t>
      </w:r>
      <w:r w:rsidR="16D0CE6F" w:rsidRPr="70AE3FD3">
        <w:rPr>
          <w:rStyle w:val="hgkelc"/>
          <w:b w:val="0"/>
          <w:lang w:val="en"/>
        </w:rPr>
        <w:t>the time needed to enter data into electronic health records by automating the data entry process. The ability to increase data entry accuracy is another advantage of OCR.</w:t>
      </w:r>
      <w:r w:rsidR="6C755942" w:rsidRPr="70AE3FD3">
        <w:rPr>
          <w:rStyle w:val="hgkelc"/>
          <w:b w:val="0"/>
          <w:lang w:val="en"/>
        </w:rPr>
        <w:t xml:space="preserve"> </w:t>
      </w:r>
      <w:r w:rsidR="52B28793" w:rsidRPr="70AE3FD3">
        <w:rPr>
          <w:rStyle w:val="hgkelc"/>
          <w:b w:val="0"/>
          <w:lang w:val="en"/>
        </w:rPr>
        <w:t xml:space="preserve">it will help </w:t>
      </w:r>
      <w:r w:rsidR="52B28793" w:rsidRPr="70AE3FD3">
        <w:rPr>
          <w:rStyle w:val="hgkelc"/>
          <w:b w:val="0"/>
          <w:lang w:val="en"/>
        </w:rPr>
        <w:t xml:space="preserve">in keeping </w:t>
      </w:r>
      <w:r w:rsidR="55120D62" w:rsidRPr="70AE3FD3">
        <w:rPr>
          <w:rStyle w:val="hgkelc"/>
          <w:b w:val="0"/>
          <w:lang w:val="en"/>
        </w:rPr>
        <w:t xml:space="preserve">a </w:t>
      </w:r>
      <w:r w:rsidR="52B28793" w:rsidRPr="70AE3FD3">
        <w:rPr>
          <w:rStyle w:val="hgkelc"/>
          <w:b w:val="0"/>
          <w:lang w:val="en"/>
        </w:rPr>
        <w:t xml:space="preserve">proper medical history of the patient. </w:t>
      </w:r>
      <w:r w:rsidR="0CDA2A54" w:rsidRPr="70AE3FD3">
        <w:rPr>
          <w:rStyle w:val="hgkelc"/>
          <w:b w:val="0"/>
          <w:lang w:val="en"/>
        </w:rPr>
        <w:t>In this project we are taking a new step in OCR health care, We are trying to suggest some remed</w:t>
      </w:r>
      <w:r w:rsidR="429327BD" w:rsidRPr="70AE3FD3">
        <w:rPr>
          <w:rStyle w:val="hgkelc"/>
          <w:b w:val="0"/>
          <w:lang w:val="en"/>
        </w:rPr>
        <w:t>ies</w:t>
      </w:r>
      <w:r w:rsidR="0CDA2A54" w:rsidRPr="70AE3FD3">
        <w:rPr>
          <w:rStyle w:val="hgkelc"/>
          <w:b w:val="0"/>
          <w:lang w:val="en"/>
        </w:rPr>
        <w:t xml:space="preserve"> </w:t>
      </w:r>
      <w:r w:rsidR="4B5A30D1" w:rsidRPr="70AE3FD3">
        <w:rPr>
          <w:rStyle w:val="hgkelc"/>
          <w:b w:val="0"/>
          <w:lang w:val="en"/>
        </w:rPr>
        <w:t>by looking at the report</w:t>
      </w:r>
      <w:r w:rsidR="4B5A30D1" w:rsidRPr="70AE3FD3">
        <w:rPr>
          <w:rStyle w:val="hgkelc"/>
          <w:lang w:val="en"/>
        </w:rPr>
        <w:t xml:space="preserve"> </w:t>
      </w:r>
      <w:r w:rsidR="4B5A30D1" w:rsidRPr="70AE3FD3">
        <w:rPr>
          <w:rStyle w:val="hgkelc"/>
          <w:b w:val="0"/>
          <w:lang w:val="en"/>
        </w:rPr>
        <w:t>of the patient.</w:t>
      </w:r>
      <w:r w:rsidR="7DD08E0A" w:rsidRPr="70AE3FD3">
        <w:rPr>
          <w:rStyle w:val="hgkelc"/>
          <w:b w:val="0"/>
          <w:lang w:val="en"/>
        </w:rPr>
        <w:t xml:space="preserve"> </w:t>
      </w:r>
      <w:r w:rsidR="37568CD4" w:rsidRPr="70AE3FD3">
        <w:rPr>
          <w:rStyle w:val="hgkelc"/>
          <w:b w:val="0"/>
          <w:lang w:val="en"/>
        </w:rPr>
        <w:t>As of now, when the patient gets the lab report from the hospital they have to wait and get to see the doctor</w:t>
      </w:r>
      <w:r w:rsidR="74D317AA" w:rsidRPr="70AE3FD3">
        <w:rPr>
          <w:rStyle w:val="hgkelc"/>
          <w:b w:val="0"/>
          <w:lang w:val="en"/>
        </w:rPr>
        <w:t>,</w:t>
      </w:r>
      <w:r w:rsidR="37568CD4" w:rsidRPr="70AE3FD3">
        <w:rPr>
          <w:rStyle w:val="hgkelc"/>
          <w:b w:val="0"/>
          <w:lang w:val="en"/>
        </w:rPr>
        <w:t xml:space="preserve"> </w:t>
      </w:r>
      <w:r w:rsidR="5B7F167D" w:rsidRPr="70AE3FD3">
        <w:rPr>
          <w:rStyle w:val="hgkelc"/>
          <w:b w:val="0"/>
          <w:lang w:val="en"/>
        </w:rPr>
        <w:t>to know what their condition is as of right now</w:t>
      </w:r>
      <w:r w:rsidR="6729B59D" w:rsidRPr="70AE3FD3">
        <w:rPr>
          <w:rStyle w:val="hgkelc"/>
          <w:b w:val="0"/>
          <w:lang w:val="en"/>
        </w:rPr>
        <w:t xml:space="preserve">. But as we know due to </w:t>
      </w:r>
      <w:r w:rsidR="761327FE" w:rsidRPr="70AE3FD3">
        <w:rPr>
          <w:rStyle w:val="hgkelc"/>
          <w:b w:val="0"/>
          <w:lang w:val="en"/>
        </w:rPr>
        <w:t xml:space="preserve">the </w:t>
      </w:r>
      <w:r w:rsidR="6729B59D" w:rsidRPr="70AE3FD3">
        <w:rPr>
          <w:rStyle w:val="hgkelc"/>
          <w:b w:val="0"/>
          <w:lang w:val="en"/>
        </w:rPr>
        <w:t xml:space="preserve">pandemic and other </w:t>
      </w:r>
      <w:r w:rsidR="23BBF5B9" w:rsidRPr="70AE3FD3">
        <w:rPr>
          <w:rStyle w:val="hgkelc"/>
          <w:b w:val="0"/>
          <w:lang w:val="en"/>
        </w:rPr>
        <w:t>obstacles me</w:t>
      </w:r>
      <w:r w:rsidR="272DB1D1" w:rsidRPr="70AE3FD3">
        <w:rPr>
          <w:rStyle w:val="hgkelc"/>
          <w:b w:val="0"/>
          <w:lang w:val="en"/>
        </w:rPr>
        <w:t xml:space="preserve">eting a doctor as soon as you want is not an option. </w:t>
      </w:r>
      <w:r w:rsidR="065B931B" w:rsidRPr="70AE3FD3">
        <w:rPr>
          <w:rStyle w:val="hgkelc"/>
          <w:b w:val="0"/>
          <w:lang w:val="en"/>
        </w:rPr>
        <w:t xml:space="preserve">Hence, our project works on this problem </w:t>
      </w:r>
      <w:r w:rsidR="6A8B3620" w:rsidRPr="70AE3FD3">
        <w:rPr>
          <w:rStyle w:val="hgkelc"/>
          <w:b w:val="0"/>
          <w:lang w:val="en"/>
        </w:rPr>
        <w:t xml:space="preserve">and we are </w:t>
      </w:r>
      <w:r w:rsidR="7FAC5A95" w:rsidRPr="70AE3FD3">
        <w:rPr>
          <w:rStyle w:val="hgkelc"/>
          <w:b w:val="0"/>
          <w:lang w:val="en"/>
        </w:rPr>
        <w:t xml:space="preserve">able to give </w:t>
      </w:r>
      <w:r w:rsidR="28735798" w:rsidRPr="70AE3FD3">
        <w:rPr>
          <w:rStyle w:val="hgkelc"/>
          <w:b w:val="0"/>
          <w:lang w:val="en"/>
        </w:rPr>
        <w:t xml:space="preserve">the </w:t>
      </w:r>
      <w:r w:rsidR="7FAC5A95" w:rsidRPr="70AE3FD3">
        <w:rPr>
          <w:rStyle w:val="hgkelc"/>
          <w:b w:val="0"/>
          <w:lang w:val="en"/>
        </w:rPr>
        <w:t>patient a basic overview of their health condition and some suggestion</w:t>
      </w:r>
      <w:r w:rsidR="28735798" w:rsidRPr="70AE3FD3">
        <w:rPr>
          <w:rStyle w:val="hgkelc"/>
          <w:b w:val="0"/>
          <w:lang w:val="en"/>
        </w:rPr>
        <w:t>s</w:t>
      </w:r>
      <w:r w:rsidR="7FAC5A95" w:rsidRPr="70AE3FD3">
        <w:rPr>
          <w:rStyle w:val="hgkelc"/>
          <w:b w:val="0"/>
          <w:lang w:val="en"/>
        </w:rPr>
        <w:t xml:space="preserve"> according to their lab report.</w:t>
      </w:r>
      <w:r w:rsidR="01430FCE" w:rsidRPr="70AE3FD3">
        <w:rPr>
          <w:rStyle w:val="hgkelc"/>
          <w:b w:val="0"/>
          <w:lang w:val="en"/>
        </w:rPr>
        <w:t xml:space="preserve"> For this</w:t>
      </w:r>
      <w:r w:rsidR="7037E57F" w:rsidRPr="70AE3FD3">
        <w:rPr>
          <w:rStyle w:val="hgkelc"/>
          <w:b w:val="0"/>
          <w:lang w:val="en"/>
        </w:rPr>
        <w:t>,</w:t>
      </w:r>
      <w:r w:rsidR="01430FCE" w:rsidRPr="70AE3FD3">
        <w:rPr>
          <w:rStyle w:val="hgkelc"/>
          <w:b w:val="0"/>
          <w:lang w:val="en"/>
        </w:rPr>
        <w:t xml:space="preserve"> we </w:t>
      </w:r>
      <w:r w:rsidR="07D0CF59" w:rsidRPr="70AE3FD3">
        <w:rPr>
          <w:rStyle w:val="hgkelc"/>
          <w:b w:val="0"/>
          <w:lang w:val="en"/>
        </w:rPr>
        <w:t xml:space="preserve">recognize the </w:t>
      </w:r>
      <w:r w:rsidR="664AB38E" w:rsidRPr="70AE3FD3">
        <w:rPr>
          <w:rStyle w:val="hgkelc"/>
          <w:b w:val="0"/>
          <w:lang w:val="en"/>
        </w:rPr>
        <w:t xml:space="preserve">details in the report using the </w:t>
      </w:r>
      <w:r w:rsidR="1BE19063" w:rsidRPr="70AE3FD3">
        <w:rPr>
          <w:rStyle w:val="hgkelc"/>
          <w:b w:val="0"/>
          <w:lang w:val="en"/>
        </w:rPr>
        <w:t>L</w:t>
      </w:r>
      <w:r w:rsidR="664AB38E" w:rsidRPr="70AE3FD3">
        <w:rPr>
          <w:rStyle w:val="hgkelc"/>
          <w:b w:val="0"/>
          <w:lang w:val="en"/>
        </w:rPr>
        <w:t>e</w:t>
      </w:r>
      <w:r w:rsidR="73624322" w:rsidRPr="70AE3FD3">
        <w:rPr>
          <w:rStyle w:val="hgkelc"/>
          <w:b w:val="0"/>
          <w:lang w:val="en"/>
        </w:rPr>
        <w:t>N</w:t>
      </w:r>
      <w:r w:rsidR="664AB38E" w:rsidRPr="70AE3FD3">
        <w:rPr>
          <w:rStyle w:val="hgkelc"/>
          <w:b w:val="0"/>
          <w:lang w:val="en"/>
        </w:rPr>
        <w:t>et</w:t>
      </w:r>
      <w:r w:rsidR="73624322" w:rsidRPr="70AE3FD3">
        <w:rPr>
          <w:rStyle w:val="hgkelc"/>
          <w:b w:val="0"/>
          <w:lang w:val="en"/>
        </w:rPr>
        <w:t>-</w:t>
      </w:r>
      <w:r w:rsidR="664AB38E" w:rsidRPr="70AE3FD3">
        <w:rPr>
          <w:rStyle w:val="hgkelc"/>
          <w:b w:val="0"/>
          <w:lang w:val="en"/>
        </w:rPr>
        <w:t>5 model</w:t>
      </w:r>
      <w:r w:rsidR="46D6529E" w:rsidRPr="70AE3FD3">
        <w:rPr>
          <w:rStyle w:val="hgkelc"/>
          <w:b w:val="0"/>
          <w:lang w:val="en"/>
        </w:rPr>
        <w:t xml:space="preserve">, </w:t>
      </w:r>
      <w:r w:rsidR="664AB38E" w:rsidRPr="70AE3FD3">
        <w:rPr>
          <w:rStyle w:val="hgkelc"/>
          <w:b w:val="0"/>
          <w:lang w:val="en"/>
        </w:rPr>
        <w:t xml:space="preserve"> then </w:t>
      </w:r>
      <w:r w:rsidR="3CFFDF30" w:rsidRPr="70AE3FD3">
        <w:rPr>
          <w:rStyle w:val="hgkelc"/>
          <w:b w:val="0"/>
          <w:lang w:val="en"/>
        </w:rPr>
        <w:t>in the next step</w:t>
      </w:r>
      <w:r w:rsidR="46D6529E" w:rsidRPr="70AE3FD3">
        <w:rPr>
          <w:rStyle w:val="hgkelc"/>
          <w:b w:val="0"/>
          <w:lang w:val="en"/>
        </w:rPr>
        <w:t>,</w:t>
      </w:r>
      <w:r w:rsidR="3CFFDF30" w:rsidRPr="70AE3FD3">
        <w:rPr>
          <w:rStyle w:val="hgkelc"/>
          <w:b w:val="0"/>
          <w:lang w:val="en"/>
        </w:rPr>
        <w:t xml:space="preserve"> we analyze that data to </w:t>
      </w:r>
      <w:r w:rsidR="2C499EE9" w:rsidRPr="70AE3FD3">
        <w:rPr>
          <w:rStyle w:val="hgkelc"/>
          <w:b w:val="0"/>
          <w:lang w:val="en"/>
        </w:rPr>
        <w:t>suggest the pat</w:t>
      </w:r>
      <w:r w:rsidR="570E03E4" w:rsidRPr="70AE3FD3">
        <w:rPr>
          <w:rStyle w:val="hgkelc"/>
          <w:b w:val="0"/>
          <w:lang w:val="en"/>
        </w:rPr>
        <w:t>ie</w:t>
      </w:r>
      <w:r w:rsidR="2C499EE9" w:rsidRPr="70AE3FD3">
        <w:rPr>
          <w:rStyle w:val="hgkelc"/>
          <w:b w:val="0"/>
          <w:lang w:val="en"/>
        </w:rPr>
        <w:t>nt rem</w:t>
      </w:r>
      <w:r w:rsidR="1AD215EE" w:rsidRPr="70AE3FD3">
        <w:rPr>
          <w:rStyle w:val="hgkelc"/>
          <w:b w:val="0"/>
          <w:lang w:val="en"/>
        </w:rPr>
        <w:t>edie</w:t>
      </w:r>
      <w:r w:rsidR="2C499EE9" w:rsidRPr="70AE3FD3">
        <w:rPr>
          <w:rStyle w:val="hgkelc"/>
          <w:b w:val="0"/>
          <w:lang w:val="en"/>
        </w:rPr>
        <w:t xml:space="preserve">s and inform about their current </w:t>
      </w:r>
      <w:r w:rsidR="5121CC4B" w:rsidRPr="70AE3FD3">
        <w:rPr>
          <w:rStyle w:val="hgkelc"/>
          <w:b w:val="0"/>
          <w:lang w:val="en"/>
        </w:rPr>
        <w:t>Health condition.</w:t>
      </w:r>
      <w:r w:rsidR="637A81DE" w:rsidRPr="70AE3FD3">
        <w:rPr>
          <w:rStyle w:val="hgkelc"/>
          <w:b w:val="0"/>
          <w:lang w:val="en"/>
        </w:rPr>
        <w:t xml:space="preserve"> Hence </w:t>
      </w:r>
      <w:r w:rsidR="7916A7B9" w:rsidRPr="70AE3FD3">
        <w:rPr>
          <w:rStyle w:val="hgkelc"/>
          <w:b w:val="0"/>
          <w:lang w:val="en"/>
        </w:rPr>
        <w:t xml:space="preserve">we can say CNN </w:t>
      </w:r>
      <w:r w:rsidR="49B97D13" w:rsidRPr="70AE3FD3">
        <w:rPr>
          <w:rStyle w:val="hgkelc"/>
          <w:b w:val="0"/>
          <w:lang w:val="en"/>
        </w:rPr>
        <w:t xml:space="preserve">is one of the major </w:t>
      </w:r>
      <w:r w:rsidR="1ECE357A" w:rsidRPr="70AE3FD3">
        <w:rPr>
          <w:rStyle w:val="hgkelc"/>
          <w:b w:val="0"/>
          <w:lang w:val="en"/>
        </w:rPr>
        <w:t>invention</w:t>
      </w:r>
      <w:r w:rsidR="7D8E7719" w:rsidRPr="70AE3FD3">
        <w:rPr>
          <w:rStyle w:val="hgkelc"/>
          <w:b w:val="0"/>
          <w:lang w:val="en"/>
        </w:rPr>
        <w:t>s</w:t>
      </w:r>
      <w:r w:rsidR="1ECE357A" w:rsidRPr="70AE3FD3">
        <w:rPr>
          <w:rStyle w:val="hgkelc"/>
          <w:b w:val="0"/>
          <w:lang w:val="en"/>
        </w:rPr>
        <w:t xml:space="preserve"> of the 20th century</w:t>
      </w:r>
      <w:r w:rsidR="7D8E7719" w:rsidRPr="70AE3FD3">
        <w:rPr>
          <w:rStyle w:val="hgkelc"/>
          <w:b w:val="0"/>
          <w:lang w:val="en"/>
        </w:rPr>
        <w:t>,</w:t>
      </w:r>
      <w:r w:rsidR="1ECE357A" w:rsidRPr="70AE3FD3">
        <w:rPr>
          <w:rStyle w:val="hgkelc"/>
          <w:b w:val="0"/>
          <w:lang w:val="en"/>
        </w:rPr>
        <w:t xml:space="preserve"> it has limitless uses </w:t>
      </w:r>
      <w:r w:rsidR="28F299F5" w:rsidRPr="70AE3FD3">
        <w:rPr>
          <w:rStyle w:val="hgkelc"/>
          <w:b w:val="0"/>
          <w:lang w:val="en"/>
        </w:rPr>
        <w:t>and it can be very much help</w:t>
      </w:r>
      <w:r w:rsidR="6A2B08B6" w:rsidRPr="70AE3FD3">
        <w:rPr>
          <w:rStyle w:val="hgkelc"/>
          <w:b w:val="0"/>
          <w:lang w:val="en"/>
        </w:rPr>
        <w:t xml:space="preserve">ful in the health sector and can save </w:t>
      </w:r>
      <w:r w:rsidR="7D8E7719" w:rsidRPr="70AE3FD3">
        <w:rPr>
          <w:rStyle w:val="hgkelc"/>
          <w:b w:val="0"/>
          <w:lang w:val="en"/>
        </w:rPr>
        <w:t xml:space="preserve">the </w:t>
      </w:r>
      <w:r w:rsidR="6A2B08B6" w:rsidRPr="70AE3FD3">
        <w:rPr>
          <w:rStyle w:val="hgkelc"/>
          <w:b w:val="0"/>
          <w:lang w:val="en"/>
        </w:rPr>
        <w:t>li</w:t>
      </w:r>
      <w:r w:rsidR="7D8E7719" w:rsidRPr="70AE3FD3">
        <w:rPr>
          <w:rStyle w:val="hgkelc"/>
          <w:b w:val="0"/>
          <w:lang w:val="en"/>
        </w:rPr>
        <w:t>ves</w:t>
      </w:r>
      <w:r w:rsidR="6A2B08B6" w:rsidRPr="70AE3FD3">
        <w:rPr>
          <w:rStyle w:val="hgkelc"/>
          <w:b w:val="0"/>
          <w:lang w:val="en"/>
        </w:rPr>
        <w:t xml:space="preserve"> of millions of people.</w:t>
      </w:r>
    </w:p>
    <w:p w14:paraId="59982AB4" w14:textId="6289160E" w:rsidR="009B1098" w:rsidRPr="00671FC7" w:rsidRDefault="6A427B57" w:rsidP="70AE3FD3">
      <w:pPr>
        <w:pStyle w:val="AbstractHead"/>
        <w:jc w:val="both"/>
        <w:outlineLvl w:val="0"/>
        <w:rPr>
          <w:lang w:val="en"/>
        </w:rPr>
      </w:pPr>
      <w:r w:rsidRPr="70AE3FD3">
        <w:t> </w:t>
      </w:r>
    </w:p>
    <w:p w14:paraId="5425B182" w14:textId="50B411DA" w:rsidR="001A46D5" w:rsidRDefault="2E5B3AE8" w:rsidP="70AE3FD3">
      <w:pPr>
        <w:pStyle w:val="AbstractHead"/>
        <w:numPr>
          <w:ilvl w:val="0"/>
          <w:numId w:val="1"/>
        </w:numPr>
        <w:jc w:val="both"/>
        <w:outlineLvl w:val="0"/>
        <w:rPr>
          <w:rFonts w:eastAsia="Arial"/>
        </w:rPr>
      </w:pPr>
      <w:r w:rsidRPr="70AE3FD3">
        <w:rPr>
          <w:rFonts w:eastAsia="Arial"/>
        </w:rPr>
        <w:t>Dataset Description:</w:t>
      </w:r>
    </w:p>
    <w:p w14:paraId="3B8FE708" w14:textId="5FB804FB" w:rsidR="0A3EC481" w:rsidRPr="000C46CC" w:rsidRDefault="2B9BAF5B" w:rsidP="70AE3FD3">
      <w:pPr>
        <w:pStyle w:val="AbstractHead"/>
        <w:ind w:left="200"/>
        <w:jc w:val="both"/>
        <w:outlineLvl w:val="0"/>
        <w:rPr>
          <w:rFonts w:eastAsia="Arial"/>
          <w:b w:val="0"/>
        </w:rPr>
      </w:pPr>
      <w:r w:rsidRPr="31187831">
        <w:rPr>
          <w:rFonts w:eastAsia="Arial"/>
          <w:b w:val="0"/>
        </w:rPr>
        <w:t>We</w:t>
      </w:r>
      <w:r w:rsidR="36E17012" w:rsidRPr="70AE3FD3">
        <w:rPr>
          <w:rFonts w:eastAsia="Arial"/>
          <w:b w:val="0"/>
        </w:rPr>
        <w:t xml:space="preserve"> used Chars74K dataset </w:t>
      </w:r>
      <w:r w:rsidR="29026374" w:rsidRPr="70AE3FD3">
        <w:rPr>
          <w:rFonts w:eastAsia="Arial"/>
          <w:b w:val="0"/>
        </w:rPr>
        <w:t>for our training</w:t>
      </w:r>
      <w:r w:rsidR="26AC9657" w:rsidRPr="70AE3FD3">
        <w:rPr>
          <w:rFonts w:eastAsia="Arial"/>
          <w:b w:val="0"/>
        </w:rPr>
        <w:t xml:space="preserve"> which contains </w:t>
      </w:r>
      <w:r w:rsidR="4A2C6F6F" w:rsidRPr="70AE3FD3">
        <w:rPr>
          <w:rFonts w:eastAsia="Arial"/>
          <w:b w:val="0"/>
        </w:rPr>
        <w:t>74k images</w:t>
      </w:r>
      <w:r w:rsidR="29026374" w:rsidRPr="70AE3FD3">
        <w:rPr>
          <w:rFonts w:eastAsia="Arial"/>
          <w:b w:val="0"/>
        </w:rPr>
        <w:t xml:space="preserve">. </w:t>
      </w:r>
      <w:r w:rsidR="204674D1" w:rsidRPr="70AE3FD3">
        <w:rPr>
          <w:rFonts w:eastAsia="Arial"/>
          <w:b w:val="0"/>
        </w:rPr>
        <w:t xml:space="preserve">It contains </w:t>
      </w:r>
      <w:r w:rsidR="3E728DA3" w:rsidRPr="70AE3FD3">
        <w:rPr>
          <w:rFonts w:eastAsia="Arial"/>
          <w:b w:val="0"/>
        </w:rPr>
        <w:t xml:space="preserve">a </w:t>
      </w:r>
      <w:r w:rsidR="204674D1" w:rsidRPr="70AE3FD3">
        <w:rPr>
          <w:rFonts w:eastAsia="Arial"/>
          <w:b w:val="0"/>
        </w:rPr>
        <w:t>total of 64 classes</w:t>
      </w:r>
      <w:r w:rsidR="0042A5BD" w:rsidRPr="70AE3FD3">
        <w:rPr>
          <w:rFonts w:eastAsia="Arial"/>
          <w:b w:val="0"/>
        </w:rPr>
        <w:t xml:space="preserve"> of English Alphabets and numbers</w:t>
      </w:r>
      <w:r w:rsidR="204674D1" w:rsidRPr="70AE3FD3">
        <w:rPr>
          <w:rFonts w:eastAsia="Arial"/>
          <w:b w:val="0"/>
        </w:rPr>
        <w:t xml:space="preserve"> (0-9, A-Z, a-z)</w:t>
      </w:r>
      <w:r w:rsidR="12FB47C2" w:rsidRPr="70AE3FD3">
        <w:rPr>
          <w:rFonts w:eastAsia="Arial"/>
          <w:b w:val="0"/>
        </w:rPr>
        <w:t xml:space="preserve">, it has </w:t>
      </w:r>
      <w:r w:rsidR="12FB47C2" w:rsidRPr="70AE3FD3">
        <w:rPr>
          <w:b w:val="0"/>
        </w:rPr>
        <w:t>7705 characters obtained from natural images</w:t>
      </w:r>
      <w:r w:rsidR="297BF861" w:rsidRPr="70AE3FD3">
        <w:rPr>
          <w:b w:val="0"/>
        </w:rPr>
        <w:t>, 3410 hand</w:t>
      </w:r>
      <w:r w:rsidR="3E728DA3" w:rsidRPr="70AE3FD3">
        <w:rPr>
          <w:b w:val="0"/>
        </w:rPr>
        <w:t>-</w:t>
      </w:r>
      <w:r w:rsidR="297BF861" w:rsidRPr="70AE3FD3">
        <w:rPr>
          <w:b w:val="0"/>
        </w:rPr>
        <w:t>drawn characters using a tablet PC,</w:t>
      </w:r>
      <w:r w:rsidR="26AC9657" w:rsidRPr="70AE3FD3">
        <w:rPr>
          <w:b w:val="0"/>
        </w:rPr>
        <w:t xml:space="preserve"> 62992 synthesi</w:t>
      </w:r>
      <w:r w:rsidR="1140D845" w:rsidRPr="70AE3FD3">
        <w:rPr>
          <w:b w:val="0"/>
        </w:rPr>
        <w:t>z</w:t>
      </w:r>
      <w:r w:rsidR="26AC9657" w:rsidRPr="70AE3FD3">
        <w:rPr>
          <w:b w:val="0"/>
        </w:rPr>
        <w:t>ed characters from computer fonts</w:t>
      </w:r>
      <w:r w:rsidR="204674D1" w:rsidRPr="70AE3FD3">
        <w:rPr>
          <w:rFonts w:eastAsia="Arial"/>
          <w:b w:val="0"/>
        </w:rPr>
        <w:t xml:space="preserve"> but for simplicity and minimize the error we just used</w:t>
      </w:r>
      <w:r w:rsidR="500F77D5" w:rsidRPr="70AE3FD3">
        <w:rPr>
          <w:rFonts w:eastAsia="Arial"/>
          <w:b w:val="0"/>
        </w:rPr>
        <w:t xml:space="preserve"> (0-9, A-Z)</w:t>
      </w:r>
      <w:r w:rsidR="001621EE" w:rsidRPr="70AE3FD3">
        <w:rPr>
          <w:rFonts w:eastAsia="Arial"/>
          <w:b w:val="0"/>
        </w:rPr>
        <w:t xml:space="preserve">. </w:t>
      </w:r>
      <w:r w:rsidR="70BD0AB5" w:rsidRPr="70AE3FD3">
        <w:rPr>
          <w:rFonts w:eastAsia="Arial"/>
          <w:b w:val="0"/>
        </w:rPr>
        <w:t>There w</w:t>
      </w:r>
      <w:r w:rsidR="1140D845" w:rsidRPr="70AE3FD3">
        <w:rPr>
          <w:rFonts w:eastAsia="Arial"/>
          <w:b w:val="0"/>
        </w:rPr>
        <w:t xml:space="preserve">as </w:t>
      </w:r>
      <w:r w:rsidR="70BD0AB5" w:rsidRPr="70AE3FD3">
        <w:rPr>
          <w:rFonts w:eastAsia="Arial"/>
          <w:b w:val="0"/>
        </w:rPr>
        <w:t xml:space="preserve">some limitation of the dataset but we did some image preprocessing to </w:t>
      </w:r>
      <w:r w:rsidR="158DBEA1" w:rsidRPr="70AE3FD3">
        <w:rPr>
          <w:rFonts w:eastAsia="Arial"/>
          <w:b w:val="0"/>
        </w:rPr>
        <w:t>alleviate th</w:t>
      </w:r>
      <w:r w:rsidR="698E79ED" w:rsidRPr="70AE3FD3">
        <w:rPr>
          <w:rFonts w:eastAsia="Arial"/>
          <w:b w:val="0"/>
        </w:rPr>
        <w:t>ose</w:t>
      </w:r>
      <w:r w:rsidR="158DBEA1" w:rsidRPr="70AE3FD3">
        <w:rPr>
          <w:rFonts w:eastAsia="Arial"/>
          <w:b w:val="0"/>
        </w:rPr>
        <w:t xml:space="preserve"> problems.</w:t>
      </w:r>
      <w:r w:rsidR="6AEE76D7" w:rsidRPr="70AE3FD3">
        <w:rPr>
          <w:rFonts w:eastAsia="Arial"/>
          <w:b w:val="0"/>
        </w:rPr>
        <w:t xml:space="preserve"> Some of the image preprocessing </w:t>
      </w:r>
      <w:r w:rsidR="062AA5B4" w:rsidRPr="70AE3FD3">
        <w:rPr>
          <w:rFonts w:eastAsia="Arial"/>
          <w:b w:val="0"/>
        </w:rPr>
        <w:t xml:space="preserve">that we did </w:t>
      </w:r>
      <w:r w:rsidR="062AA5B4" w:rsidRPr="31187831">
        <w:rPr>
          <w:rFonts w:eastAsia="Arial"/>
          <w:b w:val="0"/>
        </w:rPr>
        <w:t>were</w:t>
      </w:r>
      <w:r w:rsidR="062AA5B4" w:rsidRPr="70AE3FD3">
        <w:rPr>
          <w:rFonts w:eastAsia="Arial"/>
          <w:b w:val="0"/>
        </w:rPr>
        <w:t xml:space="preserve"> trans</w:t>
      </w:r>
      <w:r w:rsidR="36D0F730" w:rsidRPr="70AE3FD3">
        <w:rPr>
          <w:rFonts w:eastAsia="Arial"/>
          <w:b w:val="0"/>
        </w:rPr>
        <w:t>for</w:t>
      </w:r>
      <w:r w:rsidR="062AA5B4" w:rsidRPr="70AE3FD3">
        <w:rPr>
          <w:rFonts w:eastAsia="Arial"/>
          <w:b w:val="0"/>
        </w:rPr>
        <w:t xml:space="preserve">mation, segmentation, </w:t>
      </w:r>
      <w:r w:rsidR="61AFCA3F" w:rsidRPr="70AE3FD3">
        <w:rPr>
          <w:rFonts w:eastAsia="Arial"/>
          <w:b w:val="0"/>
        </w:rPr>
        <w:t xml:space="preserve">and </w:t>
      </w:r>
      <w:r w:rsidR="4603D7B5" w:rsidRPr="70AE3FD3">
        <w:rPr>
          <w:rFonts w:eastAsia="Arial"/>
          <w:b w:val="0"/>
        </w:rPr>
        <w:t xml:space="preserve">enhancement </w:t>
      </w:r>
      <w:r w:rsidR="0593488D" w:rsidRPr="70AE3FD3">
        <w:rPr>
          <w:rFonts w:eastAsia="Arial"/>
          <w:b w:val="0"/>
        </w:rPr>
        <w:t>enhanced our result. With this</w:t>
      </w:r>
      <w:r w:rsidR="1F1091E8" w:rsidRPr="70AE3FD3">
        <w:rPr>
          <w:rFonts w:eastAsia="Arial"/>
          <w:b w:val="0"/>
        </w:rPr>
        <w:t>,</w:t>
      </w:r>
      <w:r w:rsidR="0593488D" w:rsidRPr="70AE3FD3">
        <w:rPr>
          <w:rFonts w:eastAsia="Arial"/>
          <w:b w:val="0"/>
        </w:rPr>
        <w:t xml:space="preserve"> </w:t>
      </w:r>
      <w:r w:rsidR="0593488D" w:rsidRPr="70AE3FD3">
        <w:rPr>
          <w:rFonts w:eastAsia="Arial"/>
          <w:b w:val="0"/>
        </w:rPr>
        <w:lastRenderedPageBreak/>
        <w:t xml:space="preserve">we are able to produce </w:t>
      </w:r>
      <w:r w:rsidR="26C28A26" w:rsidRPr="70AE3FD3">
        <w:rPr>
          <w:rFonts w:eastAsia="Arial"/>
          <w:b w:val="0"/>
        </w:rPr>
        <w:t xml:space="preserve">excellent efficiency in our </w:t>
      </w:r>
      <w:proofErr w:type="spellStart"/>
      <w:r w:rsidR="1C8476E6" w:rsidRPr="70AE3FD3">
        <w:rPr>
          <w:rFonts w:eastAsia="Arial"/>
          <w:b w:val="0"/>
        </w:rPr>
        <w:t>L</w:t>
      </w:r>
      <w:r w:rsidR="26C28A26" w:rsidRPr="70AE3FD3">
        <w:rPr>
          <w:rFonts w:eastAsia="Arial"/>
          <w:b w:val="0"/>
        </w:rPr>
        <w:t>e</w:t>
      </w:r>
      <w:r w:rsidR="1C8476E6" w:rsidRPr="70AE3FD3">
        <w:rPr>
          <w:rFonts w:eastAsia="Arial"/>
          <w:b w:val="0"/>
        </w:rPr>
        <w:t>N</w:t>
      </w:r>
      <w:r w:rsidR="26C28A26" w:rsidRPr="70AE3FD3">
        <w:rPr>
          <w:rFonts w:eastAsia="Arial"/>
          <w:b w:val="0"/>
        </w:rPr>
        <w:t>et</w:t>
      </w:r>
      <w:proofErr w:type="spellEnd"/>
      <w:r w:rsidR="26C28A26" w:rsidRPr="70AE3FD3">
        <w:rPr>
          <w:rFonts w:eastAsia="Arial"/>
          <w:b w:val="0"/>
        </w:rPr>
        <w:t xml:space="preserve"> 5 architecture. </w:t>
      </w:r>
      <w:r w:rsidR="500F77D5" w:rsidRPr="70AE3FD3">
        <w:rPr>
          <w:rFonts w:eastAsia="Arial"/>
          <w:b w:val="0"/>
        </w:rPr>
        <w:t xml:space="preserve"> </w:t>
      </w:r>
    </w:p>
    <w:p w14:paraId="0FDF1B76" w14:textId="2E1DAB24" w:rsidR="0A3EC481" w:rsidRDefault="23B14B5F" w:rsidP="70AE3FD3">
      <w:pPr>
        <w:pStyle w:val="AbstractHead"/>
        <w:jc w:val="both"/>
        <w:outlineLvl w:val="0"/>
        <w:rPr>
          <w:rFonts w:eastAsia="Arial"/>
        </w:rPr>
      </w:pPr>
      <w:r w:rsidRPr="70AE3FD3">
        <w:rPr>
          <w:rFonts w:eastAsia="Arial"/>
        </w:rPr>
        <w:t>Fig 1: Dataset</w:t>
      </w:r>
    </w:p>
    <w:p w14:paraId="24F5DDAE" w14:textId="7D9DFD38" w:rsidR="00816141" w:rsidRDefault="00816141" w:rsidP="70AE3FD3">
      <w:pPr>
        <w:pStyle w:val="AbstractHead"/>
        <w:jc w:val="both"/>
        <w:outlineLvl w:val="0"/>
        <w:rPr>
          <w:rFonts w:eastAsia="Arial"/>
        </w:rPr>
      </w:pPr>
      <w:r>
        <w:rPr>
          <w:rFonts w:eastAsia="Arial"/>
          <w:b w:val="0"/>
          <w:noProof/>
        </w:rPr>
        <w:drawing>
          <wp:anchor distT="0" distB="0" distL="114300" distR="114300" simplePos="0" relativeHeight="251658240" behindDoc="0" locked="0" layoutInCell="1" allowOverlap="1" wp14:anchorId="4E6973E1" wp14:editId="14A256B0">
            <wp:simplePos x="0" y="0"/>
            <wp:positionH relativeFrom="column">
              <wp:posOffset>-60960</wp:posOffset>
            </wp:positionH>
            <wp:positionV relativeFrom="paragraph">
              <wp:posOffset>83820</wp:posOffset>
            </wp:positionV>
            <wp:extent cx="2590800" cy="2506980"/>
            <wp:effectExtent l="0" t="0" r="0" b="7620"/>
            <wp:wrapThrough wrapText="bothSides">
              <wp:wrapPolygon edited="0">
                <wp:start x="318" y="0"/>
                <wp:lineTo x="0" y="2134"/>
                <wp:lineTo x="0" y="4432"/>
                <wp:lineTo x="794" y="5416"/>
                <wp:lineTo x="0" y="6237"/>
                <wp:lineTo x="0" y="6401"/>
                <wp:lineTo x="794" y="8043"/>
                <wp:lineTo x="0" y="8535"/>
                <wp:lineTo x="0" y="9027"/>
                <wp:lineTo x="794" y="10669"/>
                <wp:lineTo x="0" y="10669"/>
                <wp:lineTo x="0" y="20517"/>
                <wp:lineTo x="635" y="21173"/>
                <wp:lineTo x="794" y="21502"/>
                <wp:lineTo x="21441" y="21502"/>
                <wp:lineTo x="21441" y="328"/>
                <wp:lineTo x="21282" y="164"/>
                <wp:lineTo x="19694" y="0"/>
                <wp:lineTo x="318" y="0"/>
              </wp:wrapPolygon>
            </wp:wrapThrough>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590800" cy="2506980"/>
                    </a:xfrm>
                    <a:prstGeom prst="rect">
                      <a:avLst/>
                    </a:prstGeom>
                    <a:noFill/>
                    <a:ln>
                      <a:noFill/>
                    </a:ln>
                  </pic:spPr>
                </pic:pic>
              </a:graphicData>
            </a:graphic>
            <wp14:sizeRelH relativeFrom="margin">
              <wp14:pctWidth>0</wp14:pctWidth>
            </wp14:sizeRelH>
            <wp14:sizeRelV relativeFrom="margin">
              <wp14:pctHeight>0</wp14:pctHeight>
            </wp14:sizeRelV>
          </wp:anchor>
        </w:drawing>
      </w:r>
      <w:r w:rsidR="7804949E" w:rsidRPr="70AE3FD3">
        <w:t> </w:t>
      </w:r>
    </w:p>
    <w:p w14:paraId="7A85AD98" w14:textId="0016C89A" w:rsidR="0A3EC481" w:rsidRDefault="0A3EC481" w:rsidP="70AE3FD3">
      <w:pPr>
        <w:pStyle w:val="AbstractHead"/>
        <w:jc w:val="both"/>
        <w:outlineLvl w:val="0"/>
        <w:rPr>
          <w:rFonts w:eastAsia="Arial"/>
        </w:rPr>
      </w:pPr>
    </w:p>
    <w:p w14:paraId="52356A12" w14:textId="35123D79" w:rsidR="0760902E" w:rsidRDefault="2E5B3AE8" w:rsidP="70AE3FD3">
      <w:pPr>
        <w:pStyle w:val="AbstractHead"/>
        <w:numPr>
          <w:ilvl w:val="0"/>
          <w:numId w:val="1"/>
        </w:numPr>
        <w:jc w:val="both"/>
        <w:outlineLvl w:val="0"/>
        <w:rPr>
          <w:rFonts w:eastAsia="Arial"/>
        </w:rPr>
      </w:pPr>
      <w:r w:rsidRPr="70AE3FD3">
        <w:rPr>
          <w:rFonts w:eastAsia="Arial"/>
        </w:rPr>
        <w:t>Project Description</w:t>
      </w:r>
    </w:p>
    <w:p w14:paraId="732BB204" w14:textId="3BA6CDB7" w:rsidR="009E78F7" w:rsidRDefault="009E78F7" w:rsidP="70AE3FD3">
      <w:pPr>
        <w:pStyle w:val="AbstractHead"/>
        <w:ind w:left="360"/>
        <w:jc w:val="both"/>
        <w:outlineLvl w:val="0"/>
        <w:rPr>
          <w:rFonts w:eastAsia="Arial"/>
        </w:rPr>
      </w:pPr>
    </w:p>
    <w:p w14:paraId="4312E67E" w14:textId="3BA6CDB7" w:rsidR="001A1593" w:rsidRDefault="6E130DE3" w:rsidP="70AE3FD3">
      <w:pPr>
        <w:pStyle w:val="AbstractHead"/>
        <w:ind w:left="142" w:hanging="174"/>
        <w:jc w:val="both"/>
        <w:outlineLvl w:val="0"/>
        <w:rPr>
          <w:rFonts w:eastAsia="Arial"/>
          <w:b w:val="0"/>
          <w:bCs/>
        </w:rPr>
      </w:pPr>
      <w:r w:rsidRPr="00041452">
        <w:rPr>
          <w:rFonts w:eastAsia="Arial"/>
          <w:b w:val="0"/>
          <w:bCs/>
        </w:rPr>
        <w:t>2.1 Description:-</w:t>
      </w:r>
    </w:p>
    <w:p w14:paraId="52EDD591" w14:textId="2A5115DC" w:rsidR="00FB32EF" w:rsidRPr="001468D1" w:rsidRDefault="2C59AAEB" w:rsidP="70AE3FD3">
      <w:pPr>
        <w:pStyle w:val="AbstractHead"/>
        <w:ind w:left="142" w:hanging="174"/>
        <w:jc w:val="both"/>
        <w:outlineLvl w:val="0"/>
        <w:rPr>
          <w:rFonts w:eastAsia="Arial"/>
          <w:b w:val="0"/>
        </w:rPr>
      </w:pPr>
      <w:r>
        <w:rPr>
          <w:rFonts w:eastAsia="Arial"/>
          <w:b w:val="0"/>
          <w:bCs/>
        </w:rPr>
        <w:t xml:space="preserve">    </w:t>
      </w:r>
      <w:r w:rsidR="6E130DE3" w:rsidRPr="00041452">
        <w:rPr>
          <w:rFonts w:eastAsia="Arial"/>
          <w:b w:val="0"/>
          <w:bCs/>
        </w:rPr>
        <w:t xml:space="preserve"> </w:t>
      </w:r>
      <w:r w:rsidR="04EDC03F" w:rsidRPr="70AE3FD3">
        <w:rPr>
          <w:rFonts w:eastAsia="Arial"/>
          <w:b w:val="0"/>
        </w:rPr>
        <w:t>T</w:t>
      </w:r>
      <w:r w:rsidR="299F3AB7" w:rsidRPr="70AE3FD3">
        <w:rPr>
          <w:rFonts w:eastAsia="Arial"/>
          <w:b w:val="0"/>
        </w:rPr>
        <w:t>his project will be</w:t>
      </w:r>
      <w:r w:rsidR="5D68F925" w:rsidRPr="70AE3FD3">
        <w:rPr>
          <w:rFonts w:eastAsia="Arial"/>
          <w:b w:val="0"/>
        </w:rPr>
        <w:t xml:space="preserve"> implementing a model and</w:t>
      </w:r>
      <w:r w:rsidR="299F3AB7" w:rsidRPr="70AE3FD3">
        <w:rPr>
          <w:rFonts w:eastAsia="Arial"/>
          <w:b w:val="0"/>
        </w:rPr>
        <w:t xml:space="preserve"> making desktop software using python and using </w:t>
      </w:r>
      <w:r w:rsidR="00602D6A" w:rsidRPr="70AE3FD3">
        <w:rPr>
          <w:rFonts w:eastAsia="Arial"/>
          <w:b w:val="0"/>
        </w:rPr>
        <w:t>CNN</w:t>
      </w:r>
      <w:r w:rsidR="299F3AB7" w:rsidRPr="70AE3FD3">
        <w:rPr>
          <w:rFonts w:eastAsia="Arial"/>
          <w:b w:val="0"/>
        </w:rPr>
        <w:t xml:space="preserve"> and </w:t>
      </w:r>
      <w:r w:rsidR="1569DF3E" w:rsidRPr="70AE3FD3">
        <w:rPr>
          <w:rFonts w:eastAsia="Arial"/>
          <w:b w:val="0"/>
        </w:rPr>
        <w:t>TENS</w:t>
      </w:r>
      <w:r w:rsidR="7A181CAF" w:rsidRPr="70AE3FD3">
        <w:rPr>
          <w:rFonts w:eastAsia="Arial"/>
          <w:b w:val="0"/>
        </w:rPr>
        <w:t>FLOW</w:t>
      </w:r>
      <w:r w:rsidR="299F3AB7" w:rsidRPr="70AE3FD3">
        <w:rPr>
          <w:rFonts w:eastAsia="Arial"/>
          <w:b w:val="0"/>
        </w:rPr>
        <w:t xml:space="preserve"> flow libraries.</w:t>
      </w:r>
      <w:r w:rsidR="4A619FBB" w:rsidRPr="70AE3FD3">
        <w:rPr>
          <w:rFonts w:eastAsia="Arial"/>
          <w:b w:val="0"/>
        </w:rPr>
        <w:t xml:space="preserve"> </w:t>
      </w:r>
      <w:r w:rsidR="4735820B" w:rsidRPr="70AE3FD3">
        <w:rPr>
          <w:rFonts w:eastAsia="Arial"/>
          <w:b w:val="0"/>
        </w:rPr>
        <w:t>We</w:t>
      </w:r>
      <w:r w:rsidR="4A619FBB" w:rsidRPr="70AE3FD3">
        <w:rPr>
          <w:rFonts w:eastAsia="Arial"/>
          <w:b w:val="0"/>
        </w:rPr>
        <w:t xml:space="preserve"> test</w:t>
      </w:r>
      <w:r w:rsidR="4735820B" w:rsidRPr="70AE3FD3">
        <w:rPr>
          <w:rFonts w:eastAsia="Arial"/>
          <w:b w:val="0"/>
        </w:rPr>
        <w:t>ed</w:t>
      </w:r>
      <w:r w:rsidR="4A619FBB" w:rsidRPr="70AE3FD3">
        <w:rPr>
          <w:rFonts w:eastAsia="Arial"/>
          <w:b w:val="0"/>
        </w:rPr>
        <w:t xml:space="preserve"> different CNN</w:t>
      </w:r>
      <w:r w:rsidR="4735820B" w:rsidRPr="70AE3FD3">
        <w:rPr>
          <w:rFonts w:eastAsia="Arial"/>
          <w:b w:val="0"/>
        </w:rPr>
        <w:t xml:space="preserve"> types and pick the best suited for our project</w:t>
      </w:r>
      <w:r w:rsidR="61243901" w:rsidRPr="70AE3FD3">
        <w:rPr>
          <w:rFonts w:eastAsia="Arial"/>
          <w:b w:val="0"/>
        </w:rPr>
        <w:t xml:space="preserve">. We </w:t>
      </w:r>
      <w:r w:rsidR="1C1E441F" w:rsidRPr="70AE3FD3">
        <w:rPr>
          <w:rFonts w:eastAsia="Arial"/>
          <w:b w:val="0"/>
        </w:rPr>
        <w:t>experimented with</w:t>
      </w:r>
      <w:r w:rsidR="61243901" w:rsidRPr="70AE3FD3">
        <w:rPr>
          <w:rFonts w:eastAsia="Arial"/>
          <w:b w:val="0"/>
        </w:rPr>
        <w:t xml:space="preserve"> </w:t>
      </w:r>
      <w:r w:rsidR="7B9B1B91" w:rsidRPr="70AE3FD3">
        <w:rPr>
          <w:rFonts w:eastAsia="Arial"/>
          <w:b w:val="0"/>
        </w:rPr>
        <w:t xml:space="preserve">CNN architecture like </w:t>
      </w:r>
      <w:proofErr w:type="spellStart"/>
      <w:r w:rsidR="7B9B1B91" w:rsidRPr="70AE3FD3">
        <w:rPr>
          <w:rFonts w:eastAsia="Arial"/>
          <w:b w:val="0"/>
        </w:rPr>
        <w:t>AlexNet</w:t>
      </w:r>
      <w:proofErr w:type="spellEnd"/>
      <w:r w:rsidR="7B9B1B91" w:rsidRPr="70AE3FD3">
        <w:rPr>
          <w:rFonts w:eastAsia="Arial"/>
          <w:b w:val="0"/>
        </w:rPr>
        <w:t xml:space="preserve">, </w:t>
      </w:r>
      <w:r w:rsidR="34EFB57F" w:rsidRPr="70AE3FD3">
        <w:rPr>
          <w:rFonts w:eastAsia="Arial"/>
          <w:b w:val="0"/>
        </w:rPr>
        <w:t xml:space="preserve">Lenet-5, RCNN, </w:t>
      </w:r>
      <w:proofErr w:type="spellStart"/>
      <w:r w:rsidR="4693ACE1" w:rsidRPr="70AE3FD3">
        <w:rPr>
          <w:rFonts w:eastAsia="Arial"/>
          <w:b w:val="0"/>
        </w:rPr>
        <w:t>TableNet</w:t>
      </w:r>
      <w:proofErr w:type="spellEnd"/>
      <w:r w:rsidR="4693ACE1" w:rsidRPr="70AE3FD3">
        <w:rPr>
          <w:rFonts w:eastAsia="Arial"/>
          <w:b w:val="0"/>
        </w:rPr>
        <w:t xml:space="preserve"> and compared their accuracy and training time</w:t>
      </w:r>
      <w:r w:rsidR="2A04976E" w:rsidRPr="70AE3FD3">
        <w:rPr>
          <w:rFonts w:eastAsia="Arial"/>
          <w:b w:val="0"/>
        </w:rPr>
        <w:t>. From this</w:t>
      </w:r>
      <w:r w:rsidR="02CDA688" w:rsidRPr="70AE3FD3">
        <w:rPr>
          <w:rFonts w:eastAsia="Arial"/>
          <w:b w:val="0"/>
        </w:rPr>
        <w:t>,</w:t>
      </w:r>
      <w:r w:rsidR="2A04976E" w:rsidRPr="70AE3FD3">
        <w:rPr>
          <w:rFonts w:eastAsia="Arial"/>
          <w:b w:val="0"/>
        </w:rPr>
        <w:t xml:space="preserve"> </w:t>
      </w:r>
      <w:r w:rsidR="1C1E441F" w:rsidRPr="70AE3FD3">
        <w:rPr>
          <w:rFonts w:eastAsia="Arial"/>
          <w:b w:val="0"/>
        </w:rPr>
        <w:t xml:space="preserve">we found that </w:t>
      </w:r>
      <w:proofErr w:type="spellStart"/>
      <w:r w:rsidR="45CD2B9F" w:rsidRPr="70AE3FD3">
        <w:rPr>
          <w:rFonts w:eastAsia="Arial"/>
          <w:b w:val="0"/>
        </w:rPr>
        <w:t>Lenet</w:t>
      </w:r>
      <w:proofErr w:type="spellEnd"/>
      <w:r w:rsidR="45CD2B9F" w:rsidRPr="70AE3FD3">
        <w:rPr>
          <w:rFonts w:eastAsia="Arial"/>
          <w:b w:val="0"/>
        </w:rPr>
        <w:t xml:space="preserve"> was </w:t>
      </w:r>
      <w:r w:rsidR="02CDA688" w:rsidRPr="70AE3FD3">
        <w:rPr>
          <w:rFonts w:eastAsia="Arial"/>
          <w:b w:val="0"/>
        </w:rPr>
        <w:t xml:space="preserve">the </w:t>
      </w:r>
      <w:r w:rsidR="45CD2B9F" w:rsidRPr="70AE3FD3">
        <w:rPr>
          <w:rFonts w:eastAsia="Arial"/>
          <w:b w:val="0"/>
        </w:rPr>
        <w:t>best option for us so we implemented it.</w:t>
      </w:r>
      <w:r w:rsidR="4AC29E18" w:rsidRPr="70AE3FD3">
        <w:rPr>
          <w:rFonts w:eastAsia="Arial"/>
          <w:b w:val="0"/>
        </w:rPr>
        <w:t xml:space="preserve"> </w:t>
      </w:r>
    </w:p>
    <w:p w14:paraId="082FF891" w14:textId="04145F21" w:rsidR="009E78F7" w:rsidRPr="001468D1" w:rsidRDefault="009E78F7" w:rsidP="70AE3FD3">
      <w:pPr>
        <w:pStyle w:val="AbstractHead"/>
        <w:ind w:left="142" w:hanging="174"/>
        <w:jc w:val="both"/>
        <w:outlineLvl w:val="0"/>
        <w:rPr>
          <w:rFonts w:eastAsia="Arial"/>
          <w:b w:val="0"/>
        </w:rPr>
      </w:pPr>
    </w:p>
    <w:p w14:paraId="10018335" w14:textId="4122D043" w:rsidR="00466B7E" w:rsidRPr="003B557E" w:rsidRDefault="510BAA5D" w:rsidP="70AE3FD3">
      <w:pPr>
        <w:pStyle w:val="AbstractHead"/>
        <w:ind w:left="142" w:hanging="174"/>
        <w:jc w:val="both"/>
        <w:outlineLvl w:val="0"/>
        <w:rPr>
          <w:rFonts w:eastAsia="Arial"/>
          <w:b w:val="0"/>
        </w:rPr>
      </w:pPr>
      <w:r w:rsidRPr="70AE3FD3">
        <w:rPr>
          <w:rFonts w:eastAsia="Arial"/>
          <w:b w:val="0"/>
        </w:rPr>
        <w:t xml:space="preserve">   After recognizing the individual letter we make the words and give some suggestion</w:t>
      </w:r>
      <w:r w:rsidR="02CDA688" w:rsidRPr="70AE3FD3">
        <w:rPr>
          <w:rFonts w:eastAsia="Arial"/>
          <w:b w:val="0"/>
        </w:rPr>
        <w:t>s</w:t>
      </w:r>
      <w:r w:rsidRPr="70AE3FD3">
        <w:rPr>
          <w:rFonts w:eastAsia="Arial"/>
          <w:b w:val="0"/>
        </w:rPr>
        <w:t xml:space="preserve"> to the user with the help of our prediction code. After completing th</w:t>
      </w:r>
      <w:r w:rsidR="02CDA688" w:rsidRPr="70AE3FD3">
        <w:rPr>
          <w:rFonts w:eastAsia="Arial"/>
          <w:b w:val="0"/>
        </w:rPr>
        <w:t>ese</w:t>
      </w:r>
      <w:r w:rsidRPr="70AE3FD3">
        <w:rPr>
          <w:rFonts w:eastAsia="Arial"/>
          <w:b w:val="0"/>
        </w:rPr>
        <w:t xml:space="preserve"> tasks we will be scanning the medical reports of the patients. </w:t>
      </w:r>
      <w:r w:rsidRPr="70AE3FD3">
        <w:rPr>
          <w:b w:val="0"/>
        </w:rPr>
        <w:t>Accordingly will be</w:t>
      </w:r>
      <w:r w:rsidRPr="70AE3FD3">
        <w:t xml:space="preserve"> </w:t>
      </w:r>
      <w:r w:rsidRPr="70AE3FD3">
        <w:rPr>
          <w:b w:val="0"/>
        </w:rPr>
        <w:t>sending the data of the patient which is scan</w:t>
      </w:r>
      <w:r w:rsidR="02CDA688" w:rsidRPr="70AE3FD3">
        <w:rPr>
          <w:b w:val="0"/>
        </w:rPr>
        <w:t>ned</w:t>
      </w:r>
      <w:r w:rsidRPr="70AE3FD3">
        <w:rPr>
          <w:b w:val="0"/>
        </w:rPr>
        <w:t xml:space="preserve"> by the software and giv</w:t>
      </w:r>
      <w:r w:rsidR="72BD7728" w:rsidRPr="70AE3FD3">
        <w:rPr>
          <w:b w:val="0"/>
        </w:rPr>
        <w:t>e</w:t>
      </w:r>
      <w:r w:rsidRPr="70AE3FD3">
        <w:rPr>
          <w:b w:val="0"/>
        </w:rPr>
        <w:t xml:space="preserve"> details about the diet and the medications to follow. </w:t>
      </w:r>
      <w:r w:rsidRPr="70AE3FD3">
        <w:rPr>
          <w:rFonts w:eastAsia="Arial"/>
          <w:b w:val="0"/>
        </w:rPr>
        <w:t xml:space="preserve">The system is able to extract textual information from </w:t>
      </w:r>
      <w:r w:rsidR="6388E918" w:rsidRPr="70AE3FD3">
        <w:rPr>
          <w:rFonts w:eastAsia="Arial"/>
          <w:b w:val="0"/>
        </w:rPr>
        <w:t xml:space="preserve">an </w:t>
      </w:r>
      <w:r w:rsidRPr="70AE3FD3">
        <w:rPr>
          <w:rFonts w:eastAsia="Arial"/>
          <w:b w:val="0"/>
        </w:rPr>
        <w:t xml:space="preserve">image of medical records and submit the info to </w:t>
      </w:r>
      <w:r w:rsidR="602B0325" w:rsidRPr="70AE3FD3">
        <w:rPr>
          <w:rFonts w:eastAsia="Arial"/>
          <w:b w:val="0"/>
        </w:rPr>
        <w:t xml:space="preserve">the </w:t>
      </w:r>
      <w:r w:rsidRPr="70AE3FD3">
        <w:rPr>
          <w:rFonts w:eastAsia="Arial"/>
          <w:b w:val="0"/>
        </w:rPr>
        <w:t>hospital system. Specifically, it allows patient</w:t>
      </w:r>
      <w:r w:rsidR="602B0325" w:rsidRPr="70AE3FD3">
        <w:rPr>
          <w:rFonts w:eastAsia="Arial"/>
          <w:b w:val="0"/>
        </w:rPr>
        <w:t>s</w:t>
      </w:r>
      <w:r w:rsidRPr="70AE3FD3">
        <w:rPr>
          <w:rFonts w:eastAsia="Arial"/>
          <w:b w:val="0"/>
        </w:rPr>
        <w:t xml:space="preserve"> to share accurate information with </w:t>
      </w:r>
      <w:r w:rsidR="602B0325" w:rsidRPr="70AE3FD3">
        <w:rPr>
          <w:rFonts w:eastAsia="Arial"/>
          <w:b w:val="0"/>
        </w:rPr>
        <w:t xml:space="preserve">the </w:t>
      </w:r>
      <w:r w:rsidRPr="70AE3FD3">
        <w:rPr>
          <w:rFonts w:eastAsia="Arial"/>
          <w:b w:val="0"/>
        </w:rPr>
        <w:t xml:space="preserve">doctor. On the </w:t>
      </w:r>
      <w:r w:rsidRPr="70AE3FD3">
        <w:rPr>
          <w:rFonts w:eastAsia="Arial"/>
          <w:b w:val="0"/>
        </w:rPr>
        <w:t>other hand, it</w:t>
      </w:r>
      <w:r w:rsidR="33DFBEA2" w:rsidRPr="70AE3FD3">
        <w:rPr>
          <w:rFonts w:eastAsia="Arial"/>
          <w:b w:val="0"/>
        </w:rPr>
        <w:t xml:space="preserve"> </w:t>
      </w:r>
      <w:r w:rsidRPr="70AE3FD3">
        <w:rPr>
          <w:rFonts w:eastAsia="Arial"/>
          <w:b w:val="0"/>
        </w:rPr>
        <w:t>also allows the model to help and assist the patient accordingly.</w:t>
      </w:r>
    </w:p>
    <w:p w14:paraId="60E3511E" w14:textId="049284A4" w:rsidR="00FB32EF" w:rsidRDefault="7221A2C4" w:rsidP="70AE3FD3">
      <w:pPr>
        <w:pStyle w:val="AbstractHead"/>
        <w:ind w:left="142" w:hanging="174"/>
        <w:jc w:val="both"/>
      </w:pPr>
      <w:r w:rsidRPr="70AE3FD3">
        <w:t xml:space="preserve"> Fig 2: </w:t>
      </w:r>
      <w:proofErr w:type="spellStart"/>
      <w:r w:rsidRPr="70AE3FD3">
        <w:t>WorkFlow</w:t>
      </w:r>
      <w:proofErr w:type="spellEnd"/>
    </w:p>
    <w:p w14:paraId="6A62CB63" w14:textId="1F4856C6" w:rsidR="0021238C" w:rsidRDefault="0021238C" w:rsidP="70AE3FD3">
      <w:pPr>
        <w:pStyle w:val="AbstractHead"/>
        <w:ind w:left="142" w:hanging="174"/>
        <w:jc w:val="both"/>
      </w:pPr>
      <w:r>
        <w:rPr>
          <w:noProof/>
        </w:rPr>
        <w:drawing>
          <wp:anchor distT="0" distB="0" distL="114300" distR="114300" simplePos="0" relativeHeight="251658242" behindDoc="0" locked="0" layoutInCell="1" allowOverlap="1" wp14:anchorId="7FF262DB" wp14:editId="6A1F7A6A">
            <wp:simplePos x="0" y="0"/>
            <wp:positionH relativeFrom="column">
              <wp:posOffset>704850</wp:posOffset>
            </wp:positionH>
            <wp:positionV relativeFrom="paragraph">
              <wp:posOffset>9525</wp:posOffset>
            </wp:positionV>
            <wp:extent cx="1152525" cy="3476625"/>
            <wp:effectExtent l="0" t="0" r="9525" b="9525"/>
            <wp:wrapNone/>
            <wp:docPr id="1"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10;&#10;Description automatically generated"/>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152525" cy="3476625"/>
                    </a:xfrm>
                    <a:prstGeom prst="rect">
                      <a:avLst/>
                    </a:prstGeom>
                    <a:noFill/>
                    <a:ln>
                      <a:noFill/>
                    </a:ln>
                  </pic:spPr>
                </pic:pic>
              </a:graphicData>
            </a:graphic>
            <wp14:sizeRelV relativeFrom="margin">
              <wp14:pctHeight>0</wp14:pctHeight>
            </wp14:sizeRelV>
          </wp:anchor>
        </w:drawing>
      </w:r>
    </w:p>
    <w:p w14:paraId="029821F8" w14:textId="215BDCAB" w:rsidR="0021238C" w:rsidRDefault="0021238C" w:rsidP="70AE3FD3">
      <w:pPr>
        <w:pStyle w:val="AbstractHead"/>
        <w:ind w:left="142" w:hanging="174"/>
        <w:jc w:val="both"/>
      </w:pPr>
    </w:p>
    <w:p w14:paraId="5C2D6117" w14:textId="53F29F73" w:rsidR="0021238C" w:rsidRDefault="0021238C" w:rsidP="70AE3FD3">
      <w:pPr>
        <w:pStyle w:val="AbstractHead"/>
        <w:ind w:left="142" w:hanging="174"/>
        <w:jc w:val="both"/>
      </w:pPr>
    </w:p>
    <w:p w14:paraId="1DDBCE6E" w14:textId="77777777" w:rsidR="0021238C" w:rsidRPr="003B557E" w:rsidRDefault="0021238C" w:rsidP="70AE3FD3">
      <w:pPr>
        <w:pStyle w:val="AbstractHead"/>
        <w:ind w:left="142" w:hanging="174"/>
        <w:jc w:val="both"/>
        <w:rPr>
          <w:rFonts w:eastAsia="Arial"/>
          <w:b w:val="0"/>
        </w:rPr>
      </w:pPr>
    </w:p>
    <w:p w14:paraId="66005697" w14:textId="27758BD8" w:rsidR="0760902E" w:rsidRPr="003B557E" w:rsidRDefault="0760902E" w:rsidP="70AE3FD3">
      <w:pPr>
        <w:pStyle w:val="AbstractHead"/>
        <w:ind w:left="316" w:hanging="174"/>
        <w:jc w:val="both"/>
        <w:outlineLvl w:val="0"/>
        <w:rPr>
          <w:rFonts w:eastAsia="Arial"/>
          <w:b w:val="0"/>
        </w:rPr>
      </w:pPr>
    </w:p>
    <w:p w14:paraId="5F5A63F4" w14:textId="22F5220E" w:rsidR="414FFC0D" w:rsidRDefault="414FFC0D" w:rsidP="70AE3FD3">
      <w:pPr>
        <w:pStyle w:val="AbstractHead"/>
        <w:ind w:left="600" w:firstLine="200"/>
        <w:jc w:val="both"/>
        <w:outlineLvl w:val="0"/>
        <w:rPr>
          <w:rFonts w:eastAsia="Arial"/>
        </w:rPr>
      </w:pPr>
    </w:p>
    <w:p w14:paraId="312847D5" w14:textId="6B6650F9" w:rsidR="0021238C" w:rsidRDefault="0021238C" w:rsidP="70AE3FD3">
      <w:pPr>
        <w:pStyle w:val="AbstractHead"/>
        <w:ind w:left="600" w:firstLine="200"/>
        <w:jc w:val="both"/>
        <w:outlineLvl w:val="0"/>
        <w:rPr>
          <w:rFonts w:eastAsia="Arial"/>
        </w:rPr>
      </w:pPr>
    </w:p>
    <w:p w14:paraId="4F3D56EB" w14:textId="2EB4D66F" w:rsidR="0021238C" w:rsidRDefault="0021238C" w:rsidP="70AE3FD3">
      <w:pPr>
        <w:pStyle w:val="AbstractHead"/>
        <w:ind w:left="600" w:firstLine="200"/>
        <w:jc w:val="both"/>
        <w:outlineLvl w:val="0"/>
        <w:rPr>
          <w:rFonts w:eastAsia="Arial"/>
        </w:rPr>
      </w:pPr>
    </w:p>
    <w:p w14:paraId="6A9329E7" w14:textId="2ABB6AFF" w:rsidR="0021238C" w:rsidRDefault="0021238C" w:rsidP="70AE3FD3">
      <w:pPr>
        <w:pStyle w:val="AbstractHead"/>
        <w:ind w:left="600" w:firstLine="200"/>
        <w:jc w:val="both"/>
        <w:outlineLvl w:val="0"/>
        <w:rPr>
          <w:rFonts w:eastAsia="Arial"/>
        </w:rPr>
      </w:pPr>
    </w:p>
    <w:p w14:paraId="73047793" w14:textId="0D6C326C" w:rsidR="0021238C" w:rsidRDefault="0021238C" w:rsidP="70AE3FD3">
      <w:pPr>
        <w:pStyle w:val="AbstractHead"/>
        <w:ind w:left="600" w:firstLine="200"/>
        <w:jc w:val="both"/>
        <w:outlineLvl w:val="0"/>
        <w:rPr>
          <w:rFonts w:eastAsia="Arial"/>
        </w:rPr>
      </w:pPr>
    </w:p>
    <w:p w14:paraId="0AD721FE" w14:textId="7A3FCF0F" w:rsidR="0021238C" w:rsidRDefault="0021238C" w:rsidP="70AE3FD3">
      <w:pPr>
        <w:pStyle w:val="AbstractHead"/>
        <w:ind w:left="600" w:firstLine="200"/>
        <w:jc w:val="both"/>
        <w:outlineLvl w:val="0"/>
        <w:rPr>
          <w:rFonts w:eastAsia="Arial"/>
        </w:rPr>
      </w:pPr>
    </w:p>
    <w:p w14:paraId="7CF75EB8" w14:textId="38F9A4D1" w:rsidR="0021238C" w:rsidRDefault="0021238C" w:rsidP="70AE3FD3">
      <w:pPr>
        <w:pStyle w:val="AbstractHead"/>
        <w:ind w:left="600" w:firstLine="200"/>
        <w:jc w:val="both"/>
        <w:outlineLvl w:val="0"/>
        <w:rPr>
          <w:rFonts w:eastAsia="Arial"/>
        </w:rPr>
      </w:pPr>
    </w:p>
    <w:p w14:paraId="5C34B606" w14:textId="6D37E4AF" w:rsidR="0021238C" w:rsidRDefault="0021238C" w:rsidP="70AE3FD3">
      <w:pPr>
        <w:pStyle w:val="AbstractHead"/>
        <w:ind w:left="600" w:firstLine="200"/>
        <w:jc w:val="both"/>
        <w:outlineLvl w:val="0"/>
        <w:rPr>
          <w:rFonts w:eastAsia="Arial"/>
        </w:rPr>
      </w:pPr>
    </w:p>
    <w:p w14:paraId="144D0BFB" w14:textId="6AD16024" w:rsidR="0021238C" w:rsidRDefault="0021238C" w:rsidP="70AE3FD3">
      <w:pPr>
        <w:pStyle w:val="AbstractHead"/>
        <w:ind w:left="600" w:firstLine="200"/>
        <w:jc w:val="both"/>
        <w:outlineLvl w:val="0"/>
        <w:rPr>
          <w:rFonts w:eastAsia="Arial"/>
        </w:rPr>
      </w:pPr>
    </w:p>
    <w:p w14:paraId="7D623B9C" w14:textId="3C95DDA9" w:rsidR="0021238C" w:rsidRDefault="0021238C" w:rsidP="70AE3FD3">
      <w:pPr>
        <w:pStyle w:val="AbstractHead"/>
        <w:ind w:left="600" w:firstLine="200"/>
        <w:jc w:val="both"/>
        <w:outlineLvl w:val="0"/>
        <w:rPr>
          <w:rFonts w:eastAsia="Arial"/>
        </w:rPr>
      </w:pPr>
    </w:p>
    <w:p w14:paraId="5C657E53" w14:textId="3CAC1F81" w:rsidR="0021238C" w:rsidRDefault="0021238C" w:rsidP="70AE3FD3">
      <w:pPr>
        <w:pStyle w:val="AbstractHead"/>
        <w:ind w:left="600" w:firstLine="200"/>
        <w:jc w:val="both"/>
        <w:outlineLvl w:val="0"/>
        <w:rPr>
          <w:rFonts w:eastAsia="Arial"/>
        </w:rPr>
      </w:pPr>
    </w:p>
    <w:p w14:paraId="32415A2D" w14:textId="102D40AD" w:rsidR="0021238C" w:rsidRDefault="0021238C" w:rsidP="70AE3FD3">
      <w:pPr>
        <w:pStyle w:val="AbstractHead"/>
        <w:ind w:left="600" w:firstLine="200"/>
        <w:jc w:val="both"/>
        <w:outlineLvl w:val="0"/>
        <w:rPr>
          <w:rFonts w:eastAsia="Arial"/>
        </w:rPr>
      </w:pPr>
    </w:p>
    <w:p w14:paraId="3316D589" w14:textId="0E0AB473" w:rsidR="0021238C" w:rsidRDefault="0021238C" w:rsidP="70AE3FD3">
      <w:pPr>
        <w:pStyle w:val="AbstractHead"/>
        <w:ind w:left="600" w:firstLine="200"/>
        <w:jc w:val="both"/>
        <w:outlineLvl w:val="0"/>
        <w:rPr>
          <w:rFonts w:eastAsia="Arial"/>
        </w:rPr>
      </w:pPr>
    </w:p>
    <w:p w14:paraId="4BB964C9" w14:textId="77777777" w:rsidR="0021238C" w:rsidRDefault="0021238C" w:rsidP="70AE3FD3">
      <w:pPr>
        <w:pStyle w:val="AbstractHead"/>
        <w:ind w:left="600" w:firstLine="200"/>
        <w:jc w:val="both"/>
        <w:outlineLvl w:val="0"/>
        <w:rPr>
          <w:rFonts w:eastAsia="Arial"/>
        </w:rPr>
      </w:pPr>
    </w:p>
    <w:p w14:paraId="223B6164" w14:textId="061A693E" w:rsidR="0076375C" w:rsidRPr="00C97BCF" w:rsidRDefault="087B3E77" w:rsidP="70AE3FD3">
      <w:pPr>
        <w:pStyle w:val="AbstractHead"/>
        <w:ind w:left="709" w:hanging="567"/>
        <w:jc w:val="both"/>
        <w:outlineLvl w:val="0"/>
        <w:rPr>
          <w:rFonts w:eastAsia="Arial"/>
        </w:rPr>
      </w:pPr>
      <w:r w:rsidRPr="70AE3FD3">
        <w:rPr>
          <w:rFonts w:eastAsia="Arial"/>
        </w:rPr>
        <w:t xml:space="preserve">2.2 Main References </w:t>
      </w:r>
      <w:r w:rsidR="243EA3A2" w:rsidRPr="70AE3FD3">
        <w:rPr>
          <w:rFonts w:eastAsia="Arial"/>
        </w:rPr>
        <w:t>for our</w:t>
      </w:r>
      <w:r w:rsidRPr="70AE3FD3">
        <w:rPr>
          <w:rFonts w:eastAsia="Arial"/>
        </w:rPr>
        <w:t xml:space="preserve"> Project</w:t>
      </w:r>
      <w:r w:rsidR="28C7F25B" w:rsidRPr="70AE3FD3">
        <w:rPr>
          <w:rFonts w:eastAsia="Arial"/>
        </w:rPr>
        <w:t>:-</w:t>
      </w:r>
      <w:r w:rsidR="17D0DE2A" w:rsidRPr="70AE3FD3">
        <w:rPr>
          <w:rFonts w:eastAsia="Arial"/>
        </w:rPr>
        <w:t xml:space="preserve"> </w:t>
      </w:r>
    </w:p>
    <w:p w14:paraId="6F85BFF3" w14:textId="061A693E" w:rsidR="0076375C" w:rsidRPr="00C97BCF" w:rsidRDefault="0076375C" w:rsidP="70AE3FD3">
      <w:pPr>
        <w:pStyle w:val="AbstractHead"/>
        <w:ind w:left="709" w:hanging="567"/>
        <w:jc w:val="both"/>
        <w:outlineLvl w:val="0"/>
        <w:rPr>
          <w:rFonts w:eastAsia="Arial"/>
        </w:rPr>
      </w:pPr>
    </w:p>
    <w:p w14:paraId="7E883F2A" w14:textId="2BF47CCF" w:rsidR="00612FA2" w:rsidRDefault="023FD94E" w:rsidP="70AE3FD3">
      <w:pPr>
        <w:pStyle w:val="AbstractHead"/>
        <w:ind w:left="709" w:hanging="567"/>
        <w:jc w:val="both"/>
        <w:outlineLvl w:val="0"/>
        <w:rPr>
          <w:rFonts w:eastAsia="Arial"/>
          <w:b w:val="0"/>
        </w:rPr>
      </w:pPr>
      <w:r w:rsidRPr="70AE3FD3">
        <w:rPr>
          <w:rFonts w:eastAsia="Arial"/>
          <w:b w:val="0"/>
        </w:rPr>
        <w:t>Following are the three paper</w:t>
      </w:r>
      <w:r w:rsidR="0A281F71" w:rsidRPr="70AE3FD3">
        <w:rPr>
          <w:rFonts w:eastAsia="Arial"/>
          <w:b w:val="0"/>
        </w:rPr>
        <w:t>s</w:t>
      </w:r>
      <w:r w:rsidRPr="70AE3FD3">
        <w:rPr>
          <w:rFonts w:eastAsia="Arial"/>
          <w:b w:val="0"/>
        </w:rPr>
        <w:t xml:space="preserve"> that we </w:t>
      </w:r>
      <w:r w:rsidR="267B2410" w:rsidRPr="70AE3FD3">
        <w:rPr>
          <w:rFonts w:eastAsia="Arial"/>
          <w:b w:val="0"/>
        </w:rPr>
        <w:t>Reference:</w:t>
      </w:r>
    </w:p>
    <w:p w14:paraId="4BC69481" w14:textId="5B65979F" w:rsidR="006A7347" w:rsidRPr="00C97BCF" w:rsidRDefault="006A7347" w:rsidP="70AE3FD3">
      <w:pPr>
        <w:pStyle w:val="AbstractHead"/>
        <w:ind w:left="709" w:hanging="567"/>
        <w:jc w:val="both"/>
        <w:outlineLvl w:val="0"/>
        <w:rPr>
          <w:rFonts w:eastAsia="Arial"/>
          <w:b w:val="0"/>
        </w:rPr>
      </w:pPr>
    </w:p>
    <w:p w14:paraId="3B69E668" w14:textId="06394C05" w:rsidR="23118A72" w:rsidRPr="00C97BCF" w:rsidRDefault="17D0DE2A" w:rsidP="70AE3FD3">
      <w:pPr>
        <w:pStyle w:val="AbstractHead"/>
        <w:numPr>
          <w:ilvl w:val="0"/>
          <w:numId w:val="2"/>
        </w:numPr>
        <w:jc w:val="both"/>
        <w:outlineLvl w:val="0"/>
        <w:rPr>
          <w:rFonts w:eastAsia="Arial"/>
        </w:rPr>
      </w:pPr>
      <w:proofErr w:type="spellStart"/>
      <w:r w:rsidRPr="70AE3FD3">
        <w:rPr>
          <w:rFonts w:eastAsia="Arial"/>
        </w:rPr>
        <w:t>Xue</w:t>
      </w:r>
      <w:proofErr w:type="spellEnd"/>
      <w:r w:rsidRPr="70AE3FD3">
        <w:rPr>
          <w:rFonts w:eastAsia="Arial"/>
        </w:rPr>
        <w:t xml:space="preserve">, </w:t>
      </w:r>
      <w:proofErr w:type="spellStart"/>
      <w:r w:rsidRPr="70AE3FD3">
        <w:rPr>
          <w:rFonts w:eastAsia="Arial"/>
        </w:rPr>
        <w:t>Wenyuan</w:t>
      </w:r>
      <w:proofErr w:type="spellEnd"/>
      <w:r w:rsidRPr="70AE3FD3">
        <w:rPr>
          <w:rFonts w:eastAsia="Arial"/>
        </w:rPr>
        <w:t xml:space="preserve"> &amp; Li, </w:t>
      </w:r>
      <w:proofErr w:type="spellStart"/>
      <w:r w:rsidRPr="70AE3FD3">
        <w:rPr>
          <w:rFonts w:eastAsia="Arial"/>
        </w:rPr>
        <w:t>Qingyong</w:t>
      </w:r>
      <w:proofErr w:type="spellEnd"/>
      <w:r w:rsidRPr="70AE3FD3">
        <w:rPr>
          <w:rFonts w:eastAsia="Arial"/>
        </w:rPr>
        <w:t xml:space="preserve"> &amp; </w:t>
      </w:r>
      <w:proofErr w:type="spellStart"/>
      <w:r w:rsidRPr="70AE3FD3">
        <w:rPr>
          <w:rFonts w:eastAsia="Arial"/>
        </w:rPr>
        <w:t>Xue</w:t>
      </w:r>
      <w:proofErr w:type="spellEnd"/>
      <w:r w:rsidRPr="70AE3FD3">
        <w:rPr>
          <w:rFonts w:eastAsia="Arial"/>
        </w:rPr>
        <w:t xml:space="preserve">, </w:t>
      </w:r>
      <w:proofErr w:type="spellStart"/>
      <w:r w:rsidRPr="70AE3FD3">
        <w:rPr>
          <w:rFonts w:eastAsia="Arial"/>
        </w:rPr>
        <w:t>Qiyuan</w:t>
      </w:r>
      <w:proofErr w:type="spellEnd"/>
      <w:r w:rsidRPr="70AE3FD3">
        <w:rPr>
          <w:rFonts w:eastAsia="Arial"/>
        </w:rPr>
        <w:t xml:space="preserve">. (2019). Text Detection and Recognition for Images of Medical Laboratory Reports With a Deep Learning Approach. IEEE Access. PP. 1-1. 10.1109/ACCESS.2019.2961964. </w:t>
      </w:r>
    </w:p>
    <w:p w14:paraId="02CD2610" w14:textId="26F3E4F3" w:rsidR="57F7D565" w:rsidRDefault="00000000" w:rsidP="70AE3FD3">
      <w:pPr>
        <w:pStyle w:val="AbstractHead"/>
        <w:ind w:left="360"/>
        <w:jc w:val="both"/>
        <w:outlineLvl w:val="0"/>
        <w:rPr>
          <w:rStyle w:val="Hyperlink"/>
          <w:rFonts w:eastAsia="Arial"/>
        </w:rPr>
      </w:pPr>
      <w:hyperlink r:id="rId15">
        <w:r w:rsidR="2841E032" w:rsidRPr="70AE3FD3">
          <w:rPr>
            <w:rStyle w:val="Hyperlink"/>
            <w:rFonts w:eastAsia="Arial"/>
          </w:rPr>
          <w:t>https://ieeexplore.ieee.org/document/8941040</w:t>
        </w:r>
      </w:hyperlink>
    </w:p>
    <w:p w14:paraId="11EAF8FC" w14:textId="09079CDF" w:rsidR="00D40B2A" w:rsidRPr="00C97BCF" w:rsidRDefault="00D40B2A" w:rsidP="70AE3FD3">
      <w:pPr>
        <w:pStyle w:val="AbstractHead"/>
        <w:jc w:val="both"/>
        <w:outlineLvl w:val="0"/>
        <w:rPr>
          <w:rStyle w:val="Hyperlink"/>
          <w:rFonts w:eastAsia="Arial"/>
        </w:rPr>
      </w:pPr>
    </w:p>
    <w:p w14:paraId="37BA6A6A" w14:textId="2960E304" w:rsidR="007336BF" w:rsidRDefault="505F7FBF" w:rsidP="70AE3FD3">
      <w:pPr>
        <w:pStyle w:val="AbstractHead"/>
        <w:jc w:val="both"/>
        <w:outlineLvl w:val="0"/>
        <w:rPr>
          <w:b w:val="0"/>
        </w:rPr>
      </w:pPr>
      <w:r w:rsidRPr="70AE3FD3">
        <w:rPr>
          <w:rStyle w:val="Hyperlink"/>
          <w:rFonts w:eastAsia="Arial"/>
        </w:rPr>
        <w:t xml:space="preserve"> </w:t>
      </w:r>
      <w:r w:rsidR="53E8FAD1" w:rsidRPr="70AE3FD3">
        <w:rPr>
          <w:rFonts w:eastAsia="Arial"/>
        </w:rPr>
        <w:t xml:space="preserve">Paper </w:t>
      </w:r>
      <w:r w:rsidR="0E0D8783" w:rsidRPr="70AE3FD3">
        <w:rPr>
          <w:rFonts w:eastAsia="Arial"/>
        </w:rPr>
        <w:t>Outline</w:t>
      </w:r>
      <w:r w:rsidR="7FDCBDA9" w:rsidRPr="70AE3FD3">
        <w:rPr>
          <w:rFonts w:eastAsia="Arial"/>
        </w:rPr>
        <w:t>:</w:t>
      </w:r>
      <w:r w:rsidR="4FAF4A6B" w:rsidRPr="70AE3FD3">
        <w:rPr>
          <w:rFonts w:eastAsia="Arial"/>
        </w:rPr>
        <w:t xml:space="preserve"> </w:t>
      </w:r>
      <w:r w:rsidR="6AAC42AF" w:rsidRPr="70AE3FD3">
        <w:rPr>
          <w:b w:val="0"/>
        </w:rPr>
        <w:t>This paper presents a deep-learning-based approach for textual information extraction from images of medical laboratory reports, which may help</w:t>
      </w:r>
      <w:r w:rsidR="6AAC42AF" w:rsidRPr="70AE3FD3">
        <w:t xml:space="preserve"> </w:t>
      </w:r>
      <w:r w:rsidR="6AAC42AF" w:rsidRPr="70AE3FD3">
        <w:rPr>
          <w:b w:val="0"/>
        </w:rPr>
        <w:t xml:space="preserve">physicians solve </w:t>
      </w:r>
      <w:r w:rsidR="6AAC42AF" w:rsidRPr="70AE3FD3">
        <w:rPr>
          <w:b w:val="0"/>
        </w:rPr>
        <w:lastRenderedPageBreak/>
        <w:t>the data-sharing problem. The approach consists of two modules: text detection and</w:t>
      </w:r>
    </w:p>
    <w:p w14:paraId="10F23868" w14:textId="2DDDF987" w:rsidR="00F134F8" w:rsidRPr="00C97BCF" w:rsidRDefault="6AAC42AF" w:rsidP="70AE3FD3">
      <w:pPr>
        <w:pStyle w:val="AbstractHead"/>
        <w:jc w:val="both"/>
        <w:outlineLvl w:val="0"/>
        <w:rPr>
          <w:rStyle w:val="Hyperlink"/>
          <w:rFonts w:eastAsia="Arial"/>
        </w:rPr>
      </w:pPr>
      <w:r w:rsidRPr="70AE3FD3">
        <w:rPr>
          <w:b w:val="0"/>
        </w:rPr>
        <w:t>recognition. In text detection, a patch-based training strategy is applied</w:t>
      </w:r>
    </w:p>
    <w:p w14:paraId="5F1EC1F5" w14:textId="576321AA" w:rsidR="00F134F8" w:rsidRPr="00C97BCF" w:rsidRDefault="00F134F8" w:rsidP="70AE3FD3">
      <w:pPr>
        <w:pStyle w:val="AbstractHead"/>
        <w:jc w:val="both"/>
        <w:outlineLvl w:val="0"/>
        <w:rPr>
          <w:rFonts w:eastAsia="Arial"/>
        </w:rPr>
      </w:pPr>
    </w:p>
    <w:p w14:paraId="393D4B1E" w14:textId="13A89C17" w:rsidR="1D9CDF6D" w:rsidRPr="00C97BCF" w:rsidRDefault="17D0DE2A" w:rsidP="70AE3FD3">
      <w:pPr>
        <w:pStyle w:val="AbstractHead"/>
        <w:numPr>
          <w:ilvl w:val="0"/>
          <w:numId w:val="2"/>
        </w:numPr>
        <w:jc w:val="both"/>
        <w:outlineLvl w:val="0"/>
        <w:rPr>
          <w:rFonts w:eastAsia="Arial"/>
        </w:rPr>
      </w:pPr>
      <w:proofErr w:type="spellStart"/>
      <w:r w:rsidRPr="70AE3FD3">
        <w:rPr>
          <w:rFonts w:eastAsia="Arial"/>
        </w:rPr>
        <w:t>Dafe</w:t>
      </w:r>
      <w:proofErr w:type="spellEnd"/>
      <w:r w:rsidRPr="70AE3FD3">
        <w:rPr>
          <w:rFonts w:eastAsia="Arial"/>
        </w:rPr>
        <w:t xml:space="preserve">, S.G., &amp; </w:t>
      </w:r>
      <w:proofErr w:type="spellStart"/>
      <w:r w:rsidRPr="70AE3FD3">
        <w:rPr>
          <w:rFonts w:eastAsia="Arial"/>
        </w:rPr>
        <w:t>Chavhan</w:t>
      </w:r>
      <w:proofErr w:type="spellEnd"/>
      <w:r w:rsidRPr="70AE3FD3">
        <w:rPr>
          <w:rFonts w:eastAsia="Arial"/>
        </w:rPr>
        <w:t>, S. (2018). Optical Character Recognition Using Image Processing.</w:t>
      </w:r>
    </w:p>
    <w:p w14:paraId="1C199234" w14:textId="067B3511" w:rsidR="1D9CDF6D" w:rsidRDefault="00000000" w:rsidP="70AE3FD3">
      <w:pPr>
        <w:pStyle w:val="AbstractHead"/>
        <w:ind w:left="360"/>
        <w:jc w:val="both"/>
        <w:outlineLvl w:val="0"/>
        <w:rPr>
          <w:rFonts w:eastAsia="Arial"/>
        </w:rPr>
      </w:pPr>
      <w:hyperlink r:id="rId16">
        <w:r w:rsidR="76A4EE05" w:rsidRPr="70AE3FD3">
          <w:rPr>
            <w:rStyle w:val="Hyperlink"/>
            <w:rFonts w:eastAsia="Arial"/>
          </w:rPr>
          <w:t>https://www.irjet.net/archives/V5/i3/IRJET-V5I3218.pdf</w:t>
        </w:r>
      </w:hyperlink>
      <w:r w:rsidR="4B2C1EE5" w:rsidRPr="70AE3FD3">
        <w:rPr>
          <w:rFonts w:eastAsia="Arial"/>
        </w:rPr>
        <w:t xml:space="preserve"> </w:t>
      </w:r>
    </w:p>
    <w:p w14:paraId="3D059D3F" w14:textId="77777777" w:rsidR="00116D8A" w:rsidRPr="00C97BCF" w:rsidRDefault="00116D8A" w:rsidP="70AE3FD3">
      <w:pPr>
        <w:pStyle w:val="AbstractHead"/>
        <w:ind w:left="360"/>
        <w:jc w:val="both"/>
        <w:outlineLvl w:val="0"/>
        <w:rPr>
          <w:rFonts w:eastAsia="Arial"/>
        </w:rPr>
      </w:pPr>
    </w:p>
    <w:p w14:paraId="6463EA3D" w14:textId="5DBE44B9" w:rsidR="00960B76" w:rsidRDefault="2258F7E2" w:rsidP="70AE3FD3">
      <w:pPr>
        <w:pStyle w:val="AbstractHead"/>
        <w:jc w:val="both"/>
        <w:outlineLvl w:val="0"/>
        <w:rPr>
          <w:rFonts w:eastAsia="Arial"/>
          <w:b w:val="0"/>
        </w:rPr>
      </w:pPr>
      <w:r w:rsidRPr="70AE3FD3">
        <w:rPr>
          <w:rFonts w:eastAsia="Arial"/>
        </w:rPr>
        <w:t>Paper Outl</w:t>
      </w:r>
      <w:r w:rsidR="09CA3DD6" w:rsidRPr="70AE3FD3">
        <w:rPr>
          <w:rFonts w:eastAsia="Arial"/>
        </w:rPr>
        <w:t>ine:</w:t>
      </w:r>
      <w:r w:rsidR="6A0C6194" w:rsidRPr="70AE3FD3">
        <w:rPr>
          <w:rFonts w:eastAsia="Arial"/>
        </w:rPr>
        <w:t xml:space="preserve"> </w:t>
      </w:r>
      <w:r w:rsidR="6A0C6194" w:rsidRPr="70AE3FD3">
        <w:rPr>
          <w:rFonts w:eastAsia="Arial"/>
          <w:b w:val="0"/>
        </w:rPr>
        <w:t>This paper describes the OCR</w:t>
      </w:r>
      <w:r w:rsidR="3B35DB9E" w:rsidRPr="70AE3FD3">
        <w:rPr>
          <w:rFonts w:eastAsia="Arial"/>
          <w:b w:val="0"/>
        </w:rPr>
        <w:t>. It</w:t>
      </w:r>
      <w:r w:rsidR="2CC014C0" w:rsidRPr="70AE3FD3">
        <w:rPr>
          <w:rFonts w:eastAsia="Arial"/>
          <w:b w:val="0"/>
        </w:rPr>
        <w:t>'</w:t>
      </w:r>
      <w:r w:rsidR="3B35DB9E" w:rsidRPr="70AE3FD3">
        <w:rPr>
          <w:rFonts w:eastAsia="Arial"/>
          <w:b w:val="0"/>
        </w:rPr>
        <w:t xml:space="preserve">s working </w:t>
      </w:r>
      <w:r w:rsidR="7F702AD3" w:rsidRPr="70AE3FD3">
        <w:rPr>
          <w:rFonts w:eastAsia="Arial"/>
          <w:b w:val="0"/>
        </w:rPr>
        <w:t>principles</w:t>
      </w:r>
      <w:r w:rsidR="3B35DB9E" w:rsidRPr="70AE3FD3">
        <w:rPr>
          <w:rFonts w:eastAsia="Arial"/>
          <w:b w:val="0"/>
        </w:rPr>
        <w:t>, steps in it. How we should approach a</w:t>
      </w:r>
      <w:r w:rsidR="5B8EB11E" w:rsidRPr="70AE3FD3">
        <w:rPr>
          <w:rFonts w:eastAsia="Arial"/>
          <w:b w:val="0"/>
        </w:rPr>
        <w:t>n</w:t>
      </w:r>
      <w:r w:rsidR="3B35DB9E" w:rsidRPr="70AE3FD3">
        <w:rPr>
          <w:rFonts w:eastAsia="Arial"/>
          <w:b w:val="0"/>
        </w:rPr>
        <w:t xml:space="preserve"> OCR</w:t>
      </w:r>
      <w:r w:rsidR="5B8EB11E" w:rsidRPr="70AE3FD3">
        <w:rPr>
          <w:rFonts w:eastAsia="Arial"/>
          <w:b w:val="0"/>
        </w:rPr>
        <w:t>-</w:t>
      </w:r>
      <w:r w:rsidR="3B35DB9E" w:rsidRPr="70AE3FD3">
        <w:rPr>
          <w:rFonts w:eastAsia="Arial"/>
          <w:b w:val="0"/>
        </w:rPr>
        <w:t xml:space="preserve">related problem and </w:t>
      </w:r>
      <w:r w:rsidR="1C42EB60" w:rsidRPr="70AE3FD3">
        <w:rPr>
          <w:rFonts w:eastAsia="Arial"/>
          <w:b w:val="0"/>
        </w:rPr>
        <w:t xml:space="preserve">different </w:t>
      </w:r>
      <w:r w:rsidR="60F55E86" w:rsidRPr="70AE3FD3">
        <w:rPr>
          <w:rFonts w:eastAsia="Arial"/>
          <w:b w:val="0"/>
        </w:rPr>
        <w:t>Application</w:t>
      </w:r>
    </w:p>
    <w:p w14:paraId="51EDC724" w14:textId="7E489734" w:rsidR="00A45EF4" w:rsidRDefault="51C1D8CD" w:rsidP="70AE3FD3">
      <w:pPr>
        <w:pStyle w:val="AbstractHead"/>
        <w:jc w:val="both"/>
        <w:outlineLvl w:val="0"/>
        <w:rPr>
          <w:rFonts w:eastAsia="Arial"/>
          <w:b w:val="0"/>
        </w:rPr>
      </w:pPr>
      <w:r w:rsidRPr="70AE3FD3">
        <w:rPr>
          <w:rFonts w:eastAsia="Arial"/>
        </w:rPr>
        <w:t xml:space="preserve">III. </w:t>
      </w:r>
      <w:r w:rsidR="52A5A101" w:rsidRPr="70AE3FD3">
        <w:rPr>
          <w:rFonts w:eastAsia="Arial"/>
        </w:rPr>
        <w:t xml:space="preserve"> </w:t>
      </w:r>
      <w:r w:rsidR="17D0DE2A" w:rsidRPr="70AE3FD3">
        <w:rPr>
          <w:rFonts w:eastAsia="Arial"/>
        </w:rPr>
        <w:t xml:space="preserve">Zacharias, </w:t>
      </w:r>
      <w:proofErr w:type="spellStart"/>
      <w:r w:rsidR="17D0DE2A" w:rsidRPr="70AE3FD3">
        <w:rPr>
          <w:rFonts w:eastAsia="Arial"/>
        </w:rPr>
        <w:t>Ebin</w:t>
      </w:r>
      <w:proofErr w:type="spellEnd"/>
      <w:r w:rsidR="17D0DE2A" w:rsidRPr="70AE3FD3">
        <w:rPr>
          <w:rFonts w:eastAsia="Arial"/>
        </w:rPr>
        <w:t xml:space="preserve"> &amp; </w:t>
      </w:r>
      <w:proofErr w:type="spellStart"/>
      <w:r w:rsidR="17D0DE2A" w:rsidRPr="70AE3FD3">
        <w:rPr>
          <w:rFonts w:eastAsia="Arial"/>
        </w:rPr>
        <w:t>Teuchler</w:t>
      </w:r>
      <w:proofErr w:type="spellEnd"/>
      <w:r w:rsidR="17D0DE2A" w:rsidRPr="70AE3FD3">
        <w:rPr>
          <w:rFonts w:eastAsia="Arial"/>
        </w:rPr>
        <w:t>, Martin &amp; Bernier,</w:t>
      </w:r>
      <w:r w:rsidR="05471D76" w:rsidRPr="70AE3FD3">
        <w:rPr>
          <w:rFonts w:eastAsia="Arial"/>
        </w:rPr>
        <w:t xml:space="preserve"> </w:t>
      </w:r>
      <w:proofErr w:type="spellStart"/>
      <w:r w:rsidR="17D0DE2A" w:rsidRPr="70AE3FD3">
        <w:rPr>
          <w:rFonts w:eastAsia="Arial"/>
        </w:rPr>
        <w:t>Bénédicte</w:t>
      </w:r>
      <w:proofErr w:type="spellEnd"/>
      <w:r w:rsidR="17D0DE2A" w:rsidRPr="70AE3FD3">
        <w:rPr>
          <w:rFonts w:eastAsia="Arial"/>
        </w:rPr>
        <w:t>. (2020). Image Processing Based Scene-Text Detection and Recognition with Tesseract.</w:t>
      </w:r>
    </w:p>
    <w:p w14:paraId="776695DE" w14:textId="2035FB13" w:rsidR="0054673A" w:rsidRPr="00A45EF4" w:rsidRDefault="00000000" w:rsidP="70AE3FD3">
      <w:pPr>
        <w:pStyle w:val="AbstractHead"/>
        <w:ind w:left="400"/>
        <w:jc w:val="both"/>
        <w:outlineLvl w:val="0"/>
        <w:rPr>
          <w:rFonts w:eastAsia="Arial"/>
          <w:b w:val="0"/>
        </w:rPr>
      </w:pPr>
      <w:hyperlink r:id="rId17">
        <w:r w:rsidR="0A8A24CB" w:rsidRPr="70AE3FD3">
          <w:rPr>
            <w:rStyle w:val="Hyperlink"/>
            <w:rFonts w:eastAsia="Arial"/>
          </w:rPr>
          <w:t>https://www.researchgate.net/publication/340776354_Image_Processing_Based_Scene-Text_Detection_and_Recognition_with_Tesseract</w:t>
        </w:r>
      </w:hyperlink>
    </w:p>
    <w:p w14:paraId="119087D1" w14:textId="5BDAC89E" w:rsidR="00CC69D4" w:rsidRPr="00C97BCF" w:rsidRDefault="4C2EA7C5" w:rsidP="70AE3FD3">
      <w:pPr>
        <w:pStyle w:val="AbstractHead"/>
        <w:jc w:val="both"/>
        <w:rPr>
          <w:rFonts w:eastAsia="Arial"/>
        </w:rPr>
      </w:pPr>
      <w:r w:rsidRPr="70AE3FD3">
        <w:rPr>
          <w:rFonts w:eastAsia="Arial"/>
        </w:rPr>
        <w:t>Paper Outline:</w:t>
      </w:r>
      <w:r w:rsidR="510E019C" w:rsidRPr="70AE3FD3">
        <w:rPr>
          <w:rFonts w:eastAsia="Arial"/>
        </w:rPr>
        <w:t xml:space="preserve"> </w:t>
      </w:r>
      <w:r w:rsidR="323B6951" w:rsidRPr="70AE3FD3">
        <w:rPr>
          <w:rFonts w:eastAsia="Arial"/>
          <w:b w:val="0"/>
        </w:rPr>
        <w:t xml:space="preserve">This study focuses on identifying and detecting words in real-world photos. The targeted challenge is substantially more difficult than interpreting </w:t>
      </w:r>
      <w:r w:rsidR="6B475660" w:rsidRPr="70AE3FD3">
        <w:rPr>
          <w:rFonts w:eastAsia="Arial"/>
          <w:b w:val="0"/>
        </w:rPr>
        <w:t xml:space="preserve">the </w:t>
      </w:r>
      <w:r w:rsidR="323B6951" w:rsidRPr="70AE3FD3">
        <w:rPr>
          <w:rFonts w:eastAsia="Arial"/>
          <w:b w:val="0"/>
        </w:rPr>
        <w:t>text in scanned documents. The availability of images under constraints in the use case under discussion makes it possible to detect the text area in natural scenes.</w:t>
      </w:r>
    </w:p>
    <w:p w14:paraId="2627EDCE" w14:textId="77777777" w:rsidR="001E7970" w:rsidRPr="00C97BCF" w:rsidRDefault="001E7970" w:rsidP="70AE3FD3">
      <w:pPr>
        <w:pStyle w:val="AbstractHead"/>
        <w:jc w:val="both"/>
        <w:rPr>
          <w:rFonts w:eastAsia="Arial"/>
        </w:rPr>
      </w:pPr>
    </w:p>
    <w:p w14:paraId="374133A8" w14:textId="2F005484" w:rsidR="4E587CA7" w:rsidRPr="00C97BCF" w:rsidRDefault="77E4EEF2" w:rsidP="70AE3FD3">
      <w:pPr>
        <w:pStyle w:val="AbstractHead"/>
        <w:ind w:left="600" w:hanging="600"/>
        <w:jc w:val="both"/>
        <w:rPr>
          <w:rFonts w:eastAsia="Arial"/>
        </w:rPr>
      </w:pPr>
      <w:r w:rsidRPr="70AE3FD3">
        <w:rPr>
          <w:rFonts w:eastAsia="Arial"/>
        </w:rPr>
        <w:t xml:space="preserve">2.3 </w:t>
      </w:r>
      <w:r w:rsidR="712B3B9B" w:rsidRPr="70AE3FD3">
        <w:rPr>
          <w:rFonts w:eastAsia="Arial"/>
        </w:rPr>
        <w:t>Differences in Approach / Method</w:t>
      </w:r>
    </w:p>
    <w:p w14:paraId="0C25A2A9" w14:textId="51EFCF90" w:rsidR="66B58DCA" w:rsidRPr="00C97BCF" w:rsidRDefault="66B58DCA" w:rsidP="70AE3FD3">
      <w:pPr>
        <w:pStyle w:val="AbstractHead"/>
        <w:jc w:val="both"/>
        <w:rPr>
          <w:rFonts w:eastAsia="Arial"/>
        </w:rPr>
      </w:pPr>
    </w:p>
    <w:p w14:paraId="3546026F" w14:textId="394CB8B0" w:rsidR="001D60C6" w:rsidRPr="00C97BCF" w:rsidRDefault="51502A54" w:rsidP="70AE3FD3">
      <w:pPr>
        <w:pStyle w:val="paragraph"/>
        <w:spacing w:before="0" w:beforeAutospacing="0" w:after="0" w:afterAutospacing="0"/>
        <w:textAlignment w:val="baseline"/>
        <w:rPr>
          <w:rStyle w:val="normaltextrun"/>
          <w:color w:val="000000"/>
          <w:sz w:val="20"/>
          <w:szCs w:val="20"/>
          <w:lang w:val="en-US"/>
        </w:rPr>
      </w:pPr>
      <w:r w:rsidRPr="70AE3FD3">
        <w:rPr>
          <w:rFonts w:eastAsia="Arial"/>
          <w:sz w:val="20"/>
          <w:szCs w:val="20"/>
        </w:rPr>
        <w:t xml:space="preserve">For </w:t>
      </w:r>
      <w:r w:rsidR="3290C191" w:rsidRPr="70AE3FD3">
        <w:rPr>
          <w:rFonts w:eastAsia="Arial"/>
          <w:sz w:val="20"/>
          <w:szCs w:val="20"/>
        </w:rPr>
        <w:t>this project</w:t>
      </w:r>
      <w:r w:rsidR="44F5A8BD" w:rsidRPr="70AE3FD3">
        <w:rPr>
          <w:rFonts w:eastAsia="Arial"/>
          <w:sz w:val="20"/>
          <w:szCs w:val="20"/>
        </w:rPr>
        <w:t>,</w:t>
      </w:r>
      <w:r w:rsidR="3290C191" w:rsidRPr="70AE3FD3">
        <w:rPr>
          <w:rFonts w:eastAsia="Arial"/>
          <w:sz w:val="20"/>
          <w:szCs w:val="20"/>
        </w:rPr>
        <w:t xml:space="preserve"> </w:t>
      </w:r>
      <w:r w:rsidR="56FC1990" w:rsidRPr="70AE3FD3">
        <w:rPr>
          <w:rFonts w:eastAsia="Arial"/>
          <w:sz w:val="20"/>
          <w:szCs w:val="20"/>
        </w:rPr>
        <w:t xml:space="preserve">we have referred </w:t>
      </w:r>
      <w:r w:rsidR="75A3200E" w:rsidRPr="70AE3FD3">
        <w:rPr>
          <w:rFonts w:eastAsia="Arial"/>
          <w:sz w:val="20"/>
          <w:szCs w:val="20"/>
        </w:rPr>
        <w:t xml:space="preserve">to </w:t>
      </w:r>
      <w:r w:rsidR="56FC1990" w:rsidRPr="70AE3FD3">
        <w:rPr>
          <w:rFonts w:eastAsia="Arial"/>
          <w:sz w:val="20"/>
          <w:szCs w:val="20"/>
        </w:rPr>
        <w:t>three reference pape</w:t>
      </w:r>
      <w:r w:rsidR="53593B5F" w:rsidRPr="70AE3FD3">
        <w:rPr>
          <w:rFonts w:eastAsia="Arial"/>
          <w:sz w:val="20"/>
          <w:szCs w:val="20"/>
        </w:rPr>
        <w:t>rs, from all of the paper</w:t>
      </w:r>
      <w:r w:rsidR="75A3200E" w:rsidRPr="70AE3FD3">
        <w:rPr>
          <w:rFonts w:eastAsia="Arial"/>
          <w:sz w:val="20"/>
          <w:szCs w:val="20"/>
        </w:rPr>
        <w:t>s</w:t>
      </w:r>
      <w:r w:rsidR="53593B5F" w:rsidRPr="70AE3FD3">
        <w:rPr>
          <w:rFonts w:eastAsia="Arial"/>
          <w:sz w:val="20"/>
          <w:szCs w:val="20"/>
        </w:rPr>
        <w:t xml:space="preserve"> we got to know various knowledge about the algorithms libraries and many terminologies which helped us complete the project we made.</w:t>
      </w:r>
      <w:r w:rsidR="53593B5F" w:rsidRPr="70AE3FD3">
        <w:rPr>
          <w:color w:val="000000" w:themeColor="text1"/>
          <w:sz w:val="20"/>
          <w:szCs w:val="20"/>
        </w:rPr>
        <w:t xml:space="preserve"> </w:t>
      </w:r>
      <w:r w:rsidR="53593B5F" w:rsidRPr="70AE3FD3">
        <w:rPr>
          <w:rStyle w:val="normaltextrun"/>
          <w:color w:val="000000" w:themeColor="text1"/>
          <w:sz w:val="20"/>
          <w:szCs w:val="20"/>
          <w:lang w:val="en-US"/>
        </w:rPr>
        <w:t>Reference</w:t>
      </w:r>
      <w:r w:rsidR="649035BF" w:rsidRPr="70AE3FD3">
        <w:rPr>
          <w:rStyle w:val="normaltextrun"/>
          <w:color w:val="000000" w:themeColor="text1"/>
          <w:sz w:val="20"/>
          <w:szCs w:val="20"/>
          <w:lang w:val="en-US"/>
        </w:rPr>
        <w:t>s:</w:t>
      </w:r>
    </w:p>
    <w:p w14:paraId="53F699B5" w14:textId="77777777" w:rsidR="001D60C6" w:rsidRPr="00C97BCF" w:rsidRDefault="001D60C6" w:rsidP="70AE3FD3">
      <w:pPr>
        <w:pStyle w:val="paragraph"/>
        <w:spacing w:before="0" w:beforeAutospacing="0" w:after="0" w:afterAutospacing="0"/>
        <w:textAlignment w:val="baseline"/>
        <w:rPr>
          <w:rStyle w:val="normaltextrun"/>
          <w:color w:val="000000"/>
          <w:sz w:val="20"/>
          <w:szCs w:val="20"/>
          <w:lang w:val="en-US"/>
        </w:rPr>
      </w:pPr>
    </w:p>
    <w:p w14:paraId="3975F1C7" w14:textId="76C1B70F" w:rsidR="007C1D08" w:rsidRPr="00C97BCF" w:rsidRDefault="00000000" w:rsidP="70AE3FD3">
      <w:pPr>
        <w:pStyle w:val="paragraph"/>
        <w:spacing w:before="0" w:beforeAutospacing="0" w:after="0" w:afterAutospacing="0"/>
        <w:textAlignment w:val="baseline"/>
        <w:rPr>
          <w:rFonts w:ascii="Segoe UI" w:hAnsi="Segoe UI" w:cs="Segoe UI"/>
          <w:sz w:val="20"/>
          <w:szCs w:val="20"/>
        </w:rPr>
      </w:pPr>
      <w:hyperlink r:id="rId18">
        <w:r w:rsidR="53593B5F" w:rsidRPr="70AE3FD3">
          <w:rPr>
            <w:rStyle w:val="Hyperlink"/>
            <w:sz w:val="20"/>
            <w:szCs w:val="20"/>
            <w:lang w:val="en-US"/>
          </w:rPr>
          <w:t>Paper 1: Text Detection and Recognition for Images of Medical Laboratory Reports With a Deep Learning Approach. </w:t>
        </w:r>
        <w:r w:rsidR="53593B5F" w:rsidRPr="70AE3FD3">
          <w:rPr>
            <w:rStyle w:val="Hyperlink"/>
            <w:sz w:val="20"/>
            <w:szCs w:val="20"/>
          </w:rPr>
          <w:t> </w:t>
        </w:r>
      </w:hyperlink>
    </w:p>
    <w:p w14:paraId="7CC9336F" w14:textId="77777777" w:rsidR="007C1D08" w:rsidRPr="00C97BCF" w:rsidRDefault="53593B5F" w:rsidP="70AE3FD3">
      <w:pPr>
        <w:pStyle w:val="paragraph"/>
        <w:spacing w:before="0" w:beforeAutospacing="0" w:after="0" w:afterAutospacing="0"/>
        <w:textAlignment w:val="baseline"/>
        <w:rPr>
          <w:rFonts w:ascii="Segoe UI" w:hAnsi="Segoe UI" w:cs="Segoe UI"/>
          <w:sz w:val="20"/>
          <w:szCs w:val="20"/>
        </w:rPr>
      </w:pPr>
      <w:r w:rsidRPr="70AE3FD3">
        <w:rPr>
          <w:rStyle w:val="normaltextrun"/>
          <w:color w:val="000000" w:themeColor="text1"/>
          <w:sz w:val="20"/>
          <w:szCs w:val="20"/>
          <w:lang w:val="en-US"/>
        </w:rPr>
        <w:t>  </w:t>
      </w:r>
      <w:r w:rsidRPr="70AE3FD3">
        <w:rPr>
          <w:rStyle w:val="eop"/>
          <w:color w:val="000000" w:themeColor="text1"/>
          <w:sz w:val="20"/>
          <w:szCs w:val="20"/>
        </w:rPr>
        <w:t> </w:t>
      </w:r>
    </w:p>
    <w:p w14:paraId="6C771307" w14:textId="339B5198" w:rsidR="007C1D08" w:rsidRPr="00C97BCF" w:rsidRDefault="53593B5F" w:rsidP="70AE3FD3">
      <w:pPr>
        <w:pStyle w:val="paragraph"/>
        <w:spacing w:before="0" w:beforeAutospacing="0" w:after="0" w:afterAutospacing="0"/>
        <w:textAlignment w:val="baseline"/>
        <w:rPr>
          <w:rFonts w:ascii="Segoe UI" w:hAnsi="Segoe UI" w:cs="Segoe UI"/>
          <w:sz w:val="20"/>
          <w:szCs w:val="20"/>
        </w:rPr>
      </w:pPr>
      <w:r w:rsidRPr="70AE3FD3">
        <w:rPr>
          <w:rStyle w:val="normaltextrun"/>
          <w:color w:val="000000" w:themeColor="text1"/>
          <w:sz w:val="20"/>
          <w:szCs w:val="20"/>
          <w:lang w:val="en-US"/>
        </w:rPr>
        <w:t>Summary: </w:t>
      </w:r>
      <w:r w:rsidRPr="70AE3FD3">
        <w:rPr>
          <w:rStyle w:val="eop"/>
          <w:color w:val="000000" w:themeColor="text1"/>
          <w:sz w:val="20"/>
          <w:szCs w:val="20"/>
        </w:rPr>
        <w:t> </w:t>
      </w:r>
      <w:r w:rsidRPr="70AE3FD3">
        <w:rPr>
          <w:rStyle w:val="normaltextrun"/>
          <w:color w:val="000000" w:themeColor="text1"/>
          <w:sz w:val="20"/>
          <w:szCs w:val="20"/>
          <w:lang w:val="en-US"/>
        </w:rPr>
        <w:t> </w:t>
      </w:r>
      <w:r w:rsidRPr="70AE3FD3">
        <w:rPr>
          <w:rStyle w:val="eop"/>
          <w:color w:val="000000" w:themeColor="text1"/>
          <w:sz w:val="20"/>
          <w:szCs w:val="20"/>
        </w:rPr>
        <w:t> </w:t>
      </w:r>
    </w:p>
    <w:p w14:paraId="19F02656" w14:textId="64DBB027" w:rsidR="00D50D9D" w:rsidRDefault="53593B5F" w:rsidP="70AE3FD3">
      <w:pPr>
        <w:pStyle w:val="paragraph"/>
        <w:spacing w:before="0" w:beforeAutospacing="0" w:after="0" w:afterAutospacing="0"/>
        <w:textAlignment w:val="baseline"/>
        <w:rPr>
          <w:rStyle w:val="normaltextrun"/>
          <w:color w:val="000000"/>
          <w:sz w:val="20"/>
          <w:szCs w:val="20"/>
          <w:lang w:val="en-US"/>
        </w:rPr>
      </w:pPr>
      <w:r w:rsidRPr="70AE3FD3">
        <w:rPr>
          <w:rStyle w:val="normaltextrun"/>
          <w:color w:val="000000" w:themeColor="text1"/>
          <w:sz w:val="20"/>
          <w:szCs w:val="20"/>
          <w:lang w:val="en-US"/>
        </w:rPr>
        <w:t xml:space="preserve">In this paper in order to overcome the data-sharing issue, this work provides a deep learning-based method for textual content </w:t>
      </w:r>
      <w:proofErr w:type="gramStart"/>
      <w:r w:rsidRPr="70AE3FD3">
        <w:rPr>
          <w:rStyle w:val="normaltextrun"/>
          <w:color w:val="000000" w:themeColor="text1"/>
          <w:sz w:val="20"/>
          <w:szCs w:val="20"/>
          <w:lang w:val="en-US"/>
        </w:rPr>
        <w:t>extraction  from</w:t>
      </w:r>
      <w:proofErr w:type="gramEnd"/>
      <w:r w:rsidRPr="70AE3FD3">
        <w:rPr>
          <w:rStyle w:val="normaltextrun"/>
          <w:color w:val="000000" w:themeColor="text1"/>
          <w:sz w:val="20"/>
          <w:szCs w:val="20"/>
          <w:lang w:val="en-US"/>
        </w:rPr>
        <w:t xml:space="preserve"> images of medical laboratory reports. Text detection and recognition are the two modules that make up the technique. </w:t>
      </w:r>
    </w:p>
    <w:p w14:paraId="40A58558" w14:textId="023081CC" w:rsidR="007C1D08" w:rsidRPr="00C97BCF" w:rsidRDefault="53593B5F" w:rsidP="70AE3FD3">
      <w:pPr>
        <w:pStyle w:val="paragraph"/>
        <w:spacing w:before="0" w:beforeAutospacing="0" w:after="0" w:afterAutospacing="0"/>
        <w:textAlignment w:val="baseline"/>
        <w:rPr>
          <w:rFonts w:ascii="Segoe UI" w:hAnsi="Segoe UI" w:cs="Segoe UI"/>
          <w:sz w:val="20"/>
          <w:szCs w:val="20"/>
        </w:rPr>
      </w:pPr>
      <w:r w:rsidRPr="70AE3FD3">
        <w:rPr>
          <w:rStyle w:val="normaltextrun"/>
          <w:color w:val="000000" w:themeColor="text1"/>
          <w:sz w:val="20"/>
          <w:szCs w:val="20"/>
          <w:lang w:val="en-US"/>
        </w:rPr>
        <w:t> </w:t>
      </w:r>
      <w:r w:rsidRPr="70AE3FD3">
        <w:rPr>
          <w:rStyle w:val="eop"/>
          <w:color w:val="000000" w:themeColor="text1"/>
          <w:sz w:val="20"/>
          <w:szCs w:val="20"/>
        </w:rPr>
        <w:t> </w:t>
      </w:r>
    </w:p>
    <w:p w14:paraId="119F489D" w14:textId="77777777" w:rsidR="004155DB" w:rsidRPr="00C97BCF" w:rsidRDefault="004155DB" w:rsidP="70AE3FD3">
      <w:pPr>
        <w:pStyle w:val="paragraph"/>
        <w:spacing w:before="0" w:beforeAutospacing="0" w:after="0" w:afterAutospacing="0"/>
        <w:textAlignment w:val="baseline"/>
        <w:rPr>
          <w:rStyle w:val="normaltextrun"/>
          <w:color w:val="000000"/>
          <w:sz w:val="20"/>
          <w:szCs w:val="20"/>
          <w:lang w:val="en-US"/>
        </w:rPr>
      </w:pPr>
    </w:p>
    <w:p w14:paraId="28F954BE" w14:textId="6EA7F106" w:rsidR="007C1D08" w:rsidRPr="00C97BCF" w:rsidRDefault="72AAB20F" w:rsidP="70AE3FD3">
      <w:pPr>
        <w:pStyle w:val="paragraph"/>
        <w:spacing w:before="0" w:beforeAutospacing="0" w:after="0" w:afterAutospacing="0"/>
        <w:textAlignment w:val="baseline"/>
        <w:rPr>
          <w:rFonts w:ascii="Segoe UI" w:hAnsi="Segoe UI" w:cs="Segoe UI"/>
          <w:sz w:val="20"/>
          <w:szCs w:val="20"/>
        </w:rPr>
      </w:pPr>
      <w:r w:rsidRPr="70AE3FD3">
        <w:rPr>
          <w:rStyle w:val="normaltextrun"/>
          <w:color w:val="000000" w:themeColor="text1"/>
          <w:sz w:val="20"/>
          <w:szCs w:val="20"/>
          <w:lang w:val="en-US"/>
        </w:rPr>
        <w:t>Enhancement</w:t>
      </w:r>
      <w:r w:rsidR="1BF70FEB" w:rsidRPr="70AE3FD3">
        <w:rPr>
          <w:rStyle w:val="normaltextrun"/>
          <w:color w:val="000000" w:themeColor="text1"/>
          <w:sz w:val="20"/>
          <w:szCs w:val="20"/>
          <w:lang w:val="en-US"/>
        </w:rPr>
        <w:t>:</w:t>
      </w:r>
      <w:r w:rsidR="53593B5F" w:rsidRPr="70AE3FD3">
        <w:rPr>
          <w:rStyle w:val="normaltextrun"/>
          <w:color w:val="000000" w:themeColor="text1"/>
          <w:sz w:val="20"/>
          <w:szCs w:val="20"/>
          <w:lang w:val="en-US"/>
        </w:rPr>
        <w:t>  </w:t>
      </w:r>
      <w:r w:rsidR="53593B5F" w:rsidRPr="70AE3FD3">
        <w:rPr>
          <w:rStyle w:val="eop"/>
          <w:color w:val="000000" w:themeColor="text1"/>
          <w:sz w:val="20"/>
          <w:szCs w:val="20"/>
        </w:rPr>
        <w:t> </w:t>
      </w:r>
    </w:p>
    <w:p w14:paraId="78E1A1F4" w14:textId="7E946A2A" w:rsidR="00636194" w:rsidRPr="00C97BCF" w:rsidRDefault="53593B5F" w:rsidP="70AE3FD3">
      <w:pPr>
        <w:pStyle w:val="paragraph"/>
        <w:spacing w:before="0" w:beforeAutospacing="0" w:after="0" w:afterAutospacing="0"/>
        <w:textAlignment w:val="baseline"/>
        <w:rPr>
          <w:rStyle w:val="normaltextrun"/>
          <w:color w:val="000000"/>
          <w:sz w:val="20"/>
          <w:szCs w:val="20"/>
          <w:bdr w:val="none" w:sz="0" w:space="0" w:color="auto" w:frame="1"/>
          <w:lang w:val="en-US"/>
        </w:rPr>
      </w:pPr>
      <w:r w:rsidRPr="70AE3FD3">
        <w:rPr>
          <w:rStyle w:val="normaltextrun"/>
          <w:color w:val="000000"/>
          <w:sz w:val="20"/>
          <w:szCs w:val="20"/>
          <w:lang w:val="en-US"/>
        </w:rPr>
        <w:t>In this, they have used a patch-based strategy for the detection of high-resolution images. A concentration approach is used in the CNN layers so that it will help text detection and recognition from images of medical laboratory reports.</w:t>
      </w:r>
      <w:r w:rsidR="02F0E8DE" w:rsidRPr="70AE3FD3">
        <w:rPr>
          <w:color w:val="000000"/>
          <w:sz w:val="20"/>
          <w:szCs w:val="20"/>
          <w:bdr w:val="none" w:sz="0" w:space="0" w:color="auto" w:frame="1"/>
          <w:lang w:val="en-US"/>
        </w:rPr>
        <w:t xml:space="preserve"> </w:t>
      </w:r>
      <w:r w:rsidR="02F0E8DE" w:rsidRPr="70AE3FD3">
        <w:rPr>
          <w:rStyle w:val="normaltextrun"/>
          <w:color w:val="000000"/>
          <w:sz w:val="20"/>
          <w:szCs w:val="20"/>
          <w:bdr w:val="none" w:sz="0" w:space="0" w:color="auto" w:frame="1"/>
          <w:lang w:val="en-US"/>
        </w:rPr>
        <w:t>Enhancement: So from this paper we got to know about the CNN algorithm, How the CNN algorithm works as we can see in the above image. This paper uses the R-CNN algorithm for the image scanning part as it takes the Input image then is cropped into layers then goes to the text detector then the detection works and finally we get an output image. The enhancement in this we just got to know the CNN algorithm with this we found that Lenet-5 is the old algorithm which uses the grayscale method and helps us get accurate results as it goes from 7 layers of CNN where the image is shr</w:t>
      </w:r>
      <w:r w:rsidR="11F54C80" w:rsidRPr="70AE3FD3">
        <w:rPr>
          <w:rStyle w:val="normaltextrun"/>
          <w:color w:val="000000"/>
          <w:sz w:val="20"/>
          <w:szCs w:val="20"/>
          <w:bdr w:val="none" w:sz="0" w:space="0" w:color="auto" w:frame="1"/>
          <w:lang w:val="en-US"/>
        </w:rPr>
        <w:t>u</w:t>
      </w:r>
      <w:r w:rsidR="02F0E8DE" w:rsidRPr="70AE3FD3">
        <w:rPr>
          <w:rStyle w:val="normaltextrun"/>
          <w:color w:val="000000"/>
          <w:sz w:val="20"/>
          <w:szCs w:val="20"/>
          <w:bdr w:val="none" w:sz="0" w:space="0" w:color="auto" w:frame="1"/>
          <w:lang w:val="en-US"/>
        </w:rPr>
        <w:t>nk to a smaller version and it gives the accuracy in the grayscale method.</w:t>
      </w:r>
    </w:p>
    <w:p w14:paraId="08B7475E" w14:textId="77777777" w:rsidR="00876062" w:rsidRPr="00C97BCF" w:rsidRDefault="00876062" w:rsidP="70AE3FD3">
      <w:pPr>
        <w:pStyle w:val="paragraph"/>
        <w:spacing w:before="0" w:beforeAutospacing="0" w:after="0" w:afterAutospacing="0"/>
        <w:textAlignment w:val="baseline"/>
        <w:rPr>
          <w:rStyle w:val="normaltextrun"/>
          <w:color w:val="000000"/>
          <w:sz w:val="20"/>
          <w:szCs w:val="20"/>
          <w:bdr w:val="none" w:sz="0" w:space="0" w:color="auto" w:frame="1"/>
          <w:lang w:val="en-US"/>
        </w:rPr>
      </w:pPr>
    </w:p>
    <w:p w14:paraId="4274AC42" w14:textId="55519F48" w:rsidR="007E3537" w:rsidRPr="00C97BCF" w:rsidRDefault="00000000" w:rsidP="70AE3FD3">
      <w:pPr>
        <w:pStyle w:val="paragraph"/>
        <w:spacing w:before="0" w:beforeAutospacing="0" w:after="0" w:afterAutospacing="0"/>
        <w:textAlignment w:val="baseline"/>
        <w:rPr>
          <w:rFonts w:ascii="Segoe UI" w:hAnsi="Segoe UI" w:cs="Segoe UI"/>
          <w:sz w:val="20"/>
          <w:szCs w:val="20"/>
        </w:rPr>
      </w:pPr>
      <w:hyperlink r:id="rId19">
        <w:r w:rsidR="02F0E8DE" w:rsidRPr="70AE3FD3">
          <w:rPr>
            <w:rStyle w:val="Hyperlink"/>
            <w:sz w:val="20"/>
            <w:szCs w:val="20"/>
            <w:lang w:val="en-US"/>
          </w:rPr>
          <w:t>Reference Paper 2: Image Processing Based Scene-Text Detection and Recognition with Tesseract. </w:t>
        </w:r>
        <w:r w:rsidR="02F0E8DE" w:rsidRPr="70AE3FD3">
          <w:rPr>
            <w:rStyle w:val="Hyperlink"/>
            <w:sz w:val="20"/>
            <w:szCs w:val="20"/>
          </w:rPr>
          <w:t> </w:t>
        </w:r>
      </w:hyperlink>
    </w:p>
    <w:p w14:paraId="1101309A" w14:textId="77777777" w:rsidR="007E3537" w:rsidRPr="00C97BCF" w:rsidRDefault="02F0E8DE" w:rsidP="70AE3FD3">
      <w:pPr>
        <w:pStyle w:val="paragraph"/>
        <w:spacing w:before="0" w:beforeAutospacing="0" w:after="0" w:afterAutospacing="0"/>
        <w:textAlignment w:val="baseline"/>
        <w:rPr>
          <w:rFonts w:ascii="Segoe UI" w:hAnsi="Segoe UI" w:cs="Segoe UI"/>
          <w:sz w:val="20"/>
          <w:szCs w:val="20"/>
        </w:rPr>
      </w:pPr>
      <w:r w:rsidRPr="70AE3FD3">
        <w:rPr>
          <w:rStyle w:val="normaltextrun"/>
          <w:color w:val="000000" w:themeColor="text1"/>
          <w:sz w:val="20"/>
          <w:szCs w:val="20"/>
          <w:lang w:val="en-US"/>
        </w:rPr>
        <w:t> </w:t>
      </w:r>
      <w:r w:rsidRPr="70AE3FD3">
        <w:rPr>
          <w:rStyle w:val="eop"/>
          <w:color w:val="000000" w:themeColor="text1"/>
          <w:sz w:val="20"/>
          <w:szCs w:val="20"/>
        </w:rPr>
        <w:t> </w:t>
      </w:r>
    </w:p>
    <w:p w14:paraId="75B24880" w14:textId="77777777" w:rsidR="007E3537" w:rsidRPr="00C97BCF" w:rsidRDefault="02F0E8DE" w:rsidP="70AE3FD3">
      <w:pPr>
        <w:pStyle w:val="paragraph"/>
        <w:spacing w:before="0" w:beforeAutospacing="0" w:after="0" w:afterAutospacing="0"/>
        <w:textAlignment w:val="baseline"/>
        <w:rPr>
          <w:rFonts w:ascii="Segoe UI" w:hAnsi="Segoe UI" w:cs="Segoe UI"/>
          <w:sz w:val="20"/>
          <w:szCs w:val="20"/>
        </w:rPr>
      </w:pPr>
      <w:r w:rsidRPr="70AE3FD3">
        <w:rPr>
          <w:rStyle w:val="normaltextrun"/>
          <w:color w:val="000000" w:themeColor="text1"/>
          <w:sz w:val="20"/>
          <w:szCs w:val="20"/>
          <w:lang w:val="en-US"/>
        </w:rPr>
        <w:t>Summary: </w:t>
      </w:r>
      <w:r w:rsidRPr="70AE3FD3">
        <w:rPr>
          <w:rStyle w:val="eop"/>
          <w:color w:val="000000" w:themeColor="text1"/>
          <w:sz w:val="20"/>
          <w:szCs w:val="20"/>
        </w:rPr>
        <w:t> </w:t>
      </w:r>
    </w:p>
    <w:p w14:paraId="53945E6B" w14:textId="77777777" w:rsidR="007E3537" w:rsidRPr="00C97BCF" w:rsidRDefault="02F0E8DE" w:rsidP="70AE3FD3">
      <w:pPr>
        <w:pStyle w:val="paragraph"/>
        <w:spacing w:before="0" w:beforeAutospacing="0" w:after="0" w:afterAutospacing="0"/>
        <w:textAlignment w:val="baseline"/>
        <w:rPr>
          <w:rFonts w:ascii="Segoe UI" w:hAnsi="Segoe UI" w:cs="Segoe UI"/>
          <w:sz w:val="20"/>
          <w:szCs w:val="20"/>
        </w:rPr>
      </w:pPr>
      <w:r w:rsidRPr="70AE3FD3">
        <w:rPr>
          <w:rStyle w:val="normaltextrun"/>
          <w:color w:val="000000" w:themeColor="text1"/>
          <w:sz w:val="20"/>
          <w:szCs w:val="20"/>
          <w:lang w:val="en-US"/>
        </w:rPr>
        <w:t>This project focuses on identifying and detecting words in real-world photos. The targeted challenge is substantially more difficult than interpreting the text in scanned documents. The availability of photographs under limits in the use case under discussion makes it possible to detect the text area in natural scenarios. The model is restricted to only a few application situations while having modest computational power needs. In this document, a crucial false positive case scenario that occurred during testing is covered, along with a detailed explanation of the solution. More than 80% of the characters were correctly identified by the project. </w:t>
      </w:r>
      <w:r w:rsidRPr="70AE3FD3">
        <w:rPr>
          <w:rStyle w:val="eop"/>
          <w:color w:val="000000" w:themeColor="text1"/>
          <w:sz w:val="20"/>
          <w:szCs w:val="20"/>
        </w:rPr>
        <w:t> </w:t>
      </w:r>
    </w:p>
    <w:p w14:paraId="7DF71BE3" w14:textId="77777777" w:rsidR="007E3537" w:rsidRPr="00C97BCF" w:rsidRDefault="02F0E8DE" w:rsidP="70AE3FD3">
      <w:pPr>
        <w:pStyle w:val="paragraph"/>
        <w:spacing w:before="0" w:beforeAutospacing="0" w:after="0" w:afterAutospacing="0"/>
        <w:textAlignment w:val="baseline"/>
        <w:rPr>
          <w:rFonts w:ascii="Segoe UI" w:hAnsi="Segoe UI" w:cs="Segoe UI"/>
          <w:sz w:val="20"/>
          <w:szCs w:val="20"/>
        </w:rPr>
      </w:pPr>
      <w:r w:rsidRPr="70AE3FD3">
        <w:rPr>
          <w:rStyle w:val="normaltextrun"/>
          <w:color w:val="000000" w:themeColor="text1"/>
          <w:sz w:val="20"/>
          <w:szCs w:val="20"/>
          <w:lang w:val="en-US"/>
        </w:rPr>
        <w:t> </w:t>
      </w:r>
      <w:r w:rsidRPr="70AE3FD3">
        <w:rPr>
          <w:rStyle w:val="eop"/>
          <w:color w:val="000000" w:themeColor="text1"/>
          <w:sz w:val="20"/>
          <w:szCs w:val="20"/>
        </w:rPr>
        <w:t> </w:t>
      </w:r>
    </w:p>
    <w:p w14:paraId="0BF5DEAF" w14:textId="77777777" w:rsidR="007E3537" w:rsidRPr="00C97BCF" w:rsidRDefault="02F0E8DE" w:rsidP="70AE3FD3">
      <w:pPr>
        <w:pStyle w:val="paragraph"/>
        <w:spacing w:before="0" w:beforeAutospacing="0" w:after="0" w:afterAutospacing="0"/>
        <w:textAlignment w:val="baseline"/>
        <w:rPr>
          <w:rFonts w:ascii="Segoe UI" w:hAnsi="Segoe UI" w:cs="Segoe UI"/>
          <w:sz w:val="20"/>
          <w:szCs w:val="20"/>
        </w:rPr>
      </w:pPr>
      <w:r w:rsidRPr="70AE3FD3">
        <w:rPr>
          <w:rStyle w:val="normaltextrun"/>
          <w:color w:val="000000" w:themeColor="text1"/>
          <w:sz w:val="20"/>
          <w:szCs w:val="20"/>
          <w:lang w:val="en-US"/>
        </w:rPr>
        <w:t>Enhancement: </w:t>
      </w:r>
      <w:r w:rsidRPr="70AE3FD3">
        <w:rPr>
          <w:rStyle w:val="eop"/>
          <w:color w:val="000000" w:themeColor="text1"/>
          <w:sz w:val="20"/>
          <w:szCs w:val="20"/>
        </w:rPr>
        <w:t> </w:t>
      </w:r>
    </w:p>
    <w:p w14:paraId="726CA5EE" w14:textId="77777777" w:rsidR="007E3537" w:rsidRPr="00C97BCF" w:rsidRDefault="02F0E8DE" w:rsidP="70AE3FD3">
      <w:pPr>
        <w:pStyle w:val="paragraph"/>
        <w:spacing w:before="0" w:beforeAutospacing="0" w:after="0" w:afterAutospacing="0"/>
        <w:textAlignment w:val="baseline"/>
        <w:rPr>
          <w:rFonts w:ascii="Segoe UI" w:hAnsi="Segoe UI" w:cs="Segoe UI"/>
          <w:sz w:val="20"/>
          <w:szCs w:val="20"/>
        </w:rPr>
      </w:pPr>
      <w:r w:rsidRPr="70AE3FD3">
        <w:rPr>
          <w:rStyle w:val="normaltextrun"/>
          <w:color w:val="000000" w:themeColor="text1"/>
          <w:sz w:val="20"/>
          <w:szCs w:val="20"/>
          <w:lang w:val="en-US"/>
        </w:rPr>
        <w:t>This project uses Tesseract which is an optical character recognition engine with open-source code. The text lines are tested by Tesseract to see if they have a fixed pitch. When Tesseract encounters fixed pitch text, it uses the pitch to slice the words into characters and turns off the chopper and associator for these words during the word recognition stage. Tesseract, however, has significant limitations. The OCR is not as precise as some of the commercial options we have at our disposal. Doesn't work well with pictures that have artifacts, such as partial occlusion, warped perspective, and complex backgrounds. It is unable to discern handwriting. </w:t>
      </w:r>
      <w:r w:rsidRPr="70AE3FD3">
        <w:rPr>
          <w:rStyle w:val="eop"/>
          <w:color w:val="000000" w:themeColor="text1"/>
          <w:sz w:val="20"/>
          <w:szCs w:val="20"/>
        </w:rPr>
        <w:t> </w:t>
      </w:r>
    </w:p>
    <w:p w14:paraId="4D268ACE" w14:textId="348273EE" w:rsidR="007E3537" w:rsidRPr="00C97BCF" w:rsidRDefault="02F0E8DE" w:rsidP="70AE3FD3">
      <w:pPr>
        <w:pStyle w:val="paragraph"/>
        <w:spacing w:before="0" w:beforeAutospacing="0" w:after="0" w:afterAutospacing="0"/>
        <w:textAlignment w:val="baseline"/>
        <w:rPr>
          <w:rFonts w:ascii="Segoe UI" w:hAnsi="Segoe UI" w:cs="Segoe UI"/>
          <w:sz w:val="20"/>
          <w:szCs w:val="20"/>
        </w:rPr>
      </w:pPr>
      <w:r w:rsidRPr="70AE3FD3">
        <w:rPr>
          <w:rStyle w:val="normaltextrun"/>
          <w:color w:val="000000" w:themeColor="text1"/>
          <w:sz w:val="20"/>
          <w:szCs w:val="20"/>
          <w:lang w:val="en-US"/>
        </w:rPr>
        <w:t xml:space="preserve">To overcome these we used </w:t>
      </w:r>
      <w:r w:rsidR="7B1353AC" w:rsidRPr="70AE3FD3">
        <w:rPr>
          <w:rStyle w:val="normaltextrun"/>
          <w:color w:val="000000" w:themeColor="text1"/>
          <w:sz w:val="20"/>
          <w:szCs w:val="20"/>
          <w:lang w:val="en-US"/>
        </w:rPr>
        <w:t>L</w:t>
      </w:r>
      <w:r w:rsidRPr="70AE3FD3">
        <w:rPr>
          <w:rStyle w:val="normaltextrun"/>
          <w:color w:val="000000" w:themeColor="text1"/>
          <w:sz w:val="20"/>
          <w:szCs w:val="20"/>
          <w:lang w:val="en-US"/>
        </w:rPr>
        <w:t>enet-5 because it can make good use of the structural information of images, it has low training time and accuracy is pretty high.</w:t>
      </w:r>
    </w:p>
    <w:p w14:paraId="0034B35A" w14:textId="3C06DDE2" w:rsidR="007C1D08" w:rsidRPr="00C97BCF" w:rsidRDefault="007C1D08" w:rsidP="70AE3FD3">
      <w:pPr>
        <w:pStyle w:val="paragraph"/>
        <w:spacing w:before="0" w:beforeAutospacing="0" w:after="0" w:afterAutospacing="0"/>
        <w:textAlignment w:val="baseline"/>
        <w:rPr>
          <w:rFonts w:ascii="Segoe UI" w:hAnsi="Segoe UI" w:cs="Segoe UI"/>
          <w:sz w:val="20"/>
          <w:szCs w:val="20"/>
        </w:rPr>
      </w:pPr>
    </w:p>
    <w:p w14:paraId="2EB2DED7" w14:textId="77777777" w:rsidR="007E3537" w:rsidRPr="00C97BCF" w:rsidRDefault="007E3537" w:rsidP="70AE3FD3">
      <w:pPr>
        <w:pStyle w:val="AbstractHead"/>
        <w:jc w:val="both"/>
        <w:outlineLvl w:val="0"/>
        <w:rPr>
          <w:rFonts w:eastAsia="Arial"/>
          <w:b w:val="0"/>
        </w:rPr>
      </w:pPr>
    </w:p>
    <w:p w14:paraId="10A97E1C" w14:textId="027502AB" w:rsidR="007C1D08" w:rsidRPr="00C97BCF" w:rsidRDefault="77E4EEF2" w:rsidP="70AE3FD3">
      <w:pPr>
        <w:pStyle w:val="AbstractHead"/>
        <w:jc w:val="both"/>
        <w:outlineLvl w:val="0"/>
        <w:rPr>
          <w:rFonts w:eastAsia="Arial"/>
          <w:b w:val="0"/>
        </w:rPr>
      </w:pPr>
      <w:r w:rsidRPr="70AE3FD3">
        <w:rPr>
          <w:rFonts w:eastAsia="Arial"/>
        </w:rPr>
        <w:t>2.4 Differences in Accuracy/</w:t>
      </w:r>
      <w:r w:rsidR="56FC1990" w:rsidRPr="70AE3FD3">
        <w:rPr>
          <w:rFonts w:eastAsia="Arial"/>
        </w:rPr>
        <w:t>Performance</w:t>
      </w:r>
      <w:r w:rsidR="53593B5F" w:rsidRPr="70AE3FD3">
        <w:rPr>
          <w:rFonts w:eastAsia="Arial"/>
          <w:b w:val="0"/>
        </w:rPr>
        <w:t xml:space="preserve"> </w:t>
      </w:r>
    </w:p>
    <w:p w14:paraId="5B71A3EE" w14:textId="26FE9A97" w:rsidR="00CB29CE" w:rsidRDefault="665F67AD" w:rsidP="70AE3FD3">
      <w:pPr>
        <w:pStyle w:val="AbstractHead"/>
        <w:jc w:val="both"/>
        <w:outlineLvl w:val="0"/>
        <w:rPr>
          <w:rFonts w:eastAsia="Arial"/>
          <w:b w:val="0"/>
        </w:rPr>
      </w:pPr>
      <w:r w:rsidRPr="70AE3FD3">
        <w:rPr>
          <w:rFonts w:eastAsia="Arial"/>
          <w:b w:val="0"/>
        </w:rPr>
        <w:t xml:space="preserve">We compared the accuracy of </w:t>
      </w:r>
      <w:r w:rsidR="7C188922" w:rsidRPr="70AE3FD3">
        <w:rPr>
          <w:rFonts w:eastAsia="Arial"/>
          <w:b w:val="0"/>
        </w:rPr>
        <w:t>different Architecture</w:t>
      </w:r>
      <w:r w:rsidR="185CCA33" w:rsidRPr="70AE3FD3">
        <w:rPr>
          <w:rFonts w:eastAsia="Arial"/>
          <w:b w:val="0"/>
        </w:rPr>
        <w:t>s</w:t>
      </w:r>
      <w:r w:rsidR="3DD20B43" w:rsidRPr="70AE3FD3">
        <w:rPr>
          <w:rFonts w:eastAsia="Arial"/>
          <w:b w:val="0"/>
        </w:rPr>
        <w:t xml:space="preserve"> along with changing different hyperparameter</w:t>
      </w:r>
      <w:r w:rsidR="185CCA33" w:rsidRPr="70AE3FD3">
        <w:rPr>
          <w:rFonts w:eastAsia="Arial"/>
          <w:b w:val="0"/>
        </w:rPr>
        <w:t>s</w:t>
      </w:r>
      <w:r w:rsidR="2A1580CC" w:rsidRPr="70AE3FD3">
        <w:rPr>
          <w:rFonts w:eastAsia="Arial"/>
          <w:b w:val="0"/>
        </w:rPr>
        <w:t>. We</w:t>
      </w:r>
      <w:r w:rsidR="0D576FD1" w:rsidRPr="70AE3FD3">
        <w:rPr>
          <w:rFonts w:eastAsia="Arial"/>
          <w:b w:val="0"/>
        </w:rPr>
        <w:t xml:space="preserve"> </w:t>
      </w:r>
      <w:r w:rsidR="2A1580CC" w:rsidRPr="70AE3FD3">
        <w:rPr>
          <w:rFonts w:eastAsia="Arial"/>
          <w:b w:val="0"/>
        </w:rPr>
        <w:t xml:space="preserve">changed </w:t>
      </w:r>
      <w:r w:rsidR="2A1580CC" w:rsidRPr="70AE3FD3">
        <w:rPr>
          <w:rFonts w:eastAsia="Arial"/>
          <w:b w:val="0"/>
        </w:rPr>
        <w:lastRenderedPageBreak/>
        <w:t xml:space="preserve">epoch no, </w:t>
      </w:r>
      <w:r w:rsidR="185CCA33" w:rsidRPr="70AE3FD3">
        <w:rPr>
          <w:rFonts w:eastAsia="Arial"/>
          <w:b w:val="0"/>
        </w:rPr>
        <w:t xml:space="preserve">and </w:t>
      </w:r>
      <w:r w:rsidR="2A1580CC" w:rsidRPr="70AE3FD3">
        <w:rPr>
          <w:rFonts w:eastAsia="Arial"/>
          <w:b w:val="0"/>
        </w:rPr>
        <w:t xml:space="preserve">batch size </w:t>
      </w:r>
      <w:r w:rsidR="36EBC726" w:rsidRPr="70AE3FD3">
        <w:rPr>
          <w:rFonts w:eastAsia="Arial"/>
          <w:b w:val="0"/>
        </w:rPr>
        <w:t>and calculated the Performance of different architecture</w:t>
      </w:r>
      <w:r w:rsidR="185CCA33" w:rsidRPr="70AE3FD3">
        <w:rPr>
          <w:rFonts w:eastAsia="Arial"/>
          <w:b w:val="0"/>
        </w:rPr>
        <w:t>s</w:t>
      </w:r>
      <w:r w:rsidR="36EBC726" w:rsidRPr="70AE3FD3">
        <w:rPr>
          <w:rFonts w:eastAsia="Arial"/>
          <w:b w:val="0"/>
        </w:rPr>
        <w:t>.</w:t>
      </w:r>
    </w:p>
    <w:p w14:paraId="084C55A3" w14:textId="73E77548" w:rsidR="00DF0880" w:rsidRDefault="00D325F9" w:rsidP="70AE3FD3">
      <w:pPr>
        <w:pStyle w:val="AbstractHead"/>
        <w:jc w:val="both"/>
        <w:outlineLvl w:val="0"/>
        <w:rPr>
          <w:rFonts w:eastAsia="Arial"/>
          <w:b w:val="0"/>
        </w:rPr>
      </w:pPr>
      <w:r w:rsidRPr="006C1A7A">
        <w:rPr>
          <w:rFonts w:eastAsia="Arial"/>
          <w:b w:val="0"/>
          <w:bCs/>
          <w:noProof/>
          <w:sz w:val="22"/>
          <w:szCs w:val="22"/>
        </w:rPr>
        <w:drawing>
          <wp:anchor distT="0" distB="0" distL="114300" distR="114300" simplePos="0" relativeHeight="251658241" behindDoc="0" locked="0" layoutInCell="1" allowOverlap="1" wp14:anchorId="522BCA44" wp14:editId="26C8A654">
            <wp:simplePos x="0" y="0"/>
            <wp:positionH relativeFrom="column">
              <wp:align>right</wp:align>
            </wp:positionH>
            <wp:positionV relativeFrom="paragraph">
              <wp:posOffset>365760</wp:posOffset>
            </wp:positionV>
            <wp:extent cx="3028950" cy="932815"/>
            <wp:effectExtent l="0" t="0" r="0" b="635"/>
            <wp:wrapTopAndBottom/>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028950" cy="932815"/>
                    </a:xfrm>
                    <a:prstGeom prst="rect">
                      <a:avLst/>
                    </a:prstGeom>
                  </pic:spPr>
                </pic:pic>
              </a:graphicData>
            </a:graphic>
          </wp:anchor>
        </w:drawing>
      </w:r>
      <w:r w:rsidR="185CCA33" w:rsidRPr="70AE3FD3">
        <w:rPr>
          <w:rFonts w:eastAsia="Arial"/>
          <w:b w:val="0"/>
        </w:rPr>
        <w:t>The f</w:t>
      </w:r>
      <w:r w:rsidR="5BBB29B6" w:rsidRPr="70AE3FD3">
        <w:rPr>
          <w:rFonts w:eastAsia="Arial"/>
          <w:b w:val="0"/>
        </w:rPr>
        <w:t>o</w:t>
      </w:r>
      <w:r w:rsidR="24CE78CE" w:rsidRPr="70AE3FD3">
        <w:rPr>
          <w:rFonts w:eastAsia="Arial"/>
          <w:b w:val="0"/>
        </w:rPr>
        <w:t xml:space="preserve">llowing Figures demonstrate the </w:t>
      </w:r>
      <w:r w:rsidR="4D39413C" w:rsidRPr="70AE3FD3">
        <w:rPr>
          <w:rFonts w:eastAsia="Arial"/>
          <w:b w:val="0"/>
        </w:rPr>
        <w:t>time required to run each epoch</w:t>
      </w:r>
      <w:r w:rsidR="7B8DF2C9" w:rsidRPr="70AE3FD3">
        <w:rPr>
          <w:rFonts w:eastAsia="Arial"/>
          <w:b w:val="0"/>
        </w:rPr>
        <w:t>.</w:t>
      </w:r>
    </w:p>
    <w:p w14:paraId="0AC0315B" w14:textId="4684373C" w:rsidR="000D0711" w:rsidRDefault="00D325F9" w:rsidP="70AE3FD3">
      <w:pPr>
        <w:pStyle w:val="AbstractHead"/>
        <w:jc w:val="both"/>
        <w:outlineLvl w:val="0"/>
        <w:rPr>
          <w:rFonts w:eastAsia="Arial"/>
          <w:b w:val="0"/>
        </w:rPr>
      </w:pPr>
      <w:r>
        <w:rPr>
          <w:noProof/>
        </w:rPr>
        <w:drawing>
          <wp:anchor distT="0" distB="0" distL="114300" distR="114300" simplePos="0" relativeHeight="251660293" behindDoc="0" locked="0" layoutInCell="1" allowOverlap="1" wp14:anchorId="26ABCE49" wp14:editId="5947D9FA">
            <wp:simplePos x="0" y="0"/>
            <wp:positionH relativeFrom="column">
              <wp:align>right</wp:align>
            </wp:positionH>
            <wp:positionV relativeFrom="paragraph">
              <wp:posOffset>2981325</wp:posOffset>
            </wp:positionV>
            <wp:extent cx="3028950" cy="1594485"/>
            <wp:effectExtent l="0" t="0" r="0" b="5715"/>
            <wp:wrapSquare wrapText="bothSides"/>
            <wp:docPr id="3" name="Picture 3"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hart, line chart&#10;&#10;Description automatically generated"/>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3028950" cy="1594485"/>
                    </a:xfrm>
                    <a:prstGeom prst="rect">
                      <a:avLst/>
                    </a:prstGeom>
                    <a:noFill/>
                    <a:ln>
                      <a:noFill/>
                    </a:ln>
                  </pic:spPr>
                </pic:pic>
              </a:graphicData>
            </a:graphic>
          </wp:anchor>
        </w:drawing>
      </w:r>
      <w:r>
        <w:rPr>
          <w:noProof/>
        </w:rPr>
        <w:drawing>
          <wp:anchor distT="0" distB="0" distL="114300" distR="114300" simplePos="0" relativeHeight="251658243" behindDoc="0" locked="0" layoutInCell="1" allowOverlap="1" wp14:anchorId="16EAD8BE" wp14:editId="34CDCC74">
            <wp:simplePos x="0" y="0"/>
            <wp:positionH relativeFrom="column">
              <wp:align>right</wp:align>
            </wp:positionH>
            <wp:positionV relativeFrom="paragraph">
              <wp:posOffset>4655820</wp:posOffset>
            </wp:positionV>
            <wp:extent cx="3028950" cy="1154430"/>
            <wp:effectExtent l="0" t="0" r="0" b="7620"/>
            <wp:wrapSquare wrapText="bothSides"/>
            <wp:docPr id="34535737" name="Picture 3453573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535737" name="Picture 34535737" descr="Text&#10;&#10;Description automatically generated"/>
                    <pic:cNvPicPr/>
                  </pic:nvPicPr>
                  <pic:blipFill>
                    <a:blip r:embed="rId22">
                      <a:extLst>
                        <a:ext uri="{28A0092B-C50C-407E-A947-70E740481C1C}">
                          <a14:useLocalDpi xmlns:a14="http://schemas.microsoft.com/office/drawing/2010/main" val="0"/>
                        </a:ext>
                      </a:extLst>
                    </a:blip>
                    <a:stretch>
                      <a:fillRect/>
                    </a:stretch>
                  </pic:blipFill>
                  <pic:spPr>
                    <a:xfrm>
                      <a:off x="0" y="0"/>
                      <a:ext cx="3028950" cy="1154430"/>
                    </a:xfrm>
                    <a:prstGeom prst="rect">
                      <a:avLst/>
                    </a:prstGeom>
                  </pic:spPr>
                </pic:pic>
              </a:graphicData>
            </a:graphic>
          </wp:anchor>
        </w:drawing>
      </w:r>
      <w:r>
        <w:rPr>
          <w:noProof/>
        </w:rPr>
        <w:drawing>
          <wp:anchor distT="0" distB="0" distL="114300" distR="114300" simplePos="0" relativeHeight="251659269" behindDoc="0" locked="0" layoutInCell="1" allowOverlap="1" wp14:anchorId="136E3CFB" wp14:editId="2EF02E9B">
            <wp:simplePos x="0" y="0"/>
            <wp:positionH relativeFrom="column">
              <wp:align>right</wp:align>
            </wp:positionH>
            <wp:positionV relativeFrom="paragraph">
              <wp:posOffset>1104900</wp:posOffset>
            </wp:positionV>
            <wp:extent cx="3028950" cy="1579880"/>
            <wp:effectExtent l="0" t="0" r="0" b="1270"/>
            <wp:wrapSquare wrapText="bothSides"/>
            <wp:docPr id="2" name="Picture 2"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hart, line chart&#10;&#10;Description automatically generated"/>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3028950" cy="1579880"/>
                    </a:xfrm>
                    <a:prstGeom prst="rect">
                      <a:avLst/>
                    </a:prstGeom>
                    <a:noFill/>
                    <a:ln>
                      <a:noFill/>
                    </a:ln>
                  </pic:spPr>
                </pic:pic>
              </a:graphicData>
            </a:graphic>
          </wp:anchor>
        </w:drawing>
      </w:r>
      <w:r w:rsidR="214A7AC7" w:rsidRPr="70AE3FD3">
        <w:rPr>
          <w:rFonts w:eastAsia="Arial"/>
          <w:b w:val="0"/>
        </w:rPr>
        <w:t>Fig</w:t>
      </w:r>
      <w:r w:rsidR="386646A3" w:rsidRPr="70AE3FD3">
        <w:rPr>
          <w:rFonts w:eastAsia="Arial"/>
          <w:b w:val="0"/>
        </w:rPr>
        <w:t xml:space="preserve"> 3</w:t>
      </w:r>
      <w:r w:rsidR="214A7AC7" w:rsidRPr="70AE3FD3">
        <w:rPr>
          <w:rFonts w:eastAsia="Arial"/>
          <w:b w:val="0"/>
        </w:rPr>
        <w:t xml:space="preserve">: </w:t>
      </w:r>
      <w:r w:rsidR="386646A3" w:rsidRPr="70AE3FD3">
        <w:rPr>
          <w:rFonts w:eastAsia="Arial"/>
          <w:b w:val="0"/>
        </w:rPr>
        <w:t xml:space="preserve">Lenet-5 Epoch </w:t>
      </w:r>
      <w:r w:rsidR="53D5830E" w:rsidRPr="70AE3FD3">
        <w:rPr>
          <w:rFonts w:eastAsia="Arial"/>
          <w:b w:val="0"/>
        </w:rPr>
        <w:t>R</w:t>
      </w:r>
      <w:r w:rsidR="386646A3" w:rsidRPr="70AE3FD3">
        <w:rPr>
          <w:rFonts w:eastAsia="Arial"/>
          <w:b w:val="0"/>
        </w:rPr>
        <w:t>un Time</w:t>
      </w:r>
    </w:p>
    <w:p w14:paraId="53980C5F" w14:textId="0F083CF5" w:rsidR="00D325F9" w:rsidRPr="00C97BCF" w:rsidRDefault="00D325F9" w:rsidP="70AE3FD3">
      <w:pPr>
        <w:pStyle w:val="AbstractHead"/>
        <w:jc w:val="both"/>
        <w:outlineLvl w:val="0"/>
        <w:rPr>
          <w:rFonts w:eastAsia="Arial"/>
          <w:b w:val="0"/>
        </w:rPr>
      </w:pPr>
    </w:p>
    <w:p w14:paraId="01EB1C17" w14:textId="688B63E5" w:rsidR="00CB29CE" w:rsidRDefault="00CB29CE" w:rsidP="70AE3FD3">
      <w:pPr>
        <w:pStyle w:val="AbstractHead"/>
        <w:jc w:val="both"/>
        <w:outlineLvl w:val="0"/>
        <w:rPr>
          <w:rFonts w:eastAsia="Arial"/>
          <w:b w:val="0"/>
          <w:bCs/>
        </w:rPr>
      </w:pPr>
    </w:p>
    <w:p w14:paraId="4080C05B" w14:textId="0E422C22" w:rsidR="001B6193" w:rsidRDefault="386646A3" w:rsidP="70AE3FD3">
      <w:pPr>
        <w:pStyle w:val="AbstractHead"/>
        <w:jc w:val="both"/>
        <w:outlineLvl w:val="0"/>
        <w:rPr>
          <w:rFonts w:eastAsia="Arial"/>
          <w:b w:val="0"/>
          <w:bCs/>
        </w:rPr>
      </w:pPr>
      <w:r>
        <w:rPr>
          <w:rFonts w:eastAsia="Arial"/>
          <w:b w:val="0"/>
          <w:bCs/>
        </w:rPr>
        <w:t xml:space="preserve">Fig 4: </w:t>
      </w:r>
      <w:r w:rsidR="22FAC2BC" w:rsidRPr="70AE3FD3">
        <w:rPr>
          <w:rFonts w:eastAsia="Arial"/>
          <w:b w:val="0"/>
        </w:rPr>
        <w:t>RCNN</w:t>
      </w:r>
      <w:r w:rsidR="53D5830E">
        <w:rPr>
          <w:rFonts w:eastAsia="Arial"/>
          <w:b w:val="0"/>
          <w:bCs/>
        </w:rPr>
        <w:t xml:space="preserve"> Epoch Run Time</w:t>
      </w:r>
    </w:p>
    <w:p w14:paraId="56CAA12E" w14:textId="03CEDAB7" w:rsidR="001B6193" w:rsidRPr="005E0150" w:rsidRDefault="001B6193" w:rsidP="70AE3FD3">
      <w:pPr>
        <w:pStyle w:val="AbstractHead"/>
        <w:jc w:val="both"/>
        <w:outlineLvl w:val="0"/>
        <w:rPr>
          <w:rFonts w:eastAsia="Arial"/>
          <w:b w:val="0"/>
        </w:rPr>
      </w:pPr>
    </w:p>
    <w:p w14:paraId="375B3DE4" w14:textId="40732722" w:rsidR="002C7B96" w:rsidRPr="005E0150" w:rsidRDefault="07BA530C" w:rsidP="70AE3FD3">
      <w:pPr>
        <w:pStyle w:val="AbstractHead"/>
        <w:jc w:val="both"/>
        <w:outlineLvl w:val="0"/>
        <w:rPr>
          <w:rFonts w:eastAsia="Arial"/>
          <w:b w:val="0"/>
        </w:rPr>
      </w:pPr>
      <w:r w:rsidRPr="70AE3FD3">
        <w:rPr>
          <w:rFonts w:eastAsia="Arial"/>
          <w:b w:val="0"/>
        </w:rPr>
        <w:t>From the above figure</w:t>
      </w:r>
      <w:r w:rsidR="3CFF85E6" w:rsidRPr="70AE3FD3">
        <w:rPr>
          <w:rFonts w:eastAsia="Arial"/>
          <w:b w:val="0"/>
        </w:rPr>
        <w:t>,</w:t>
      </w:r>
      <w:r w:rsidRPr="70AE3FD3">
        <w:rPr>
          <w:rFonts w:eastAsia="Arial"/>
          <w:b w:val="0"/>
        </w:rPr>
        <w:t xml:space="preserve"> we can see that </w:t>
      </w:r>
      <w:r w:rsidR="4DA15458" w:rsidRPr="70AE3FD3">
        <w:rPr>
          <w:rFonts w:eastAsia="Arial"/>
          <w:b w:val="0"/>
        </w:rPr>
        <w:t xml:space="preserve">Each epoch takes much more running time in </w:t>
      </w:r>
      <w:r w:rsidR="489088BE" w:rsidRPr="70AE3FD3">
        <w:rPr>
          <w:rFonts w:eastAsia="Arial"/>
          <w:b w:val="0"/>
        </w:rPr>
        <w:t>RCNN</w:t>
      </w:r>
      <w:r w:rsidR="4DA15458" w:rsidRPr="70AE3FD3">
        <w:rPr>
          <w:rFonts w:eastAsia="Arial"/>
          <w:b w:val="0"/>
        </w:rPr>
        <w:t xml:space="preserve"> than on Lenet-5</w:t>
      </w:r>
      <w:r w:rsidR="57CA5B78" w:rsidRPr="70AE3FD3">
        <w:rPr>
          <w:rFonts w:eastAsia="Arial"/>
          <w:b w:val="0"/>
        </w:rPr>
        <w:t xml:space="preserve">. The time difference between each time taken per step was huge but </w:t>
      </w:r>
      <w:r w:rsidR="79810713" w:rsidRPr="70AE3FD3">
        <w:rPr>
          <w:rFonts w:eastAsia="Arial"/>
          <w:b w:val="0"/>
        </w:rPr>
        <w:t xml:space="preserve">there was no significant change in the </w:t>
      </w:r>
      <w:r w:rsidR="2554C3B1" w:rsidRPr="70AE3FD3">
        <w:rPr>
          <w:rFonts w:eastAsia="Arial"/>
          <w:b w:val="0"/>
        </w:rPr>
        <w:t xml:space="preserve">accuracy. This was the main reason </w:t>
      </w:r>
      <w:r w:rsidR="189B5D54" w:rsidRPr="70AE3FD3">
        <w:rPr>
          <w:rFonts w:eastAsia="Arial"/>
          <w:b w:val="0"/>
        </w:rPr>
        <w:t xml:space="preserve">that we used </w:t>
      </w:r>
      <w:proofErr w:type="spellStart"/>
      <w:r w:rsidR="189B5D54" w:rsidRPr="70AE3FD3">
        <w:rPr>
          <w:rFonts w:eastAsia="Arial"/>
          <w:b w:val="0"/>
        </w:rPr>
        <w:t>Lenet</w:t>
      </w:r>
      <w:proofErr w:type="spellEnd"/>
      <w:r w:rsidR="189B5D54" w:rsidRPr="70AE3FD3">
        <w:rPr>
          <w:rFonts w:eastAsia="Arial"/>
          <w:b w:val="0"/>
        </w:rPr>
        <w:t xml:space="preserve"> instead of RCNN. As the result was </w:t>
      </w:r>
      <w:r w:rsidR="3CFF85E6" w:rsidRPr="70AE3FD3">
        <w:rPr>
          <w:rFonts w:eastAsia="Arial"/>
          <w:b w:val="0"/>
        </w:rPr>
        <w:t xml:space="preserve">the </w:t>
      </w:r>
      <w:r w:rsidR="189B5D54" w:rsidRPr="70AE3FD3">
        <w:rPr>
          <w:rFonts w:eastAsia="Arial"/>
          <w:b w:val="0"/>
        </w:rPr>
        <w:t xml:space="preserve">same </w:t>
      </w:r>
      <w:r w:rsidR="5D634F24" w:rsidRPr="70AE3FD3">
        <w:rPr>
          <w:rFonts w:eastAsia="Arial"/>
          <w:b w:val="0"/>
        </w:rPr>
        <w:t xml:space="preserve">will comparing </w:t>
      </w:r>
      <w:proofErr w:type="spellStart"/>
      <w:r w:rsidR="5D634F24" w:rsidRPr="70AE3FD3">
        <w:rPr>
          <w:rFonts w:eastAsia="Arial"/>
          <w:b w:val="0"/>
        </w:rPr>
        <w:t>Lenet</w:t>
      </w:r>
      <w:proofErr w:type="spellEnd"/>
      <w:r w:rsidR="5D634F24" w:rsidRPr="70AE3FD3">
        <w:rPr>
          <w:rFonts w:eastAsia="Arial"/>
          <w:b w:val="0"/>
        </w:rPr>
        <w:t xml:space="preserve"> with </w:t>
      </w:r>
      <w:r w:rsidR="5D634F24" w:rsidRPr="70AE3FD3">
        <w:rPr>
          <w:rFonts w:eastAsia="Arial"/>
          <w:b w:val="0"/>
        </w:rPr>
        <w:t>RCNN.</w:t>
      </w:r>
      <w:r w:rsidR="32CE2445" w:rsidRPr="70AE3FD3">
        <w:rPr>
          <w:rFonts w:eastAsia="Arial"/>
          <w:b w:val="0"/>
        </w:rPr>
        <w:t xml:space="preserve"> The </w:t>
      </w:r>
      <w:r w:rsidR="74694185" w:rsidRPr="70AE3FD3">
        <w:rPr>
          <w:rFonts w:eastAsia="Arial"/>
          <w:b w:val="0"/>
        </w:rPr>
        <w:t xml:space="preserve">accuracy </w:t>
      </w:r>
      <w:r w:rsidR="67DCA03E" w:rsidRPr="70AE3FD3">
        <w:rPr>
          <w:rFonts w:eastAsia="Arial"/>
          <w:b w:val="0"/>
        </w:rPr>
        <w:t>change was not that different but the running time was significantly different.</w:t>
      </w:r>
    </w:p>
    <w:p w14:paraId="2AF9C43B" w14:textId="77777777" w:rsidR="0050215C" w:rsidRDefault="0050215C" w:rsidP="70AE3FD3">
      <w:pPr>
        <w:pStyle w:val="AbstractHead"/>
        <w:jc w:val="both"/>
        <w:outlineLvl w:val="0"/>
        <w:rPr>
          <w:rFonts w:eastAsia="Arial"/>
          <w:b w:val="0"/>
          <w:bCs/>
        </w:rPr>
      </w:pPr>
    </w:p>
    <w:p w14:paraId="0938D52D" w14:textId="77777777" w:rsidR="0050215C" w:rsidRDefault="0050215C" w:rsidP="70AE3FD3">
      <w:pPr>
        <w:pStyle w:val="AbstractHead"/>
        <w:jc w:val="both"/>
        <w:outlineLvl w:val="0"/>
        <w:rPr>
          <w:rFonts w:eastAsia="Arial"/>
          <w:b w:val="0"/>
          <w:bCs/>
        </w:rPr>
      </w:pPr>
    </w:p>
    <w:p w14:paraId="73B7453E" w14:textId="77777777" w:rsidR="0050215C" w:rsidRDefault="0050215C" w:rsidP="70AE3FD3">
      <w:pPr>
        <w:pStyle w:val="AbstractHead"/>
        <w:jc w:val="both"/>
        <w:outlineLvl w:val="0"/>
        <w:rPr>
          <w:rFonts w:eastAsia="Arial"/>
          <w:b w:val="0"/>
          <w:bCs/>
        </w:rPr>
      </w:pPr>
    </w:p>
    <w:p w14:paraId="3E68AB86" w14:textId="1C9260BA" w:rsidR="001B6193" w:rsidRDefault="482FDF00" w:rsidP="70AE3FD3">
      <w:pPr>
        <w:pStyle w:val="AbstractHead"/>
        <w:jc w:val="both"/>
        <w:outlineLvl w:val="0"/>
        <w:rPr>
          <w:rFonts w:eastAsia="Arial"/>
        </w:rPr>
      </w:pPr>
      <w:r w:rsidRPr="70AE3FD3">
        <w:rPr>
          <w:rFonts w:eastAsia="Arial"/>
        </w:rPr>
        <w:t xml:space="preserve">3 Analysis </w:t>
      </w:r>
    </w:p>
    <w:p w14:paraId="4E9D2EB8" w14:textId="645488ED" w:rsidR="65F9CE82" w:rsidRDefault="0CC578C4" w:rsidP="70AE3FD3">
      <w:pPr>
        <w:pStyle w:val="AbstractHead"/>
        <w:jc w:val="both"/>
        <w:outlineLvl w:val="0"/>
      </w:pPr>
      <w:r w:rsidRPr="70AE3FD3">
        <w:rPr>
          <w:rFonts w:eastAsia="Arial"/>
          <w:b w:val="0"/>
        </w:rPr>
        <w:t>In</w:t>
      </w:r>
      <w:r w:rsidR="3F97A133" w:rsidRPr="70AE3FD3">
        <w:rPr>
          <w:rFonts w:eastAsia="Arial"/>
          <w:b w:val="0"/>
        </w:rPr>
        <w:t xml:space="preserve"> the first phase of the project</w:t>
      </w:r>
      <w:r w:rsidR="19520282" w:rsidRPr="70AE3FD3">
        <w:rPr>
          <w:rFonts w:eastAsia="Arial"/>
          <w:b w:val="0"/>
        </w:rPr>
        <w:t>,</w:t>
      </w:r>
      <w:r w:rsidR="3F97A133" w:rsidRPr="70AE3FD3">
        <w:rPr>
          <w:rFonts w:eastAsia="Arial"/>
          <w:b w:val="0"/>
        </w:rPr>
        <w:t xml:space="preserve"> we were going to implement the project by creating a scanner software using tesseract and </w:t>
      </w:r>
      <w:r w:rsidR="4F001206" w:rsidRPr="70AE3FD3">
        <w:rPr>
          <w:rFonts w:eastAsia="Arial"/>
          <w:b w:val="0"/>
        </w:rPr>
        <w:t>TensorFlow</w:t>
      </w:r>
      <w:r w:rsidR="3F97A133" w:rsidRPr="70AE3FD3">
        <w:rPr>
          <w:rFonts w:eastAsia="Arial"/>
          <w:b w:val="0"/>
        </w:rPr>
        <w:t xml:space="preserve"> libraries so we </w:t>
      </w:r>
      <w:r w:rsidR="4F001206" w:rsidRPr="70AE3FD3">
        <w:rPr>
          <w:rFonts w:eastAsia="Arial"/>
          <w:b w:val="0"/>
        </w:rPr>
        <w:t>started</w:t>
      </w:r>
      <w:r w:rsidR="3F97A133" w:rsidRPr="70AE3FD3">
        <w:rPr>
          <w:rFonts w:eastAsia="Arial"/>
          <w:b w:val="0"/>
        </w:rPr>
        <w:t xml:space="preserve"> researching and getting reference papers </w:t>
      </w:r>
      <w:r w:rsidR="56AE8520" w:rsidRPr="70AE3FD3">
        <w:rPr>
          <w:rFonts w:eastAsia="Arial"/>
          <w:b w:val="0"/>
        </w:rPr>
        <w:t>that</w:t>
      </w:r>
      <w:r w:rsidR="3F97A133" w:rsidRPr="70AE3FD3">
        <w:rPr>
          <w:rFonts w:eastAsia="Arial"/>
          <w:b w:val="0"/>
        </w:rPr>
        <w:t xml:space="preserve"> can help us understand the main concepts and terminologies of the </w:t>
      </w:r>
      <w:r w:rsidR="4F001206" w:rsidRPr="70AE3FD3">
        <w:rPr>
          <w:rFonts w:eastAsia="Arial"/>
          <w:b w:val="0"/>
        </w:rPr>
        <w:t>TensorFlow</w:t>
      </w:r>
      <w:r w:rsidR="3F97A133" w:rsidRPr="70AE3FD3">
        <w:rPr>
          <w:rFonts w:eastAsia="Arial"/>
          <w:b w:val="0"/>
        </w:rPr>
        <w:t xml:space="preserve"> libraries and tesseract packages. Then we came across a paper with Image Processing Based Scene-Text Detection and Recognition with Tesseract, where we got to know about the tesseract </w:t>
      </w:r>
      <w:r w:rsidR="6C463953" w:rsidRPr="70AE3FD3">
        <w:rPr>
          <w:rFonts w:eastAsia="Arial"/>
          <w:b w:val="0"/>
        </w:rPr>
        <w:t>and</w:t>
      </w:r>
      <w:r w:rsidR="4F001206" w:rsidRPr="70AE3FD3">
        <w:rPr>
          <w:rFonts w:eastAsia="Arial"/>
          <w:b w:val="0"/>
        </w:rPr>
        <w:t xml:space="preserve"> </w:t>
      </w:r>
      <w:r w:rsidR="3F97A133" w:rsidRPr="70AE3FD3">
        <w:rPr>
          <w:rFonts w:eastAsia="Arial"/>
          <w:b w:val="0"/>
        </w:rPr>
        <w:t>how it works. The overflow of</w:t>
      </w:r>
      <w:r w:rsidR="4F001206" w:rsidRPr="70AE3FD3">
        <w:rPr>
          <w:rFonts w:eastAsia="Arial"/>
          <w:b w:val="0"/>
        </w:rPr>
        <w:t xml:space="preserve"> </w:t>
      </w:r>
      <w:r w:rsidR="3F97A133" w:rsidRPr="70AE3FD3">
        <w:rPr>
          <w:rFonts w:eastAsia="Arial"/>
          <w:b w:val="0"/>
        </w:rPr>
        <w:t>how the images go from preprocessing to the text area detection and by image cropping and brightness check and gamma reaction helps to make the text look brighter so that the text</w:t>
      </w:r>
      <w:r w:rsidR="092E9453" w:rsidRPr="70AE3FD3">
        <w:rPr>
          <w:rFonts w:eastAsia="Arial"/>
          <w:b w:val="0"/>
        </w:rPr>
        <w:t xml:space="preserve"> </w:t>
      </w:r>
      <w:r w:rsidR="3F97A133" w:rsidRPr="70AE3FD3">
        <w:rPr>
          <w:rFonts w:eastAsia="Arial"/>
          <w:b w:val="0"/>
        </w:rPr>
        <w:t xml:space="preserve">is </w:t>
      </w:r>
      <w:r w:rsidR="4F001206" w:rsidRPr="70AE3FD3">
        <w:rPr>
          <w:rFonts w:eastAsia="Arial"/>
          <w:b w:val="0"/>
        </w:rPr>
        <w:t>extracted</w:t>
      </w:r>
      <w:r w:rsidR="3F97A133" w:rsidRPr="70AE3FD3">
        <w:rPr>
          <w:rFonts w:eastAsia="Arial"/>
          <w:b w:val="0"/>
        </w:rPr>
        <w:t xml:space="preserve"> properly. In this paper</w:t>
      </w:r>
      <w:r w:rsidR="722D5A97" w:rsidRPr="70AE3FD3">
        <w:rPr>
          <w:rFonts w:eastAsia="Arial"/>
          <w:b w:val="0"/>
        </w:rPr>
        <w:t>,</w:t>
      </w:r>
      <w:r w:rsidR="3F97A133" w:rsidRPr="70AE3FD3">
        <w:rPr>
          <w:rFonts w:eastAsia="Arial"/>
          <w:b w:val="0"/>
        </w:rPr>
        <w:t xml:space="preserve"> they used Tesseract V5. So we started implementing the</w:t>
      </w:r>
      <w:r w:rsidR="0E5C9C82" w:rsidRPr="70AE3FD3">
        <w:rPr>
          <w:rFonts w:eastAsia="Arial"/>
          <w:b w:val="0"/>
        </w:rPr>
        <w:t xml:space="preserve"> </w:t>
      </w:r>
      <w:r w:rsidR="3F97A133" w:rsidRPr="70AE3FD3">
        <w:rPr>
          <w:rFonts w:eastAsia="Arial"/>
          <w:b w:val="0"/>
        </w:rPr>
        <w:t xml:space="preserve">scanner application in </w:t>
      </w:r>
      <w:r w:rsidR="26F880D0" w:rsidRPr="70AE3FD3">
        <w:rPr>
          <w:rFonts w:eastAsia="Arial"/>
          <w:b w:val="0"/>
        </w:rPr>
        <w:t>tesseract</w:t>
      </w:r>
      <w:r w:rsidR="3F97A133" w:rsidRPr="70AE3FD3">
        <w:rPr>
          <w:rFonts w:eastAsia="Arial"/>
          <w:b w:val="0"/>
        </w:rPr>
        <w:t xml:space="preserve"> and </w:t>
      </w:r>
      <w:r w:rsidR="24E3F980" w:rsidRPr="70AE3FD3">
        <w:rPr>
          <w:rFonts w:eastAsia="Arial"/>
          <w:b w:val="0"/>
        </w:rPr>
        <w:t>modifying</w:t>
      </w:r>
      <w:r w:rsidR="3F97A133" w:rsidRPr="70AE3FD3">
        <w:rPr>
          <w:rFonts w:eastAsia="Arial"/>
          <w:b w:val="0"/>
        </w:rPr>
        <w:t xml:space="preserve"> it with more gradient scale methods</w:t>
      </w:r>
      <w:r w:rsidR="345B8F3A" w:rsidRPr="70AE3FD3">
        <w:rPr>
          <w:rFonts w:eastAsia="Arial"/>
          <w:b w:val="0"/>
        </w:rPr>
        <w:t xml:space="preserve"> </w:t>
      </w:r>
      <w:r w:rsidR="3F97A133" w:rsidRPr="70AE3FD3">
        <w:rPr>
          <w:rFonts w:eastAsia="Arial"/>
          <w:b w:val="0"/>
        </w:rPr>
        <w:t>so that the accuracy of the text detection is perfect. So in the paper</w:t>
      </w:r>
      <w:r w:rsidR="722D5A97" w:rsidRPr="70AE3FD3">
        <w:rPr>
          <w:rFonts w:eastAsia="Arial"/>
          <w:b w:val="0"/>
        </w:rPr>
        <w:t>,</w:t>
      </w:r>
      <w:r w:rsidR="3F97A133" w:rsidRPr="70AE3FD3">
        <w:rPr>
          <w:rFonts w:eastAsia="Arial"/>
          <w:b w:val="0"/>
        </w:rPr>
        <w:t xml:space="preserve"> we came to know that the accuracy of the text detection is overall 83 percentage and the overall character accuracy is 83.7 %. We wanted more accuracy as we have to determine the patient</w:t>
      </w:r>
      <w:r w:rsidR="722D5A97" w:rsidRPr="70AE3FD3">
        <w:rPr>
          <w:rFonts w:eastAsia="Arial"/>
          <w:b w:val="0"/>
        </w:rPr>
        <w:t>'</w:t>
      </w:r>
      <w:r w:rsidR="3F97A133" w:rsidRPr="70AE3FD3">
        <w:rPr>
          <w:rFonts w:eastAsia="Arial"/>
          <w:b w:val="0"/>
        </w:rPr>
        <w:t xml:space="preserve">s illness and suggest </w:t>
      </w:r>
      <w:r w:rsidR="722D5A97" w:rsidRPr="70AE3FD3">
        <w:rPr>
          <w:rFonts w:eastAsia="Arial"/>
          <w:b w:val="0"/>
        </w:rPr>
        <w:t xml:space="preserve">to </w:t>
      </w:r>
      <w:r w:rsidR="3F97A133" w:rsidRPr="70AE3FD3">
        <w:rPr>
          <w:rFonts w:eastAsia="Arial"/>
          <w:b w:val="0"/>
        </w:rPr>
        <w:t>them the meal plan according to the</w:t>
      </w:r>
      <w:r w:rsidR="722D5A97" w:rsidRPr="70AE3FD3">
        <w:rPr>
          <w:rFonts w:eastAsia="Arial"/>
          <w:b w:val="0"/>
        </w:rPr>
        <w:t>ir</w:t>
      </w:r>
      <w:r w:rsidR="3F97A133" w:rsidRPr="70AE3FD3">
        <w:rPr>
          <w:rFonts w:eastAsia="Arial"/>
          <w:b w:val="0"/>
        </w:rPr>
        <w:t xml:space="preserve"> </w:t>
      </w:r>
      <w:r w:rsidR="1C29C53C" w:rsidRPr="70AE3FD3">
        <w:rPr>
          <w:rFonts w:eastAsia="Arial"/>
          <w:b w:val="0"/>
        </w:rPr>
        <w:t>symptoms</w:t>
      </w:r>
      <w:r w:rsidR="4C5CC2CD" w:rsidRPr="70AE3FD3">
        <w:rPr>
          <w:rFonts w:eastAsia="Arial"/>
          <w:b w:val="0"/>
        </w:rPr>
        <w:t>.</w:t>
      </w:r>
      <w:r w:rsidR="0416E918" w:rsidRPr="70AE3FD3">
        <w:rPr>
          <w:rFonts w:eastAsia="Arial"/>
          <w:b w:val="0"/>
        </w:rPr>
        <w:t xml:space="preserve"> </w:t>
      </w:r>
      <w:r w:rsidR="3702CEC7" w:rsidRPr="70AE3FD3">
        <w:rPr>
          <w:b w:val="0"/>
        </w:rPr>
        <w:t xml:space="preserve">So, we moved on to the first presentation where </w:t>
      </w:r>
      <w:r w:rsidR="23AB2DF6" w:rsidRPr="70AE3FD3">
        <w:rPr>
          <w:b w:val="0"/>
        </w:rPr>
        <w:t>Professor</w:t>
      </w:r>
      <w:r w:rsidR="3702CEC7" w:rsidRPr="70AE3FD3">
        <w:rPr>
          <w:b w:val="0"/>
        </w:rPr>
        <w:t xml:space="preserve"> suggested </w:t>
      </w:r>
      <w:r w:rsidR="23AB2DF6" w:rsidRPr="70AE3FD3">
        <w:rPr>
          <w:b w:val="0"/>
        </w:rPr>
        <w:t>we</w:t>
      </w:r>
      <w:r w:rsidR="3702CEC7" w:rsidRPr="70AE3FD3">
        <w:rPr>
          <w:b w:val="0"/>
        </w:rPr>
        <w:t xml:space="preserve"> look out for Conventional Neural Network algorithms. After searching some algorithms, we found out about </w:t>
      </w:r>
      <w:r w:rsidR="1E95D2ED" w:rsidRPr="70AE3FD3">
        <w:rPr>
          <w:b w:val="0"/>
        </w:rPr>
        <w:t>Alex Net</w:t>
      </w:r>
      <w:r w:rsidR="3702CEC7" w:rsidRPr="70AE3FD3">
        <w:rPr>
          <w:b w:val="0"/>
        </w:rPr>
        <w:t xml:space="preserve"> Conventional Neural Network. As we started Implementing the project in </w:t>
      </w:r>
      <w:r w:rsidR="21CD9D00" w:rsidRPr="70AE3FD3">
        <w:rPr>
          <w:b w:val="0"/>
        </w:rPr>
        <w:t>Alex Net</w:t>
      </w:r>
      <w:r w:rsidR="3702CEC7" w:rsidRPr="70AE3FD3">
        <w:rPr>
          <w:b w:val="0"/>
        </w:rPr>
        <w:t xml:space="preserve">, we came to know that computational power and time consumption are more in </w:t>
      </w:r>
      <w:r w:rsidR="305E78A3" w:rsidRPr="70AE3FD3">
        <w:rPr>
          <w:b w:val="0"/>
        </w:rPr>
        <w:t>Alex Net</w:t>
      </w:r>
      <w:r w:rsidR="1EBADACB" w:rsidRPr="70AE3FD3">
        <w:rPr>
          <w:b w:val="0"/>
        </w:rPr>
        <w:t>.</w:t>
      </w:r>
      <w:r w:rsidR="3702CEC7" w:rsidRPr="70AE3FD3">
        <w:rPr>
          <w:b w:val="0"/>
        </w:rPr>
        <w:t xml:space="preserve"> Then we came across a similar paper </w:t>
      </w:r>
      <w:r w:rsidR="6AF05F03" w:rsidRPr="70AE3FD3">
        <w:rPr>
          <w:b w:val="0"/>
        </w:rPr>
        <w:t>to</w:t>
      </w:r>
      <w:r w:rsidR="3702CEC7" w:rsidRPr="70AE3FD3">
        <w:rPr>
          <w:b w:val="0"/>
        </w:rPr>
        <w:t xml:space="preserve"> our project Text Detection and Recognition for Images of Medical Laboratory Reports with a Deep Learning Approach Where they used </w:t>
      </w:r>
      <w:r w:rsidR="6AF05F03" w:rsidRPr="70AE3FD3">
        <w:rPr>
          <w:b w:val="0"/>
        </w:rPr>
        <w:t xml:space="preserve">the </w:t>
      </w:r>
      <w:r w:rsidR="3702CEC7" w:rsidRPr="70AE3FD3">
        <w:rPr>
          <w:b w:val="0"/>
        </w:rPr>
        <w:t>RCNN algorithm which is the same as Alex net with High computational power and time consum</w:t>
      </w:r>
      <w:r w:rsidR="6AF05F03" w:rsidRPr="70AE3FD3">
        <w:rPr>
          <w:b w:val="0"/>
        </w:rPr>
        <w:t>ption</w:t>
      </w:r>
      <w:r w:rsidR="3702CEC7" w:rsidRPr="70AE3FD3">
        <w:rPr>
          <w:b w:val="0"/>
        </w:rPr>
        <w:t xml:space="preserve">. Then we started implementing the project in Lenet5 and we got the same accuracy as the </w:t>
      </w:r>
      <w:r w:rsidR="5EF78A04" w:rsidRPr="70AE3FD3">
        <w:rPr>
          <w:b w:val="0"/>
        </w:rPr>
        <w:t>Alex Net</w:t>
      </w:r>
      <w:r w:rsidR="3702CEC7" w:rsidRPr="70AE3FD3">
        <w:rPr>
          <w:b w:val="0"/>
        </w:rPr>
        <w:t xml:space="preserve"> and RCNN but in less time. As you can see in the figure for </w:t>
      </w:r>
      <w:proofErr w:type="spellStart"/>
      <w:r w:rsidR="354F9485" w:rsidRPr="70AE3FD3">
        <w:rPr>
          <w:b w:val="0"/>
        </w:rPr>
        <w:t>AlexNet</w:t>
      </w:r>
      <w:proofErr w:type="spellEnd"/>
      <w:r w:rsidR="3702CEC7" w:rsidRPr="70AE3FD3">
        <w:rPr>
          <w:b w:val="0"/>
        </w:rPr>
        <w:t xml:space="preserve"> time </w:t>
      </w:r>
      <w:r w:rsidR="3702CEC7" w:rsidRPr="70AE3FD3">
        <w:t>con</w:t>
      </w:r>
      <w:r w:rsidR="4964C3C1" w:rsidRPr="70AE3FD3">
        <w:t>sumption and computational power.</w:t>
      </w:r>
    </w:p>
    <w:p w14:paraId="1763D489" w14:textId="34C05A5D" w:rsidR="00D325F9" w:rsidRDefault="00D325F9" w:rsidP="70AE3FD3">
      <w:pPr>
        <w:pStyle w:val="AbstractHead"/>
        <w:jc w:val="both"/>
        <w:outlineLvl w:val="0"/>
      </w:pPr>
    </w:p>
    <w:p w14:paraId="589E02EF" w14:textId="2FBF2F5A" w:rsidR="463889F8" w:rsidRDefault="463889F8" w:rsidP="70AE3FD3">
      <w:pPr>
        <w:rPr>
          <w:sz w:val="20"/>
        </w:rPr>
      </w:pPr>
    </w:p>
    <w:p w14:paraId="548851C8" w14:textId="77777777" w:rsidR="00D325F9" w:rsidRPr="00F42D5B" w:rsidRDefault="00D325F9" w:rsidP="70AE3FD3">
      <w:pPr>
        <w:rPr>
          <w:sz w:val="20"/>
        </w:rPr>
      </w:pPr>
    </w:p>
    <w:p w14:paraId="48F3A205" w14:textId="7A872009" w:rsidR="5DD71DF9" w:rsidRDefault="2348F834" w:rsidP="70AE3FD3">
      <w:pPr>
        <w:outlineLvl w:val="0"/>
        <w:rPr>
          <w:rFonts w:eastAsia="Arial"/>
          <w:sz w:val="20"/>
        </w:rPr>
      </w:pPr>
      <w:r>
        <w:rPr>
          <w:noProof/>
        </w:rPr>
        <w:lastRenderedPageBreak/>
        <w:drawing>
          <wp:inline distT="0" distB="0" distL="0" distR="0" wp14:anchorId="59D6ADA6" wp14:editId="68B637F2">
            <wp:extent cx="3028950" cy="1156970"/>
            <wp:effectExtent l="0" t="0" r="0" b="5080"/>
            <wp:docPr id="191333492"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pic:nvPicPr>
                  <pic:blipFill>
                    <a:blip r:embed="rId24">
                      <a:extLst>
                        <a:ext uri="{28A0092B-C50C-407E-A947-70E740481C1C}">
                          <a14:useLocalDpi xmlns:a14="http://schemas.microsoft.com/office/drawing/2010/main" val="0"/>
                        </a:ext>
                      </a:extLst>
                    </a:blip>
                    <a:stretch>
                      <a:fillRect/>
                    </a:stretch>
                  </pic:blipFill>
                  <pic:spPr>
                    <a:xfrm>
                      <a:off x="0" y="0"/>
                      <a:ext cx="3028950" cy="1156970"/>
                    </a:xfrm>
                    <a:prstGeom prst="rect">
                      <a:avLst/>
                    </a:prstGeom>
                  </pic:spPr>
                </pic:pic>
              </a:graphicData>
            </a:graphic>
          </wp:inline>
        </w:drawing>
      </w:r>
    </w:p>
    <w:p w14:paraId="1B7F9DEC" w14:textId="22320286" w:rsidR="5DD71DF9" w:rsidRDefault="2348F834" w:rsidP="70AE3FD3">
      <w:pPr>
        <w:outlineLvl w:val="0"/>
        <w:rPr>
          <w:sz w:val="20"/>
        </w:rPr>
      </w:pPr>
      <w:r w:rsidRPr="70AE3FD3">
        <w:rPr>
          <w:sz w:val="20"/>
        </w:rPr>
        <w:t>Fig</w:t>
      </w:r>
      <w:r w:rsidR="6CDE6099" w:rsidRPr="70AE3FD3">
        <w:rPr>
          <w:sz w:val="20"/>
        </w:rPr>
        <w:t xml:space="preserve"> </w:t>
      </w:r>
      <w:r w:rsidRPr="70AE3FD3">
        <w:rPr>
          <w:sz w:val="20"/>
        </w:rPr>
        <w:t>6: Alex net 10 epochs iterations for the Dataset</w:t>
      </w:r>
    </w:p>
    <w:p w14:paraId="3C50CA06" w14:textId="5CEB6DAF" w:rsidR="6A1F86EB" w:rsidRDefault="6A1F86EB" w:rsidP="70AE3FD3">
      <w:pPr>
        <w:outlineLvl w:val="0"/>
        <w:rPr>
          <w:sz w:val="20"/>
        </w:rPr>
      </w:pPr>
    </w:p>
    <w:p w14:paraId="6B2DDDB0" w14:textId="6B21141B" w:rsidR="286F2BCD" w:rsidRDefault="56C3C571" w:rsidP="70AE3FD3">
      <w:pPr>
        <w:outlineLvl w:val="0"/>
        <w:rPr>
          <w:sz w:val="20"/>
        </w:rPr>
      </w:pPr>
      <w:r w:rsidRPr="70AE3FD3">
        <w:rPr>
          <w:sz w:val="20"/>
        </w:rPr>
        <w:t>First creating the Lenet5 CNN model by implementing the algorithm and recognizing the</w:t>
      </w:r>
      <w:r w:rsidR="7FC16CDE" w:rsidRPr="70AE3FD3">
        <w:rPr>
          <w:sz w:val="20"/>
        </w:rPr>
        <w:t xml:space="preserve"> </w:t>
      </w:r>
      <w:r w:rsidRPr="70AE3FD3">
        <w:rPr>
          <w:sz w:val="20"/>
        </w:rPr>
        <w:t xml:space="preserve">words in every line. We got accuracy with compare to our dataset which we used for </w:t>
      </w:r>
      <w:r w:rsidR="606EBC1E" w:rsidRPr="70AE3FD3">
        <w:rPr>
          <w:sz w:val="20"/>
        </w:rPr>
        <w:t>training</w:t>
      </w:r>
      <w:r w:rsidRPr="70AE3FD3">
        <w:rPr>
          <w:sz w:val="20"/>
        </w:rPr>
        <w:t xml:space="preserve"> the model so that we can get the accuracy of the model we created. So we were able to detect the text from the datasets but there was a problem we were facing. There </w:t>
      </w:r>
      <w:r w:rsidR="77475C86" w:rsidRPr="70AE3FD3">
        <w:rPr>
          <w:sz w:val="20"/>
        </w:rPr>
        <w:t>is</w:t>
      </w:r>
      <w:r w:rsidRPr="70AE3FD3">
        <w:rPr>
          <w:sz w:val="20"/>
        </w:rPr>
        <w:t xml:space="preserve"> </w:t>
      </w:r>
      <w:r w:rsidR="18EE2E4B" w:rsidRPr="70AE3FD3">
        <w:rPr>
          <w:sz w:val="20"/>
        </w:rPr>
        <w:t xml:space="preserve">a </w:t>
      </w:r>
      <w:r w:rsidRPr="70AE3FD3">
        <w:rPr>
          <w:sz w:val="20"/>
        </w:rPr>
        <w:t xml:space="preserve">large space between each line and we cannot change the word size and style. The algorithm is that we recognize </w:t>
      </w:r>
    </w:p>
    <w:p w14:paraId="5981EE24" w14:textId="611D274E" w:rsidR="286F2BCD" w:rsidRDefault="56C3C571" w:rsidP="70AE3FD3">
      <w:pPr>
        <w:rPr>
          <w:sz w:val="20"/>
        </w:rPr>
      </w:pPr>
      <w:r w:rsidRPr="70AE3FD3">
        <w:rPr>
          <w:sz w:val="20"/>
        </w:rPr>
        <w:t xml:space="preserve">each line in the image. After that, we recognize the word in each line. After that, we recognize </w:t>
      </w:r>
      <w:r w:rsidR="4F0F26E7" w:rsidRPr="70AE3FD3">
        <w:rPr>
          <w:sz w:val="20"/>
        </w:rPr>
        <w:t xml:space="preserve">the </w:t>
      </w:r>
      <w:r w:rsidRPr="70AE3FD3">
        <w:rPr>
          <w:sz w:val="20"/>
        </w:rPr>
        <w:t xml:space="preserve">character in each word. Therefore, we have to set up the threshold. If characters are within </w:t>
      </w:r>
      <w:r w:rsidR="4F0F26E7" w:rsidRPr="70AE3FD3">
        <w:rPr>
          <w:sz w:val="20"/>
        </w:rPr>
        <w:t xml:space="preserve">the </w:t>
      </w:r>
      <w:r w:rsidRPr="70AE3FD3">
        <w:rPr>
          <w:sz w:val="20"/>
        </w:rPr>
        <w:t xml:space="preserve">threshold distance, they are grouped together. Otherwise, the characters are not in the same group. In this way, we can put the nearby character in the bounding box in order to generate the word. Therefore, we have to ensure that there </w:t>
      </w:r>
      <w:r w:rsidR="138B4AB6" w:rsidRPr="70AE3FD3">
        <w:rPr>
          <w:sz w:val="20"/>
        </w:rPr>
        <w:t>is</w:t>
      </w:r>
      <w:r w:rsidRPr="70AE3FD3">
        <w:rPr>
          <w:sz w:val="20"/>
        </w:rPr>
        <w:t xml:space="preserve"> </w:t>
      </w:r>
      <w:r w:rsidR="1809000A" w:rsidRPr="70AE3FD3">
        <w:rPr>
          <w:sz w:val="20"/>
        </w:rPr>
        <w:t xml:space="preserve">a </w:t>
      </w:r>
      <w:r w:rsidRPr="70AE3FD3">
        <w:rPr>
          <w:sz w:val="20"/>
        </w:rPr>
        <w:t xml:space="preserve">large space on </w:t>
      </w:r>
      <w:r w:rsidR="1809000A" w:rsidRPr="70AE3FD3">
        <w:rPr>
          <w:sz w:val="20"/>
        </w:rPr>
        <w:t xml:space="preserve">the </w:t>
      </w:r>
      <w:r w:rsidRPr="70AE3FD3">
        <w:rPr>
          <w:sz w:val="20"/>
        </w:rPr>
        <w:t xml:space="preserve">left side, right side, </w:t>
      </w:r>
      <w:r w:rsidR="1809000A" w:rsidRPr="70AE3FD3">
        <w:rPr>
          <w:sz w:val="20"/>
        </w:rPr>
        <w:t>below</w:t>
      </w:r>
      <w:r w:rsidRPr="70AE3FD3">
        <w:rPr>
          <w:sz w:val="20"/>
        </w:rPr>
        <w:t xml:space="preserve">, and </w:t>
      </w:r>
      <w:r w:rsidR="1809000A" w:rsidRPr="70AE3FD3">
        <w:rPr>
          <w:sz w:val="20"/>
        </w:rPr>
        <w:t>above</w:t>
      </w:r>
      <w:r w:rsidRPr="70AE3FD3">
        <w:rPr>
          <w:sz w:val="20"/>
        </w:rPr>
        <w:t>.</w:t>
      </w:r>
      <w:r w:rsidR="1809000A" w:rsidRPr="70AE3FD3">
        <w:rPr>
          <w:sz w:val="20"/>
        </w:rPr>
        <w:t xml:space="preserve"> </w:t>
      </w:r>
      <w:r w:rsidRPr="70AE3FD3">
        <w:rPr>
          <w:sz w:val="20"/>
        </w:rPr>
        <w:t>We cannot put the word in the table because it is going to recognize the table object as a character. So after solving the problems by resizing the images and cutting out pixels we were able to decrease the spaces between the characters.</w:t>
      </w:r>
    </w:p>
    <w:p w14:paraId="2141E159" w14:textId="1C3CF80B" w:rsidR="006D7B1E" w:rsidRDefault="0021238C" w:rsidP="70AE3FD3">
      <w:pPr>
        <w:ind w:left="-90" w:firstLine="4050"/>
        <w:rPr>
          <w:sz w:val="20"/>
        </w:rPr>
      </w:pPr>
      <w:r>
        <w:rPr>
          <w:noProof/>
        </w:rPr>
        <w:drawing>
          <wp:anchor distT="0" distB="0" distL="114300" distR="114300" simplePos="0" relativeHeight="251658245" behindDoc="0" locked="0" layoutInCell="1" allowOverlap="1" wp14:anchorId="34A4D1E0" wp14:editId="4B02D847">
            <wp:simplePos x="0" y="0"/>
            <wp:positionH relativeFrom="column">
              <wp:posOffset>3867150</wp:posOffset>
            </wp:positionH>
            <wp:positionV relativeFrom="paragraph">
              <wp:posOffset>0</wp:posOffset>
            </wp:positionV>
            <wp:extent cx="2409825" cy="4257675"/>
            <wp:effectExtent l="0" t="0" r="9525" b="9525"/>
            <wp:wrapTopAndBottom/>
            <wp:docPr id="23151225" name="Picture 23151225"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151225" name="Picture 23151225" descr="Table&#10;&#10;Description automatically generated"/>
                    <pic:cNvPicPr/>
                  </pic:nvPicPr>
                  <pic:blipFill>
                    <a:blip r:embed="rId25">
                      <a:extLst>
                        <a:ext uri="{28A0092B-C50C-407E-A947-70E740481C1C}">
                          <a14:useLocalDpi xmlns:a14="http://schemas.microsoft.com/office/drawing/2010/main" val="0"/>
                        </a:ext>
                      </a:extLst>
                    </a:blip>
                    <a:stretch>
                      <a:fillRect/>
                    </a:stretch>
                  </pic:blipFill>
                  <pic:spPr>
                    <a:xfrm>
                      <a:off x="0" y="0"/>
                      <a:ext cx="2409825" cy="4257675"/>
                    </a:xfrm>
                    <a:prstGeom prst="rect">
                      <a:avLst/>
                    </a:prstGeom>
                  </pic:spPr>
                </pic:pic>
              </a:graphicData>
            </a:graphic>
            <wp14:sizeRelH relativeFrom="page">
              <wp14:pctWidth>0</wp14:pctWidth>
            </wp14:sizeRelH>
            <wp14:sizeRelV relativeFrom="page">
              <wp14:pctHeight>0</wp14:pctHeight>
            </wp14:sizeRelV>
          </wp:anchor>
        </w:drawing>
      </w:r>
    </w:p>
    <w:p w14:paraId="715A7305" w14:textId="712779AA" w:rsidR="006D7B1E" w:rsidRDefault="00D325F9" w:rsidP="70AE3FD3">
      <w:pPr>
        <w:rPr>
          <w:sz w:val="20"/>
        </w:rPr>
      </w:pPr>
      <w:r>
        <w:rPr>
          <w:noProof/>
        </w:rPr>
        <w:drawing>
          <wp:anchor distT="0" distB="0" distL="114300" distR="114300" simplePos="0" relativeHeight="251658244" behindDoc="1" locked="0" layoutInCell="1" allowOverlap="1" wp14:anchorId="3261ED91" wp14:editId="127363A6">
            <wp:simplePos x="0" y="0"/>
            <wp:positionH relativeFrom="margin">
              <wp:align>left</wp:align>
            </wp:positionH>
            <wp:positionV relativeFrom="paragraph">
              <wp:posOffset>371475</wp:posOffset>
            </wp:positionV>
            <wp:extent cx="2714625" cy="1261110"/>
            <wp:effectExtent l="0" t="0" r="9525" b="0"/>
            <wp:wrapTight wrapText="bothSides">
              <wp:wrapPolygon edited="0">
                <wp:start x="0" y="0"/>
                <wp:lineTo x="0" y="21208"/>
                <wp:lineTo x="21524" y="21208"/>
                <wp:lineTo x="21524" y="0"/>
                <wp:lineTo x="0" y="0"/>
              </wp:wrapPolygon>
            </wp:wrapTight>
            <wp:docPr id="1965874237" name="Picture 19658742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65874237"/>
                    <pic:cNvPicPr/>
                  </pic:nvPicPr>
                  <pic:blipFill>
                    <a:blip r:embed="rId26">
                      <a:extLst>
                        <a:ext uri="{28A0092B-C50C-407E-A947-70E740481C1C}">
                          <a14:useLocalDpi xmlns:a14="http://schemas.microsoft.com/office/drawing/2010/main" val="0"/>
                        </a:ext>
                      </a:extLst>
                    </a:blip>
                    <a:stretch>
                      <a:fillRect/>
                    </a:stretch>
                  </pic:blipFill>
                  <pic:spPr>
                    <a:xfrm>
                      <a:off x="0" y="0"/>
                      <a:ext cx="2714625" cy="1261110"/>
                    </a:xfrm>
                    <a:prstGeom prst="rect">
                      <a:avLst/>
                    </a:prstGeom>
                  </pic:spPr>
                </pic:pic>
              </a:graphicData>
            </a:graphic>
            <wp14:sizeRelH relativeFrom="margin">
              <wp14:pctWidth>0</wp14:pctWidth>
            </wp14:sizeRelH>
            <wp14:sizeRelV relativeFrom="margin">
              <wp14:pctHeight>0</wp14:pctHeight>
            </wp14:sizeRelV>
          </wp:anchor>
        </w:drawing>
      </w:r>
      <w:r w:rsidR="623BF047" w:rsidRPr="70AE3FD3">
        <w:rPr>
          <w:sz w:val="20"/>
        </w:rPr>
        <w:t>Fig 7: Limitations and Problems faced during the implementation</w:t>
      </w:r>
    </w:p>
    <w:p w14:paraId="2C5624FD" w14:textId="7F60D711" w:rsidR="4E0DE933" w:rsidRDefault="4E0DE933" w:rsidP="70AE3FD3">
      <w:pPr>
        <w:rPr>
          <w:sz w:val="20"/>
        </w:rPr>
      </w:pPr>
    </w:p>
    <w:p w14:paraId="631A6F09" w14:textId="5E21ED6C" w:rsidR="42B5B451" w:rsidRDefault="524A68C0" w:rsidP="70AE3FD3">
      <w:pPr>
        <w:rPr>
          <w:sz w:val="20"/>
        </w:rPr>
      </w:pPr>
      <w:r w:rsidRPr="70AE3FD3">
        <w:rPr>
          <w:sz w:val="20"/>
        </w:rPr>
        <w:t xml:space="preserve">As we were able to get the characters from the dataset we started implementing </w:t>
      </w:r>
      <w:r w:rsidR="61B7C182" w:rsidRPr="70AE3FD3">
        <w:rPr>
          <w:sz w:val="20"/>
        </w:rPr>
        <w:t xml:space="preserve">them </w:t>
      </w:r>
      <w:r w:rsidRPr="70AE3FD3">
        <w:rPr>
          <w:sz w:val="20"/>
        </w:rPr>
        <w:t>on the dummy medical reports and we were getting accurate results.</w:t>
      </w:r>
      <w:r w:rsidR="678F49BA" w:rsidRPr="70AE3FD3">
        <w:rPr>
          <w:sz w:val="20"/>
        </w:rPr>
        <w:t xml:space="preserve"> </w:t>
      </w:r>
      <w:r w:rsidRPr="70AE3FD3">
        <w:rPr>
          <w:sz w:val="20"/>
        </w:rPr>
        <w:t>For the prediction part</w:t>
      </w:r>
      <w:r w:rsidR="678F49BA" w:rsidRPr="70AE3FD3">
        <w:rPr>
          <w:sz w:val="20"/>
        </w:rPr>
        <w:t>,</w:t>
      </w:r>
      <w:r w:rsidRPr="70AE3FD3">
        <w:rPr>
          <w:sz w:val="20"/>
        </w:rPr>
        <w:t xml:space="preserve"> we first use the </w:t>
      </w:r>
      <w:r w:rsidR="678F49BA" w:rsidRPr="70AE3FD3">
        <w:rPr>
          <w:sz w:val="20"/>
        </w:rPr>
        <w:t>BMI</w:t>
      </w:r>
      <w:r w:rsidRPr="70AE3FD3">
        <w:rPr>
          <w:sz w:val="20"/>
        </w:rPr>
        <w:t xml:space="preserve"> calculation function with the help of the height and weight of the person. then it checks if the </w:t>
      </w:r>
      <w:r w:rsidR="19CC2E69" w:rsidRPr="70AE3FD3">
        <w:rPr>
          <w:sz w:val="20"/>
        </w:rPr>
        <w:t>BMI</w:t>
      </w:r>
      <w:r w:rsidRPr="70AE3FD3">
        <w:rPr>
          <w:sz w:val="20"/>
        </w:rPr>
        <w:t xml:space="preserve"> is less than 18.5 then it tags you in the underweight section and what all diet you should follow. Likewise</w:t>
      </w:r>
      <w:r w:rsidR="53A8005C" w:rsidRPr="70AE3FD3">
        <w:rPr>
          <w:sz w:val="20"/>
        </w:rPr>
        <w:t>,</w:t>
      </w:r>
      <w:r w:rsidRPr="70AE3FD3">
        <w:rPr>
          <w:sz w:val="20"/>
        </w:rPr>
        <w:t xml:space="preserve"> it states for the </w:t>
      </w:r>
      <w:r w:rsidR="795DB689" w:rsidRPr="70AE3FD3">
        <w:rPr>
          <w:sz w:val="20"/>
        </w:rPr>
        <w:t>BMI</w:t>
      </w:r>
      <w:r w:rsidRPr="70AE3FD3">
        <w:rPr>
          <w:sz w:val="20"/>
        </w:rPr>
        <w:t xml:space="preserve"> </w:t>
      </w:r>
      <w:r w:rsidR="795DB689" w:rsidRPr="70AE3FD3">
        <w:rPr>
          <w:sz w:val="20"/>
        </w:rPr>
        <w:t xml:space="preserve">is </w:t>
      </w:r>
      <w:r w:rsidRPr="70AE3FD3">
        <w:rPr>
          <w:sz w:val="20"/>
        </w:rPr>
        <w:t xml:space="preserve">normal from </w:t>
      </w:r>
      <w:r w:rsidR="795DB689" w:rsidRPr="70AE3FD3">
        <w:rPr>
          <w:sz w:val="20"/>
        </w:rPr>
        <w:t xml:space="preserve">the </w:t>
      </w:r>
      <w:r w:rsidRPr="70AE3FD3">
        <w:rPr>
          <w:sz w:val="20"/>
        </w:rPr>
        <w:t>18.5 to 25 range. After that</w:t>
      </w:r>
      <w:r w:rsidR="795DB689" w:rsidRPr="70AE3FD3">
        <w:rPr>
          <w:sz w:val="20"/>
        </w:rPr>
        <w:t>,</w:t>
      </w:r>
      <w:r w:rsidRPr="70AE3FD3">
        <w:rPr>
          <w:sz w:val="20"/>
        </w:rPr>
        <w:t xml:space="preserve"> it states for the overweight which ranges from 25 - 30. And it categori</w:t>
      </w:r>
      <w:r w:rsidR="16070516" w:rsidRPr="70AE3FD3">
        <w:rPr>
          <w:sz w:val="20"/>
        </w:rPr>
        <w:t>zes</w:t>
      </w:r>
      <w:r w:rsidR="795DB689" w:rsidRPr="70AE3FD3">
        <w:rPr>
          <w:sz w:val="20"/>
        </w:rPr>
        <w:t xml:space="preserve"> </w:t>
      </w:r>
      <w:r w:rsidR="28BD5AD8" w:rsidRPr="70AE3FD3">
        <w:rPr>
          <w:sz w:val="20"/>
        </w:rPr>
        <w:t xml:space="preserve">the </w:t>
      </w:r>
      <w:r w:rsidRPr="70AE3FD3">
        <w:rPr>
          <w:sz w:val="20"/>
        </w:rPr>
        <w:t>Obese</w:t>
      </w:r>
      <w:r w:rsidR="1434F984" w:rsidRPr="70AE3FD3">
        <w:rPr>
          <w:sz w:val="20"/>
        </w:rPr>
        <w:t xml:space="preserve"> for</w:t>
      </w:r>
      <w:r w:rsidRPr="70AE3FD3">
        <w:rPr>
          <w:sz w:val="20"/>
        </w:rPr>
        <w:t xml:space="preserve"> ranges greater than 30</w:t>
      </w:r>
      <w:r w:rsidR="1434F984" w:rsidRPr="70AE3FD3">
        <w:rPr>
          <w:sz w:val="20"/>
        </w:rPr>
        <w:t xml:space="preserve"> BMI</w:t>
      </w:r>
      <w:r w:rsidRPr="70AE3FD3">
        <w:rPr>
          <w:sz w:val="20"/>
        </w:rPr>
        <w:t xml:space="preserve">. Then we focused on the RBC and WBC counts and measure </w:t>
      </w:r>
      <w:r w:rsidR="28BD5AD8" w:rsidRPr="70AE3FD3">
        <w:rPr>
          <w:sz w:val="20"/>
        </w:rPr>
        <w:t>them</w:t>
      </w:r>
      <w:r w:rsidRPr="70AE3FD3">
        <w:rPr>
          <w:sz w:val="20"/>
        </w:rPr>
        <w:t xml:space="preserve"> according to age and state whether your hemoglobin is normal which ranges from 11.5 to 15.5 in your body, is it low which ranges le</w:t>
      </w:r>
      <w:r w:rsidR="00583B01">
        <w:rPr>
          <w:sz w:val="20"/>
        </w:rPr>
        <w:t>s</w:t>
      </w:r>
      <w:r w:rsidRPr="70AE3FD3">
        <w:rPr>
          <w:sz w:val="20"/>
        </w:rPr>
        <w:t>s than 11.5 and you have to eat fruits vegetables</w:t>
      </w:r>
      <w:r w:rsidR="00583B01">
        <w:rPr>
          <w:sz w:val="20"/>
        </w:rPr>
        <w:t>,</w:t>
      </w:r>
      <w:r w:rsidRPr="70AE3FD3">
        <w:rPr>
          <w:sz w:val="20"/>
        </w:rPr>
        <w:t xml:space="preserve"> etc. At the last Is the Hemoglobin high if it exceeds the range</w:t>
      </w:r>
      <w:r w:rsidR="00583B01">
        <w:rPr>
          <w:sz w:val="20"/>
        </w:rPr>
        <w:t>?</w:t>
      </w:r>
      <w:r w:rsidRPr="70AE3FD3">
        <w:rPr>
          <w:sz w:val="20"/>
        </w:rPr>
        <w:t xml:space="preserve"> Then It has a function of RBC with normal</w:t>
      </w:r>
      <w:r w:rsidR="00583B01">
        <w:rPr>
          <w:sz w:val="20"/>
        </w:rPr>
        <w:t xml:space="preserve"> </w:t>
      </w:r>
      <w:r w:rsidRPr="70AE3FD3">
        <w:rPr>
          <w:sz w:val="20"/>
        </w:rPr>
        <w:t>ranging from 4.0 to 5.5, low ranging from less than 4.0</w:t>
      </w:r>
      <w:r w:rsidR="00583B01">
        <w:rPr>
          <w:sz w:val="20"/>
        </w:rPr>
        <w:t>,</w:t>
      </w:r>
      <w:r w:rsidRPr="70AE3FD3">
        <w:rPr>
          <w:sz w:val="20"/>
        </w:rPr>
        <w:t xml:space="preserve"> and high </w:t>
      </w:r>
      <w:r w:rsidR="00583B01">
        <w:rPr>
          <w:sz w:val="20"/>
        </w:rPr>
        <w:t>RBC</w:t>
      </w:r>
      <w:r w:rsidRPr="70AE3FD3">
        <w:rPr>
          <w:sz w:val="20"/>
        </w:rPr>
        <w:t xml:space="preserve"> ranging from greater than 5.5. Then com</w:t>
      </w:r>
      <w:r w:rsidR="00583B01">
        <w:rPr>
          <w:sz w:val="20"/>
        </w:rPr>
        <w:t>e</w:t>
      </w:r>
      <w:r w:rsidRPr="70AE3FD3">
        <w:rPr>
          <w:sz w:val="20"/>
        </w:rPr>
        <w:t>s the WBC count with WBC normal between 5000 - 10000, low ranging from less than 5000</w:t>
      </w:r>
      <w:r w:rsidR="00583B01">
        <w:rPr>
          <w:sz w:val="20"/>
        </w:rPr>
        <w:t>,</w:t>
      </w:r>
      <w:r w:rsidRPr="70AE3FD3">
        <w:rPr>
          <w:sz w:val="20"/>
        </w:rPr>
        <w:t xml:space="preserve"> and high ranging from greater than 10000.</w:t>
      </w:r>
      <w:r w:rsidR="00583B01">
        <w:rPr>
          <w:sz w:val="20"/>
        </w:rPr>
        <w:t xml:space="preserve"> </w:t>
      </w:r>
      <w:r w:rsidRPr="70AE3FD3">
        <w:rPr>
          <w:sz w:val="20"/>
        </w:rPr>
        <w:t>At the last</w:t>
      </w:r>
      <w:r w:rsidR="00583B01">
        <w:rPr>
          <w:sz w:val="20"/>
        </w:rPr>
        <w:t>,</w:t>
      </w:r>
      <w:r w:rsidRPr="70AE3FD3">
        <w:rPr>
          <w:sz w:val="20"/>
        </w:rPr>
        <w:t xml:space="preserve"> we made some more Enhancements </w:t>
      </w:r>
      <w:r w:rsidR="00583B01">
        <w:rPr>
          <w:sz w:val="20"/>
        </w:rPr>
        <w:t>by</w:t>
      </w:r>
      <w:r w:rsidRPr="70AE3FD3">
        <w:rPr>
          <w:sz w:val="20"/>
        </w:rPr>
        <w:t xml:space="preserve"> calculating the Hemoglobin, WBC</w:t>
      </w:r>
      <w:r w:rsidR="00583B01">
        <w:rPr>
          <w:sz w:val="20"/>
        </w:rPr>
        <w:t>,</w:t>
      </w:r>
      <w:r w:rsidRPr="70AE3FD3">
        <w:rPr>
          <w:sz w:val="20"/>
        </w:rPr>
        <w:t xml:space="preserve"> and RBC as Per the Gender </w:t>
      </w:r>
    </w:p>
    <w:p w14:paraId="01FF23B3" w14:textId="69AFAAD5" w:rsidR="42B5B451" w:rsidRDefault="524A68C0" w:rsidP="70AE3FD3">
      <w:pPr>
        <w:rPr>
          <w:sz w:val="20"/>
        </w:rPr>
      </w:pPr>
      <w:r w:rsidRPr="70AE3FD3">
        <w:rPr>
          <w:sz w:val="20"/>
        </w:rPr>
        <w:t>So Male gender rang</w:t>
      </w:r>
      <w:r w:rsidR="00583B01">
        <w:rPr>
          <w:sz w:val="20"/>
        </w:rPr>
        <w:t>e</w:t>
      </w:r>
      <w:r w:rsidRPr="70AE3FD3">
        <w:rPr>
          <w:sz w:val="20"/>
        </w:rPr>
        <w:t xml:space="preserve"> for Hemoglobin is 13.5-17.5 for normal hemoglobin, less than 13.5 for low hemoglobin</w:t>
      </w:r>
      <w:r w:rsidR="00583B01">
        <w:rPr>
          <w:sz w:val="20"/>
        </w:rPr>
        <w:t>,</w:t>
      </w:r>
      <w:r w:rsidRPr="70AE3FD3">
        <w:rPr>
          <w:sz w:val="20"/>
        </w:rPr>
        <w:t xml:space="preserve"> and </w:t>
      </w:r>
    </w:p>
    <w:p w14:paraId="4A34112A" w14:textId="72FEC511" w:rsidR="42B5B451" w:rsidRDefault="524A68C0" w:rsidP="70AE3FD3">
      <w:pPr>
        <w:rPr>
          <w:sz w:val="20"/>
        </w:rPr>
      </w:pPr>
      <w:r w:rsidRPr="70AE3FD3">
        <w:rPr>
          <w:sz w:val="20"/>
        </w:rPr>
        <w:t>greater than 17.5 for higher hemoglobin following every diet for what to take and what not to take. Same for the R</w:t>
      </w:r>
      <w:r w:rsidR="00583B01">
        <w:rPr>
          <w:sz w:val="20"/>
        </w:rPr>
        <w:t xml:space="preserve">BC </w:t>
      </w:r>
      <w:r w:rsidRPr="70AE3FD3">
        <w:rPr>
          <w:sz w:val="20"/>
        </w:rPr>
        <w:t>ranging from 4.7-6.1 for normal, less than 4.7 for lower</w:t>
      </w:r>
      <w:r w:rsidR="00583B01">
        <w:rPr>
          <w:sz w:val="20"/>
        </w:rPr>
        <w:t>,</w:t>
      </w:r>
      <w:r w:rsidRPr="70AE3FD3">
        <w:rPr>
          <w:sz w:val="20"/>
        </w:rPr>
        <w:t xml:space="preserve"> and higher ranging from greater than 6.1. Now comes the WBC count with normal having 5000 - 10000, lower ranging from less than 5000</w:t>
      </w:r>
      <w:r w:rsidR="00583B01">
        <w:rPr>
          <w:sz w:val="20"/>
        </w:rPr>
        <w:t>,</w:t>
      </w:r>
      <w:r w:rsidRPr="70AE3FD3">
        <w:rPr>
          <w:sz w:val="20"/>
        </w:rPr>
        <w:t xml:space="preserve"> and higher ranging for greater than 10000</w:t>
      </w:r>
      <w:r w:rsidR="3BA0963C" w:rsidRPr="70AE3FD3">
        <w:rPr>
          <w:sz w:val="20"/>
        </w:rPr>
        <w:t xml:space="preserve"> </w:t>
      </w:r>
      <w:r w:rsidRPr="70AE3FD3">
        <w:rPr>
          <w:sz w:val="20"/>
        </w:rPr>
        <w:t xml:space="preserve">After each calculation we have given </w:t>
      </w:r>
      <w:r w:rsidR="00583B01">
        <w:rPr>
          <w:sz w:val="20"/>
        </w:rPr>
        <w:t xml:space="preserve">a </w:t>
      </w:r>
      <w:r w:rsidRPr="70AE3FD3">
        <w:rPr>
          <w:sz w:val="20"/>
        </w:rPr>
        <w:t>specific diet to follow for the categories. Likewise</w:t>
      </w:r>
      <w:r w:rsidR="00583B01">
        <w:rPr>
          <w:sz w:val="20"/>
        </w:rPr>
        <w:t>,</w:t>
      </w:r>
      <w:r w:rsidRPr="70AE3FD3">
        <w:rPr>
          <w:sz w:val="20"/>
        </w:rPr>
        <w:t xml:space="preserve"> we have implemented it for the Female Gender.</w:t>
      </w:r>
    </w:p>
    <w:p w14:paraId="1209EC10" w14:textId="0D4FBCBA" w:rsidR="14FE7B91" w:rsidRPr="0077349D" w:rsidRDefault="14FE7B91" w:rsidP="70AE3FD3">
      <w:pPr>
        <w:rPr>
          <w:b/>
          <w:bCs/>
          <w:sz w:val="20"/>
        </w:rPr>
      </w:pPr>
    </w:p>
    <w:p w14:paraId="05179849" w14:textId="7A028F00" w:rsidR="14FE7B91" w:rsidRPr="0077349D" w:rsidRDefault="2D244446" w:rsidP="70AE3FD3">
      <w:pPr>
        <w:rPr>
          <w:b/>
          <w:bCs/>
          <w:sz w:val="20"/>
        </w:rPr>
      </w:pPr>
      <w:r w:rsidRPr="0077349D">
        <w:rPr>
          <w:b/>
          <w:bCs/>
          <w:sz w:val="20"/>
        </w:rPr>
        <w:t>3.1 What did I do well?</w:t>
      </w:r>
    </w:p>
    <w:p w14:paraId="54FCBC7D" w14:textId="250AB986" w:rsidR="003F53D3" w:rsidRDefault="213DDA99" w:rsidP="70AE3FD3">
      <w:pPr>
        <w:pStyle w:val="ListParagraph"/>
        <w:numPr>
          <w:ilvl w:val="0"/>
          <w:numId w:val="4"/>
        </w:numPr>
        <w:rPr>
          <w:sz w:val="20"/>
        </w:rPr>
      </w:pPr>
      <w:r w:rsidRPr="70AE3FD3">
        <w:rPr>
          <w:sz w:val="20"/>
        </w:rPr>
        <w:t>We had high accuracy while both training and testing</w:t>
      </w:r>
      <w:r w:rsidR="61988E8C" w:rsidRPr="70AE3FD3">
        <w:rPr>
          <w:sz w:val="20"/>
        </w:rPr>
        <w:t xml:space="preserve"> of 99.3</w:t>
      </w:r>
      <w:r w:rsidR="39B8212E" w:rsidRPr="70AE3FD3">
        <w:rPr>
          <w:sz w:val="20"/>
        </w:rPr>
        <w:t>%</w:t>
      </w:r>
    </w:p>
    <w:p w14:paraId="5EAB0B29" w14:textId="126DF13B" w:rsidR="00847802" w:rsidRPr="003F53D3" w:rsidRDefault="14385158" w:rsidP="70AE3FD3">
      <w:pPr>
        <w:pStyle w:val="ListParagraph"/>
        <w:numPr>
          <w:ilvl w:val="0"/>
          <w:numId w:val="4"/>
        </w:numPr>
        <w:rPr>
          <w:sz w:val="20"/>
        </w:rPr>
      </w:pPr>
      <w:r w:rsidRPr="70AE3FD3">
        <w:rPr>
          <w:sz w:val="20"/>
        </w:rPr>
        <w:lastRenderedPageBreak/>
        <w:t xml:space="preserve">We compared </w:t>
      </w:r>
      <w:r w:rsidR="529BA485" w:rsidRPr="70AE3FD3">
        <w:rPr>
          <w:sz w:val="20"/>
        </w:rPr>
        <w:t>3 different CNN architecture</w:t>
      </w:r>
      <w:r w:rsidR="377E279B" w:rsidRPr="70AE3FD3">
        <w:rPr>
          <w:sz w:val="20"/>
        </w:rPr>
        <w:t xml:space="preserve"> </w:t>
      </w:r>
    </w:p>
    <w:p w14:paraId="70A3A105" w14:textId="71C135E1" w:rsidR="42B5B451" w:rsidRDefault="00C34994" w:rsidP="005B1200">
      <w:pPr>
        <w:pStyle w:val="ListParagraph"/>
        <w:numPr>
          <w:ilvl w:val="0"/>
          <w:numId w:val="4"/>
        </w:numPr>
        <w:rPr>
          <w:sz w:val="20"/>
        </w:rPr>
      </w:pPr>
      <w:r w:rsidRPr="005B1200">
        <w:rPr>
          <w:sz w:val="20"/>
        </w:rPr>
        <w:t>C</w:t>
      </w:r>
      <w:r w:rsidR="32CE9C89" w:rsidRPr="005B1200">
        <w:rPr>
          <w:sz w:val="20"/>
        </w:rPr>
        <w:t>ompared</w:t>
      </w:r>
      <w:r w:rsidR="1B65E39D" w:rsidRPr="005B1200">
        <w:rPr>
          <w:sz w:val="20"/>
        </w:rPr>
        <w:t xml:space="preserve"> to the reference papers we were successful in implementing Lenet5 architecture instead of using</w:t>
      </w:r>
      <w:r w:rsidR="006A50CC">
        <w:rPr>
          <w:sz w:val="20"/>
        </w:rPr>
        <w:t xml:space="preserve"> RCNN</w:t>
      </w:r>
      <w:r w:rsidR="28ADF34F" w:rsidRPr="005B1200">
        <w:rPr>
          <w:sz w:val="20"/>
        </w:rPr>
        <w:t>. </w:t>
      </w:r>
      <w:r w:rsidR="1D355296" w:rsidRPr="005B1200">
        <w:rPr>
          <w:sz w:val="20"/>
        </w:rPr>
        <w:t>As we got results the same as RCNN  </w:t>
      </w:r>
      <w:r w:rsidR="0319FD3C" w:rsidRPr="005B1200">
        <w:rPr>
          <w:color w:val="242424"/>
          <w:sz w:val="21"/>
          <w:szCs w:val="21"/>
        </w:rPr>
        <w:t>each</w:t>
      </w:r>
      <w:r w:rsidR="000F51B5">
        <w:rPr>
          <w:color w:val="242424"/>
          <w:sz w:val="21"/>
          <w:szCs w:val="21"/>
        </w:rPr>
        <w:t xml:space="preserve"> step in </w:t>
      </w:r>
      <w:r w:rsidR="00423440">
        <w:rPr>
          <w:color w:val="242424"/>
          <w:sz w:val="21"/>
          <w:szCs w:val="21"/>
        </w:rPr>
        <w:t xml:space="preserve">the </w:t>
      </w:r>
      <w:r w:rsidR="0319FD3C" w:rsidRPr="005B1200">
        <w:rPr>
          <w:color w:val="242424"/>
          <w:sz w:val="21"/>
          <w:szCs w:val="21"/>
        </w:rPr>
        <w:t>epoch for LeNet-5 is 5 second</w:t>
      </w:r>
      <w:r w:rsidR="000F51B5">
        <w:rPr>
          <w:color w:val="242424"/>
          <w:sz w:val="21"/>
          <w:szCs w:val="21"/>
        </w:rPr>
        <w:t>s</w:t>
      </w:r>
      <w:r w:rsidR="0319FD3C" w:rsidRPr="005B1200">
        <w:rPr>
          <w:color w:val="242424"/>
          <w:sz w:val="21"/>
          <w:szCs w:val="21"/>
        </w:rPr>
        <w:t xml:space="preserve"> and each epoch for RCNN is 90 second</w:t>
      </w:r>
      <w:r w:rsidR="000F51B5">
        <w:rPr>
          <w:color w:val="242424"/>
          <w:sz w:val="21"/>
          <w:szCs w:val="21"/>
        </w:rPr>
        <w:t>s</w:t>
      </w:r>
      <w:r w:rsidR="0319FD3C" w:rsidRPr="005B1200">
        <w:rPr>
          <w:color w:val="242424"/>
          <w:sz w:val="21"/>
          <w:szCs w:val="21"/>
        </w:rPr>
        <w:t>. So, it can prove the time it takes is much longer</w:t>
      </w:r>
      <w:r w:rsidR="2F7F9196" w:rsidRPr="005B1200">
        <w:rPr>
          <w:sz w:val="20"/>
        </w:rPr>
        <w:t>.</w:t>
      </w:r>
    </w:p>
    <w:p w14:paraId="2FEA6E20" w14:textId="628E0203" w:rsidR="00176D4E" w:rsidRPr="005B1200" w:rsidRDefault="00176D4E" w:rsidP="00176D4E">
      <w:pPr>
        <w:pStyle w:val="ListParagraph"/>
        <w:numPr>
          <w:ilvl w:val="0"/>
          <w:numId w:val="4"/>
        </w:numPr>
        <w:rPr>
          <w:sz w:val="20"/>
        </w:rPr>
      </w:pPr>
      <w:r>
        <w:rPr>
          <w:sz w:val="20"/>
        </w:rPr>
        <w:t>Finding the optimum hyperparameter for my CNN architecture</w:t>
      </w:r>
    </w:p>
    <w:p w14:paraId="44E8935F" w14:textId="77777777" w:rsidR="005B1200" w:rsidRPr="005B1200" w:rsidRDefault="005B1200" w:rsidP="70AE3FD3">
      <w:pPr>
        <w:pStyle w:val="ListParagraph"/>
        <w:numPr>
          <w:ilvl w:val="0"/>
          <w:numId w:val="4"/>
        </w:numPr>
        <w:rPr>
          <w:sz w:val="20"/>
        </w:rPr>
      </w:pPr>
    </w:p>
    <w:p w14:paraId="5CB97D89" w14:textId="0DD828CD" w:rsidR="2565212A" w:rsidRDefault="2565212A" w:rsidP="70AE3FD3">
      <w:pPr>
        <w:rPr>
          <w:sz w:val="20"/>
        </w:rPr>
      </w:pPr>
    </w:p>
    <w:p w14:paraId="5671AAC5" w14:textId="433B1E6C" w:rsidR="48B73731" w:rsidRPr="0077349D" w:rsidRDefault="29750435" w:rsidP="70AE3FD3">
      <w:pPr>
        <w:rPr>
          <w:b/>
          <w:bCs/>
          <w:sz w:val="20"/>
        </w:rPr>
      </w:pPr>
      <w:r w:rsidRPr="0077349D">
        <w:rPr>
          <w:b/>
          <w:bCs/>
          <w:sz w:val="20"/>
        </w:rPr>
        <w:t>3.2 What could I have done better?</w:t>
      </w:r>
    </w:p>
    <w:p w14:paraId="5177F1B9" w14:textId="77777777" w:rsidR="005C2FD8" w:rsidRDefault="005C2FD8" w:rsidP="70AE3FD3">
      <w:pPr>
        <w:rPr>
          <w:sz w:val="20"/>
        </w:rPr>
      </w:pPr>
    </w:p>
    <w:p w14:paraId="0414D125" w14:textId="205E1820" w:rsidR="00160553" w:rsidRDefault="21D519C0" w:rsidP="70AE3FD3">
      <w:pPr>
        <w:pStyle w:val="ListParagraph"/>
        <w:numPr>
          <w:ilvl w:val="0"/>
          <w:numId w:val="3"/>
        </w:numPr>
        <w:rPr>
          <w:sz w:val="20"/>
        </w:rPr>
      </w:pPr>
      <w:r w:rsidRPr="70AE3FD3">
        <w:rPr>
          <w:sz w:val="20"/>
        </w:rPr>
        <w:t xml:space="preserve">If we </w:t>
      </w:r>
      <w:r w:rsidR="60A0172E" w:rsidRPr="70AE3FD3">
        <w:rPr>
          <w:sz w:val="20"/>
        </w:rPr>
        <w:t xml:space="preserve">were able to recognize the words inside the table more accurately </w:t>
      </w:r>
      <w:r w:rsidR="64026DFC" w:rsidRPr="70AE3FD3">
        <w:rPr>
          <w:sz w:val="20"/>
        </w:rPr>
        <w:t>th</w:t>
      </w:r>
      <w:r w:rsidR="059B4E45" w:rsidRPr="70AE3FD3">
        <w:rPr>
          <w:sz w:val="20"/>
        </w:rPr>
        <w:t>e</w:t>
      </w:r>
      <w:r w:rsidR="64026DFC" w:rsidRPr="70AE3FD3">
        <w:rPr>
          <w:sz w:val="20"/>
        </w:rPr>
        <w:t>n its application would be more diverse</w:t>
      </w:r>
    </w:p>
    <w:p w14:paraId="2F27B905" w14:textId="375D91E5" w:rsidR="002A3936" w:rsidRDefault="33658CEC" w:rsidP="70AE3FD3">
      <w:pPr>
        <w:pStyle w:val="ListParagraph"/>
        <w:numPr>
          <w:ilvl w:val="0"/>
          <w:numId w:val="3"/>
        </w:numPr>
        <w:rPr>
          <w:sz w:val="20"/>
        </w:rPr>
      </w:pPr>
      <w:r w:rsidRPr="70AE3FD3">
        <w:rPr>
          <w:sz w:val="20"/>
        </w:rPr>
        <w:t xml:space="preserve">Using another model to predict the Health Issues </w:t>
      </w:r>
      <w:r w:rsidR="7F67D8B9" w:rsidRPr="70AE3FD3">
        <w:rPr>
          <w:sz w:val="20"/>
        </w:rPr>
        <w:t>on</w:t>
      </w:r>
      <w:r w:rsidR="326ACEE1" w:rsidRPr="70AE3FD3">
        <w:rPr>
          <w:sz w:val="20"/>
        </w:rPr>
        <w:t xml:space="preserve"> the </w:t>
      </w:r>
      <w:r w:rsidR="726BEDB8" w:rsidRPr="70AE3FD3">
        <w:rPr>
          <w:sz w:val="20"/>
        </w:rPr>
        <w:t xml:space="preserve">data from </w:t>
      </w:r>
      <w:r w:rsidR="2DEDE063" w:rsidRPr="70AE3FD3">
        <w:rPr>
          <w:sz w:val="20"/>
        </w:rPr>
        <w:t xml:space="preserve">the </w:t>
      </w:r>
      <w:r w:rsidR="726BEDB8" w:rsidRPr="70AE3FD3">
        <w:rPr>
          <w:sz w:val="20"/>
        </w:rPr>
        <w:t xml:space="preserve">first model would </w:t>
      </w:r>
      <w:r w:rsidR="2DEDE063" w:rsidRPr="70AE3FD3">
        <w:rPr>
          <w:sz w:val="20"/>
        </w:rPr>
        <w:t>be a better project</w:t>
      </w:r>
    </w:p>
    <w:p w14:paraId="6023F51F" w14:textId="0ADE7B19" w:rsidR="00B42CEA" w:rsidRDefault="2FB12449" w:rsidP="70AE3FD3">
      <w:pPr>
        <w:pStyle w:val="ListParagraph"/>
        <w:numPr>
          <w:ilvl w:val="0"/>
          <w:numId w:val="3"/>
        </w:numPr>
        <w:rPr>
          <w:sz w:val="20"/>
        </w:rPr>
      </w:pPr>
      <w:r w:rsidRPr="70AE3FD3">
        <w:rPr>
          <w:sz w:val="20"/>
        </w:rPr>
        <w:t xml:space="preserve">If we were successful to implement </w:t>
      </w:r>
      <w:r w:rsidR="7F67D8B9" w:rsidRPr="70AE3FD3">
        <w:rPr>
          <w:sz w:val="20"/>
        </w:rPr>
        <w:t xml:space="preserve">the </w:t>
      </w:r>
      <w:r w:rsidRPr="70AE3FD3">
        <w:rPr>
          <w:sz w:val="20"/>
        </w:rPr>
        <w:t>new</w:t>
      </w:r>
      <w:r w:rsidR="0BF5CB35" w:rsidRPr="70AE3FD3">
        <w:rPr>
          <w:sz w:val="20"/>
        </w:rPr>
        <w:t xml:space="preserve"> CNN architecture </w:t>
      </w:r>
      <w:proofErr w:type="spellStart"/>
      <w:r w:rsidR="0BF5CB35" w:rsidRPr="70AE3FD3">
        <w:rPr>
          <w:sz w:val="20"/>
        </w:rPr>
        <w:t>TableNet</w:t>
      </w:r>
      <w:proofErr w:type="spellEnd"/>
      <w:r w:rsidR="0BF5CB35" w:rsidRPr="70AE3FD3">
        <w:rPr>
          <w:sz w:val="20"/>
        </w:rPr>
        <w:t xml:space="preserve"> </w:t>
      </w:r>
      <w:r w:rsidR="654C6852" w:rsidRPr="70AE3FD3">
        <w:rPr>
          <w:sz w:val="20"/>
        </w:rPr>
        <w:t xml:space="preserve">that would have made </w:t>
      </w:r>
      <w:r w:rsidR="089E7A86" w:rsidRPr="70AE3FD3">
        <w:rPr>
          <w:sz w:val="20"/>
        </w:rPr>
        <w:t xml:space="preserve">the </w:t>
      </w:r>
      <w:r w:rsidR="654C6852" w:rsidRPr="70AE3FD3">
        <w:rPr>
          <w:sz w:val="20"/>
        </w:rPr>
        <w:t>project better</w:t>
      </w:r>
    </w:p>
    <w:p w14:paraId="68B28C9D" w14:textId="0C357186" w:rsidR="06091F29" w:rsidRPr="005C2FD8" w:rsidRDefault="3453C2C3" w:rsidP="70AE3FD3">
      <w:pPr>
        <w:pStyle w:val="ListParagraph"/>
        <w:numPr>
          <w:ilvl w:val="0"/>
          <w:numId w:val="3"/>
        </w:numPr>
        <w:rPr>
          <w:sz w:val="20"/>
        </w:rPr>
      </w:pPr>
      <w:r w:rsidRPr="70AE3FD3">
        <w:rPr>
          <w:sz w:val="20"/>
        </w:rPr>
        <w:t>W</w:t>
      </w:r>
      <w:r w:rsidR="7675490E" w:rsidRPr="70AE3FD3">
        <w:rPr>
          <w:sz w:val="20"/>
        </w:rPr>
        <w:t xml:space="preserve">e should have used higher configuration </w:t>
      </w:r>
      <w:r w:rsidR="54C6DE7F" w:rsidRPr="70AE3FD3">
        <w:rPr>
          <w:sz w:val="20"/>
        </w:rPr>
        <w:t>desktops</w:t>
      </w:r>
      <w:r w:rsidR="7675490E" w:rsidRPr="70AE3FD3">
        <w:rPr>
          <w:sz w:val="20"/>
        </w:rPr>
        <w:t xml:space="preserve"> or Pc </w:t>
      </w:r>
      <w:r w:rsidR="5160C535" w:rsidRPr="70AE3FD3">
        <w:rPr>
          <w:sz w:val="20"/>
        </w:rPr>
        <w:t>so that we could have got</w:t>
      </w:r>
      <w:r w:rsidR="3CDE116A" w:rsidRPr="70AE3FD3">
        <w:rPr>
          <w:sz w:val="20"/>
        </w:rPr>
        <w:t>ten</w:t>
      </w:r>
      <w:r w:rsidR="5160C535" w:rsidRPr="70AE3FD3">
        <w:rPr>
          <w:sz w:val="20"/>
        </w:rPr>
        <w:t xml:space="preserve"> accurate results in less tim</w:t>
      </w:r>
      <w:r w:rsidR="7675490E" w:rsidRPr="70AE3FD3">
        <w:rPr>
          <w:sz w:val="20"/>
        </w:rPr>
        <w:t>e for other architecture</w:t>
      </w:r>
      <w:r w:rsidR="3A3E5345" w:rsidRPr="70AE3FD3">
        <w:rPr>
          <w:sz w:val="20"/>
        </w:rPr>
        <w:t>.</w:t>
      </w:r>
    </w:p>
    <w:p w14:paraId="7232E442" w14:textId="0DDE319D" w:rsidR="1247B41F" w:rsidRPr="0077349D" w:rsidRDefault="1247B41F" w:rsidP="70AE3FD3">
      <w:pPr>
        <w:rPr>
          <w:b/>
          <w:bCs/>
          <w:sz w:val="20"/>
        </w:rPr>
      </w:pPr>
    </w:p>
    <w:p w14:paraId="03C6D393" w14:textId="3C5C2324" w:rsidR="21BC236F" w:rsidRPr="0077349D" w:rsidRDefault="3A3E5345" w:rsidP="70AE3FD3">
      <w:pPr>
        <w:rPr>
          <w:b/>
          <w:bCs/>
          <w:sz w:val="20"/>
        </w:rPr>
      </w:pPr>
      <w:r w:rsidRPr="0077349D">
        <w:rPr>
          <w:b/>
          <w:bCs/>
          <w:sz w:val="20"/>
        </w:rPr>
        <w:t>3.3 What</w:t>
      </w:r>
      <w:r w:rsidR="16924A3A" w:rsidRPr="0077349D">
        <w:rPr>
          <w:b/>
          <w:bCs/>
          <w:sz w:val="20"/>
        </w:rPr>
        <w:t xml:space="preserve"> is left </w:t>
      </w:r>
      <w:r w:rsidRPr="0077349D">
        <w:rPr>
          <w:b/>
          <w:bCs/>
          <w:sz w:val="20"/>
        </w:rPr>
        <w:t>for future work?</w:t>
      </w:r>
    </w:p>
    <w:p w14:paraId="3A4F6E4E" w14:textId="77777777" w:rsidR="00CB476F" w:rsidRDefault="00CB476F" w:rsidP="00CB476F">
      <w:pPr>
        <w:pStyle w:val="ListParagraph"/>
        <w:numPr>
          <w:ilvl w:val="0"/>
          <w:numId w:val="6"/>
        </w:numPr>
        <w:rPr>
          <w:sz w:val="20"/>
        </w:rPr>
      </w:pPr>
      <w:r>
        <w:rPr>
          <w:sz w:val="20"/>
        </w:rPr>
        <w:t>We can integrate another model to predict health issues from the first model's data</w:t>
      </w:r>
    </w:p>
    <w:p w14:paraId="14477D2E" w14:textId="77777777" w:rsidR="00CB476F" w:rsidRPr="000E1EDA" w:rsidRDefault="00CB476F" w:rsidP="00CB476F">
      <w:pPr>
        <w:pStyle w:val="ListParagraph"/>
        <w:numPr>
          <w:ilvl w:val="0"/>
          <w:numId w:val="6"/>
        </w:numPr>
        <w:rPr>
          <w:sz w:val="20"/>
        </w:rPr>
      </w:pPr>
      <w:r>
        <w:rPr>
          <w:sz w:val="20"/>
        </w:rPr>
        <w:t>We can mine the medical report from the internet and train our model for more accuracy</w:t>
      </w:r>
    </w:p>
    <w:p w14:paraId="159A1532" w14:textId="77777777" w:rsidR="00CB476F" w:rsidRDefault="00CB476F" w:rsidP="00CB476F">
      <w:pPr>
        <w:pStyle w:val="ListParagraph"/>
        <w:numPr>
          <w:ilvl w:val="0"/>
          <w:numId w:val="5"/>
        </w:numPr>
        <w:rPr>
          <w:sz w:val="20"/>
        </w:rPr>
      </w:pPr>
      <w:r w:rsidRPr="00227A85">
        <w:rPr>
          <w:sz w:val="20"/>
        </w:rPr>
        <w:t>In future work</w:t>
      </w:r>
      <w:r>
        <w:rPr>
          <w:sz w:val="20"/>
        </w:rPr>
        <w:t>,</w:t>
      </w:r>
      <w:r w:rsidRPr="00227A85">
        <w:rPr>
          <w:sz w:val="20"/>
        </w:rPr>
        <w:t xml:space="preserve"> we can implement more </w:t>
      </w:r>
      <w:r>
        <w:rPr>
          <w:sz w:val="20"/>
        </w:rPr>
        <w:t>applications like</w:t>
      </w:r>
      <w:r w:rsidRPr="00227A85">
        <w:rPr>
          <w:sz w:val="20"/>
        </w:rPr>
        <w:t xml:space="preserve"> suggesting </w:t>
      </w:r>
      <w:r>
        <w:rPr>
          <w:sz w:val="20"/>
        </w:rPr>
        <w:t xml:space="preserve">to </w:t>
      </w:r>
      <w:r w:rsidRPr="00227A85">
        <w:rPr>
          <w:sz w:val="20"/>
        </w:rPr>
        <w:t xml:space="preserve">the patients with the </w:t>
      </w:r>
      <w:bookmarkStart w:id="0" w:name="_Int_B04YO3yN"/>
      <w:r w:rsidRPr="00227A85">
        <w:rPr>
          <w:sz w:val="20"/>
        </w:rPr>
        <w:t>particular doctors</w:t>
      </w:r>
      <w:bookmarkEnd w:id="0"/>
      <w:r w:rsidRPr="00227A85">
        <w:rPr>
          <w:sz w:val="20"/>
        </w:rPr>
        <w:t xml:space="preserve"> which are available in their local areas and send</w:t>
      </w:r>
      <w:r>
        <w:rPr>
          <w:sz w:val="20"/>
        </w:rPr>
        <w:t>ing</w:t>
      </w:r>
      <w:r w:rsidRPr="00227A85">
        <w:rPr>
          <w:sz w:val="20"/>
        </w:rPr>
        <w:t xml:space="preserve"> the contact details to them. </w:t>
      </w:r>
    </w:p>
    <w:p w14:paraId="532BDD94" w14:textId="1DB33A19" w:rsidR="00CB476F" w:rsidRPr="00227A85" w:rsidRDefault="00CB476F" w:rsidP="00CB476F">
      <w:pPr>
        <w:pStyle w:val="ListParagraph"/>
        <w:numPr>
          <w:ilvl w:val="0"/>
          <w:numId w:val="5"/>
        </w:numPr>
        <w:rPr>
          <w:sz w:val="20"/>
        </w:rPr>
      </w:pPr>
      <w:r w:rsidRPr="00227A85">
        <w:rPr>
          <w:sz w:val="20"/>
        </w:rPr>
        <w:t>Also</w:t>
      </w:r>
      <w:r w:rsidR="00213B2C">
        <w:rPr>
          <w:sz w:val="20"/>
        </w:rPr>
        <w:t>,</w:t>
      </w:r>
      <w:r w:rsidRPr="00227A85">
        <w:rPr>
          <w:sz w:val="20"/>
        </w:rPr>
        <w:t xml:space="preserve"> give them directions o</w:t>
      </w:r>
      <w:r>
        <w:rPr>
          <w:sz w:val="20"/>
        </w:rPr>
        <w:t>n</w:t>
      </w:r>
      <w:r w:rsidRPr="00227A85">
        <w:rPr>
          <w:sz w:val="20"/>
        </w:rPr>
        <w:t xml:space="preserve"> google maps where the doctor's clinic or the hospital is there so that the patient can visit and check their symptoms.</w:t>
      </w:r>
    </w:p>
    <w:p w14:paraId="0E6911B4" w14:textId="77777777" w:rsidR="006D7B1E" w:rsidRDefault="006D7B1E" w:rsidP="70AE3FD3">
      <w:pPr>
        <w:rPr>
          <w:sz w:val="20"/>
        </w:rPr>
      </w:pPr>
    </w:p>
    <w:p w14:paraId="03CAB30F" w14:textId="52E56A41" w:rsidR="002F072E" w:rsidRDefault="1E28DE52" w:rsidP="70AE3FD3">
      <w:pPr>
        <w:rPr>
          <w:sz w:val="20"/>
        </w:rPr>
      </w:pPr>
      <w:r w:rsidRPr="70AE3FD3">
        <w:rPr>
          <w:sz w:val="20"/>
        </w:rPr>
        <w:t xml:space="preserve">4 </w:t>
      </w:r>
      <w:r w:rsidR="26B69AF0" w:rsidRPr="70AE3FD3">
        <w:rPr>
          <w:sz w:val="20"/>
        </w:rPr>
        <w:t>Conclusion</w:t>
      </w:r>
      <w:r w:rsidR="630F0B2E" w:rsidRPr="70AE3FD3">
        <w:rPr>
          <w:sz w:val="20"/>
        </w:rPr>
        <w:t>:</w:t>
      </w:r>
    </w:p>
    <w:p w14:paraId="4CA00B15" w14:textId="31711724" w:rsidR="008047DF" w:rsidRDefault="465289C5" w:rsidP="70AE3FD3">
      <w:pPr>
        <w:rPr>
          <w:sz w:val="20"/>
        </w:rPr>
      </w:pPr>
      <w:r w:rsidRPr="70AE3FD3">
        <w:rPr>
          <w:sz w:val="20"/>
        </w:rPr>
        <w:t xml:space="preserve">We were </w:t>
      </w:r>
      <w:r w:rsidR="1790FF4C" w:rsidRPr="70AE3FD3">
        <w:rPr>
          <w:sz w:val="20"/>
        </w:rPr>
        <w:t xml:space="preserve">successful in implementing a CNN architecture </w:t>
      </w:r>
      <w:r w:rsidR="6A164680" w:rsidRPr="70AE3FD3">
        <w:rPr>
          <w:sz w:val="20"/>
        </w:rPr>
        <w:t>for OCR and extract</w:t>
      </w:r>
      <w:r w:rsidR="7633E649" w:rsidRPr="70AE3FD3">
        <w:rPr>
          <w:sz w:val="20"/>
        </w:rPr>
        <w:t>ing</w:t>
      </w:r>
      <w:r w:rsidR="6A164680" w:rsidRPr="70AE3FD3">
        <w:rPr>
          <w:sz w:val="20"/>
        </w:rPr>
        <w:t xml:space="preserve"> text from a Medical Report and </w:t>
      </w:r>
      <w:r w:rsidR="2D0188DA" w:rsidRPr="70AE3FD3">
        <w:rPr>
          <w:sz w:val="20"/>
        </w:rPr>
        <w:t xml:space="preserve">were able to </w:t>
      </w:r>
      <w:r w:rsidR="7633E649" w:rsidRPr="70AE3FD3">
        <w:rPr>
          <w:sz w:val="20"/>
        </w:rPr>
        <w:t>suggest</w:t>
      </w:r>
      <w:r w:rsidR="2D0188DA" w:rsidRPr="70AE3FD3">
        <w:rPr>
          <w:sz w:val="20"/>
        </w:rPr>
        <w:t xml:space="preserve"> to </w:t>
      </w:r>
      <w:r w:rsidR="7633E649" w:rsidRPr="70AE3FD3">
        <w:rPr>
          <w:sz w:val="20"/>
        </w:rPr>
        <w:t xml:space="preserve">the </w:t>
      </w:r>
      <w:r w:rsidR="2D0188DA" w:rsidRPr="70AE3FD3">
        <w:rPr>
          <w:sz w:val="20"/>
        </w:rPr>
        <w:t xml:space="preserve">patient according to the </w:t>
      </w:r>
      <w:r w:rsidR="7E39824A" w:rsidRPr="70AE3FD3">
        <w:rPr>
          <w:sz w:val="20"/>
        </w:rPr>
        <w:t xml:space="preserve">information in the </w:t>
      </w:r>
      <w:r w:rsidR="4CAF1A7B" w:rsidRPr="70AE3FD3">
        <w:rPr>
          <w:sz w:val="20"/>
        </w:rPr>
        <w:t>report in screen output or output file that can be printed</w:t>
      </w:r>
      <w:r w:rsidR="2E523496" w:rsidRPr="70AE3FD3">
        <w:rPr>
          <w:sz w:val="20"/>
        </w:rPr>
        <w:t xml:space="preserve">. Below we have </w:t>
      </w:r>
      <w:r w:rsidR="7633E649" w:rsidRPr="70AE3FD3">
        <w:rPr>
          <w:sz w:val="20"/>
        </w:rPr>
        <w:t xml:space="preserve">a </w:t>
      </w:r>
      <w:r w:rsidR="2E523496" w:rsidRPr="70AE3FD3">
        <w:rPr>
          <w:sz w:val="20"/>
        </w:rPr>
        <w:t>sc</w:t>
      </w:r>
      <w:r w:rsidR="68277100" w:rsidRPr="70AE3FD3">
        <w:rPr>
          <w:sz w:val="20"/>
        </w:rPr>
        <w:t xml:space="preserve">reenshot </w:t>
      </w:r>
      <w:r w:rsidR="7633E649" w:rsidRPr="70AE3FD3">
        <w:rPr>
          <w:sz w:val="20"/>
        </w:rPr>
        <w:t>of</w:t>
      </w:r>
      <w:r w:rsidR="68277100" w:rsidRPr="70AE3FD3">
        <w:rPr>
          <w:sz w:val="20"/>
        </w:rPr>
        <w:t xml:space="preserve"> </w:t>
      </w:r>
      <w:r w:rsidR="7633E649" w:rsidRPr="70AE3FD3">
        <w:rPr>
          <w:sz w:val="20"/>
        </w:rPr>
        <w:t xml:space="preserve">the </w:t>
      </w:r>
      <w:r w:rsidR="68277100" w:rsidRPr="70AE3FD3">
        <w:rPr>
          <w:sz w:val="20"/>
        </w:rPr>
        <w:t xml:space="preserve">input </w:t>
      </w:r>
      <w:r w:rsidR="67615F87" w:rsidRPr="70AE3FD3">
        <w:rPr>
          <w:sz w:val="20"/>
        </w:rPr>
        <w:t>Me</w:t>
      </w:r>
      <w:r w:rsidR="613C12A3" w:rsidRPr="70AE3FD3">
        <w:rPr>
          <w:sz w:val="20"/>
        </w:rPr>
        <w:t xml:space="preserve">dical Report and </w:t>
      </w:r>
      <w:r w:rsidR="4B6FD626" w:rsidRPr="70AE3FD3">
        <w:rPr>
          <w:sz w:val="20"/>
        </w:rPr>
        <w:t>output that our program provided.</w:t>
      </w:r>
    </w:p>
    <w:p w14:paraId="26209B30" w14:textId="77777777" w:rsidR="00B71BE1" w:rsidRDefault="00B71BE1" w:rsidP="70AE3FD3">
      <w:pPr>
        <w:rPr>
          <w:sz w:val="20"/>
        </w:rPr>
      </w:pPr>
    </w:p>
    <w:p w14:paraId="2C48535B" w14:textId="237083A9" w:rsidR="007A7594" w:rsidRDefault="007A7594" w:rsidP="70AE3FD3">
      <w:pPr>
        <w:rPr>
          <w:sz w:val="20"/>
        </w:rPr>
      </w:pPr>
      <w:r>
        <w:rPr>
          <w:sz w:val="20"/>
        </w:rPr>
        <w:t>Fig: Output</w:t>
      </w:r>
    </w:p>
    <w:p w14:paraId="07B37EDC" w14:textId="77777777" w:rsidR="008915C5" w:rsidRDefault="008915C5" w:rsidP="70AE3FD3">
      <w:pPr>
        <w:rPr>
          <w:sz w:val="20"/>
        </w:rPr>
      </w:pPr>
    </w:p>
    <w:p w14:paraId="2C63A225" w14:textId="183A7EA5" w:rsidR="008915C5" w:rsidRDefault="18666519" w:rsidP="70AE3FD3">
      <w:pPr>
        <w:rPr>
          <w:sz w:val="20"/>
        </w:rPr>
      </w:pPr>
      <w:r>
        <w:rPr>
          <w:noProof/>
        </w:rPr>
        <w:drawing>
          <wp:inline distT="0" distB="0" distL="0" distR="0" wp14:anchorId="5C3295FD" wp14:editId="790D8441">
            <wp:extent cx="3028950" cy="1047115"/>
            <wp:effectExtent l="0" t="0" r="0" b="63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pic:nvPicPr>
                  <pic:blipFill>
                    <a:blip r:embed="rId27">
                      <a:extLst>
                        <a:ext uri="{28A0092B-C50C-407E-A947-70E740481C1C}">
                          <a14:useLocalDpi xmlns:a14="http://schemas.microsoft.com/office/drawing/2010/main" val="0"/>
                        </a:ext>
                      </a:extLst>
                    </a:blip>
                    <a:stretch>
                      <a:fillRect/>
                    </a:stretch>
                  </pic:blipFill>
                  <pic:spPr>
                    <a:xfrm>
                      <a:off x="0" y="0"/>
                      <a:ext cx="3028950" cy="1047115"/>
                    </a:xfrm>
                    <a:prstGeom prst="rect">
                      <a:avLst/>
                    </a:prstGeom>
                  </pic:spPr>
                </pic:pic>
              </a:graphicData>
            </a:graphic>
          </wp:inline>
        </w:drawing>
      </w:r>
    </w:p>
    <w:p w14:paraId="410E4025" w14:textId="4A8C2BFA" w:rsidR="000C4FC3" w:rsidRPr="008047DF" w:rsidRDefault="6655E0CC" w:rsidP="70AE3FD3">
      <w:pPr>
        <w:rPr>
          <w:sz w:val="20"/>
        </w:rPr>
      </w:pPr>
      <w:r w:rsidRPr="70AE3FD3">
        <w:rPr>
          <w:sz w:val="20"/>
        </w:rPr>
        <w:t> </w:t>
      </w:r>
      <w:r w:rsidR="007A7594">
        <w:rPr>
          <w:sz w:val="20"/>
        </w:rPr>
        <w:t>Fig: Input Lab Report</w:t>
      </w:r>
      <w:r>
        <w:rPr>
          <w:noProof/>
        </w:rPr>
        <w:drawing>
          <wp:inline distT="0" distB="0" distL="0" distR="0" wp14:anchorId="36AE5254" wp14:editId="32BB0B25">
            <wp:extent cx="3028950" cy="346900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pic:nvPicPr>
                  <pic:blipFill>
                    <a:blip r:embed="rId28">
                      <a:extLst>
                        <a:ext uri="{28A0092B-C50C-407E-A947-70E740481C1C}">
                          <a14:useLocalDpi xmlns:a14="http://schemas.microsoft.com/office/drawing/2010/main" val="0"/>
                        </a:ext>
                      </a:extLst>
                    </a:blip>
                    <a:stretch>
                      <a:fillRect/>
                    </a:stretch>
                  </pic:blipFill>
                  <pic:spPr>
                    <a:xfrm>
                      <a:off x="0" y="0"/>
                      <a:ext cx="3028950" cy="3469005"/>
                    </a:xfrm>
                    <a:prstGeom prst="rect">
                      <a:avLst/>
                    </a:prstGeom>
                  </pic:spPr>
                </pic:pic>
              </a:graphicData>
            </a:graphic>
          </wp:inline>
        </w:drawing>
      </w:r>
    </w:p>
    <w:sectPr w:rsidR="000C4FC3" w:rsidRPr="008047DF" w:rsidSect="00034AE8">
      <w:type w:val="continuous"/>
      <w:pgSz w:w="12240" w:h="15840"/>
      <w:pgMar w:top="1080" w:right="1080" w:bottom="1800" w:left="1080" w:header="720" w:footer="720" w:gutter="0"/>
      <w:cols w:num="2" w:space="54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FC34061" w14:textId="77777777" w:rsidR="002F19BE" w:rsidRDefault="002F19BE">
      <w:r>
        <w:separator/>
      </w:r>
    </w:p>
  </w:endnote>
  <w:endnote w:type="continuationSeparator" w:id="0">
    <w:p w14:paraId="562EC264" w14:textId="77777777" w:rsidR="002F19BE" w:rsidRDefault="002F19BE">
      <w:r>
        <w:continuationSeparator/>
      </w:r>
    </w:p>
  </w:endnote>
  <w:endnote w:type="continuationNotice" w:id="1">
    <w:p w14:paraId="07036F58" w14:textId="77777777" w:rsidR="002F19BE" w:rsidRDefault="002F19B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MS Mincho">
    <w:altName w:val="ＭＳ 明朝"/>
    <w:panose1 w:val="02020609040205080304"/>
    <w:charset w:val="80"/>
    <w:family w:val="roman"/>
    <w:pitch w:val="fixed"/>
    <w:sig w:usb0="00000001" w:usb1="08070000" w:usb2="00000010" w:usb3="00000000" w:csb0="00020000"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46FD8B" w14:textId="77777777" w:rsidR="004634C6" w:rsidRDefault="004634C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546D9A" w14:textId="77777777" w:rsidR="004634C6" w:rsidRDefault="004634C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7DBB7F" w14:textId="77777777" w:rsidR="004634C6" w:rsidRDefault="004634C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153B5AF" w14:textId="77777777" w:rsidR="002F19BE" w:rsidRDefault="002F19BE">
      <w:r>
        <w:separator/>
      </w:r>
    </w:p>
  </w:footnote>
  <w:footnote w:type="continuationSeparator" w:id="0">
    <w:p w14:paraId="57B71576" w14:textId="77777777" w:rsidR="002F19BE" w:rsidRDefault="002F19BE">
      <w:r>
        <w:continuationSeparator/>
      </w:r>
    </w:p>
  </w:footnote>
  <w:footnote w:type="continuationNotice" w:id="1">
    <w:p w14:paraId="35E8A5CD" w14:textId="77777777" w:rsidR="002F19BE" w:rsidRDefault="002F19BE"/>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DDA945" w14:textId="77777777" w:rsidR="004634C6" w:rsidRDefault="004634C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C7143C" w14:textId="77777777" w:rsidR="004634C6" w:rsidRDefault="004634C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EB67DB" w14:textId="77777777" w:rsidR="004634C6" w:rsidRDefault="004634C6">
    <w:pPr>
      <w:pStyle w:val="Header"/>
    </w:pPr>
  </w:p>
</w:hdr>
</file>

<file path=word/intelligence2.xml><?xml version="1.0" encoding="utf-8"?>
<int2:intelligence xmlns:int2="http://schemas.microsoft.com/office/intelligence/2020/intelligence" xmlns:oel="http://schemas.microsoft.com/office/2019/extlst">
  <int2:observations>
    <int2:textHash int2:hashCode="vYyX78bNj/roeL" int2:id="4GOAvXLo">
      <int2:state int2:value="Rejected" int2:type="LegacyProofing"/>
    </int2:textHash>
    <int2:textHash int2:hashCode="ZQC5n/NJSDJ3oY" int2:id="QVPQu3zy">
      <int2:state int2:value="Rejected" int2:type="LegacyProofing"/>
    </int2:textHash>
    <int2:textHash int2:hashCode="Liva5InivaRHul" int2:id="phmVDIAR">
      <int2:state int2:value="Rejected" int2:type="LegacyProofing"/>
    </int2:textHash>
    <int2:textHash int2:hashCode="WPrOYDOJEWaUfc" int2:id="qFq0hSjk">
      <int2:state int2:value="Rejected" int2:type="LegacyProofing"/>
    </int2:textHash>
    <int2:bookmark int2:bookmarkName="_Int_B04YO3yN" int2:invalidationBookmarkName="" int2:hashCode="u2vFAdQaKXIhCJ" int2:id="492I8faa">
      <int2:state int2:value="Rejected" int2:type="LegacyProofing"/>
    </int2:bookmark>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FF6329"/>
    <w:multiLevelType w:val="hybridMultilevel"/>
    <w:tmpl w:val="C916E1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181512C"/>
    <w:multiLevelType w:val="hybridMultilevel"/>
    <w:tmpl w:val="A13E34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4B63F49"/>
    <w:multiLevelType w:val="hybridMultilevel"/>
    <w:tmpl w:val="4240E43E"/>
    <w:lvl w:ilvl="0" w:tplc="04090013">
      <w:start w:val="1"/>
      <w:numFmt w:val="upperRoman"/>
      <w:lvlText w:val="%1."/>
      <w:lvlJc w:val="righ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60015EA0"/>
    <w:multiLevelType w:val="hybridMultilevel"/>
    <w:tmpl w:val="FFFFFFFF"/>
    <w:lvl w:ilvl="0" w:tplc="01CE8624">
      <w:start w:val="1"/>
      <w:numFmt w:val="decimal"/>
      <w:lvlText w:val="%1."/>
      <w:lvlJc w:val="left"/>
      <w:pPr>
        <w:ind w:left="360" w:hanging="360"/>
      </w:pPr>
    </w:lvl>
    <w:lvl w:ilvl="1" w:tplc="828239E8">
      <w:start w:val="1"/>
      <w:numFmt w:val="lowerLetter"/>
      <w:lvlText w:val="%2."/>
      <w:lvlJc w:val="left"/>
      <w:pPr>
        <w:ind w:left="1080" w:hanging="360"/>
      </w:pPr>
    </w:lvl>
    <w:lvl w:ilvl="2" w:tplc="EBB4D6FC">
      <w:start w:val="1"/>
      <w:numFmt w:val="lowerRoman"/>
      <w:lvlText w:val="%3."/>
      <w:lvlJc w:val="right"/>
      <w:pPr>
        <w:ind w:left="1800" w:hanging="180"/>
      </w:pPr>
    </w:lvl>
    <w:lvl w:ilvl="3" w:tplc="00507D6A">
      <w:start w:val="1"/>
      <w:numFmt w:val="decimal"/>
      <w:lvlText w:val="%4."/>
      <w:lvlJc w:val="left"/>
      <w:pPr>
        <w:ind w:left="2520" w:hanging="360"/>
      </w:pPr>
    </w:lvl>
    <w:lvl w:ilvl="4" w:tplc="F1A28EEC">
      <w:start w:val="1"/>
      <w:numFmt w:val="lowerLetter"/>
      <w:lvlText w:val="%5."/>
      <w:lvlJc w:val="left"/>
      <w:pPr>
        <w:ind w:left="3240" w:hanging="360"/>
      </w:pPr>
    </w:lvl>
    <w:lvl w:ilvl="5" w:tplc="63D447E8">
      <w:start w:val="1"/>
      <w:numFmt w:val="lowerRoman"/>
      <w:lvlText w:val="%6."/>
      <w:lvlJc w:val="right"/>
      <w:pPr>
        <w:ind w:left="3960" w:hanging="180"/>
      </w:pPr>
    </w:lvl>
    <w:lvl w:ilvl="6" w:tplc="E1BEC7D0">
      <w:start w:val="1"/>
      <w:numFmt w:val="decimal"/>
      <w:lvlText w:val="%7."/>
      <w:lvlJc w:val="left"/>
      <w:pPr>
        <w:ind w:left="4680" w:hanging="360"/>
      </w:pPr>
    </w:lvl>
    <w:lvl w:ilvl="7" w:tplc="2E1AFB66">
      <w:start w:val="1"/>
      <w:numFmt w:val="lowerLetter"/>
      <w:lvlText w:val="%8."/>
      <w:lvlJc w:val="left"/>
      <w:pPr>
        <w:ind w:left="5400" w:hanging="360"/>
      </w:pPr>
    </w:lvl>
    <w:lvl w:ilvl="8" w:tplc="1818BC58">
      <w:start w:val="1"/>
      <w:numFmt w:val="lowerRoman"/>
      <w:lvlText w:val="%9."/>
      <w:lvlJc w:val="right"/>
      <w:pPr>
        <w:ind w:left="6120" w:hanging="180"/>
      </w:pPr>
    </w:lvl>
  </w:abstractNum>
  <w:abstractNum w:abstractNumId="4" w15:restartNumberingAfterBreak="0">
    <w:nsid w:val="6AA801D3"/>
    <w:multiLevelType w:val="hybridMultilevel"/>
    <w:tmpl w:val="3940C6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7ED63EA2"/>
    <w:multiLevelType w:val="hybridMultilevel"/>
    <w:tmpl w:val="8278CD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820971163">
    <w:abstractNumId w:val="3"/>
  </w:num>
  <w:num w:numId="2" w16cid:durableId="311520952">
    <w:abstractNumId w:val="2"/>
  </w:num>
  <w:num w:numId="3" w16cid:durableId="1174026569">
    <w:abstractNumId w:val="1"/>
  </w:num>
  <w:num w:numId="4" w16cid:durableId="1917008434">
    <w:abstractNumId w:val="5"/>
  </w:num>
  <w:num w:numId="5" w16cid:durableId="1642417546">
    <w:abstractNumId w:val="0"/>
  </w:num>
  <w:num w:numId="6" w16cid:durableId="1913009052">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intFractionalCharacterWidth/>
  <w:embedSystemFonts/>
  <w:bordersDoNotSurroundHeader/>
  <w:bordersDoNotSurroundFooter/>
  <w:hideSpellingErrors/>
  <w:hideGrammaticalErrors/>
  <w:proofState w:spelling="clean" w:grammar="clean"/>
  <w:stylePaneFormatFilter w:val="1F01" w:allStyles="1" w:customStyles="0" w:latentStyles="0" w:stylesInUse="0" w:headingStyles="0" w:numberingStyles="0" w:tableStyles="0" w:directFormattingOnRuns="1" w:directFormattingOnParagraphs="1" w:directFormattingOnNumbering="1" w:directFormattingOnTables="1" w:clearFormatting="1" w:top3HeadingStyles="0" w:visibleStyles="0" w:alternateStyleNames="0"/>
  <w:stylePaneSortMethod w:val="0000"/>
  <w:defaultTabStop w:val="200"/>
  <w:autoHyphenation/>
  <w:hyphenationZone w:val="144"/>
  <w:evenAndOddHeaders/>
  <w:drawingGridHorizontalSpacing w:val="0"/>
  <w:drawingGridVerticalSpacing w:val="0"/>
  <w:displayHorizontalDrawingGridEvery w:val="0"/>
  <w:displayVerticalDrawingGridEvery w:val="0"/>
  <w:doNotShadeFormData/>
  <w:characterSpacingControl w:val="doNotCompress"/>
  <w:doNotValidateAgainstSchema/>
  <w:doNotDemarcateInvalidXml/>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ExMjY1MDY3szA1NDZS0lEKTi0uzszPAykwrgUAVMClZiwAAAA="/>
  </w:docVars>
  <w:rsids>
    <w:rsidRoot w:val="0025233E"/>
    <w:rsid w:val="00001A43"/>
    <w:rsid w:val="00002418"/>
    <w:rsid w:val="00003D31"/>
    <w:rsid w:val="0000699E"/>
    <w:rsid w:val="000069F1"/>
    <w:rsid w:val="00015C4B"/>
    <w:rsid w:val="00023EA8"/>
    <w:rsid w:val="00025288"/>
    <w:rsid w:val="000262A1"/>
    <w:rsid w:val="0002778F"/>
    <w:rsid w:val="00030589"/>
    <w:rsid w:val="0003115A"/>
    <w:rsid w:val="00034AE8"/>
    <w:rsid w:val="00034D24"/>
    <w:rsid w:val="00035E63"/>
    <w:rsid w:val="00037F9D"/>
    <w:rsid w:val="00041452"/>
    <w:rsid w:val="0004266C"/>
    <w:rsid w:val="00042C8F"/>
    <w:rsid w:val="00042D28"/>
    <w:rsid w:val="00043CBF"/>
    <w:rsid w:val="00047BAA"/>
    <w:rsid w:val="00050121"/>
    <w:rsid w:val="00053B52"/>
    <w:rsid w:val="000541B6"/>
    <w:rsid w:val="0006261C"/>
    <w:rsid w:val="00070AEC"/>
    <w:rsid w:val="000718E0"/>
    <w:rsid w:val="00072327"/>
    <w:rsid w:val="00074EE8"/>
    <w:rsid w:val="00082B72"/>
    <w:rsid w:val="000852FF"/>
    <w:rsid w:val="00092567"/>
    <w:rsid w:val="000965BC"/>
    <w:rsid w:val="00096910"/>
    <w:rsid w:val="000975B2"/>
    <w:rsid w:val="00097F68"/>
    <w:rsid w:val="000A004C"/>
    <w:rsid w:val="000A00BC"/>
    <w:rsid w:val="000A15B9"/>
    <w:rsid w:val="000A29F7"/>
    <w:rsid w:val="000A2C9D"/>
    <w:rsid w:val="000A30C8"/>
    <w:rsid w:val="000A5C39"/>
    <w:rsid w:val="000B72BA"/>
    <w:rsid w:val="000B7F7C"/>
    <w:rsid w:val="000C46CC"/>
    <w:rsid w:val="000C4FC3"/>
    <w:rsid w:val="000C57F9"/>
    <w:rsid w:val="000C7D58"/>
    <w:rsid w:val="000D0711"/>
    <w:rsid w:val="000D131C"/>
    <w:rsid w:val="000D1637"/>
    <w:rsid w:val="000D322C"/>
    <w:rsid w:val="000D47B1"/>
    <w:rsid w:val="000D6777"/>
    <w:rsid w:val="000D6CFA"/>
    <w:rsid w:val="000D6E31"/>
    <w:rsid w:val="000E0148"/>
    <w:rsid w:val="000E183D"/>
    <w:rsid w:val="000E5495"/>
    <w:rsid w:val="000E685D"/>
    <w:rsid w:val="000F0A30"/>
    <w:rsid w:val="000F22C6"/>
    <w:rsid w:val="000F2629"/>
    <w:rsid w:val="000F2AB6"/>
    <w:rsid w:val="000F51B5"/>
    <w:rsid w:val="000F5366"/>
    <w:rsid w:val="000F74C5"/>
    <w:rsid w:val="00101CDB"/>
    <w:rsid w:val="00106FE1"/>
    <w:rsid w:val="00110506"/>
    <w:rsid w:val="001129D2"/>
    <w:rsid w:val="00114EE8"/>
    <w:rsid w:val="00116B5C"/>
    <w:rsid w:val="00116D8A"/>
    <w:rsid w:val="00117159"/>
    <w:rsid w:val="001208C2"/>
    <w:rsid w:val="0012252E"/>
    <w:rsid w:val="00124216"/>
    <w:rsid w:val="00124995"/>
    <w:rsid w:val="00125765"/>
    <w:rsid w:val="00125920"/>
    <w:rsid w:val="001276B4"/>
    <w:rsid w:val="00130324"/>
    <w:rsid w:val="00134ECD"/>
    <w:rsid w:val="00137142"/>
    <w:rsid w:val="001414B5"/>
    <w:rsid w:val="00142136"/>
    <w:rsid w:val="00143252"/>
    <w:rsid w:val="00144D51"/>
    <w:rsid w:val="001468D1"/>
    <w:rsid w:val="001559E2"/>
    <w:rsid w:val="00160309"/>
    <w:rsid w:val="00160553"/>
    <w:rsid w:val="00161C9C"/>
    <w:rsid w:val="0016211D"/>
    <w:rsid w:val="001621EE"/>
    <w:rsid w:val="0016235A"/>
    <w:rsid w:val="0016236B"/>
    <w:rsid w:val="00163188"/>
    <w:rsid w:val="001637B8"/>
    <w:rsid w:val="001654CD"/>
    <w:rsid w:val="00167776"/>
    <w:rsid w:val="00167F3D"/>
    <w:rsid w:val="001708B1"/>
    <w:rsid w:val="001708C0"/>
    <w:rsid w:val="00171006"/>
    <w:rsid w:val="00173DD8"/>
    <w:rsid w:val="00174DE1"/>
    <w:rsid w:val="001753E9"/>
    <w:rsid w:val="00176D4E"/>
    <w:rsid w:val="00181670"/>
    <w:rsid w:val="00184859"/>
    <w:rsid w:val="00184B8F"/>
    <w:rsid w:val="001910F4"/>
    <w:rsid w:val="00191FEE"/>
    <w:rsid w:val="00195717"/>
    <w:rsid w:val="00195909"/>
    <w:rsid w:val="00195F89"/>
    <w:rsid w:val="001979B7"/>
    <w:rsid w:val="001A07D5"/>
    <w:rsid w:val="001A1423"/>
    <w:rsid w:val="001A1593"/>
    <w:rsid w:val="001A21DA"/>
    <w:rsid w:val="001A2DA4"/>
    <w:rsid w:val="001A46D5"/>
    <w:rsid w:val="001A5572"/>
    <w:rsid w:val="001A6D56"/>
    <w:rsid w:val="001B0534"/>
    <w:rsid w:val="001B1AD8"/>
    <w:rsid w:val="001B279A"/>
    <w:rsid w:val="001B59A4"/>
    <w:rsid w:val="001B6193"/>
    <w:rsid w:val="001B6301"/>
    <w:rsid w:val="001B6373"/>
    <w:rsid w:val="001B6F4E"/>
    <w:rsid w:val="001C1D36"/>
    <w:rsid w:val="001C44DF"/>
    <w:rsid w:val="001C4E3F"/>
    <w:rsid w:val="001D58A2"/>
    <w:rsid w:val="001D60C6"/>
    <w:rsid w:val="001E07A8"/>
    <w:rsid w:val="001E096F"/>
    <w:rsid w:val="001E4426"/>
    <w:rsid w:val="001E492D"/>
    <w:rsid w:val="001E508C"/>
    <w:rsid w:val="001E5E53"/>
    <w:rsid w:val="001E7970"/>
    <w:rsid w:val="001F063E"/>
    <w:rsid w:val="001F3BAA"/>
    <w:rsid w:val="001F43C4"/>
    <w:rsid w:val="00200E91"/>
    <w:rsid w:val="00201C7A"/>
    <w:rsid w:val="00202D53"/>
    <w:rsid w:val="0021238C"/>
    <w:rsid w:val="00213B2C"/>
    <w:rsid w:val="00217F41"/>
    <w:rsid w:val="00221122"/>
    <w:rsid w:val="00222567"/>
    <w:rsid w:val="0022671B"/>
    <w:rsid w:val="00227579"/>
    <w:rsid w:val="00232F70"/>
    <w:rsid w:val="002337C9"/>
    <w:rsid w:val="002338AF"/>
    <w:rsid w:val="00233FF2"/>
    <w:rsid w:val="002404B5"/>
    <w:rsid w:val="002424FE"/>
    <w:rsid w:val="00243445"/>
    <w:rsid w:val="00251EC5"/>
    <w:rsid w:val="0025233E"/>
    <w:rsid w:val="002546D1"/>
    <w:rsid w:val="00256CEF"/>
    <w:rsid w:val="00257EA4"/>
    <w:rsid w:val="00262E65"/>
    <w:rsid w:val="00263F26"/>
    <w:rsid w:val="0026658D"/>
    <w:rsid w:val="00270578"/>
    <w:rsid w:val="002743E8"/>
    <w:rsid w:val="00275B23"/>
    <w:rsid w:val="0028030D"/>
    <w:rsid w:val="002840E4"/>
    <w:rsid w:val="002846F6"/>
    <w:rsid w:val="00285A6A"/>
    <w:rsid w:val="00286C7B"/>
    <w:rsid w:val="00286E19"/>
    <w:rsid w:val="0029011A"/>
    <w:rsid w:val="0029684A"/>
    <w:rsid w:val="00297132"/>
    <w:rsid w:val="002A0C9A"/>
    <w:rsid w:val="002A0EE8"/>
    <w:rsid w:val="002A245B"/>
    <w:rsid w:val="002A2503"/>
    <w:rsid w:val="002A3936"/>
    <w:rsid w:val="002A6B5E"/>
    <w:rsid w:val="002A6C03"/>
    <w:rsid w:val="002A6C1B"/>
    <w:rsid w:val="002A73FD"/>
    <w:rsid w:val="002B2472"/>
    <w:rsid w:val="002B2F70"/>
    <w:rsid w:val="002B7459"/>
    <w:rsid w:val="002B758E"/>
    <w:rsid w:val="002B7C36"/>
    <w:rsid w:val="002C10FE"/>
    <w:rsid w:val="002C26F0"/>
    <w:rsid w:val="002C29F7"/>
    <w:rsid w:val="002C3E73"/>
    <w:rsid w:val="002C46E9"/>
    <w:rsid w:val="002C4EB4"/>
    <w:rsid w:val="002C667D"/>
    <w:rsid w:val="002C7B96"/>
    <w:rsid w:val="002D19A4"/>
    <w:rsid w:val="002D50A8"/>
    <w:rsid w:val="002E265C"/>
    <w:rsid w:val="002E558C"/>
    <w:rsid w:val="002F072E"/>
    <w:rsid w:val="002F19BE"/>
    <w:rsid w:val="002F1F42"/>
    <w:rsid w:val="002F431F"/>
    <w:rsid w:val="002F6FC6"/>
    <w:rsid w:val="002F73BF"/>
    <w:rsid w:val="003009C0"/>
    <w:rsid w:val="00300F01"/>
    <w:rsid w:val="003031EB"/>
    <w:rsid w:val="00304E83"/>
    <w:rsid w:val="00305C49"/>
    <w:rsid w:val="00306ABE"/>
    <w:rsid w:val="00312EB5"/>
    <w:rsid w:val="00313D58"/>
    <w:rsid w:val="0031405E"/>
    <w:rsid w:val="0031573A"/>
    <w:rsid w:val="00316485"/>
    <w:rsid w:val="00316B3C"/>
    <w:rsid w:val="0032587D"/>
    <w:rsid w:val="003278BD"/>
    <w:rsid w:val="00332E2C"/>
    <w:rsid w:val="003336C8"/>
    <w:rsid w:val="0033602C"/>
    <w:rsid w:val="00341D78"/>
    <w:rsid w:val="00343184"/>
    <w:rsid w:val="00343759"/>
    <w:rsid w:val="00343CFC"/>
    <w:rsid w:val="00343E49"/>
    <w:rsid w:val="00347E77"/>
    <w:rsid w:val="0035013A"/>
    <w:rsid w:val="00354840"/>
    <w:rsid w:val="00354B35"/>
    <w:rsid w:val="003564EB"/>
    <w:rsid w:val="00364DB8"/>
    <w:rsid w:val="003715DA"/>
    <w:rsid w:val="00372347"/>
    <w:rsid w:val="003752C6"/>
    <w:rsid w:val="00383879"/>
    <w:rsid w:val="00385CD7"/>
    <w:rsid w:val="0038600A"/>
    <w:rsid w:val="003861FA"/>
    <w:rsid w:val="003866E6"/>
    <w:rsid w:val="00387973"/>
    <w:rsid w:val="003916E5"/>
    <w:rsid w:val="0039237E"/>
    <w:rsid w:val="00394606"/>
    <w:rsid w:val="00394BB2"/>
    <w:rsid w:val="003960D6"/>
    <w:rsid w:val="00396BF2"/>
    <w:rsid w:val="003A351F"/>
    <w:rsid w:val="003A4409"/>
    <w:rsid w:val="003A45C4"/>
    <w:rsid w:val="003A4724"/>
    <w:rsid w:val="003A6ECA"/>
    <w:rsid w:val="003B0CF9"/>
    <w:rsid w:val="003B20CF"/>
    <w:rsid w:val="003B557E"/>
    <w:rsid w:val="003B67C4"/>
    <w:rsid w:val="003C262E"/>
    <w:rsid w:val="003C3777"/>
    <w:rsid w:val="003C4B5A"/>
    <w:rsid w:val="003C56F4"/>
    <w:rsid w:val="003C5A90"/>
    <w:rsid w:val="003D0359"/>
    <w:rsid w:val="003D03A3"/>
    <w:rsid w:val="003D59EB"/>
    <w:rsid w:val="003D70BC"/>
    <w:rsid w:val="003D79B4"/>
    <w:rsid w:val="003E06EF"/>
    <w:rsid w:val="003E1BCC"/>
    <w:rsid w:val="003E32B4"/>
    <w:rsid w:val="003E4E8B"/>
    <w:rsid w:val="003E6AA2"/>
    <w:rsid w:val="003F3487"/>
    <w:rsid w:val="003F42C1"/>
    <w:rsid w:val="003F53D3"/>
    <w:rsid w:val="0040158B"/>
    <w:rsid w:val="004019CC"/>
    <w:rsid w:val="00403F53"/>
    <w:rsid w:val="0040545C"/>
    <w:rsid w:val="00405E1D"/>
    <w:rsid w:val="004065E3"/>
    <w:rsid w:val="00406737"/>
    <w:rsid w:val="00406F01"/>
    <w:rsid w:val="00413521"/>
    <w:rsid w:val="004155DB"/>
    <w:rsid w:val="00415666"/>
    <w:rsid w:val="0041598D"/>
    <w:rsid w:val="00417002"/>
    <w:rsid w:val="004231BC"/>
    <w:rsid w:val="00423440"/>
    <w:rsid w:val="00427471"/>
    <w:rsid w:val="00427F73"/>
    <w:rsid w:val="0042A5BD"/>
    <w:rsid w:val="00431EA8"/>
    <w:rsid w:val="00432767"/>
    <w:rsid w:val="00434D68"/>
    <w:rsid w:val="00435482"/>
    <w:rsid w:val="00437FCE"/>
    <w:rsid w:val="00442E62"/>
    <w:rsid w:val="004432EB"/>
    <w:rsid w:val="00443820"/>
    <w:rsid w:val="0044523C"/>
    <w:rsid w:val="00446FEB"/>
    <w:rsid w:val="00447E63"/>
    <w:rsid w:val="004512F8"/>
    <w:rsid w:val="00453053"/>
    <w:rsid w:val="0045567A"/>
    <w:rsid w:val="00460745"/>
    <w:rsid w:val="0046098B"/>
    <w:rsid w:val="004624FA"/>
    <w:rsid w:val="004634C6"/>
    <w:rsid w:val="00463E31"/>
    <w:rsid w:val="00466B7E"/>
    <w:rsid w:val="004672F8"/>
    <w:rsid w:val="004673B5"/>
    <w:rsid w:val="00467891"/>
    <w:rsid w:val="00471C67"/>
    <w:rsid w:val="00472D80"/>
    <w:rsid w:val="00475A62"/>
    <w:rsid w:val="00476262"/>
    <w:rsid w:val="004803A7"/>
    <w:rsid w:val="00481CDD"/>
    <w:rsid w:val="00482FBE"/>
    <w:rsid w:val="00483C4A"/>
    <w:rsid w:val="004859FF"/>
    <w:rsid w:val="004860BB"/>
    <w:rsid w:val="00486936"/>
    <w:rsid w:val="004902C4"/>
    <w:rsid w:val="00495172"/>
    <w:rsid w:val="004A100E"/>
    <w:rsid w:val="004A207E"/>
    <w:rsid w:val="004A2802"/>
    <w:rsid w:val="004A2C50"/>
    <w:rsid w:val="004A65B4"/>
    <w:rsid w:val="004A757F"/>
    <w:rsid w:val="004A7862"/>
    <w:rsid w:val="004B16E7"/>
    <w:rsid w:val="004B1842"/>
    <w:rsid w:val="004C26C3"/>
    <w:rsid w:val="004C2AD6"/>
    <w:rsid w:val="004C30A7"/>
    <w:rsid w:val="004C602B"/>
    <w:rsid w:val="004C60F3"/>
    <w:rsid w:val="004C692E"/>
    <w:rsid w:val="004C6DBF"/>
    <w:rsid w:val="004C6E91"/>
    <w:rsid w:val="004C766E"/>
    <w:rsid w:val="004D13C5"/>
    <w:rsid w:val="004D2272"/>
    <w:rsid w:val="004D42E1"/>
    <w:rsid w:val="004D4417"/>
    <w:rsid w:val="004D7814"/>
    <w:rsid w:val="004E329C"/>
    <w:rsid w:val="004E5BDB"/>
    <w:rsid w:val="004E7FE6"/>
    <w:rsid w:val="004F29F1"/>
    <w:rsid w:val="004F3043"/>
    <w:rsid w:val="004F3240"/>
    <w:rsid w:val="004F5EA8"/>
    <w:rsid w:val="004F7508"/>
    <w:rsid w:val="0050215C"/>
    <w:rsid w:val="005036C0"/>
    <w:rsid w:val="005061E5"/>
    <w:rsid w:val="00512C5A"/>
    <w:rsid w:val="00512E99"/>
    <w:rsid w:val="005141DE"/>
    <w:rsid w:val="00517468"/>
    <w:rsid w:val="00524201"/>
    <w:rsid w:val="00531889"/>
    <w:rsid w:val="005319B0"/>
    <w:rsid w:val="00532F0B"/>
    <w:rsid w:val="00536387"/>
    <w:rsid w:val="00537D5D"/>
    <w:rsid w:val="005406A6"/>
    <w:rsid w:val="00542148"/>
    <w:rsid w:val="00543421"/>
    <w:rsid w:val="00543D45"/>
    <w:rsid w:val="00545032"/>
    <w:rsid w:val="0054673A"/>
    <w:rsid w:val="00546BAB"/>
    <w:rsid w:val="00551556"/>
    <w:rsid w:val="0055305A"/>
    <w:rsid w:val="0055397B"/>
    <w:rsid w:val="0055424F"/>
    <w:rsid w:val="00562F9C"/>
    <w:rsid w:val="00563F7B"/>
    <w:rsid w:val="005642A3"/>
    <w:rsid w:val="00564413"/>
    <w:rsid w:val="00570041"/>
    <w:rsid w:val="005715C2"/>
    <w:rsid w:val="0057170B"/>
    <w:rsid w:val="00574640"/>
    <w:rsid w:val="00574FB9"/>
    <w:rsid w:val="0057656A"/>
    <w:rsid w:val="005766EA"/>
    <w:rsid w:val="00577BB6"/>
    <w:rsid w:val="00580719"/>
    <w:rsid w:val="00581093"/>
    <w:rsid w:val="005813A4"/>
    <w:rsid w:val="005816ED"/>
    <w:rsid w:val="00583749"/>
    <w:rsid w:val="00583B01"/>
    <w:rsid w:val="005843F9"/>
    <w:rsid w:val="00584E63"/>
    <w:rsid w:val="00595FD8"/>
    <w:rsid w:val="005A039D"/>
    <w:rsid w:val="005A26BA"/>
    <w:rsid w:val="005A563E"/>
    <w:rsid w:val="005A5EE7"/>
    <w:rsid w:val="005B1200"/>
    <w:rsid w:val="005C1E66"/>
    <w:rsid w:val="005C1EF4"/>
    <w:rsid w:val="005C2FD8"/>
    <w:rsid w:val="005C324A"/>
    <w:rsid w:val="005C4E71"/>
    <w:rsid w:val="005C5CFC"/>
    <w:rsid w:val="005C69B4"/>
    <w:rsid w:val="005D4C5E"/>
    <w:rsid w:val="005D5DDA"/>
    <w:rsid w:val="005D71CB"/>
    <w:rsid w:val="005D7CD7"/>
    <w:rsid w:val="005E0150"/>
    <w:rsid w:val="005E0AEA"/>
    <w:rsid w:val="005E2C0D"/>
    <w:rsid w:val="005E428C"/>
    <w:rsid w:val="005E580B"/>
    <w:rsid w:val="005E5CB0"/>
    <w:rsid w:val="005E677A"/>
    <w:rsid w:val="005E74E8"/>
    <w:rsid w:val="005E77E1"/>
    <w:rsid w:val="005F4393"/>
    <w:rsid w:val="005F4D05"/>
    <w:rsid w:val="005F6063"/>
    <w:rsid w:val="005F7CF5"/>
    <w:rsid w:val="00601B23"/>
    <w:rsid w:val="00602D6A"/>
    <w:rsid w:val="006039DC"/>
    <w:rsid w:val="0060577B"/>
    <w:rsid w:val="006064C6"/>
    <w:rsid w:val="00606C5B"/>
    <w:rsid w:val="006112F0"/>
    <w:rsid w:val="00612FA2"/>
    <w:rsid w:val="006131FE"/>
    <w:rsid w:val="00613F62"/>
    <w:rsid w:val="006179A7"/>
    <w:rsid w:val="0062070E"/>
    <w:rsid w:val="006327F5"/>
    <w:rsid w:val="00632FD9"/>
    <w:rsid w:val="00633075"/>
    <w:rsid w:val="00636194"/>
    <w:rsid w:val="0064095D"/>
    <w:rsid w:val="00640B74"/>
    <w:rsid w:val="00644BFB"/>
    <w:rsid w:val="00647052"/>
    <w:rsid w:val="006500F8"/>
    <w:rsid w:val="00650CFE"/>
    <w:rsid w:val="00652D34"/>
    <w:rsid w:val="00656C52"/>
    <w:rsid w:val="00656F34"/>
    <w:rsid w:val="00660123"/>
    <w:rsid w:val="00660557"/>
    <w:rsid w:val="0066180F"/>
    <w:rsid w:val="00663A7A"/>
    <w:rsid w:val="00665910"/>
    <w:rsid w:val="00667488"/>
    <w:rsid w:val="00670740"/>
    <w:rsid w:val="00671FC7"/>
    <w:rsid w:val="0067419D"/>
    <w:rsid w:val="00676159"/>
    <w:rsid w:val="00677D5E"/>
    <w:rsid w:val="00677D63"/>
    <w:rsid w:val="00680236"/>
    <w:rsid w:val="00683E73"/>
    <w:rsid w:val="00687C42"/>
    <w:rsid w:val="00690D72"/>
    <w:rsid w:val="006913FA"/>
    <w:rsid w:val="00691794"/>
    <w:rsid w:val="006927F2"/>
    <w:rsid w:val="006933D9"/>
    <w:rsid w:val="006939CB"/>
    <w:rsid w:val="006940C2"/>
    <w:rsid w:val="00697B07"/>
    <w:rsid w:val="006A04B3"/>
    <w:rsid w:val="006A50CC"/>
    <w:rsid w:val="006A7347"/>
    <w:rsid w:val="006A75D1"/>
    <w:rsid w:val="006A7A3E"/>
    <w:rsid w:val="006B22C0"/>
    <w:rsid w:val="006B29E2"/>
    <w:rsid w:val="006B2DCC"/>
    <w:rsid w:val="006C1A7A"/>
    <w:rsid w:val="006C1DD0"/>
    <w:rsid w:val="006C2AAE"/>
    <w:rsid w:val="006C2B73"/>
    <w:rsid w:val="006C37FB"/>
    <w:rsid w:val="006C402F"/>
    <w:rsid w:val="006C4C5E"/>
    <w:rsid w:val="006C6F0F"/>
    <w:rsid w:val="006C7478"/>
    <w:rsid w:val="006D14FC"/>
    <w:rsid w:val="006D3AA2"/>
    <w:rsid w:val="006D7B1E"/>
    <w:rsid w:val="006E091D"/>
    <w:rsid w:val="006E3C36"/>
    <w:rsid w:val="006E4ECE"/>
    <w:rsid w:val="006E6922"/>
    <w:rsid w:val="006E6C2E"/>
    <w:rsid w:val="006F087C"/>
    <w:rsid w:val="006F1AAE"/>
    <w:rsid w:val="006F2EBC"/>
    <w:rsid w:val="006F4175"/>
    <w:rsid w:val="006F537F"/>
    <w:rsid w:val="006F670D"/>
    <w:rsid w:val="006F7296"/>
    <w:rsid w:val="00701AB7"/>
    <w:rsid w:val="007042E2"/>
    <w:rsid w:val="00704A29"/>
    <w:rsid w:val="00710BC9"/>
    <w:rsid w:val="0071376F"/>
    <w:rsid w:val="00715364"/>
    <w:rsid w:val="007178CD"/>
    <w:rsid w:val="00717971"/>
    <w:rsid w:val="00717BE8"/>
    <w:rsid w:val="007220FE"/>
    <w:rsid w:val="007307FC"/>
    <w:rsid w:val="00730EF4"/>
    <w:rsid w:val="00733103"/>
    <w:rsid w:val="007333C6"/>
    <w:rsid w:val="007336BF"/>
    <w:rsid w:val="00737DDB"/>
    <w:rsid w:val="0074022F"/>
    <w:rsid w:val="007434EB"/>
    <w:rsid w:val="0074492F"/>
    <w:rsid w:val="00754354"/>
    <w:rsid w:val="007546D9"/>
    <w:rsid w:val="007578DD"/>
    <w:rsid w:val="007611F8"/>
    <w:rsid w:val="0076236A"/>
    <w:rsid w:val="0076375C"/>
    <w:rsid w:val="00764694"/>
    <w:rsid w:val="00765056"/>
    <w:rsid w:val="007656D8"/>
    <w:rsid w:val="0076571B"/>
    <w:rsid w:val="007707C1"/>
    <w:rsid w:val="00771ED7"/>
    <w:rsid w:val="0077349D"/>
    <w:rsid w:val="00773ACE"/>
    <w:rsid w:val="00774DBD"/>
    <w:rsid w:val="007756EE"/>
    <w:rsid w:val="00775F5A"/>
    <w:rsid w:val="00776807"/>
    <w:rsid w:val="00782C75"/>
    <w:rsid w:val="007838AE"/>
    <w:rsid w:val="00783BBD"/>
    <w:rsid w:val="00785973"/>
    <w:rsid w:val="00785DEF"/>
    <w:rsid w:val="007947E1"/>
    <w:rsid w:val="00795BE3"/>
    <w:rsid w:val="00797ABD"/>
    <w:rsid w:val="007A1179"/>
    <w:rsid w:val="007A1EA5"/>
    <w:rsid w:val="007A45CE"/>
    <w:rsid w:val="007A4CD4"/>
    <w:rsid w:val="007A7196"/>
    <w:rsid w:val="007A7594"/>
    <w:rsid w:val="007B083B"/>
    <w:rsid w:val="007B0D11"/>
    <w:rsid w:val="007B191C"/>
    <w:rsid w:val="007B539F"/>
    <w:rsid w:val="007B5570"/>
    <w:rsid w:val="007B7045"/>
    <w:rsid w:val="007C1D08"/>
    <w:rsid w:val="007C2E80"/>
    <w:rsid w:val="007C3AFE"/>
    <w:rsid w:val="007C649A"/>
    <w:rsid w:val="007C7045"/>
    <w:rsid w:val="007D2934"/>
    <w:rsid w:val="007D2E3E"/>
    <w:rsid w:val="007D3204"/>
    <w:rsid w:val="007D3D44"/>
    <w:rsid w:val="007D4418"/>
    <w:rsid w:val="007E0504"/>
    <w:rsid w:val="007E13E9"/>
    <w:rsid w:val="007E3537"/>
    <w:rsid w:val="007E5179"/>
    <w:rsid w:val="007E66CB"/>
    <w:rsid w:val="007F317E"/>
    <w:rsid w:val="007F6F82"/>
    <w:rsid w:val="007F7B6C"/>
    <w:rsid w:val="00803212"/>
    <w:rsid w:val="00804543"/>
    <w:rsid w:val="008047DF"/>
    <w:rsid w:val="00810AC9"/>
    <w:rsid w:val="00811219"/>
    <w:rsid w:val="0081202E"/>
    <w:rsid w:val="008123B3"/>
    <w:rsid w:val="008137F9"/>
    <w:rsid w:val="008147E5"/>
    <w:rsid w:val="00814FF2"/>
    <w:rsid w:val="00815D82"/>
    <w:rsid w:val="00816141"/>
    <w:rsid w:val="008176EF"/>
    <w:rsid w:val="00820E68"/>
    <w:rsid w:val="00821674"/>
    <w:rsid w:val="008244B5"/>
    <w:rsid w:val="00824D3D"/>
    <w:rsid w:val="00827943"/>
    <w:rsid w:val="008305A8"/>
    <w:rsid w:val="0083324F"/>
    <w:rsid w:val="00833B05"/>
    <w:rsid w:val="008340E6"/>
    <w:rsid w:val="00834CD6"/>
    <w:rsid w:val="0083518D"/>
    <w:rsid w:val="00837C69"/>
    <w:rsid w:val="00843E9C"/>
    <w:rsid w:val="008442E9"/>
    <w:rsid w:val="00844B8A"/>
    <w:rsid w:val="00847802"/>
    <w:rsid w:val="00854399"/>
    <w:rsid w:val="00855814"/>
    <w:rsid w:val="00856217"/>
    <w:rsid w:val="00856628"/>
    <w:rsid w:val="00856E72"/>
    <w:rsid w:val="008617C5"/>
    <w:rsid w:val="00864276"/>
    <w:rsid w:val="00864FFE"/>
    <w:rsid w:val="008709C0"/>
    <w:rsid w:val="00870B68"/>
    <w:rsid w:val="00871574"/>
    <w:rsid w:val="00871E91"/>
    <w:rsid w:val="00872DEB"/>
    <w:rsid w:val="00874E1D"/>
    <w:rsid w:val="00874EE4"/>
    <w:rsid w:val="00876062"/>
    <w:rsid w:val="00877A93"/>
    <w:rsid w:val="00881F7A"/>
    <w:rsid w:val="008847C3"/>
    <w:rsid w:val="008901D9"/>
    <w:rsid w:val="00890924"/>
    <w:rsid w:val="008915C5"/>
    <w:rsid w:val="0089190C"/>
    <w:rsid w:val="00893A67"/>
    <w:rsid w:val="00896D7B"/>
    <w:rsid w:val="00897030"/>
    <w:rsid w:val="008A2EFA"/>
    <w:rsid w:val="008A709E"/>
    <w:rsid w:val="008A76A2"/>
    <w:rsid w:val="008A7860"/>
    <w:rsid w:val="008B1047"/>
    <w:rsid w:val="008B1232"/>
    <w:rsid w:val="008B6545"/>
    <w:rsid w:val="008B73B6"/>
    <w:rsid w:val="008C3E08"/>
    <w:rsid w:val="008C5508"/>
    <w:rsid w:val="008C5AC4"/>
    <w:rsid w:val="008C6D63"/>
    <w:rsid w:val="008D1CEF"/>
    <w:rsid w:val="008D28AB"/>
    <w:rsid w:val="008D3C1E"/>
    <w:rsid w:val="008D41F5"/>
    <w:rsid w:val="008D4A4B"/>
    <w:rsid w:val="008D50EE"/>
    <w:rsid w:val="008D6509"/>
    <w:rsid w:val="008D6DD1"/>
    <w:rsid w:val="008D7238"/>
    <w:rsid w:val="008E1722"/>
    <w:rsid w:val="008E1E05"/>
    <w:rsid w:val="008E3D01"/>
    <w:rsid w:val="008E59C6"/>
    <w:rsid w:val="008E61C0"/>
    <w:rsid w:val="008E63F3"/>
    <w:rsid w:val="008F1F59"/>
    <w:rsid w:val="008F608A"/>
    <w:rsid w:val="00901405"/>
    <w:rsid w:val="00901FC3"/>
    <w:rsid w:val="00902E44"/>
    <w:rsid w:val="00910357"/>
    <w:rsid w:val="009105C1"/>
    <w:rsid w:val="00917B75"/>
    <w:rsid w:val="009206C3"/>
    <w:rsid w:val="0092096D"/>
    <w:rsid w:val="00922485"/>
    <w:rsid w:val="00926C2E"/>
    <w:rsid w:val="009323EE"/>
    <w:rsid w:val="00932DFD"/>
    <w:rsid w:val="00934B74"/>
    <w:rsid w:val="00936945"/>
    <w:rsid w:val="00941DA2"/>
    <w:rsid w:val="00941E62"/>
    <w:rsid w:val="00943126"/>
    <w:rsid w:val="00952D66"/>
    <w:rsid w:val="00956E17"/>
    <w:rsid w:val="009572A6"/>
    <w:rsid w:val="00960B76"/>
    <w:rsid w:val="00961464"/>
    <w:rsid w:val="009625B8"/>
    <w:rsid w:val="00963C4C"/>
    <w:rsid w:val="0096429B"/>
    <w:rsid w:val="009651E8"/>
    <w:rsid w:val="00967BA3"/>
    <w:rsid w:val="00967EA1"/>
    <w:rsid w:val="009703D0"/>
    <w:rsid w:val="009748A2"/>
    <w:rsid w:val="00983BB9"/>
    <w:rsid w:val="00984328"/>
    <w:rsid w:val="00984A16"/>
    <w:rsid w:val="00984DC9"/>
    <w:rsid w:val="00987999"/>
    <w:rsid w:val="00990AF2"/>
    <w:rsid w:val="0099540E"/>
    <w:rsid w:val="00996EF5"/>
    <w:rsid w:val="009A0B02"/>
    <w:rsid w:val="009A5472"/>
    <w:rsid w:val="009A7241"/>
    <w:rsid w:val="009B1098"/>
    <w:rsid w:val="009B1AB1"/>
    <w:rsid w:val="009B2119"/>
    <w:rsid w:val="009B428E"/>
    <w:rsid w:val="009B44E6"/>
    <w:rsid w:val="009B53DC"/>
    <w:rsid w:val="009B7B27"/>
    <w:rsid w:val="009C0816"/>
    <w:rsid w:val="009C0D4C"/>
    <w:rsid w:val="009C1A20"/>
    <w:rsid w:val="009C549C"/>
    <w:rsid w:val="009C5B35"/>
    <w:rsid w:val="009C6BF3"/>
    <w:rsid w:val="009D0288"/>
    <w:rsid w:val="009D0B55"/>
    <w:rsid w:val="009D2126"/>
    <w:rsid w:val="009E2838"/>
    <w:rsid w:val="009E3ED5"/>
    <w:rsid w:val="009E78F7"/>
    <w:rsid w:val="009E7E83"/>
    <w:rsid w:val="009F1ADE"/>
    <w:rsid w:val="009F54D6"/>
    <w:rsid w:val="009F582A"/>
    <w:rsid w:val="009F5A1F"/>
    <w:rsid w:val="009F5C1D"/>
    <w:rsid w:val="009F6C45"/>
    <w:rsid w:val="00A021D6"/>
    <w:rsid w:val="00A02F33"/>
    <w:rsid w:val="00A05849"/>
    <w:rsid w:val="00A07277"/>
    <w:rsid w:val="00A07683"/>
    <w:rsid w:val="00A132A2"/>
    <w:rsid w:val="00A156B5"/>
    <w:rsid w:val="00A20793"/>
    <w:rsid w:val="00A228E8"/>
    <w:rsid w:val="00A25227"/>
    <w:rsid w:val="00A3426B"/>
    <w:rsid w:val="00A36399"/>
    <w:rsid w:val="00A37BAD"/>
    <w:rsid w:val="00A45EF4"/>
    <w:rsid w:val="00A461E9"/>
    <w:rsid w:val="00A479AB"/>
    <w:rsid w:val="00A47E08"/>
    <w:rsid w:val="00A60ABA"/>
    <w:rsid w:val="00A60F22"/>
    <w:rsid w:val="00A6171F"/>
    <w:rsid w:val="00A61DF9"/>
    <w:rsid w:val="00A62B89"/>
    <w:rsid w:val="00A65AF3"/>
    <w:rsid w:val="00A72156"/>
    <w:rsid w:val="00A74F4B"/>
    <w:rsid w:val="00A750D0"/>
    <w:rsid w:val="00A81E14"/>
    <w:rsid w:val="00A85B27"/>
    <w:rsid w:val="00A86807"/>
    <w:rsid w:val="00A90DB3"/>
    <w:rsid w:val="00A93397"/>
    <w:rsid w:val="00A96DC6"/>
    <w:rsid w:val="00A96F21"/>
    <w:rsid w:val="00AA60FC"/>
    <w:rsid w:val="00AA6408"/>
    <w:rsid w:val="00AB06F8"/>
    <w:rsid w:val="00AB09B3"/>
    <w:rsid w:val="00AB2D96"/>
    <w:rsid w:val="00AB5B79"/>
    <w:rsid w:val="00AC310A"/>
    <w:rsid w:val="00AC35A8"/>
    <w:rsid w:val="00AC4605"/>
    <w:rsid w:val="00AC778F"/>
    <w:rsid w:val="00AD0540"/>
    <w:rsid w:val="00AD1F6B"/>
    <w:rsid w:val="00AE01AA"/>
    <w:rsid w:val="00AE0599"/>
    <w:rsid w:val="00AE08EE"/>
    <w:rsid w:val="00AE0F16"/>
    <w:rsid w:val="00AE11C7"/>
    <w:rsid w:val="00AE6DEF"/>
    <w:rsid w:val="00AE6F3D"/>
    <w:rsid w:val="00AE722A"/>
    <w:rsid w:val="00AF135C"/>
    <w:rsid w:val="00AF57D5"/>
    <w:rsid w:val="00AF7365"/>
    <w:rsid w:val="00B01530"/>
    <w:rsid w:val="00B023CD"/>
    <w:rsid w:val="00B03435"/>
    <w:rsid w:val="00B04270"/>
    <w:rsid w:val="00B130A4"/>
    <w:rsid w:val="00B17809"/>
    <w:rsid w:val="00B17F6B"/>
    <w:rsid w:val="00B21B23"/>
    <w:rsid w:val="00B22B71"/>
    <w:rsid w:val="00B24277"/>
    <w:rsid w:val="00B24E45"/>
    <w:rsid w:val="00B25DDA"/>
    <w:rsid w:val="00B27264"/>
    <w:rsid w:val="00B3592A"/>
    <w:rsid w:val="00B35AC7"/>
    <w:rsid w:val="00B35CAE"/>
    <w:rsid w:val="00B35CD0"/>
    <w:rsid w:val="00B36398"/>
    <w:rsid w:val="00B36C44"/>
    <w:rsid w:val="00B42CEA"/>
    <w:rsid w:val="00B43245"/>
    <w:rsid w:val="00B43A4B"/>
    <w:rsid w:val="00B44C05"/>
    <w:rsid w:val="00B46263"/>
    <w:rsid w:val="00B524D7"/>
    <w:rsid w:val="00B5279D"/>
    <w:rsid w:val="00B54A0C"/>
    <w:rsid w:val="00B54B5B"/>
    <w:rsid w:val="00B5609B"/>
    <w:rsid w:val="00B57FB5"/>
    <w:rsid w:val="00B606FB"/>
    <w:rsid w:val="00B6212E"/>
    <w:rsid w:val="00B62750"/>
    <w:rsid w:val="00B66B36"/>
    <w:rsid w:val="00B66F53"/>
    <w:rsid w:val="00B67E9B"/>
    <w:rsid w:val="00B70BE7"/>
    <w:rsid w:val="00B70EB5"/>
    <w:rsid w:val="00B71BE1"/>
    <w:rsid w:val="00B80B17"/>
    <w:rsid w:val="00B810BB"/>
    <w:rsid w:val="00B81306"/>
    <w:rsid w:val="00B81490"/>
    <w:rsid w:val="00B84F26"/>
    <w:rsid w:val="00B9159B"/>
    <w:rsid w:val="00B91BD4"/>
    <w:rsid w:val="00B92997"/>
    <w:rsid w:val="00B9305A"/>
    <w:rsid w:val="00B93A92"/>
    <w:rsid w:val="00B93BD9"/>
    <w:rsid w:val="00B95631"/>
    <w:rsid w:val="00B966AC"/>
    <w:rsid w:val="00B96DAE"/>
    <w:rsid w:val="00BA0053"/>
    <w:rsid w:val="00BA0C66"/>
    <w:rsid w:val="00BA5675"/>
    <w:rsid w:val="00BB057A"/>
    <w:rsid w:val="00BB4ECA"/>
    <w:rsid w:val="00BB57BE"/>
    <w:rsid w:val="00BB732D"/>
    <w:rsid w:val="00BC20B8"/>
    <w:rsid w:val="00BC3405"/>
    <w:rsid w:val="00BC48A0"/>
    <w:rsid w:val="00BC79EC"/>
    <w:rsid w:val="00BD1E90"/>
    <w:rsid w:val="00BE0772"/>
    <w:rsid w:val="00BE0788"/>
    <w:rsid w:val="00BE1271"/>
    <w:rsid w:val="00BE3536"/>
    <w:rsid w:val="00BE528E"/>
    <w:rsid w:val="00BE566C"/>
    <w:rsid w:val="00BE567D"/>
    <w:rsid w:val="00BF1C6C"/>
    <w:rsid w:val="00BF1E10"/>
    <w:rsid w:val="00BF1E31"/>
    <w:rsid w:val="00BF3C53"/>
    <w:rsid w:val="00BF4FF8"/>
    <w:rsid w:val="00BF7211"/>
    <w:rsid w:val="00C035F2"/>
    <w:rsid w:val="00C04C40"/>
    <w:rsid w:val="00C0673E"/>
    <w:rsid w:val="00C10675"/>
    <w:rsid w:val="00C11CF8"/>
    <w:rsid w:val="00C11E35"/>
    <w:rsid w:val="00C123DB"/>
    <w:rsid w:val="00C1510F"/>
    <w:rsid w:val="00C15BFA"/>
    <w:rsid w:val="00C17090"/>
    <w:rsid w:val="00C179A2"/>
    <w:rsid w:val="00C21596"/>
    <w:rsid w:val="00C22937"/>
    <w:rsid w:val="00C22BAA"/>
    <w:rsid w:val="00C240DC"/>
    <w:rsid w:val="00C24F17"/>
    <w:rsid w:val="00C25819"/>
    <w:rsid w:val="00C258CA"/>
    <w:rsid w:val="00C26D68"/>
    <w:rsid w:val="00C300A5"/>
    <w:rsid w:val="00C30FF8"/>
    <w:rsid w:val="00C34994"/>
    <w:rsid w:val="00C36E0E"/>
    <w:rsid w:val="00C42993"/>
    <w:rsid w:val="00C445C2"/>
    <w:rsid w:val="00C51781"/>
    <w:rsid w:val="00C52432"/>
    <w:rsid w:val="00C528BF"/>
    <w:rsid w:val="00C55EF1"/>
    <w:rsid w:val="00C57DBD"/>
    <w:rsid w:val="00C65D67"/>
    <w:rsid w:val="00C65EB1"/>
    <w:rsid w:val="00C67A54"/>
    <w:rsid w:val="00C72717"/>
    <w:rsid w:val="00C73C51"/>
    <w:rsid w:val="00C74098"/>
    <w:rsid w:val="00C743F4"/>
    <w:rsid w:val="00C76575"/>
    <w:rsid w:val="00C77CD2"/>
    <w:rsid w:val="00C77FEA"/>
    <w:rsid w:val="00C802E8"/>
    <w:rsid w:val="00C8166A"/>
    <w:rsid w:val="00C81D25"/>
    <w:rsid w:val="00C83F35"/>
    <w:rsid w:val="00C84F45"/>
    <w:rsid w:val="00C863D9"/>
    <w:rsid w:val="00C86CE8"/>
    <w:rsid w:val="00C91354"/>
    <w:rsid w:val="00C92882"/>
    <w:rsid w:val="00C929BE"/>
    <w:rsid w:val="00C955E8"/>
    <w:rsid w:val="00C97BCF"/>
    <w:rsid w:val="00C97D46"/>
    <w:rsid w:val="00CA00BC"/>
    <w:rsid w:val="00CA3B29"/>
    <w:rsid w:val="00CA670F"/>
    <w:rsid w:val="00CB0BA9"/>
    <w:rsid w:val="00CB1C80"/>
    <w:rsid w:val="00CB1D2F"/>
    <w:rsid w:val="00CB29CE"/>
    <w:rsid w:val="00CB4685"/>
    <w:rsid w:val="00CB476F"/>
    <w:rsid w:val="00CB76F3"/>
    <w:rsid w:val="00CC1A28"/>
    <w:rsid w:val="00CC2E22"/>
    <w:rsid w:val="00CC5063"/>
    <w:rsid w:val="00CC58C5"/>
    <w:rsid w:val="00CC5A4D"/>
    <w:rsid w:val="00CC5C90"/>
    <w:rsid w:val="00CC6669"/>
    <w:rsid w:val="00CC69D4"/>
    <w:rsid w:val="00CC6A60"/>
    <w:rsid w:val="00CC7C61"/>
    <w:rsid w:val="00CD4BAB"/>
    <w:rsid w:val="00CE04EE"/>
    <w:rsid w:val="00CE05BD"/>
    <w:rsid w:val="00CE29CA"/>
    <w:rsid w:val="00CE2E93"/>
    <w:rsid w:val="00CE69DB"/>
    <w:rsid w:val="00CF1B90"/>
    <w:rsid w:val="00CF3323"/>
    <w:rsid w:val="00CF3584"/>
    <w:rsid w:val="00CF491D"/>
    <w:rsid w:val="00D006FC"/>
    <w:rsid w:val="00D00896"/>
    <w:rsid w:val="00D00CAC"/>
    <w:rsid w:val="00D01394"/>
    <w:rsid w:val="00D025C8"/>
    <w:rsid w:val="00D04590"/>
    <w:rsid w:val="00D04750"/>
    <w:rsid w:val="00D04F72"/>
    <w:rsid w:val="00D05256"/>
    <w:rsid w:val="00D0687C"/>
    <w:rsid w:val="00D07609"/>
    <w:rsid w:val="00D116DE"/>
    <w:rsid w:val="00D13BD2"/>
    <w:rsid w:val="00D1487C"/>
    <w:rsid w:val="00D152D1"/>
    <w:rsid w:val="00D17744"/>
    <w:rsid w:val="00D202AB"/>
    <w:rsid w:val="00D213F8"/>
    <w:rsid w:val="00D21EE8"/>
    <w:rsid w:val="00D22E82"/>
    <w:rsid w:val="00D325F9"/>
    <w:rsid w:val="00D40218"/>
    <w:rsid w:val="00D404D9"/>
    <w:rsid w:val="00D40B2A"/>
    <w:rsid w:val="00D42364"/>
    <w:rsid w:val="00D4237F"/>
    <w:rsid w:val="00D430F0"/>
    <w:rsid w:val="00D4484B"/>
    <w:rsid w:val="00D45A3F"/>
    <w:rsid w:val="00D45E20"/>
    <w:rsid w:val="00D46BA5"/>
    <w:rsid w:val="00D46C21"/>
    <w:rsid w:val="00D50D9D"/>
    <w:rsid w:val="00D52698"/>
    <w:rsid w:val="00D564D6"/>
    <w:rsid w:val="00D57167"/>
    <w:rsid w:val="00D60C76"/>
    <w:rsid w:val="00D62D5D"/>
    <w:rsid w:val="00D710AE"/>
    <w:rsid w:val="00D72488"/>
    <w:rsid w:val="00D72765"/>
    <w:rsid w:val="00D72FB9"/>
    <w:rsid w:val="00D748D2"/>
    <w:rsid w:val="00D75709"/>
    <w:rsid w:val="00D774B3"/>
    <w:rsid w:val="00D823D3"/>
    <w:rsid w:val="00D875AA"/>
    <w:rsid w:val="00D87AF3"/>
    <w:rsid w:val="00D91A75"/>
    <w:rsid w:val="00D93733"/>
    <w:rsid w:val="00D95749"/>
    <w:rsid w:val="00D97A3C"/>
    <w:rsid w:val="00DA2F9C"/>
    <w:rsid w:val="00DA710A"/>
    <w:rsid w:val="00DB04C4"/>
    <w:rsid w:val="00DB34F4"/>
    <w:rsid w:val="00DB521E"/>
    <w:rsid w:val="00DB5879"/>
    <w:rsid w:val="00DB7CBE"/>
    <w:rsid w:val="00DC209B"/>
    <w:rsid w:val="00DC4552"/>
    <w:rsid w:val="00DC5BC6"/>
    <w:rsid w:val="00DC6190"/>
    <w:rsid w:val="00DC73EA"/>
    <w:rsid w:val="00DD15D8"/>
    <w:rsid w:val="00DD19AC"/>
    <w:rsid w:val="00DD5439"/>
    <w:rsid w:val="00DD6974"/>
    <w:rsid w:val="00DE17DE"/>
    <w:rsid w:val="00DE2DB6"/>
    <w:rsid w:val="00DE4F62"/>
    <w:rsid w:val="00DE557A"/>
    <w:rsid w:val="00DE6337"/>
    <w:rsid w:val="00DF0880"/>
    <w:rsid w:val="00DF50D4"/>
    <w:rsid w:val="00DF7192"/>
    <w:rsid w:val="00E00C38"/>
    <w:rsid w:val="00E05D18"/>
    <w:rsid w:val="00E1604A"/>
    <w:rsid w:val="00E164EA"/>
    <w:rsid w:val="00E17017"/>
    <w:rsid w:val="00E24712"/>
    <w:rsid w:val="00E255C9"/>
    <w:rsid w:val="00E3359C"/>
    <w:rsid w:val="00E344E6"/>
    <w:rsid w:val="00E34AC9"/>
    <w:rsid w:val="00E35D0F"/>
    <w:rsid w:val="00E369B6"/>
    <w:rsid w:val="00E36EA8"/>
    <w:rsid w:val="00E3725C"/>
    <w:rsid w:val="00E403DD"/>
    <w:rsid w:val="00E44F09"/>
    <w:rsid w:val="00E472E2"/>
    <w:rsid w:val="00E5056E"/>
    <w:rsid w:val="00E51C14"/>
    <w:rsid w:val="00E53B24"/>
    <w:rsid w:val="00E53ED7"/>
    <w:rsid w:val="00E55DF0"/>
    <w:rsid w:val="00E60383"/>
    <w:rsid w:val="00E618C4"/>
    <w:rsid w:val="00E62E10"/>
    <w:rsid w:val="00E63746"/>
    <w:rsid w:val="00E65002"/>
    <w:rsid w:val="00E65F1C"/>
    <w:rsid w:val="00E67DFC"/>
    <w:rsid w:val="00E715FD"/>
    <w:rsid w:val="00E722F4"/>
    <w:rsid w:val="00E73451"/>
    <w:rsid w:val="00E75617"/>
    <w:rsid w:val="00E76079"/>
    <w:rsid w:val="00E80833"/>
    <w:rsid w:val="00E83821"/>
    <w:rsid w:val="00E839A5"/>
    <w:rsid w:val="00E84170"/>
    <w:rsid w:val="00E849E7"/>
    <w:rsid w:val="00E85A92"/>
    <w:rsid w:val="00E93C70"/>
    <w:rsid w:val="00E95036"/>
    <w:rsid w:val="00E95878"/>
    <w:rsid w:val="00E96B5A"/>
    <w:rsid w:val="00E97DC7"/>
    <w:rsid w:val="00EA0DBD"/>
    <w:rsid w:val="00EA1BB8"/>
    <w:rsid w:val="00EA2365"/>
    <w:rsid w:val="00EA4367"/>
    <w:rsid w:val="00EA5C19"/>
    <w:rsid w:val="00EA5F78"/>
    <w:rsid w:val="00EB3830"/>
    <w:rsid w:val="00EB5090"/>
    <w:rsid w:val="00EC086B"/>
    <w:rsid w:val="00EC0BDF"/>
    <w:rsid w:val="00EC0D6E"/>
    <w:rsid w:val="00EC3BD3"/>
    <w:rsid w:val="00EC529D"/>
    <w:rsid w:val="00EC5B38"/>
    <w:rsid w:val="00EC5E79"/>
    <w:rsid w:val="00EC6320"/>
    <w:rsid w:val="00ED1AD2"/>
    <w:rsid w:val="00ED24B2"/>
    <w:rsid w:val="00ED499A"/>
    <w:rsid w:val="00ED5A0C"/>
    <w:rsid w:val="00EE1EF1"/>
    <w:rsid w:val="00EE47E8"/>
    <w:rsid w:val="00EE6E6A"/>
    <w:rsid w:val="00EE72BE"/>
    <w:rsid w:val="00EE7A15"/>
    <w:rsid w:val="00EE7AF4"/>
    <w:rsid w:val="00EF0275"/>
    <w:rsid w:val="00EF19E8"/>
    <w:rsid w:val="00EF2B96"/>
    <w:rsid w:val="00EF4D2E"/>
    <w:rsid w:val="00F013E3"/>
    <w:rsid w:val="00F028E4"/>
    <w:rsid w:val="00F0429D"/>
    <w:rsid w:val="00F04CC5"/>
    <w:rsid w:val="00F04E06"/>
    <w:rsid w:val="00F10AB3"/>
    <w:rsid w:val="00F134F8"/>
    <w:rsid w:val="00F13BF1"/>
    <w:rsid w:val="00F1628E"/>
    <w:rsid w:val="00F2186A"/>
    <w:rsid w:val="00F27F44"/>
    <w:rsid w:val="00F326F5"/>
    <w:rsid w:val="00F32E86"/>
    <w:rsid w:val="00F35500"/>
    <w:rsid w:val="00F35CDA"/>
    <w:rsid w:val="00F42A11"/>
    <w:rsid w:val="00F42D5B"/>
    <w:rsid w:val="00F445E3"/>
    <w:rsid w:val="00F44E0E"/>
    <w:rsid w:val="00F47097"/>
    <w:rsid w:val="00F517DC"/>
    <w:rsid w:val="00F52B3D"/>
    <w:rsid w:val="00F56CDB"/>
    <w:rsid w:val="00F60368"/>
    <w:rsid w:val="00F60E51"/>
    <w:rsid w:val="00F6558B"/>
    <w:rsid w:val="00F702D2"/>
    <w:rsid w:val="00F70B21"/>
    <w:rsid w:val="00F72C32"/>
    <w:rsid w:val="00F73339"/>
    <w:rsid w:val="00F7421A"/>
    <w:rsid w:val="00F75F4F"/>
    <w:rsid w:val="00F75F69"/>
    <w:rsid w:val="00F77E2E"/>
    <w:rsid w:val="00F80513"/>
    <w:rsid w:val="00F82396"/>
    <w:rsid w:val="00F85A97"/>
    <w:rsid w:val="00F86B08"/>
    <w:rsid w:val="00F907BA"/>
    <w:rsid w:val="00F9150E"/>
    <w:rsid w:val="00F91520"/>
    <w:rsid w:val="00F93620"/>
    <w:rsid w:val="00FA01C8"/>
    <w:rsid w:val="00FA305E"/>
    <w:rsid w:val="00FA46BA"/>
    <w:rsid w:val="00FB0013"/>
    <w:rsid w:val="00FB1494"/>
    <w:rsid w:val="00FB295A"/>
    <w:rsid w:val="00FB2A6A"/>
    <w:rsid w:val="00FB31F6"/>
    <w:rsid w:val="00FB32EF"/>
    <w:rsid w:val="00FB4539"/>
    <w:rsid w:val="00FB45CD"/>
    <w:rsid w:val="00FC01CB"/>
    <w:rsid w:val="00FC023B"/>
    <w:rsid w:val="00FC046B"/>
    <w:rsid w:val="00FC2D34"/>
    <w:rsid w:val="00FC3F8A"/>
    <w:rsid w:val="00FC4D6D"/>
    <w:rsid w:val="00FC7E9F"/>
    <w:rsid w:val="00FD0487"/>
    <w:rsid w:val="00FD04AF"/>
    <w:rsid w:val="00FD1907"/>
    <w:rsid w:val="00FD1D2A"/>
    <w:rsid w:val="00FD25DD"/>
    <w:rsid w:val="00FD3A64"/>
    <w:rsid w:val="00FD450A"/>
    <w:rsid w:val="00FD4FDC"/>
    <w:rsid w:val="00FD54BA"/>
    <w:rsid w:val="00FD7561"/>
    <w:rsid w:val="00FE03E6"/>
    <w:rsid w:val="00FE13BB"/>
    <w:rsid w:val="00FE3C0D"/>
    <w:rsid w:val="00FE524E"/>
    <w:rsid w:val="00FE6FF6"/>
    <w:rsid w:val="00FF660C"/>
    <w:rsid w:val="010F4EDA"/>
    <w:rsid w:val="011931F8"/>
    <w:rsid w:val="01430FCE"/>
    <w:rsid w:val="01A3E924"/>
    <w:rsid w:val="01A76FA6"/>
    <w:rsid w:val="01A8AE81"/>
    <w:rsid w:val="023BA0E4"/>
    <w:rsid w:val="023FD94E"/>
    <w:rsid w:val="02639CA0"/>
    <w:rsid w:val="0269CB99"/>
    <w:rsid w:val="02CDA688"/>
    <w:rsid w:val="02F0E8DE"/>
    <w:rsid w:val="03017141"/>
    <w:rsid w:val="0319FD3C"/>
    <w:rsid w:val="035D2AC5"/>
    <w:rsid w:val="038FBEDA"/>
    <w:rsid w:val="03912DC8"/>
    <w:rsid w:val="039374B8"/>
    <w:rsid w:val="03F73C5D"/>
    <w:rsid w:val="0412AE7E"/>
    <w:rsid w:val="0416E918"/>
    <w:rsid w:val="044FE350"/>
    <w:rsid w:val="047CF608"/>
    <w:rsid w:val="04EDC03F"/>
    <w:rsid w:val="05471D76"/>
    <w:rsid w:val="0593488D"/>
    <w:rsid w:val="059B4E45"/>
    <w:rsid w:val="06091F29"/>
    <w:rsid w:val="062004A1"/>
    <w:rsid w:val="062056F2"/>
    <w:rsid w:val="062AA5B4"/>
    <w:rsid w:val="06368152"/>
    <w:rsid w:val="065B931B"/>
    <w:rsid w:val="06C27966"/>
    <w:rsid w:val="06F89151"/>
    <w:rsid w:val="072AD2F5"/>
    <w:rsid w:val="0760902E"/>
    <w:rsid w:val="077A70D8"/>
    <w:rsid w:val="07BA530C"/>
    <w:rsid w:val="07D0CF59"/>
    <w:rsid w:val="07F5515F"/>
    <w:rsid w:val="0855ACDF"/>
    <w:rsid w:val="086608C3"/>
    <w:rsid w:val="087B3E77"/>
    <w:rsid w:val="089E7A86"/>
    <w:rsid w:val="092E9453"/>
    <w:rsid w:val="09B61E46"/>
    <w:rsid w:val="09C560DF"/>
    <w:rsid w:val="09CA3DD6"/>
    <w:rsid w:val="09EAA3AC"/>
    <w:rsid w:val="09F9E645"/>
    <w:rsid w:val="0A160D82"/>
    <w:rsid w:val="0A281F71"/>
    <w:rsid w:val="0A3EC481"/>
    <w:rsid w:val="0A8A24CB"/>
    <w:rsid w:val="0AB840D6"/>
    <w:rsid w:val="0AFBACF6"/>
    <w:rsid w:val="0B12C79C"/>
    <w:rsid w:val="0B764B34"/>
    <w:rsid w:val="0B7D3FDF"/>
    <w:rsid w:val="0BBAE29B"/>
    <w:rsid w:val="0BF5CB35"/>
    <w:rsid w:val="0BF8E743"/>
    <w:rsid w:val="0C0E36DC"/>
    <w:rsid w:val="0C9239AD"/>
    <w:rsid w:val="0C9A6AC7"/>
    <w:rsid w:val="0CC578C4"/>
    <w:rsid w:val="0CDA2A54"/>
    <w:rsid w:val="0D1EC634"/>
    <w:rsid w:val="0D30D6DC"/>
    <w:rsid w:val="0D424484"/>
    <w:rsid w:val="0D576FD1"/>
    <w:rsid w:val="0D6574F5"/>
    <w:rsid w:val="0D8223D4"/>
    <w:rsid w:val="0DA1A009"/>
    <w:rsid w:val="0DB4EB61"/>
    <w:rsid w:val="0E011230"/>
    <w:rsid w:val="0E0D8783"/>
    <w:rsid w:val="0E2D04AF"/>
    <w:rsid w:val="0E306AF1"/>
    <w:rsid w:val="0E5C9C82"/>
    <w:rsid w:val="0E608361"/>
    <w:rsid w:val="0E73F3DC"/>
    <w:rsid w:val="0EB47E26"/>
    <w:rsid w:val="0ECBC3D1"/>
    <w:rsid w:val="0F0AC673"/>
    <w:rsid w:val="0F51F8C7"/>
    <w:rsid w:val="0F75002F"/>
    <w:rsid w:val="0FB0016F"/>
    <w:rsid w:val="0FC729A6"/>
    <w:rsid w:val="0FE77629"/>
    <w:rsid w:val="103E6AD1"/>
    <w:rsid w:val="10429D59"/>
    <w:rsid w:val="106FF1DE"/>
    <w:rsid w:val="10898E61"/>
    <w:rsid w:val="109C658C"/>
    <w:rsid w:val="10A2108B"/>
    <w:rsid w:val="10F4B959"/>
    <w:rsid w:val="1105BEDD"/>
    <w:rsid w:val="113D407C"/>
    <w:rsid w:val="1140D845"/>
    <w:rsid w:val="11511F30"/>
    <w:rsid w:val="118D7BAB"/>
    <w:rsid w:val="119945D5"/>
    <w:rsid w:val="11F54C80"/>
    <w:rsid w:val="11FCD8CE"/>
    <w:rsid w:val="12328D24"/>
    <w:rsid w:val="1247B41F"/>
    <w:rsid w:val="126BC7FC"/>
    <w:rsid w:val="12765523"/>
    <w:rsid w:val="12FB47C2"/>
    <w:rsid w:val="138B4AB6"/>
    <w:rsid w:val="13BCB272"/>
    <w:rsid w:val="1434F984"/>
    <w:rsid w:val="14385158"/>
    <w:rsid w:val="14732B12"/>
    <w:rsid w:val="14809835"/>
    <w:rsid w:val="14C303E4"/>
    <w:rsid w:val="14FA0D40"/>
    <w:rsid w:val="14FE7B91"/>
    <w:rsid w:val="150E9F4B"/>
    <w:rsid w:val="151D1927"/>
    <w:rsid w:val="15249F7F"/>
    <w:rsid w:val="15414E5E"/>
    <w:rsid w:val="1548124A"/>
    <w:rsid w:val="154E7FC4"/>
    <w:rsid w:val="15537D87"/>
    <w:rsid w:val="1569DF3E"/>
    <w:rsid w:val="157D3C63"/>
    <w:rsid w:val="158DBEA1"/>
    <w:rsid w:val="1592E4D0"/>
    <w:rsid w:val="15BEB362"/>
    <w:rsid w:val="15DB1538"/>
    <w:rsid w:val="16070516"/>
    <w:rsid w:val="16924A3A"/>
    <w:rsid w:val="16D0CE6F"/>
    <w:rsid w:val="16D93396"/>
    <w:rsid w:val="170B753A"/>
    <w:rsid w:val="1715A587"/>
    <w:rsid w:val="17348A53"/>
    <w:rsid w:val="17579089"/>
    <w:rsid w:val="17636C12"/>
    <w:rsid w:val="1790388D"/>
    <w:rsid w:val="1790FF4C"/>
    <w:rsid w:val="1791FE81"/>
    <w:rsid w:val="179C6B60"/>
    <w:rsid w:val="17A57A63"/>
    <w:rsid w:val="17AB80FA"/>
    <w:rsid w:val="17B5163F"/>
    <w:rsid w:val="17D0DE2A"/>
    <w:rsid w:val="1809000A"/>
    <w:rsid w:val="1835370C"/>
    <w:rsid w:val="18374968"/>
    <w:rsid w:val="185CCA33"/>
    <w:rsid w:val="18627C76"/>
    <w:rsid w:val="18666519"/>
    <w:rsid w:val="189B5D54"/>
    <w:rsid w:val="18EE2E4B"/>
    <w:rsid w:val="19247A9D"/>
    <w:rsid w:val="1930624E"/>
    <w:rsid w:val="1931FCC7"/>
    <w:rsid w:val="19520282"/>
    <w:rsid w:val="19834BF1"/>
    <w:rsid w:val="1993DB32"/>
    <w:rsid w:val="19CC2E69"/>
    <w:rsid w:val="1A26DAEE"/>
    <w:rsid w:val="1A5404DF"/>
    <w:rsid w:val="1A5452AE"/>
    <w:rsid w:val="1A65816B"/>
    <w:rsid w:val="1ACF9390"/>
    <w:rsid w:val="1AD215EE"/>
    <w:rsid w:val="1B65E39D"/>
    <w:rsid w:val="1BA8DB7E"/>
    <w:rsid w:val="1BAF1FF0"/>
    <w:rsid w:val="1BE19063"/>
    <w:rsid w:val="1BF70FEB"/>
    <w:rsid w:val="1C1E441F"/>
    <w:rsid w:val="1C29C53C"/>
    <w:rsid w:val="1C42EB60"/>
    <w:rsid w:val="1C481687"/>
    <w:rsid w:val="1C59F824"/>
    <w:rsid w:val="1C7EDD37"/>
    <w:rsid w:val="1C8476E6"/>
    <w:rsid w:val="1D355296"/>
    <w:rsid w:val="1D378717"/>
    <w:rsid w:val="1D567010"/>
    <w:rsid w:val="1D5D465E"/>
    <w:rsid w:val="1D6D00A7"/>
    <w:rsid w:val="1D97A4E5"/>
    <w:rsid w:val="1D9CDF6D"/>
    <w:rsid w:val="1DA10E5D"/>
    <w:rsid w:val="1DA85480"/>
    <w:rsid w:val="1DD909BB"/>
    <w:rsid w:val="1DF038DF"/>
    <w:rsid w:val="1DFDE606"/>
    <w:rsid w:val="1E0F53AE"/>
    <w:rsid w:val="1E28DE52"/>
    <w:rsid w:val="1E4B93C9"/>
    <w:rsid w:val="1E7073CA"/>
    <w:rsid w:val="1E8E2EB3"/>
    <w:rsid w:val="1E95D2ED"/>
    <w:rsid w:val="1E9AEDD9"/>
    <w:rsid w:val="1E9D237D"/>
    <w:rsid w:val="1EBADACB"/>
    <w:rsid w:val="1ECE357A"/>
    <w:rsid w:val="1ECFE075"/>
    <w:rsid w:val="1F1091E8"/>
    <w:rsid w:val="1F52EE78"/>
    <w:rsid w:val="1F6435C2"/>
    <w:rsid w:val="1FDC5574"/>
    <w:rsid w:val="1FFED3C5"/>
    <w:rsid w:val="200E6D5F"/>
    <w:rsid w:val="204674D1"/>
    <w:rsid w:val="21208135"/>
    <w:rsid w:val="213DDA99"/>
    <w:rsid w:val="214A7AC7"/>
    <w:rsid w:val="216F281F"/>
    <w:rsid w:val="21BC236F"/>
    <w:rsid w:val="21CD9D00"/>
    <w:rsid w:val="21D519C0"/>
    <w:rsid w:val="21F1AB45"/>
    <w:rsid w:val="22387236"/>
    <w:rsid w:val="223E1CDA"/>
    <w:rsid w:val="224500D3"/>
    <w:rsid w:val="2258F7E2"/>
    <w:rsid w:val="22C9CF45"/>
    <w:rsid w:val="22EF13ED"/>
    <w:rsid w:val="22FAC2BC"/>
    <w:rsid w:val="23118A72"/>
    <w:rsid w:val="2347CF28"/>
    <w:rsid w:val="2348F834"/>
    <w:rsid w:val="2360D4AD"/>
    <w:rsid w:val="23666358"/>
    <w:rsid w:val="237AA4E3"/>
    <w:rsid w:val="237FDC81"/>
    <w:rsid w:val="23AB2DF6"/>
    <w:rsid w:val="23B14B5F"/>
    <w:rsid w:val="23BBF5B9"/>
    <w:rsid w:val="23D12E85"/>
    <w:rsid w:val="23F0C4F6"/>
    <w:rsid w:val="23FD65F5"/>
    <w:rsid w:val="24116EB0"/>
    <w:rsid w:val="243EA3A2"/>
    <w:rsid w:val="243EFB18"/>
    <w:rsid w:val="24574009"/>
    <w:rsid w:val="249B0808"/>
    <w:rsid w:val="24CE78CE"/>
    <w:rsid w:val="24E3F980"/>
    <w:rsid w:val="24F5FF2B"/>
    <w:rsid w:val="252D8E96"/>
    <w:rsid w:val="2554C3B1"/>
    <w:rsid w:val="2565212A"/>
    <w:rsid w:val="259C4341"/>
    <w:rsid w:val="25AAAF91"/>
    <w:rsid w:val="25E103FC"/>
    <w:rsid w:val="25EE44BF"/>
    <w:rsid w:val="2652E708"/>
    <w:rsid w:val="2656533E"/>
    <w:rsid w:val="265DC8EB"/>
    <w:rsid w:val="267B2410"/>
    <w:rsid w:val="26AC9657"/>
    <w:rsid w:val="26B69AF0"/>
    <w:rsid w:val="26C28A26"/>
    <w:rsid w:val="26D2F17F"/>
    <w:rsid w:val="26F880D0"/>
    <w:rsid w:val="272DB1D1"/>
    <w:rsid w:val="2787707B"/>
    <w:rsid w:val="27E0A4A0"/>
    <w:rsid w:val="2841E032"/>
    <w:rsid w:val="286F2BCD"/>
    <w:rsid w:val="28735798"/>
    <w:rsid w:val="28ADF34F"/>
    <w:rsid w:val="28BD5AD8"/>
    <w:rsid w:val="28C7F25B"/>
    <w:rsid w:val="28F299F5"/>
    <w:rsid w:val="29026374"/>
    <w:rsid w:val="293BB3F9"/>
    <w:rsid w:val="296EFC14"/>
    <w:rsid w:val="2970C4FE"/>
    <w:rsid w:val="29750435"/>
    <w:rsid w:val="2976C15D"/>
    <w:rsid w:val="297BF861"/>
    <w:rsid w:val="299F3AB7"/>
    <w:rsid w:val="29AECE78"/>
    <w:rsid w:val="29EF668C"/>
    <w:rsid w:val="2A04976E"/>
    <w:rsid w:val="2A1580CC"/>
    <w:rsid w:val="2A4AA758"/>
    <w:rsid w:val="2A59E9F1"/>
    <w:rsid w:val="2AB20EA2"/>
    <w:rsid w:val="2ADFC2E1"/>
    <w:rsid w:val="2B0666A0"/>
    <w:rsid w:val="2B5FBE47"/>
    <w:rsid w:val="2B9BAF5B"/>
    <w:rsid w:val="2BA91213"/>
    <w:rsid w:val="2BF13631"/>
    <w:rsid w:val="2BF66AED"/>
    <w:rsid w:val="2C499EE9"/>
    <w:rsid w:val="2C5025C0"/>
    <w:rsid w:val="2C59AAEB"/>
    <w:rsid w:val="2CA1B93A"/>
    <w:rsid w:val="2CA2DAEC"/>
    <w:rsid w:val="2CC014C0"/>
    <w:rsid w:val="2CC95491"/>
    <w:rsid w:val="2CDC6E12"/>
    <w:rsid w:val="2CFDB711"/>
    <w:rsid w:val="2D0188DA"/>
    <w:rsid w:val="2D1776E6"/>
    <w:rsid w:val="2D244446"/>
    <w:rsid w:val="2D602C7E"/>
    <w:rsid w:val="2D718780"/>
    <w:rsid w:val="2DC578A1"/>
    <w:rsid w:val="2DEDE063"/>
    <w:rsid w:val="2E0213C9"/>
    <w:rsid w:val="2E0A56DD"/>
    <w:rsid w:val="2E30268A"/>
    <w:rsid w:val="2E523496"/>
    <w:rsid w:val="2E5B3AE8"/>
    <w:rsid w:val="2E61AAB3"/>
    <w:rsid w:val="2E6F00F3"/>
    <w:rsid w:val="2E821592"/>
    <w:rsid w:val="2ECF55E6"/>
    <w:rsid w:val="2EDEC136"/>
    <w:rsid w:val="2EE87D48"/>
    <w:rsid w:val="2F2BC77D"/>
    <w:rsid w:val="2F7F9196"/>
    <w:rsid w:val="2FB12449"/>
    <w:rsid w:val="2FE44674"/>
    <w:rsid w:val="3054FC0A"/>
    <w:rsid w:val="305E78A3"/>
    <w:rsid w:val="306E7B2F"/>
    <w:rsid w:val="3091FE86"/>
    <w:rsid w:val="30B59564"/>
    <w:rsid w:val="30B78AFC"/>
    <w:rsid w:val="30D9517A"/>
    <w:rsid w:val="30FC6938"/>
    <w:rsid w:val="310D7A8E"/>
    <w:rsid w:val="31187831"/>
    <w:rsid w:val="312A62D9"/>
    <w:rsid w:val="3138B21B"/>
    <w:rsid w:val="3192AD1F"/>
    <w:rsid w:val="31AC26C3"/>
    <w:rsid w:val="31AF2320"/>
    <w:rsid w:val="31C16841"/>
    <w:rsid w:val="31E3FA08"/>
    <w:rsid w:val="32285714"/>
    <w:rsid w:val="323B6951"/>
    <w:rsid w:val="324B5EE7"/>
    <w:rsid w:val="326ACEE1"/>
    <w:rsid w:val="32710CAC"/>
    <w:rsid w:val="328BBB62"/>
    <w:rsid w:val="3290C191"/>
    <w:rsid w:val="329D431B"/>
    <w:rsid w:val="32C71636"/>
    <w:rsid w:val="32CE2445"/>
    <w:rsid w:val="32CE9C89"/>
    <w:rsid w:val="32D658CF"/>
    <w:rsid w:val="32E74B8B"/>
    <w:rsid w:val="32FF4D26"/>
    <w:rsid w:val="334930AC"/>
    <w:rsid w:val="33658CEC"/>
    <w:rsid w:val="337936B9"/>
    <w:rsid w:val="338D91FE"/>
    <w:rsid w:val="33D7DF1F"/>
    <w:rsid w:val="33DFBEA2"/>
    <w:rsid w:val="33EC9EAE"/>
    <w:rsid w:val="33F95F12"/>
    <w:rsid w:val="3453C2C3"/>
    <w:rsid w:val="345B8F3A"/>
    <w:rsid w:val="34B37A9C"/>
    <w:rsid w:val="34BE5C7F"/>
    <w:rsid w:val="34CD097B"/>
    <w:rsid w:val="34D32EBE"/>
    <w:rsid w:val="34D6A170"/>
    <w:rsid w:val="34D7DF2E"/>
    <w:rsid w:val="34EFB57F"/>
    <w:rsid w:val="35230790"/>
    <w:rsid w:val="352FCA3D"/>
    <w:rsid w:val="35361447"/>
    <w:rsid w:val="354F9485"/>
    <w:rsid w:val="35697683"/>
    <w:rsid w:val="35739090"/>
    <w:rsid w:val="35756092"/>
    <w:rsid w:val="3585EAD8"/>
    <w:rsid w:val="35C86B2A"/>
    <w:rsid w:val="35FAFDBE"/>
    <w:rsid w:val="363B4307"/>
    <w:rsid w:val="3641E77F"/>
    <w:rsid w:val="36B73D7B"/>
    <w:rsid w:val="36D0F730"/>
    <w:rsid w:val="36E17012"/>
    <w:rsid w:val="36EBC726"/>
    <w:rsid w:val="3702CEC7"/>
    <w:rsid w:val="373CF5EB"/>
    <w:rsid w:val="37568CD4"/>
    <w:rsid w:val="377E279B"/>
    <w:rsid w:val="37BF6AE8"/>
    <w:rsid w:val="37D0EF38"/>
    <w:rsid w:val="385DAB1D"/>
    <w:rsid w:val="386646A3"/>
    <w:rsid w:val="38A3D5EE"/>
    <w:rsid w:val="38BB959D"/>
    <w:rsid w:val="38D85B54"/>
    <w:rsid w:val="38E86BB4"/>
    <w:rsid w:val="38E8CCDD"/>
    <w:rsid w:val="38EF90C9"/>
    <w:rsid w:val="398DFC28"/>
    <w:rsid w:val="39B8212E"/>
    <w:rsid w:val="39DF4B0E"/>
    <w:rsid w:val="39FA75A2"/>
    <w:rsid w:val="3A233862"/>
    <w:rsid w:val="3A3E5345"/>
    <w:rsid w:val="3A7505E9"/>
    <w:rsid w:val="3A9AADF6"/>
    <w:rsid w:val="3AB4088B"/>
    <w:rsid w:val="3ACFED21"/>
    <w:rsid w:val="3B35DB9E"/>
    <w:rsid w:val="3B6033F3"/>
    <w:rsid w:val="3B8EEF15"/>
    <w:rsid w:val="3BA0963C"/>
    <w:rsid w:val="3BDBD2C4"/>
    <w:rsid w:val="3BEFB1CD"/>
    <w:rsid w:val="3C0D0D0C"/>
    <w:rsid w:val="3C868961"/>
    <w:rsid w:val="3CDE116A"/>
    <w:rsid w:val="3CFF85E6"/>
    <w:rsid w:val="3CFFDF30"/>
    <w:rsid w:val="3D0338AD"/>
    <w:rsid w:val="3D0D9CE5"/>
    <w:rsid w:val="3D59CDE9"/>
    <w:rsid w:val="3D5D0ABF"/>
    <w:rsid w:val="3D61E10C"/>
    <w:rsid w:val="3DA61AE6"/>
    <w:rsid w:val="3DD20B43"/>
    <w:rsid w:val="3E257B9D"/>
    <w:rsid w:val="3E44DA08"/>
    <w:rsid w:val="3E5A0103"/>
    <w:rsid w:val="3E5DE9B2"/>
    <w:rsid w:val="3E728DA3"/>
    <w:rsid w:val="3E85EC89"/>
    <w:rsid w:val="3E8D9680"/>
    <w:rsid w:val="3EB7B3C0"/>
    <w:rsid w:val="3EFF871A"/>
    <w:rsid w:val="3F3D1619"/>
    <w:rsid w:val="3F6E6B6F"/>
    <w:rsid w:val="3F97A133"/>
    <w:rsid w:val="3FBA1C53"/>
    <w:rsid w:val="3FC752DC"/>
    <w:rsid w:val="405BE028"/>
    <w:rsid w:val="40F32464"/>
    <w:rsid w:val="413198BA"/>
    <w:rsid w:val="414B101F"/>
    <w:rsid w:val="414FFC0D"/>
    <w:rsid w:val="415E7638"/>
    <w:rsid w:val="41763CD4"/>
    <w:rsid w:val="418D85EA"/>
    <w:rsid w:val="41CCC581"/>
    <w:rsid w:val="41E96035"/>
    <w:rsid w:val="4219EBDB"/>
    <w:rsid w:val="429327BD"/>
    <w:rsid w:val="4296A5E0"/>
    <w:rsid w:val="429875E2"/>
    <w:rsid w:val="42B5B451"/>
    <w:rsid w:val="42D02FB4"/>
    <w:rsid w:val="42FB46C9"/>
    <w:rsid w:val="4309C9F2"/>
    <w:rsid w:val="43534C6B"/>
    <w:rsid w:val="4369EA68"/>
    <w:rsid w:val="43839B24"/>
    <w:rsid w:val="43C6DAC4"/>
    <w:rsid w:val="43D48CC0"/>
    <w:rsid w:val="43FCDE4D"/>
    <w:rsid w:val="441414C7"/>
    <w:rsid w:val="44C3D252"/>
    <w:rsid w:val="44D913D0"/>
    <w:rsid w:val="44E68D4C"/>
    <w:rsid w:val="44F5A8BD"/>
    <w:rsid w:val="4508D5B4"/>
    <w:rsid w:val="455BAD12"/>
    <w:rsid w:val="455FFD48"/>
    <w:rsid w:val="45654570"/>
    <w:rsid w:val="4599CAD6"/>
    <w:rsid w:val="45CD2B9F"/>
    <w:rsid w:val="45D55AF4"/>
    <w:rsid w:val="45F4AB21"/>
    <w:rsid w:val="4603D7B5"/>
    <w:rsid w:val="463889F8"/>
    <w:rsid w:val="465289C5"/>
    <w:rsid w:val="4675AD7F"/>
    <w:rsid w:val="4693ACE1"/>
    <w:rsid w:val="469E1875"/>
    <w:rsid w:val="46D6529E"/>
    <w:rsid w:val="4729219C"/>
    <w:rsid w:val="472E9218"/>
    <w:rsid w:val="4735820B"/>
    <w:rsid w:val="47799607"/>
    <w:rsid w:val="47A95610"/>
    <w:rsid w:val="47F29407"/>
    <w:rsid w:val="47F295E2"/>
    <w:rsid w:val="4801D6A0"/>
    <w:rsid w:val="480C1259"/>
    <w:rsid w:val="482FDF00"/>
    <w:rsid w:val="48891AAA"/>
    <w:rsid w:val="489088BE"/>
    <w:rsid w:val="48B73731"/>
    <w:rsid w:val="48B7CEA9"/>
    <w:rsid w:val="48F084EE"/>
    <w:rsid w:val="492B613C"/>
    <w:rsid w:val="4964C3C1"/>
    <w:rsid w:val="496D1675"/>
    <w:rsid w:val="4978FD87"/>
    <w:rsid w:val="49B97D13"/>
    <w:rsid w:val="49CC6AEB"/>
    <w:rsid w:val="4A2C6F6F"/>
    <w:rsid w:val="4A619FBB"/>
    <w:rsid w:val="4A6972BE"/>
    <w:rsid w:val="4AA925A7"/>
    <w:rsid w:val="4AAAAB04"/>
    <w:rsid w:val="4AC29E18"/>
    <w:rsid w:val="4ADCECA8"/>
    <w:rsid w:val="4B12DA6E"/>
    <w:rsid w:val="4B1314BE"/>
    <w:rsid w:val="4B2C1EE5"/>
    <w:rsid w:val="4B3F7477"/>
    <w:rsid w:val="4B444C65"/>
    <w:rsid w:val="4B4EB710"/>
    <w:rsid w:val="4B55BCAD"/>
    <w:rsid w:val="4B5A30D1"/>
    <w:rsid w:val="4B6FD626"/>
    <w:rsid w:val="4C2EA7C5"/>
    <w:rsid w:val="4C43D3DC"/>
    <w:rsid w:val="4C5CC2CD"/>
    <w:rsid w:val="4CA65ACB"/>
    <w:rsid w:val="4CAF1A7B"/>
    <w:rsid w:val="4CE6304B"/>
    <w:rsid w:val="4D01BCE6"/>
    <w:rsid w:val="4D037435"/>
    <w:rsid w:val="4D39413C"/>
    <w:rsid w:val="4D53217D"/>
    <w:rsid w:val="4D93256A"/>
    <w:rsid w:val="4DA15458"/>
    <w:rsid w:val="4DF0DE34"/>
    <w:rsid w:val="4E0DE933"/>
    <w:rsid w:val="4E133F1D"/>
    <w:rsid w:val="4E1385B8"/>
    <w:rsid w:val="4E25CA1C"/>
    <w:rsid w:val="4E3A7077"/>
    <w:rsid w:val="4E587CA7"/>
    <w:rsid w:val="4E87BCB0"/>
    <w:rsid w:val="4E8D6AE5"/>
    <w:rsid w:val="4EA70126"/>
    <w:rsid w:val="4EA7839A"/>
    <w:rsid w:val="4EFD32EC"/>
    <w:rsid w:val="4F001206"/>
    <w:rsid w:val="4F0F26E7"/>
    <w:rsid w:val="4F1A5101"/>
    <w:rsid w:val="4F713E08"/>
    <w:rsid w:val="4F82859D"/>
    <w:rsid w:val="4F9E89CE"/>
    <w:rsid w:val="4FA4DBB3"/>
    <w:rsid w:val="4FAB00F6"/>
    <w:rsid w:val="4FAF4A6B"/>
    <w:rsid w:val="500F77D5"/>
    <w:rsid w:val="505F7FBF"/>
    <w:rsid w:val="50A9AA32"/>
    <w:rsid w:val="50E448CF"/>
    <w:rsid w:val="50F90976"/>
    <w:rsid w:val="510BAA5D"/>
    <w:rsid w:val="510E019C"/>
    <w:rsid w:val="5110EA30"/>
    <w:rsid w:val="5121CC4B"/>
    <w:rsid w:val="51502A54"/>
    <w:rsid w:val="5160C535"/>
    <w:rsid w:val="51674EC7"/>
    <w:rsid w:val="51BDBED6"/>
    <w:rsid w:val="51C1D8CD"/>
    <w:rsid w:val="51C24C11"/>
    <w:rsid w:val="51CCA3B5"/>
    <w:rsid w:val="51E0CB1C"/>
    <w:rsid w:val="520C99AE"/>
    <w:rsid w:val="524A68C0"/>
    <w:rsid w:val="525CE9F0"/>
    <w:rsid w:val="52861603"/>
    <w:rsid w:val="52989F4D"/>
    <w:rsid w:val="529BA485"/>
    <w:rsid w:val="529D1351"/>
    <w:rsid w:val="52A5A101"/>
    <w:rsid w:val="52B28793"/>
    <w:rsid w:val="52D11058"/>
    <w:rsid w:val="52ED4C54"/>
    <w:rsid w:val="52F46727"/>
    <w:rsid w:val="53169181"/>
    <w:rsid w:val="532465E6"/>
    <w:rsid w:val="532AD88B"/>
    <w:rsid w:val="5338FC91"/>
    <w:rsid w:val="53593B5F"/>
    <w:rsid w:val="53A412BD"/>
    <w:rsid w:val="53A8005C"/>
    <w:rsid w:val="53B0269F"/>
    <w:rsid w:val="53CA8E76"/>
    <w:rsid w:val="53D5830E"/>
    <w:rsid w:val="53E8FAD1"/>
    <w:rsid w:val="5402FC8B"/>
    <w:rsid w:val="54617401"/>
    <w:rsid w:val="54C6DE7F"/>
    <w:rsid w:val="54E62B52"/>
    <w:rsid w:val="5504AF6F"/>
    <w:rsid w:val="55120D62"/>
    <w:rsid w:val="55129D82"/>
    <w:rsid w:val="55137E48"/>
    <w:rsid w:val="5523579F"/>
    <w:rsid w:val="5528F904"/>
    <w:rsid w:val="556CC3E4"/>
    <w:rsid w:val="558F25AC"/>
    <w:rsid w:val="56019CCF"/>
    <w:rsid w:val="56192C3D"/>
    <w:rsid w:val="5641C935"/>
    <w:rsid w:val="566544BB"/>
    <w:rsid w:val="56740C88"/>
    <w:rsid w:val="569B46B3"/>
    <w:rsid w:val="56AE8520"/>
    <w:rsid w:val="56C3C571"/>
    <w:rsid w:val="56D29E50"/>
    <w:rsid w:val="56DB6B65"/>
    <w:rsid w:val="56FC1990"/>
    <w:rsid w:val="570E03E4"/>
    <w:rsid w:val="57ADF37F"/>
    <w:rsid w:val="57AEAFED"/>
    <w:rsid w:val="57CA5B78"/>
    <w:rsid w:val="57F6C1CA"/>
    <w:rsid w:val="57F78907"/>
    <w:rsid w:val="57F7D565"/>
    <w:rsid w:val="58703E1F"/>
    <w:rsid w:val="58813807"/>
    <w:rsid w:val="58B7E977"/>
    <w:rsid w:val="58C0B8FE"/>
    <w:rsid w:val="5904CECC"/>
    <w:rsid w:val="591ACF00"/>
    <w:rsid w:val="598BA1BF"/>
    <w:rsid w:val="5993FD86"/>
    <w:rsid w:val="59A3401F"/>
    <w:rsid w:val="59C65F6D"/>
    <w:rsid w:val="5A120D10"/>
    <w:rsid w:val="5A2C869A"/>
    <w:rsid w:val="5A41E5BE"/>
    <w:rsid w:val="5ACEC294"/>
    <w:rsid w:val="5AD3C2D2"/>
    <w:rsid w:val="5AF58705"/>
    <w:rsid w:val="5B19E8B1"/>
    <w:rsid w:val="5B399CD3"/>
    <w:rsid w:val="5B7F167D"/>
    <w:rsid w:val="5B8EB11E"/>
    <w:rsid w:val="5BBB29B6"/>
    <w:rsid w:val="5BCFA521"/>
    <w:rsid w:val="5BF5EBF5"/>
    <w:rsid w:val="5C172D4B"/>
    <w:rsid w:val="5C19FFD2"/>
    <w:rsid w:val="5C77F06C"/>
    <w:rsid w:val="5C7DB41A"/>
    <w:rsid w:val="5CB173B1"/>
    <w:rsid w:val="5CC52E7C"/>
    <w:rsid w:val="5CEAA23F"/>
    <w:rsid w:val="5D4D9F9B"/>
    <w:rsid w:val="5D634F24"/>
    <w:rsid w:val="5D68F925"/>
    <w:rsid w:val="5DBD0E6B"/>
    <w:rsid w:val="5DC71BF0"/>
    <w:rsid w:val="5DD71DF9"/>
    <w:rsid w:val="5DF6DBF9"/>
    <w:rsid w:val="5E03232B"/>
    <w:rsid w:val="5E2B615F"/>
    <w:rsid w:val="5E31DD39"/>
    <w:rsid w:val="5E3A407D"/>
    <w:rsid w:val="5E80A591"/>
    <w:rsid w:val="5EB5368A"/>
    <w:rsid w:val="5ECA2081"/>
    <w:rsid w:val="5ED505FE"/>
    <w:rsid w:val="5EF78A04"/>
    <w:rsid w:val="5F098EAF"/>
    <w:rsid w:val="5F5FDD31"/>
    <w:rsid w:val="5FA81122"/>
    <w:rsid w:val="5FBA1D9B"/>
    <w:rsid w:val="5FD628D5"/>
    <w:rsid w:val="60032832"/>
    <w:rsid w:val="600B2C90"/>
    <w:rsid w:val="60196875"/>
    <w:rsid w:val="602B0325"/>
    <w:rsid w:val="60415EB0"/>
    <w:rsid w:val="60521C60"/>
    <w:rsid w:val="606EBC1E"/>
    <w:rsid w:val="60A0172E"/>
    <w:rsid w:val="60AF20C6"/>
    <w:rsid w:val="60B49B04"/>
    <w:rsid w:val="60E8EE54"/>
    <w:rsid w:val="60F55E86"/>
    <w:rsid w:val="610530A4"/>
    <w:rsid w:val="611BA8C0"/>
    <w:rsid w:val="6121D716"/>
    <w:rsid w:val="61243901"/>
    <w:rsid w:val="613C12A3"/>
    <w:rsid w:val="614C8F79"/>
    <w:rsid w:val="61532810"/>
    <w:rsid w:val="616251F6"/>
    <w:rsid w:val="6173BF9E"/>
    <w:rsid w:val="6196F00F"/>
    <w:rsid w:val="61988E8C"/>
    <w:rsid w:val="61AFCA3F"/>
    <w:rsid w:val="61B7C182"/>
    <w:rsid w:val="61DBCE4B"/>
    <w:rsid w:val="61E3A1B3"/>
    <w:rsid w:val="61FFD8D5"/>
    <w:rsid w:val="623BF047"/>
    <w:rsid w:val="628C9E03"/>
    <w:rsid w:val="62D604BE"/>
    <w:rsid w:val="63043841"/>
    <w:rsid w:val="630B7AD0"/>
    <w:rsid w:val="630F0B2E"/>
    <w:rsid w:val="6343E46F"/>
    <w:rsid w:val="6365A254"/>
    <w:rsid w:val="6371F5E3"/>
    <w:rsid w:val="637A81DE"/>
    <w:rsid w:val="637F8CDA"/>
    <w:rsid w:val="638343D2"/>
    <w:rsid w:val="6388E918"/>
    <w:rsid w:val="63B3ADD1"/>
    <w:rsid w:val="63E39ED0"/>
    <w:rsid w:val="64026DFC"/>
    <w:rsid w:val="64201099"/>
    <w:rsid w:val="6424063B"/>
    <w:rsid w:val="64640D6C"/>
    <w:rsid w:val="646BD55F"/>
    <w:rsid w:val="649035BF"/>
    <w:rsid w:val="64A21214"/>
    <w:rsid w:val="654C6852"/>
    <w:rsid w:val="65663D6B"/>
    <w:rsid w:val="656D82C4"/>
    <w:rsid w:val="656E3D22"/>
    <w:rsid w:val="657BB188"/>
    <w:rsid w:val="65DB3278"/>
    <w:rsid w:val="65F71A86"/>
    <w:rsid w:val="65F9CE82"/>
    <w:rsid w:val="664AB38E"/>
    <w:rsid w:val="6655E0CC"/>
    <w:rsid w:val="665F67AD"/>
    <w:rsid w:val="66B58DCA"/>
    <w:rsid w:val="6729B59D"/>
    <w:rsid w:val="67615F87"/>
    <w:rsid w:val="67646D2E"/>
    <w:rsid w:val="678F49BA"/>
    <w:rsid w:val="67A861F7"/>
    <w:rsid w:val="67B49074"/>
    <w:rsid w:val="67D0443F"/>
    <w:rsid w:val="67DCA03E"/>
    <w:rsid w:val="68277100"/>
    <w:rsid w:val="682B29D7"/>
    <w:rsid w:val="68B2134F"/>
    <w:rsid w:val="68B75B77"/>
    <w:rsid w:val="68E59122"/>
    <w:rsid w:val="69055A92"/>
    <w:rsid w:val="69561A99"/>
    <w:rsid w:val="695F649F"/>
    <w:rsid w:val="69655D32"/>
    <w:rsid w:val="698560B2"/>
    <w:rsid w:val="698E79ED"/>
    <w:rsid w:val="6A03D05C"/>
    <w:rsid w:val="6A0C6194"/>
    <w:rsid w:val="6A164680"/>
    <w:rsid w:val="6A1F86EB"/>
    <w:rsid w:val="6A2B08B6"/>
    <w:rsid w:val="6A427B57"/>
    <w:rsid w:val="6A63D645"/>
    <w:rsid w:val="6A716586"/>
    <w:rsid w:val="6A8B3620"/>
    <w:rsid w:val="6AAC42AF"/>
    <w:rsid w:val="6AEE76D7"/>
    <w:rsid w:val="6AF05F03"/>
    <w:rsid w:val="6B07FAB4"/>
    <w:rsid w:val="6B338092"/>
    <w:rsid w:val="6B475660"/>
    <w:rsid w:val="6B6AFFCC"/>
    <w:rsid w:val="6B79ADC9"/>
    <w:rsid w:val="6C22C00B"/>
    <w:rsid w:val="6C463953"/>
    <w:rsid w:val="6C576F8D"/>
    <w:rsid w:val="6C5887A5"/>
    <w:rsid w:val="6C6A237A"/>
    <w:rsid w:val="6C755942"/>
    <w:rsid w:val="6CDE6099"/>
    <w:rsid w:val="6D01F4F9"/>
    <w:rsid w:val="6D05FF26"/>
    <w:rsid w:val="6D06B69B"/>
    <w:rsid w:val="6D4A4F84"/>
    <w:rsid w:val="6D832B08"/>
    <w:rsid w:val="6D905B01"/>
    <w:rsid w:val="6DA96AEF"/>
    <w:rsid w:val="6DB65481"/>
    <w:rsid w:val="6E00DF05"/>
    <w:rsid w:val="6E130DE3"/>
    <w:rsid w:val="6E6BC024"/>
    <w:rsid w:val="6E85CDC8"/>
    <w:rsid w:val="6EAAC2C6"/>
    <w:rsid w:val="6EF59E17"/>
    <w:rsid w:val="6F126F72"/>
    <w:rsid w:val="6F235DFA"/>
    <w:rsid w:val="6F243F1B"/>
    <w:rsid w:val="6F4DA639"/>
    <w:rsid w:val="6F7B8851"/>
    <w:rsid w:val="6F826AAA"/>
    <w:rsid w:val="6F86CF19"/>
    <w:rsid w:val="6FBBB214"/>
    <w:rsid w:val="6FF40754"/>
    <w:rsid w:val="7034F0C0"/>
    <w:rsid w:val="7037E57F"/>
    <w:rsid w:val="7063C5C7"/>
    <w:rsid w:val="70925737"/>
    <w:rsid w:val="70A04482"/>
    <w:rsid w:val="70AE3FD3"/>
    <w:rsid w:val="70BD0AB5"/>
    <w:rsid w:val="70D8F7B1"/>
    <w:rsid w:val="70EE62A5"/>
    <w:rsid w:val="712B3B9B"/>
    <w:rsid w:val="718DD5EE"/>
    <w:rsid w:val="7192A879"/>
    <w:rsid w:val="719EC267"/>
    <w:rsid w:val="71A2C96E"/>
    <w:rsid w:val="71AA92AE"/>
    <w:rsid w:val="72180106"/>
    <w:rsid w:val="721B80DC"/>
    <w:rsid w:val="721C0392"/>
    <w:rsid w:val="7221A2C4"/>
    <w:rsid w:val="722D5A97"/>
    <w:rsid w:val="72578CF8"/>
    <w:rsid w:val="726BEDB8"/>
    <w:rsid w:val="727DC499"/>
    <w:rsid w:val="72942AD1"/>
    <w:rsid w:val="72AAB20F"/>
    <w:rsid w:val="72B7C57A"/>
    <w:rsid w:val="72BD7728"/>
    <w:rsid w:val="72BF4630"/>
    <w:rsid w:val="72CC68F3"/>
    <w:rsid w:val="72D4AC07"/>
    <w:rsid w:val="73311404"/>
    <w:rsid w:val="73624322"/>
    <w:rsid w:val="73846992"/>
    <w:rsid w:val="738B1761"/>
    <w:rsid w:val="73B71CAB"/>
    <w:rsid w:val="73C38F7F"/>
    <w:rsid w:val="73C90F3A"/>
    <w:rsid w:val="74209488"/>
    <w:rsid w:val="7421DACB"/>
    <w:rsid w:val="745A2359"/>
    <w:rsid w:val="745A6216"/>
    <w:rsid w:val="74694185"/>
    <w:rsid w:val="74D317AA"/>
    <w:rsid w:val="7504E782"/>
    <w:rsid w:val="7563B0AB"/>
    <w:rsid w:val="757E63D7"/>
    <w:rsid w:val="759238FC"/>
    <w:rsid w:val="75A3200E"/>
    <w:rsid w:val="75B92353"/>
    <w:rsid w:val="75C53393"/>
    <w:rsid w:val="75D82C0A"/>
    <w:rsid w:val="75FD0C0B"/>
    <w:rsid w:val="761327FE"/>
    <w:rsid w:val="76166773"/>
    <w:rsid w:val="7633E649"/>
    <w:rsid w:val="763A2D47"/>
    <w:rsid w:val="7655CDBB"/>
    <w:rsid w:val="7659BE6F"/>
    <w:rsid w:val="765EDDA4"/>
    <w:rsid w:val="7675490E"/>
    <w:rsid w:val="7681CE0A"/>
    <w:rsid w:val="76A4EE05"/>
    <w:rsid w:val="76EB615C"/>
    <w:rsid w:val="7717EF0B"/>
    <w:rsid w:val="771CA5AB"/>
    <w:rsid w:val="77388699"/>
    <w:rsid w:val="77475C86"/>
    <w:rsid w:val="7763D165"/>
    <w:rsid w:val="77E4EEF2"/>
    <w:rsid w:val="7804949E"/>
    <w:rsid w:val="785C329A"/>
    <w:rsid w:val="78E13BB3"/>
    <w:rsid w:val="78FF8FEF"/>
    <w:rsid w:val="7916A7B9"/>
    <w:rsid w:val="792C1554"/>
    <w:rsid w:val="794DA259"/>
    <w:rsid w:val="795DB689"/>
    <w:rsid w:val="79688E48"/>
    <w:rsid w:val="79810713"/>
    <w:rsid w:val="79D3ABFE"/>
    <w:rsid w:val="79ED5CBA"/>
    <w:rsid w:val="7A07C66C"/>
    <w:rsid w:val="7A181CAF"/>
    <w:rsid w:val="7A258728"/>
    <w:rsid w:val="7A281206"/>
    <w:rsid w:val="7A6B0FBC"/>
    <w:rsid w:val="7AAAC4FB"/>
    <w:rsid w:val="7B1353AC"/>
    <w:rsid w:val="7B45321D"/>
    <w:rsid w:val="7B48D7D1"/>
    <w:rsid w:val="7B4B3170"/>
    <w:rsid w:val="7B62888D"/>
    <w:rsid w:val="7B6A451D"/>
    <w:rsid w:val="7B8A1017"/>
    <w:rsid w:val="7B8DF2C9"/>
    <w:rsid w:val="7B9B1B91"/>
    <w:rsid w:val="7BA52188"/>
    <w:rsid w:val="7BC58B4E"/>
    <w:rsid w:val="7C188922"/>
    <w:rsid w:val="7C52AC33"/>
    <w:rsid w:val="7CAAE42C"/>
    <w:rsid w:val="7CF3491B"/>
    <w:rsid w:val="7D12A0E8"/>
    <w:rsid w:val="7D24398A"/>
    <w:rsid w:val="7D815660"/>
    <w:rsid w:val="7D8E7719"/>
    <w:rsid w:val="7DB3B205"/>
    <w:rsid w:val="7DD08E0A"/>
    <w:rsid w:val="7DE121F9"/>
    <w:rsid w:val="7E1C3820"/>
    <w:rsid w:val="7E39824A"/>
    <w:rsid w:val="7E549AE8"/>
    <w:rsid w:val="7E6B9A11"/>
    <w:rsid w:val="7F5F2A33"/>
    <w:rsid w:val="7F67D8B9"/>
    <w:rsid w:val="7F702AD3"/>
    <w:rsid w:val="7F707DB0"/>
    <w:rsid w:val="7F9FE31F"/>
    <w:rsid w:val="7FAC5A95"/>
    <w:rsid w:val="7FB1A440"/>
    <w:rsid w:val="7FC16CDE"/>
    <w:rsid w:val="7FC27C83"/>
    <w:rsid w:val="7FDCBDA9"/>
  </w:rsids>
  <m:mathPr>
    <m:mathFont m:val="Cambria Math"/>
    <m:brkBin m:val="before"/>
    <m:brkBinSub m:val="--"/>
    <m:smallFrac m:val="0"/>
    <m:dispDef m:val="0"/>
    <m:lMargin m:val="0"/>
    <m:rMargin m:val="0"/>
    <m:defJc m:val="centerGroup"/>
    <m:wrapRight/>
    <m:intLim m:val="subSup"/>
    <m:naryLim m:val="subSup"/>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oNotEmbedSmartTags/>
  <w:decimalSymbol w:val="."/>
  <w:listSeparator w:val=","/>
  <w14:docId w14:val="2CD5CC11"/>
  <w14:defaultImageDpi w14:val="300"/>
  <w15:docId w15:val="{7A468A20-D3DD-4D0B-BD65-EF1E7F5BAD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w:eastAsia="Times" w:hAnsi="Times"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860BB"/>
    <w:rPr>
      <w:rFonts w:ascii="Times New Roman" w:eastAsia="Times New Roman" w:hAnsi="Times New Roman"/>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rsid w:val="00F91520"/>
    <w:pPr>
      <w:spacing w:line="180" w:lineRule="exact"/>
      <w:jc w:val="both"/>
    </w:pPr>
    <w:rPr>
      <w:sz w:val="16"/>
    </w:rPr>
  </w:style>
  <w:style w:type="paragraph" w:customStyle="1" w:styleId="PaperTitle">
    <w:name w:val="Paper Title"/>
    <w:basedOn w:val="Normal"/>
    <w:rsid w:val="00F91520"/>
    <w:pPr>
      <w:tabs>
        <w:tab w:val="left" w:pos="200"/>
      </w:tabs>
      <w:spacing w:line="480" w:lineRule="exact"/>
      <w:jc w:val="center"/>
    </w:pPr>
    <w:rPr>
      <w:b/>
      <w:sz w:val="32"/>
    </w:rPr>
  </w:style>
  <w:style w:type="paragraph" w:customStyle="1" w:styleId="SectionHeading">
    <w:name w:val="Section Heading"/>
    <w:basedOn w:val="Normal"/>
    <w:rsid w:val="00F91520"/>
    <w:pPr>
      <w:keepNext/>
      <w:tabs>
        <w:tab w:val="left" w:pos="200"/>
      </w:tabs>
      <w:spacing w:before="360" w:after="120" w:line="300" w:lineRule="exact"/>
      <w:jc w:val="center"/>
    </w:pPr>
    <w:rPr>
      <w:b/>
    </w:rPr>
  </w:style>
  <w:style w:type="paragraph" w:customStyle="1" w:styleId="Text">
    <w:name w:val="Text"/>
    <w:basedOn w:val="Normal"/>
    <w:rsid w:val="00F91520"/>
    <w:pPr>
      <w:tabs>
        <w:tab w:val="left" w:pos="200"/>
      </w:tabs>
      <w:spacing w:line="240" w:lineRule="exact"/>
      <w:jc w:val="both"/>
    </w:pPr>
    <w:rPr>
      <w:sz w:val="20"/>
    </w:rPr>
  </w:style>
  <w:style w:type="paragraph" w:customStyle="1" w:styleId="SubsectionHeading">
    <w:name w:val="Subsection Heading"/>
    <w:basedOn w:val="Normal"/>
    <w:rsid w:val="006C402F"/>
    <w:pPr>
      <w:keepNext/>
      <w:tabs>
        <w:tab w:val="left" w:pos="200"/>
      </w:tabs>
      <w:spacing w:before="240" w:after="60" w:line="260" w:lineRule="exact"/>
    </w:pPr>
    <w:rPr>
      <w:b/>
      <w:sz w:val="22"/>
    </w:rPr>
  </w:style>
  <w:style w:type="paragraph" w:customStyle="1" w:styleId="AbstractText">
    <w:name w:val="Abstract Text"/>
    <w:basedOn w:val="Normal"/>
    <w:rsid w:val="00034AE8"/>
    <w:pPr>
      <w:tabs>
        <w:tab w:val="left" w:pos="200"/>
      </w:tabs>
      <w:spacing w:line="200" w:lineRule="exact"/>
      <w:ind w:left="199" w:right="199"/>
      <w:jc w:val="both"/>
    </w:pPr>
    <w:rPr>
      <w:sz w:val="18"/>
    </w:rPr>
  </w:style>
  <w:style w:type="paragraph" w:customStyle="1" w:styleId="AuthorName">
    <w:name w:val="Author Name"/>
    <w:basedOn w:val="Normal"/>
    <w:rsid w:val="004860BB"/>
    <w:pPr>
      <w:spacing w:before="240" w:line="300" w:lineRule="exact"/>
      <w:jc w:val="center"/>
    </w:pPr>
    <w:rPr>
      <w:b/>
    </w:rPr>
  </w:style>
  <w:style w:type="paragraph" w:customStyle="1" w:styleId="AffiliationandAddress">
    <w:name w:val="Affiliation and Address"/>
    <w:basedOn w:val="Normal"/>
    <w:rsid w:val="00D404D9"/>
    <w:pPr>
      <w:spacing w:before="60" w:line="200" w:lineRule="exact"/>
      <w:jc w:val="center"/>
    </w:pPr>
    <w:rPr>
      <w:sz w:val="18"/>
    </w:rPr>
  </w:style>
  <w:style w:type="paragraph" w:customStyle="1" w:styleId="Extract">
    <w:name w:val="Extract"/>
    <w:basedOn w:val="Normal"/>
    <w:next w:val="Normal"/>
    <w:rsid w:val="004860BB"/>
    <w:pPr>
      <w:tabs>
        <w:tab w:val="left" w:pos="200"/>
      </w:tabs>
      <w:spacing w:before="120" w:line="220" w:lineRule="exact"/>
      <w:ind w:left="200" w:right="200"/>
      <w:jc w:val="both"/>
    </w:pPr>
    <w:rPr>
      <w:sz w:val="20"/>
    </w:rPr>
  </w:style>
  <w:style w:type="paragraph" w:customStyle="1" w:styleId="BulletedList">
    <w:name w:val="Bulleted List"/>
    <w:basedOn w:val="Normal"/>
    <w:next w:val="Normal"/>
    <w:rsid w:val="00D404D9"/>
    <w:pPr>
      <w:tabs>
        <w:tab w:val="left" w:pos="200"/>
      </w:tabs>
      <w:spacing w:before="40" w:after="40" w:line="220" w:lineRule="exact"/>
      <w:ind w:left="199" w:hanging="199"/>
      <w:jc w:val="both"/>
    </w:pPr>
    <w:rPr>
      <w:sz w:val="20"/>
    </w:rPr>
  </w:style>
  <w:style w:type="paragraph" w:customStyle="1" w:styleId="Subsubsection">
    <w:name w:val="Subsubsection"/>
    <w:basedOn w:val="Text"/>
    <w:rsid w:val="00893A67"/>
    <w:pPr>
      <w:keepNext/>
      <w:spacing w:before="60"/>
    </w:pPr>
    <w:rPr>
      <w:b/>
    </w:rPr>
  </w:style>
  <w:style w:type="paragraph" w:customStyle="1" w:styleId="AbstractHead">
    <w:name w:val="Abstract Head"/>
    <w:basedOn w:val="SubsectionHeading"/>
    <w:pPr>
      <w:spacing w:before="0" w:line="240" w:lineRule="exact"/>
      <w:jc w:val="center"/>
    </w:pPr>
    <w:rPr>
      <w:sz w:val="20"/>
    </w:rPr>
  </w:style>
  <w:style w:type="paragraph" w:styleId="ListParagraph">
    <w:name w:val="List Paragraph"/>
    <w:basedOn w:val="Normal"/>
    <w:uiPriority w:val="34"/>
    <w:qFormat/>
    <w:rsid w:val="00134ECD"/>
    <w:pPr>
      <w:spacing w:after="40" w:line="200" w:lineRule="exact"/>
      <w:ind w:left="720"/>
    </w:pPr>
    <w:rPr>
      <w:sz w:val="18"/>
    </w:rPr>
  </w:style>
  <w:style w:type="paragraph" w:customStyle="1" w:styleId="References">
    <w:name w:val="References"/>
    <w:basedOn w:val="Text"/>
    <w:qFormat/>
    <w:rsid w:val="00134ECD"/>
    <w:pPr>
      <w:spacing w:after="60" w:line="200" w:lineRule="exact"/>
    </w:pPr>
    <w:rPr>
      <w:sz w:val="18"/>
    </w:rPr>
  </w:style>
  <w:style w:type="character" w:customStyle="1" w:styleId="FootnoteTextChar">
    <w:name w:val="Footnote Text Char"/>
    <w:link w:val="FootnoteText"/>
    <w:rsid w:val="006C2B73"/>
    <w:rPr>
      <w:rFonts w:ascii="Times New Roman" w:eastAsia="Times New Roman" w:hAnsi="Times New Roman"/>
      <w:sz w:val="16"/>
    </w:rPr>
  </w:style>
  <w:style w:type="paragraph" w:customStyle="1" w:styleId="FigureCaption">
    <w:name w:val="Figure Caption"/>
    <w:basedOn w:val="Text"/>
    <w:qFormat/>
    <w:rsid w:val="002A6C1B"/>
    <w:pPr>
      <w:spacing w:before="120" w:after="240" w:line="220" w:lineRule="exact"/>
      <w:jc w:val="center"/>
    </w:pPr>
    <w:rPr>
      <w:sz w:val="18"/>
    </w:rPr>
  </w:style>
  <w:style w:type="paragraph" w:styleId="Header">
    <w:name w:val="header"/>
    <w:basedOn w:val="Normal"/>
    <w:link w:val="HeaderChar"/>
    <w:uiPriority w:val="99"/>
    <w:unhideWhenUsed/>
    <w:rsid w:val="0012252E"/>
    <w:pPr>
      <w:tabs>
        <w:tab w:val="center" w:pos="4320"/>
        <w:tab w:val="right" w:pos="8640"/>
      </w:tabs>
    </w:pPr>
  </w:style>
  <w:style w:type="character" w:customStyle="1" w:styleId="HeaderChar">
    <w:name w:val="Header Char"/>
    <w:basedOn w:val="DefaultParagraphFont"/>
    <w:link w:val="Header"/>
    <w:uiPriority w:val="99"/>
    <w:rsid w:val="0012252E"/>
    <w:rPr>
      <w:rFonts w:ascii="Times New Roman" w:eastAsia="Times New Roman" w:hAnsi="Times New Roman"/>
      <w:sz w:val="24"/>
    </w:rPr>
  </w:style>
  <w:style w:type="paragraph" w:styleId="Footer">
    <w:name w:val="footer"/>
    <w:basedOn w:val="Normal"/>
    <w:link w:val="FooterChar"/>
    <w:uiPriority w:val="99"/>
    <w:unhideWhenUsed/>
    <w:rsid w:val="0012252E"/>
    <w:pPr>
      <w:tabs>
        <w:tab w:val="center" w:pos="4320"/>
        <w:tab w:val="right" w:pos="8640"/>
      </w:tabs>
    </w:pPr>
  </w:style>
  <w:style w:type="character" w:customStyle="1" w:styleId="FooterChar">
    <w:name w:val="Footer Char"/>
    <w:basedOn w:val="DefaultParagraphFont"/>
    <w:link w:val="Footer"/>
    <w:uiPriority w:val="99"/>
    <w:rsid w:val="0012252E"/>
    <w:rPr>
      <w:rFonts w:ascii="Times New Roman" w:eastAsia="Times New Roman" w:hAnsi="Times New Roman"/>
      <w:sz w:val="24"/>
    </w:rPr>
  </w:style>
  <w:style w:type="paragraph" w:customStyle="1" w:styleId="Text-Indent">
    <w:name w:val="Text-Indent"/>
    <w:basedOn w:val="Text"/>
    <w:qFormat/>
    <w:rsid w:val="00583749"/>
    <w:pPr>
      <w:ind w:firstLine="199"/>
    </w:pPr>
  </w:style>
  <w:style w:type="paragraph" w:customStyle="1" w:styleId="Figure">
    <w:name w:val="Figure"/>
    <w:basedOn w:val="Normal"/>
    <w:qFormat/>
    <w:rsid w:val="002A6C1B"/>
    <w:pPr>
      <w:jc w:val="center"/>
    </w:pPr>
  </w:style>
  <w:style w:type="paragraph" w:styleId="NormalWeb">
    <w:name w:val="Normal (Web)"/>
    <w:basedOn w:val="Normal"/>
    <w:uiPriority w:val="99"/>
    <w:semiHidden/>
    <w:unhideWhenUsed/>
    <w:rsid w:val="001C1D36"/>
    <w:pPr>
      <w:spacing w:before="100" w:beforeAutospacing="1" w:after="100" w:afterAutospacing="1"/>
    </w:pPr>
    <w:rPr>
      <w:szCs w:val="24"/>
    </w:rPr>
  </w:style>
  <w:style w:type="paragraph" w:customStyle="1" w:styleId="HeadingAcknowledgments">
    <w:name w:val="Heading: Acknowledgments"/>
    <w:basedOn w:val="Normal"/>
    <w:rsid w:val="000262A1"/>
    <w:pPr>
      <w:keepNext/>
      <w:tabs>
        <w:tab w:val="left" w:pos="1080"/>
      </w:tabs>
      <w:autoSpaceDE w:val="0"/>
      <w:spacing w:before="200" w:after="80" w:line="300" w:lineRule="atLeast"/>
      <w:ind w:left="360" w:hanging="360"/>
    </w:pPr>
    <w:rPr>
      <w:b/>
      <w:color w:val="000000"/>
    </w:rPr>
  </w:style>
  <w:style w:type="paragraph" w:styleId="BalloonText">
    <w:name w:val="Balloon Text"/>
    <w:basedOn w:val="Normal"/>
    <w:link w:val="BalloonTextChar"/>
    <w:uiPriority w:val="99"/>
    <w:semiHidden/>
    <w:unhideWhenUsed/>
    <w:rsid w:val="00304E83"/>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04E83"/>
    <w:rPr>
      <w:rFonts w:ascii="Segoe UI" w:eastAsia="Times New Roman" w:hAnsi="Segoe UI" w:cs="Segoe UI"/>
      <w:sz w:val="18"/>
      <w:szCs w:val="18"/>
    </w:rPr>
  </w:style>
  <w:style w:type="character" w:customStyle="1" w:styleId="normaltextrun">
    <w:name w:val="normaltextrun"/>
    <w:basedOn w:val="DefaultParagraphFont"/>
    <w:rsid w:val="005E74E8"/>
  </w:style>
  <w:style w:type="character" w:styleId="Hyperlink">
    <w:name w:val="Hyperlink"/>
    <w:basedOn w:val="DefaultParagraphFont"/>
    <w:uiPriority w:val="99"/>
    <w:unhideWhenUsed/>
    <w:rsid w:val="00936945"/>
    <w:rPr>
      <w:color w:val="0000FF" w:themeColor="hyperlink"/>
      <w:u w:val="single"/>
    </w:rPr>
  </w:style>
  <w:style w:type="character" w:customStyle="1" w:styleId="hgkelc">
    <w:name w:val="hgkelc"/>
    <w:basedOn w:val="DefaultParagraphFont"/>
    <w:rsid w:val="00E369B6"/>
  </w:style>
  <w:style w:type="paragraph" w:customStyle="1" w:styleId="paragraph">
    <w:name w:val="paragraph"/>
    <w:basedOn w:val="Normal"/>
    <w:rsid w:val="007C1D08"/>
    <w:pPr>
      <w:spacing w:before="100" w:beforeAutospacing="1" w:after="100" w:afterAutospacing="1"/>
    </w:pPr>
    <w:rPr>
      <w:szCs w:val="24"/>
      <w:lang w:val="en-IN" w:eastAsia="en-IN"/>
    </w:rPr>
  </w:style>
  <w:style w:type="character" w:customStyle="1" w:styleId="eop">
    <w:name w:val="eop"/>
    <w:basedOn w:val="DefaultParagraphFont"/>
    <w:rsid w:val="007C1D08"/>
  </w:style>
  <w:style w:type="character" w:styleId="FollowedHyperlink">
    <w:name w:val="FollowedHyperlink"/>
    <w:basedOn w:val="DefaultParagraphFont"/>
    <w:uiPriority w:val="99"/>
    <w:semiHidden/>
    <w:unhideWhenUsed/>
    <w:rsid w:val="00C445C2"/>
    <w:rPr>
      <w:color w:val="800080" w:themeColor="followedHyperlink"/>
      <w:u w:val="single"/>
    </w:rPr>
  </w:style>
  <w:style w:type="character" w:styleId="UnresolvedMention">
    <w:name w:val="Unresolved Mention"/>
    <w:basedOn w:val="DefaultParagraphFont"/>
    <w:uiPriority w:val="99"/>
    <w:semiHidden/>
    <w:unhideWhenUsed/>
    <w:rsid w:val="001D60C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37406411">
      <w:bodyDiv w:val="1"/>
      <w:marLeft w:val="0"/>
      <w:marRight w:val="0"/>
      <w:marTop w:val="0"/>
      <w:marBottom w:val="0"/>
      <w:divBdr>
        <w:top w:val="none" w:sz="0" w:space="0" w:color="auto"/>
        <w:left w:val="none" w:sz="0" w:space="0" w:color="auto"/>
        <w:bottom w:val="none" w:sz="0" w:space="0" w:color="auto"/>
        <w:right w:val="none" w:sz="0" w:space="0" w:color="auto"/>
      </w:divBdr>
      <w:divsChild>
        <w:div w:id="1252395423">
          <w:marLeft w:val="0"/>
          <w:marRight w:val="0"/>
          <w:marTop w:val="0"/>
          <w:marBottom w:val="0"/>
          <w:divBdr>
            <w:top w:val="none" w:sz="0" w:space="0" w:color="auto"/>
            <w:left w:val="none" w:sz="0" w:space="0" w:color="auto"/>
            <w:bottom w:val="none" w:sz="0" w:space="0" w:color="auto"/>
            <w:right w:val="none" w:sz="0" w:space="0" w:color="auto"/>
          </w:divBdr>
          <w:divsChild>
            <w:div w:id="1975481117">
              <w:marLeft w:val="0"/>
              <w:marRight w:val="0"/>
              <w:marTop w:val="0"/>
              <w:marBottom w:val="0"/>
              <w:divBdr>
                <w:top w:val="none" w:sz="0" w:space="0" w:color="auto"/>
                <w:left w:val="none" w:sz="0" w:space="0" w:color="auto"/>
                <w:bottom w:val="none" w:sz="0" w:space="0" w:color="auto"/>
                <w:right w:val="none" w:sz="0" w:space="0" w:color="auto"/>
              </w:divBdr>
              <w:divsChild>
                <w:div w:id="131484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02649419">
      <w:bodyDiv w:val="1"/>
      <w:marLeft w:val="0"/>
      <w:marRight w:val="0"/>
      <w:marTop w:val="0"/>
      <w:marBottom w:val="0"/>
      <w:divBdr>
        <w:top w:val="none" w:sz="0" w:space="0" w:color="auto"/>
        <w:left w:val="none" w:sz="0" w:space="0" w:color="auto"/>
        <w:bottom w:val="none" w:sz="0" w:space="0" w:color="auto"/>
        <w:right w:val="none" w:sz="0" w:space="0" w:color="auto"/>
      </w:divBdr>
    </w:div>
    <w:div w:id="1735860333">
      <w:bodyDiv w:val="1"/>
      <w:marLeft w:val="0"/>
      <w:marRight w:val="0"/>
      <w:marTop w:val="0"/>
      <w:marBottom w:val="0"/>
      <w:divBdr>
        <w:top w:val="none" w:sz="0" w:space="0" w:color="auto"/>
        <w:left w:val="none" w:sz="0" w:space="0" w:color="auto"/>
        <w:bottom w:val="none" w:sz="0" w:space="0" w:color="auto"/>
        <w:right w:val="none" w:sz="0" w:space="0" w:color="auto"/>
      </w:divBdr>
      <w:divsChild>
        <w:div w:id="1945767653">
          <w:marLeft w:val="0"/>
          <w:marRight w:val="0"/>
          <w:marTop w:val="0"/>
          <w:marBottom w:val="0"/>
          <w:divBdr>
            <w:top w:val="none" w:sz="0" w:space="0" w:color="auto"/>
            <w:left w:val="none" w:sz="0" w:space="0" w:color="auto"/>
            <w:bottom w:val="none" w:sz="0" w:space="0" w:color="auto"/>
            <w:right w:val="none" w:sz="0" w:space="0" w:color="auto"/>
          </w:divBdr>
          <w:divsChild>
            <w:div w:id="1698002512">
              <w:marLeft w:val="0"/>
              <w:marRight w:val="0"/>
              <w:marTop w:val="0"/>
              <w:marBottom w:val="0"/>
              <w:divBdr>
                <w:top w:val="none" w:sz="0" w:space="0" w:color="auto"/>
                <w:left w:val="none" w:sz="0" w:space="0" w:color="auto"/>
                <w:bottom w:val="none" w:sz="0" w:space="0" w:color="auto"/>
                <w:right w:val="none" w:sz="0" w:space="0" w:color="auto"/>
              </w:divBdr>
              <w:divsChild>
                <w:div w:id="2018076121">
                  <w:marLeft w:val="0"/>
                  <w:marRight w:val="0"/>
                  <w:marTop w:val="0"/>
                  <w:marBottom w:val="0"/>
                  <w:divBdr>
                    <w:top w:val="none" w:sz="0" w:space="0" w:color="auto"/>
                    <w:left w:val="none" w:sz="0" w:space="0" w:color="auto"/>
                    <w:bottom w:val="none" w:sz="0" w:space="0" w:color="auto"/>
                    <w:right w:val="none" w:sz="0" w:space="0" w:color="auto"/>
                  </w:divBdr>
                  <w:divsChild>
                    <w:div w:id="12822278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75847931">
      <w:bodyDiv w:val="1"/>
      <w:marLeft w:val="0"/>
      <w:marRight w:val="0"/>
      <w:marTop w:val="0"/>
      <w:marBottom w:val="0"/>
      <w:divBdr>
        <w:top w:val="none" w:sz="0" w:space="0" w:color="auto"/>
        <w:left w:val="none" w:sz="0" w:space="0" w:color="auto"/>
        <w:bottom w:val="none" w:sz="0" w:space="0" w:color="auto"/>
        <w:right w:val="none" w:sz="0" w:space="0" w:color="auto"/>
      </w:divBdr>
      <w:divsChild>
        <w:div w:id="689457630">
          <w:marLeft w:val="0"/>
          <w:marRight w:val="0"/>
          <w:marTop w:val="0"/>
          <w:marBottom w:val="0"/>
          <w:divBdr>
            <w:top w:val="none" w:sz="0" w:space="0" w:color="auto"/>
            <w:left w:val="none" w:sz="0" w:space="0" w:color="auto"/>
            <w:bottom w:val="none" w:sz="0" w:space="0" w:color="auto"/>
            <w:right w:val="none" w:sz="0" w:space="0" w:color="auto"/>
          </w:divBdr>
          <w:divsChild>
            <w:div w:id="1677732748">
              <w:marLeft w:val="0"/>
              <w:marRight w:val="0"/>
              <w:marTop w:val="0"/>
              <w:marBottom w:val="0"/>
              <w:divBdr>
                <w:top w:val="none" w:sz="0" w:space="0" w:color="auto"/>
                <w:left w:val="none" w:sz="0" w:space="0" w:color="auto"/>
                <w:bottom w:val="none" w:sz="0" w:space="0" w:color="auto"/>
                <w:right w:val="none" w:sz="0" w:space="0" w:color="auto"/>
              </w:divBdr>
              <w:divsChild>
                <w:div w:id="9416435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85755101">
      <w:bodyDiv w:val="1"/>
      <w:marLeft w:val="0"/>
      <w:marRight w:val="0"/>
      <w:marTop w:val="0"/>
      <w:marBottom w:val="0"/>
      <w:divBdr>
        <w:top w:val="none" w:sz="0" w:space="0" w:color="auto"/>
        <w:left w:val="none" w:sz="0" w:space="0" w:color="auto"/>
        <w:bottom w:val="none" w:sz="0" w:space="0" w:color="auto"/>
        <w:right w:val="none" w:sz="0" w:space="0" w:color="auto"/>
      </w:divBdr>
      <w:divsChild>
        <w:div w:id="92289729">
          <w:marLeft w:val="0"/>
          <w:marRight w:val="0"/>
          <w:marTop w:val="0"/>
          <w:marBottom w:val="0"/>
          <w:divBdr>
            <w:top w:val="none" w:sz="0" w:space="0" w:color="auto"/>
            <w:left w:val="none" w:sz="0" w:space="0" w:color="auto"/>
            <w:bottom w:val="none" w:sz="0" w:space="0" w:color="auto"/>
            <w:right w:val="none" w:sz="0" w:space="0" w:color="auto"/>
          </w:divBdr>
        </w:div>
        <w:div w:id="126634288">
          <w:marLeft w:val="0"/>
          <w:marRight w:val="0"/>
          <w:marTop w:val="0"/>
          <w:marBottom w:val="0"/>
          <w:divBdr>
            <w:top w:val="none" w:sz="0" w:space="0" w:color="auto"/>
            <w:left w:val="none" w:sz="0" w:space="0" w:color="auto"/>
            <w:bottom w:val="none" w:sz="0" w:space="0" w:color="auto"/>
            <w:right w:val="none" w:sz="0" w:space="0" w:color="auto"/>
          </w:divBdr>
        </w:div>
        <w:div w:id="1183939037">
          <w:marLeft w:val="0"/>
          <w:marRight w:val="0"/>
          <w:marTop w:val="0"/>
          <w:marBottom w:val="0"/>
          <w:divBdr>
            <w:top w:val="none" w:sz="0" w:space="0" w:color="auto"/>
            <w:left w:val="none" w:sz="0" w:space="0" w:color="auto"/>
            <w:bottom w:val="none" w:sz="0" w:space="0" w:color="auto"/>
            <w:right w:val="none" w:sz="0" w:space="0" w:color="auto"/>
          </w:divBdr>
        </w:div>
        <w:div w:id="1250508249">
          <w:marLeft w:val="0"/>
          <w:marRight w:val="0"/>
          <w:marTop w:val="0"/>
          <w:marBottom w:val="0"/>
          <w:divBdr>
            <w:top w:val="none" w:sz="0" w:space="0" w:color="auto"/>
            <w:left w:val="none" w:sz="0" w:space="0" w:color="auto"/>
            <w:bottom w:val="none" w:sz="0" w:space="0" w:color="auto"/>
            <w:right w:val="none" w:sz="0" w:space="0" w:color="auto"/>
          </w:divBdr>
        </w:div>
        <w:div w:id="1303385566">
          <w:marLeft w:val="0"/>
          <w:marRight w:val="0"/>
          <w:marTop w:val="0"/>
          <w:marBottom w:val="0"/>
          <w:divBdr>
            <w:top w:val="none" w:sz="0" w:space="0" w:color="auto"/>
            <w:left w:val="none" w:sz="0" w:space="0" w:color="auto"/>
            <w:bottom w:val="none" w:sz="0" w:space="0" w:color="auto"/>
            <w:right w:val="none" w:sz="0" w:space="0" w:color="auto"/>
          </w:divBdr>
        </w:div>
        <w:div w:id="1588809196">
          <w:marLeft w:val="0"/>
          <w:marRight w:val="0"/>
          <w:marTop w:val="0"/>
          <w:marBottom w:val="0"/>
          <w:divBdr>
            <w:top w:val="none" w:sz="0" w:space="0" w:color="auto"/>
            <w:left w:val="none" w:sz="0" w:space="0" w:color="auto"/>
            <w:bottom w:val="none" w:sz="0" w:space="0" w:color="auto"/>
            <w:right w:val="none" w:sz="0" w:space="0" w:color="auto"/>
          </w:divBdr>
        </w:div>
        <w:div w:id="1633906095">
          <w:marLeft w:val="0"/>
          <w:marRight w:val="0"/>
          <w:marTop w:val="0"/>
          <w:marBottom w:val="0"/>
          <w:divBdr>
            <w:top w:val="none" w:sz="0" w:space="0" w:color="auto"/>
            <w:left w:val="none" w:sz="0" w:space="0" w:color="auto"/>
            <w:bottom w:val="none" w:sz="0" w:space="0" w:color="auto"/>
            <w:right w:val="none" w:sz="0" w:space="0" w:color="auto"/>
          </w:divBdr>
        </w:div>
        <w:div w:id="1696542815">
          <w:marLeft w:val="0"/>
          <w:marRight w:val="0"/>
          <w:marTop w:val="0"/>
          <w:marBottom w:val="0"/>
          <w:divBdr>
            <w:top w:val="none" w:sz="0" w:space="0" w:color="auto"/>
            <w:left w:val="none" w:sz="0" w:space="0" w:color="auto"/>
            <w:bottom w:val="none" w:sz="0" w:space="0" w:color="auto"/>
            <w:right w:val="none" w:sz="0" w:space="0" w:color="auto"/>
          </w:divBdr>
        </w:div>
      </w:divsChild>
    </w:div>
    <w:div w:id="2054115381">
      <w:bodyDiv w:val="1"/>
      <w:marLeft w:val="0"/>
      <w:marRight w:val="0"/>
      <w:marTop w:val="0"/>
      <w:marBottom w:val="0"/>
      <w:divBdr>
        <w:top w:val="none" w:sz="0" w:space="0" w:color="auto"/>
        <w:left w:val="none" w:sz="0" w:space="0" w:color="auto"/>
        <w:bottom w:val="none" w:sz="0" w:space="0" w:color="auto"/>
        <w:right w:val="none" w:sz="0" w:space="0" w:color="auto"/>
      </w:divBdr>
    </w:div>
    <w:div w:id="2056662417">
      <w:bodyDiv w:val="1"/>
      <w:marLeft w:val="0"/>
      <w:marRight w:val="0"/>
      <w:marTop w:val="0"/>
      <w:marBottom w:val="0"/>
      <w:divBdr>
        <w:top w:val="none" w:sz="0" w:space="0" w:color="auto"/>
        <w:left w:val="none" w:sz="0" w:space="0" w:color="auto"/>
        <w:bottom w:val="none" w:sz="0" w:space="0" w:color="auto"/>
        <w:right w:val="none" w:sz="0" w:space="0" w:color="auto"/>
      </w:divBdr>
      <w:divsChild>
        <w:div w:id="129978879">
          <w:marLeft w:val="0"/>
          <w:marRight w:val="0"/>
          <w:marTop w:val="0"/>
          <w:marBottom w:val="0"/>
          <w:divBdr>
            <w:top w:val="none" w:sz="0" w:space="0" w:color="auto"/>
            <w:left w:val="none" w:sz="0" w:space="0" w:color="auto"/>
            <w:bottom w:val="none" w:sz="0" w:space="0" w:color="auto"/>
            <w:right w:val="none" w:sz="0" w:space="0" w:color="auto"/>
          </w:divBdr>
        </w:div>
        <w:div w:id="551237755">
          <w:marLeft w:val="0"/>
          <w:marRight w:val="0"/>
          <w:marTop w:val="0"/>
          <w:marBottom w:val="0"/>
          <w:divBdr>
            <w:top w:val="none" w:sz="0" w:space="0" w:color="auto"/>
            <w:left w:val="none" w:sz="0" w:space="0" w:color="auto"/>
            <w:bottom w:val="none" w:sz="0" w:space="0" w:color="auto"/>
            <w:right w:val="none" w:sz="0" w:space="0" w:color="auto"/>
          </w:divBdr>
        </w:div>
        <w:div w:id="625356890">
          <w:marLeft w:val="0"/>
          <w:marRight w:val="0"/>
          <w:marTop w:val="0"/>
          <w:marBottom w:val="0"/>
          <w:divBdr>
            <w:top w:val="none" w:sz="0" w:space="0" w:color="auto"/>
            <w:left w:val="none" w:sz="0" w:space="0" w:color="auto"/>
            <w:bottom w:val="none" w:sz="0" w:space="0" w:color="auto"/>
            <w:right w:val="none" w:sz="0" w:space="0" w:color="auto"/>
          </w:divBdr>
        </w:div>
        <w:div w:id="980427999">
          <w:marLeft w:val="0"/>
          <w:marRight w:val="0"/>
          <w:marTop w:val="0"/>
          <w:marBottom w:val="0"/>
          <w:divBdr>
            <w:top w:val="none" w:sz="0" w:space="0" w:color="auto"/>
            <w:left w:val="none" w:sz="0" w:space="0" w:color="auto"/>
            <w:bottom w:val="none" w:sz="0" w:space="0" w:color="auto"/>
            <w:right w:val="none" w:sz="0" w:space="0" w:color="auto"/>
          </w:divBdr>
        </w:div>
        <w:div w:id="1318261352">
          <w:marLeft w:val="0"/>
          <w:marRight w:val="0"/>
          <w:marTop w:val="0"/>
          <w:marBottom w:val="0"/>
          <w:divBdr>
            <w:top w:val="none" w:sz="0" w:space="0" w:color="auto"/>
            <w:left w:val="none" w:sz="0" w:space="0" w:color="auto"/>
            <w:bottom w:val="none" w:sz="0" w:space="0" w:color="auto"/>
            <w:right w:val="none" w:sz="0" w:space="0" w:color="auto"/>
          </w:divBdr>
        </w:div>
        <w:div w:id="1323006363">
          <w:marLeft w:val="0"/>
          <w:marRight w:val="0"/>
          <w:marTop w:val="0"/>
          <w:marBottom w:val="0"/>
          <w:divBdr>
            <w:top w:val="none" w:sz="0" w:space="0" w:color="auto"/>
            <w:left w:val="none" w:sz="0" w:space="0" w:color="auto"/>
            <w:bottom w:val="none" w:sz="0" w:space="0" w:color="auto"/>
            <w:right w:val="none" w:sz="0" w:space="0" w:color="auto"/>
          </w:divBdr>
        </w:div>
        <w:div w:id="1447384471">
          <w:marLeft w:val="0"/>
          <w:marRight w:val="0"/>
          <w:marTop w:val="0"/>
          <w:marBottom w:val="0"/>
          <w:divBdr>
            <w:top w:val="none" w:sz="0" w:space="0" w:color="auto"/>
            <w:left w:val="none" w:sz="0" w:space="0" w:color="auto"/>
            <w:bottom w:val="none" w:sz="0" w:space="0" w:color="auto"/>
            <w:right w:val="none" w:sz="0" w:space="0" w:color="auto"/>
          </w:divBdr>
        </w:div>
        <w:div w:id="1648976854">
          <w:marLeft w:val="0"/>
          <w:marRight w:val="0"/>
          <w:marTop w:val="0"/>
          <w:marBottom w:val="0"/>
          <w:divBdr>
            <w:top w:val="none" w:sz="0" w:space="0" w:color="auto"/>
            <w:left w:val="none" w:sz="0" w:space="0" w:color="auto"/>
            <w:bottom w:val="none" w:sz="0" w:space="0" w:color="auto"/>
            <w:right w:val="none" w:sz="0" w:space="0" w:color="auto"/>
          </w:divBdr>
        </w:div>
      </w:divsChild>
    </w:div>
    <w:div w:id="2125534760">
      <w:bodyDiv w:val="1"/>
      <w:marLeft w:val="0"/>
      <w:marRight w:val="0"/>
      <w:marTop w:val="0"/>
      <w:marBottom w:val="0"/>
      <w:divBdr>
        <w:top w:val="none" w:sz="0" w:space="0" w:color="auto"/>
        <w:left w:val="none" w:sz="0" w:space="0" w:color="auto"/>
        <w:bottom w:val="none" w:sz="0" w:space="0" w:color="auto"/>
        <w:right w:val="none" w:sz="0" w:space="0" w:color="auto"/>
      </w:divBdr>
      <w:divsChild>
        <w:div w:id="315299567">
          <w:marLeft w:val="0"/>
          <w:marRight w:val="0"/>
          <w:marTop w:val="0"/>
          <w:marBottom w:val="0"/>
          <w:divBdr>
            <w:top w:val="none" w:sz="0" w:space="0" w:color="auto"/>
            <w:left w:val="none" w:sz="0" w:space="0" w:color="auto"/>
            <w:bottom w:val="none" w:sz="0" w:space="0" w:color="auto"/>
            <w:right w:val="none" w:sz="0" w:space="0" w:color="auto"/>
          </w:divBdr>
        </w:div>
        <w:div w:id="372194842">
          <w:marLeft w:val="0"/>
          <w:marRight w:val="0"/>
          <w:marTop w:val="0"/>
          <w:marBottom w:val="0"/>
          <w:divBdr>
            <w:top w:val="none" w:sz="0" w:space="0" w:color="auto"/>
            <w:left w:val="none" w:sz="0" w:space="0" w:color="auto"/>
            <w:bottom w:val="none" w:sz="0" w:space="0" w:color="auto"/>
            <w:right w:val="none" w:sz="0" w:space="0" w:color="auto"/>
          </w:divBdr>
        </w:div>
        <w:div w:id="400294623">
          <w:marLeft w:val="0"/>
          <w:marRight w:val="0"/>
          <w:marTop w:val="0"/>
          <w:marBottom w:val="0"/>
          <w:divBdr>
            <w:top w:val="none" w:sz="0" w:space="0" w:color="auto"/>
            <w:left w:val="none" w:sz="0" w:space="0" w:color="auto"/>
            <w:bottom w:val="none" w:sz="0" w:space="0" w:color="auto"/>
            <w:right w:val="none" w:sz="0" w:space="0" w:color="auto"/>
          </w:divBdr>
        </w:div>
        <w:div w:id="641930011">
          <w:marLeft w:val="0"/>
          <w:marRight w:val="0"/>
          <w:marTop w:val="0"/>
          <w:marBottom w:val="0"/>
          <w:divBdr>
            <w:top w:val="none" w:sz="0" w:space="0" w:color="auto"/>
            <w:left w:val="none" w:sz="0" w:space="0" w:color="auto"/>
            <w:bottom w:val="none" w:sz="0" w:space="0" w:color="auto"/>
            <w:right w:val="none" w:sz="0" w:space="0" w:color="auto"/>
          </w:divBdr>
        </w:div>
        <w:div w:id="665329320">
          <w:marLeft w:val="0"/>
          <w:marRight w:val="0"/>
          <w:marTop w:val="0"/>
          <w:marBottom w:val="0"/>
          <w:divBdr>
            <w:top w:val="none" w:sz="0" w:space="0" w:color="auto"/>
            <w:left w:val="none" w:sz="0" w:space="0" w:color="auto"/>
            <w:bottom w:val="none" w:sz="0" w:space="0" w:color="auto"/>
            <w:right w:val="none" w:sz="0" w:space="0" w:color="auto"/>
          </w:divBdr>
        </w:div>
        <w:div w:id="920335407">
          <w:marLeft w:val="0"/>
          <w:marRight w:val="0"/>
          <w:marTop w:val="0"/>
          <w:marBottom w:val="0"/>
          <w:divBdr>
            <w:top w:val="none" w:sz="0" w:space="0" w:color="auto"/>
            <w:left w:val="none" w:sz="0" w:space="0" w:color="auto"/>
            <w:bottom w:val="none" w:sz="0" w:space="0" w:color="auto"/>
            <w:right w:val="none" w:sz="0" w:space="0" w:color="auto"/>
          </w:divBdr>
        </w:div>
        <w:div w:id="1209956991">
          <w:marLeft w:val="0"/>
          <w:marRight w:val="0"/>
          <w:marTop w:val="0"/>
          <w:marBottom w:val="0"/>
          <w:divBdr>
            <w:top w:val="none" w:sz="0" w:space="0" w:color="auto"/>
            <w:left w:val="none" w:sz="0" w:space="0" w:color="auto"/>
            <w:bottom w:val="none" w:sz="0" w:space="0" w:color="auto"/>
            <w:right w:val="none" w:sz="0" w:space="0" w:color="auto"/>
          </w:divBdr>
        </w:div>
        <w:div w:id="1554005108">
          <w:marLeft w:val="0"/>
          <w:marRight w:val="0"/>
          <w:marTop w:val="0"/>
          <w:marBottom w:val="0"/>
          <w:divBdr>
            <w:top w:val="none" w:sz="0" w:space="0" w:color="auto"/>
            <w:left w:val="none" w:sz="0" w:space="0" w:color="auto"/>
            <w:bottom w:val="none" w:sz="0" w:space="0" w:color="auto"/>
            <w:right w:val="none" w:sz="0" w:space="0" w:color="auto"/>
          </w:divBdr>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image" Target="media/image1.png"/><Relationship Id="rId18" Type="http://schemas.openxmlformats.org/officeDocument/2006/relationships/hyperlink" Target="https://ieeexplore.ieee.org/document/8941040" TargetMode="External"/><Relationship Id="rId26" Type="http://schemas.openxmlformats.org/officeDocument/2006/relationships/image" Target="media/image9.png"/><Relationship Id="rId3" Type="http://schemas.openxmlformats.org/officeDocument/2006/relationships/settings" Target="settings.xml"/><Relationship Id="rId21" Type="http://schemas.openxmlformats.org/officeDocument/2006/relationships/image" Target="media/image4.png"/><Relationship Id="rId7" Type="http://schemas.openxmlformats.org/officeDocument/2006/relationships/header" Target="header1.xml"/><Relationship Id="rId12" Type="http://schemas.openxmlformats.org/officeDocument/2006/relationships/footer" Target="footer3.xml"/><Relationship Id="rId17" Type="http://schemas.openxmlformats.org/officeDocument/2006/relationships/hyperlink" Target="https://www.researchgate.net/publication/340776354_Image_Processing_Based_Scene-Text_Detection_and_Recognition_with_Tesseract" TargetMode="External"/><Relationship Id="rId25" Type="http://schemas.openxmlformats.org/officeDocument/2006/relationships/image" Target="media/image8.png"/><Relationship Id="rId2" Type="http://schemas.openxmlformats.org/officeDocument/2006/relationships/styles" Target="styles.xml"/><Relationship Id="rId16" Type="http://schemas.openxmlformats.org/officeDocument/2006/relationships/hyperlink" Target="https://www.irjet.net/archives/V5/i3/IRJET-V5I3218.pdf" TargetMode="External"/><Relationship Id="rId20" Type="http://schemas.openxmlformats.org/officeDocument/2006/relationships/image" Target="media/image3.png"/><Relationship Id="rId29"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24" Type="http://schemas.openxmlformats.org/officeDocument/2006/relationships/image" Target="media/image7.png"/><Relationship Id="rId5" Type="http://schemas.openxmlformats.org/officeDocument/2006/relationships/footnotes" Target="footnotes.xml"/><Relationship Id="rId15" Type="http://schemas.openxmlformats.org/officeDocument/2006/relationships/hyperlink" Target="https://ieeexplore.ieee.org/document/8941040" TargetMode="External"/><Relationship Id="rId23" Type="http://schemas.openxmlformats.org/officeDocument/2006/relationships/image" Target="media/image6.png"/><Relationship Id="rId28" Type="http://schemas.openxmlformats.org/officeDocument/2006/relationships/image" Target="media/image11.jpg"/><Relationship Id="rId10" Type="http://schemas.openxmlformats.org/officeDocument/2006/relationships/footer" Target="footer2.xml"/><Relationship Id="rId19" Type="http://schemas.openxmlformats.org/officeDocument/2006/relationships/hyperlink" Target="https://www.researchgate.net/publication/340776354_Image_Processing_Based_Scene-Text_Detection_and_Recognition_with_Tesseract" TargetMode="External"/><Relationship Id="rId31" Type="http://schemas.microsoft.com/office/2020/10/relationships/intelligence" Target="intelligence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image" Target="media/image2.png"/><Relationship Id="rId22" Type="http://schemas.openxmlformats.org/officeDocument/2006/relationships/image" Target="media/image5.png"/><Relationship Id="rId27" Type="http://schemas.openxmlformats.org/officeDocument/2006/relationships/image" Target="media/image10.jpg"/><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6</TotalTime>
  <Pages>6</Pages>
  <Words>2732</Words>
  <Characters>15573</Characters>
  <Application>Microsoft Office Word</Application>
  <DocSecurity>0</DocSecurity>
  <Lines>129</Lines>
  <Paragraphs>36</Paragraphs>
  <ScaleCrop>false</ScaleCrop>
  <Manager/>
  <Company>The Live Oak Press</Company>
  <LinksUpToDate>false</LinksUpToDate>
  <CharactersWithSpaces>18269</CharactersWithSpaces>
  <SharedDoc>false</SharedDoc>
  <HyperlinkBase/>
  <HLinks>
    <vt:vector size="30" baseType="variant">
      <vt:variant>
        <vt:i4>7274526</vt:i4>
      </vt:variant>
      <vt:variant>
        <vt:i4>12</vt:i4>
      </vt:variant>
      <vt:variant>
        <vt:i4>0</vt:i4>
      </vt:variant>
      <vt:variant>
        <vt:i4>5</vt:i4>
      </vt:variant>
      <vt:variant>
        <vt:lpwstr>https://www.researchgate.net/publication/340776354_Image_Processing_Based_Scene-Text_Detection_and_Recognition_with_Tesseract</vt:lpwstr>
      </vt:variant>
      <vt:variant>
        <vt:lpwstr/>
      </vt:variant>
      <vt:variant>
        <vt:i4>1245211</vt:i4>
      </vt:variant>
      <vt:variant>
        <vt:i4>9</vt:i4>
      </vt:variant>
      <vt:variant>
        <vt:i4>0</vt:i4>
      </vt:variant>
      <vt:variant>
        <vt:i4>5</vt:i4>
      </vt:variant>
      <vt:variant>
        <vt:lpwstr>https://ieeexplore.ieee.org/document/8941040</vt:lpwstr>
      </vt:variant>
      <vt:variant>
        <vt:lpwstr/>
      </vt:variant>
      <vt:variant>
        <vt:i4>7274526</vt:i4>
      </vt:variant>
      <vt:variant>
        <vt:i4>6</vt:i4>
      </vt:variant>
      <vt:variant>
        <vt:i4>0</vt:i4>
      </vt:variant>
      <vt:variant>
        <vt:i4>5</vt:i4>
      </vt:variant>
      <vt:variant>
        <vt:lpwstr>https://www.researchgate.net/publication/340776354_Image_Processing_Based_Scene-Text_Detection_and_Recognition_with_Tesseract</vt:lpwstr>
      </vt:variant>
      <vt:variant>
        <vt:lpwstr/>
      </vt:variant>
      <vt:variant>
        <vt:i4>3801144</vt:i4>
      </vt:variant>
      <vt:variant>
        <vt:i4>3</vt:i4>
      </vt:variant>
      <vt:variant>
        <vt:i4>0</vt:i4>
      </vt:variant>
      <vt:variant>
        <vt:i4>5</vt:i4>
      </vt:variant>
      <vt:variant>
        <vt:lpwstr>https://www.irjet.net/archives/V5/i3/IRJET-V5I3218.pdf</vt:lpwstr>
      </vt:variant>
      <vt:variant>
        <vt:lpwstr/>
      </vt:variant>
      <vt:variant>
        <vt:i4>1245211</vt:i4>
      </vt:variant>
      <vt:variant>
        <vt:i4>0</vt:i4>
      </vt:variant>
      <vt:variant>
        <vt:i4>0</vt:i4>
      </vt:variant>
      <vt:variant>
        <vt:i4>5</vt:i4>
      </vt:variant>
      <vt:variant>
        <vt:lpwstr>https://ieeexplore.ieee.org/document/8941040</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AAI Proceedings Template</dc:title>
  <dc:subject>Conference Template</dc:subject>
  <dc:creator>AAAI</dc:creator>
  <cp:keywords/>
  <dc:description/>
  <cp:lastModifiedBy>aIMlghTY ° = °</cp:lastModifiedBy>
  <cp:revision>636</cp:revision>
  <cp:lastPrinted>2021-07-16T13:39:00Z</cp:lastPrinted>
  <dcterms:created xsi:type="dcterms:W3CDTF">2022-12-02T08:51:00Z</dcterms:created>
  <dcterms:modified xsi:type="dcterms:W3CDTF">2022-12-04T04:49:00Z</dcterms:modified>
  <cp:category/>
</cp:coreProperties>
</file>